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59.png" ContentType="image/png"/>
  <Override PartName="/word/media/rId61.png" ContentType="image/png"/>
  <Override PartName="/word/media/rId84.png" ContentType="image/png"/>
  <Override PartName="/word/media/rId129.png" ContentType="image/png"/>
  <Override PartName="/word/media/rId179.png" ContentType="image/png"/>
  <Override PartName="/word/media/rId212.png" ContentType="image/png"/>
  <Override PartName="/word/media/rId252.png" ContentType="image/png"/>
  <Override PartName="/word/media/rId340.png" ContentType="image/png"/>
  <Override PartName="/word/media/rId316.png" ContentType="image/png"/>
  <Override PartName="/word/media/rId254.png" ContentType="image/png"/>
  <Override PartName="/word/media/rId255.png" ContentType="image/png"/>
  <Override PartName="/word/media/rId257.png" ContentType="image/png"/>
  <Override PartName="/word/media/rId258.png" ContentType="image/png"/>
  <Override PartName="/word/media/rId260.png" ContentType="image/png"/>
  <Override PartName="/word/media/rId261.png" ContentType="image/png"/>
  <Override PartName="/word/media/rId263.png" ContentType="image/png"/>
  <Override PartName="/word/media/rId269.png" ContentType="image/png"/>
  <Override PartName="/word/media/rId270.png" ContentType="image/png"/>
  <Override PartName="/word/media/rId271.png" ContentType="image/png"/>
  <Override PartName="/word/media/rId273.png" ContentType="image/png"/>
  <Override PartName="/word/media/rId274.png" ContentType="image/png"/>
  <Override PartName="/word/media/rId276.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300.png" ContentType="image/png"/>
  <Override PartName="/word/media/rId301.png" ContentType="image/png"/>
  <Override PartName="/word/media/rId303.png" ContentType="image/png"/>
  <Override PartName="/word/media/rId307.png" ContentType="image/png"/>
  <Override PartName="/word/media/rId309.png" ContentType="image/png"/>
  <Override PartName="/word/media/rId311.png" ContentType="image/png"/>
  <Override PartName="/word/media/rId317.png" ContentType="image/png"/>
  <Override PartName="/word/media/rId318.png" ContentType="image/png"/>
  <Override PartName="/word/media/rId319.png" ContentType="image/png"/>
  <Override PartName="/word/media/rId320.png" ContentType="image/png"/>
  <Override PartName="/word/media/rId322.png" ContentType="image/png"/>
  <Override PartName="/word/media/rId324.png" ContentType="image/png"/>
  <Override PartName="/word/media/rId326.png" ContentType="image/png"/>
  <Override PartName="/word/media/rId327.png" ContentType="image/png"/>
  <Override PartName="/word/media/rId329.png" ContentType="image/png"/>
  <Override PartName="/word/media/rId330.png" ContentType="image/png"/>
  <Override PartName="/word/media/rId331.png" ContentType="image/png"/>
  <Override PartName="/word/media/rId336.png" ContentType="image/png"/>
  <Override PartName="/word/media/rId338.png" ContentType="image/png"/>
  <Override PartName="/word/media/rId339.png" ContentType="image/png"/>
  <Override PartName="/word/media/rId341.png" ContentType="image/png"/>
  <Override PartName="/word/media/rId342.png" ContentType="image/png"/>
  <Override PartName="/word/media/rId343.png" ContentType="image/png"/>
  <Override PartName="/word/media/rId345.png" ContentType="image/png"/>
  <Override PartName="/word/media/rId347.png" ContentType="image/png"/>
  <Override PartName="/word/media/rId348.png" ContentType="image/png"/>
  <Override PartName="/word/media/rId352.png" ContentType="image/png"/>
  <Override PartName="/word/media/rId354.png" ContentType="image/png"/>
  <Override PartName="/word/media/rId357.png" ContentType="image/png"/>
  <Override PartName="/word/media/rId358.png" ContentType="image/png"/>
  <Override PartName="/word/media/rId359.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8.png" ContentType="image/png"/>
  <Override PartName="/word/media/rId379.png" ContentType="image/png"/>
  <Override PartName="/word/media/rId380.png" ContentType="image/png"/>
  <Override PartName="/word/media/rId382.png" ContentType="image/png"/>
  <Override PartName="/word/media/rId3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08-12</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26" w:name="base-r"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w:t></w:r></w:p><w:bookmarkEnd w:id="22" /><w:bookmarkStart w:id="23" w:name="pacotes" /><w:p><w:pPr><w:pStyle w:val="Heading2" /></w:pPr><w:r><w:rPr><w:rStyle w:val="SectionNumber" /></w:rPr><w:t xml:space="preserve">1.2</w:t></w:r><w:r><w:tab /></w:r><w:r><w:t xml:space="preserve">Pacotes</w:t></w:r></w:p><w:bookmarkEnd w:id="23" /><w:bookmarkStart w:id="24" w:name="versão-do-r" /><w:p><w:pPr><w:pStyle w:val="Heading2" /></w:pPr><w:r><w:rPr><w:rStyle w:val="SectionNumber" /></w:rPr><w:t xml:space="preserve">1.3</w:t></w:r><w:r><w:tab /></w:r><w:r><w:t xml:space="preserve">Versão do R</w:t></w:r></w:p><w:bookmarkEnd w:id="24" /><w:bookmarkStart w:id="25" w:name="dados" /><w:p><w:pPr><w:pStyle w:val="Heading2" /></w:pPr><w:r><w:rPr><w:rStyle w:val="SectionNumber" /></w:rPr><w:t xml:space="preserve">1.4</w:t></w:r><w:r><w:tab /></w:r><w:r><w:t xml:space="preserve">Dados</w:t></w:r></w:p><w:bookmarkEnd w:id="25" /><w:bookmarkEnd w:id="26" /><w:bookmarkStart w:id="35" w:name="cap2" /><w:p><w:pPr><w:pStyle w:val="Heading1" /></w:pPr><w:r><w:rPr><w:rStyle w:val="SectionNumber" /></w:rPr><w:t xml:space="preserve">2</w:t></w:r><w:r><w:tab /></w:r><w:r><w:t xml:space="preserve">Introdução</w:t></w:r></w:p><w:bookmarkStart w:id="28"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27"><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28" /><w:bookmarkStart w:id="29"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29" /><w:bookmarkStart w:id="30"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Legendre and Legendre 2012</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30" /><w:bookmarkStart w:id="32"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31"><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32" /><w:bookmarkStart w:id="33"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33" /><w:bookmarkStart w:id="34"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34" /><w:bookmarkEnd w:id="35" /><w:bookmarkStart w:id="50"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36"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36" /><w:bookmarkStart w:id="42" w:name="X5285da3c5de9d8a5d7f15abc57e073ab26850fc" /><w:p><w:pPr><w:pStyle w:val="Heading2" /></w:pPr><w:r><w:rPr><w:rStyle w:val="SectionNumber" /></w:rPr><w:t xml:space="preserve">3.2</w:t></w:r><w:r><w:tab /></w:r><w:r><w:t xml:space="preserve">Perguntas devem preceder as análises estatísticas</w:t></w:r></w:p><w:bookmarkStart w:id="41" w:name="Xd000759f7339ef90e21b1e58fc919784d528b3e" /><w:p><w:pPr><w:pStyle w:val="Heading3" /></w:pPr><w:r><w:rPr><w:rStyle w:val="SectionNumber" /></w:rPr><w:t xml:space="preserve">3.2.1</w:t></w:r><w:r><w:tab /></w:r><w:r><w:t xml:space="preserve">Um bestiário</w:t></w:r><w:r><w:rPr><w:rStyle w:val="FootnoteReference" /></w:rPr><w:footnoteReference w:id="37"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e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38"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e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39"><w:r><w:rPr><w:rStyle w:val="Hyperlink" /></w:rPr><w:t xml:space="preserve">https://www.datavizproject.com/</w:t></w:r></w:hyperlink><w:r><w:t xml:space="preserve">.</w:t></w:r></w:p><w:p><w:pPr><w:pStyle w:val="CaptionedFigure" /></w:pPr><w:r><w:drawing><wp:inline><wp:extent cx="5334000" cy="3771361" /><wp:effectExtent b="0" l="0" r="0" t="0" /><wp:docPr descr="Figure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40"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e 3.2: (A) Tipos de variáveis e (B) visualização de dados para representar a relação entre variáveis independentes e dependentes ou covariáveis.</w:t></w:r></w:p><w:bookmarkEnd w:id="41" /><w:bookmarkEnd w:id="42" /><w:bookmarkStart w:id="44"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e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43"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e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44" /><w:bookmarkStart w:id="46"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45"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46" /><w:bookmarkStart w:id="48"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47"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48" /><w:bookmarkStart w:id="49" w:name="referências" /><w:p><w:pPr><w:pStyle w:val="Heading2" /></w:pPr><w:r><w:rPr><w:rStyle w:val="SectionNumber" /></w:rPr><w:t xml:space="preserve">3.6</w:t></w:r><w:r><w:tab /></w:r><w:r><w:t xml:space="preserve">Referências</w:t></w:r></w:p><w:bookmarkEnd w:id="49" /><w:bookmarkEnd w:id="50" /><w:bookmarkStart w:id="124" w:name="cap4" /><w:p><w:pPr><w:pStyle w:val="Heading1" /></w:pPr><w:r><w:rPr><w:rStyle w:val="SectionNumber" /></w:rPr><w:t xml:space="preserve">4</w:t></w:r><w:r><w:tab /></w:r><w:r><w:t xml:space="preserve">Introdução ao R</w:t></w:r></w:p><w:bookmarkStart w:id="51"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devtools)</w:t></w:r><w:r><w:br /></w:r><w:r><w:rPr><w:rStyle w:val="FunctionTok" /></w:rPr><w:t xml:space="preserve">library</w:t></w:r><w:r><w:rPr><w:rStyle w:val="NormalTok" /></w:rPr><w:t xml:space="preserve">(knitr)</w:t></w:r></w:p><w:bookmarkEnd w:id="51" /><w:bookmarkStart w:id="52"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52" /><w:bookmarkStart w:id="6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53"><w:r><w:rPr><w:rStyle w:val="Hyperlink" /></w:rPr><w:t xml:space="preserve">site</w:t></w:r></w:hyperlink><w:r><w:t xml:space="preserve">, e em seguida, clique no link download R, que o levará à página do CRAN Mirrors (</w:t></w:r><w:r><w:rPr><w:iCs /><w:i /></w:rPr><w:t xml:space="preserve">Comprehensive R Archive Network</w:t></w:r><w:r><w:t xml:space="preserve">). Escolha a página espelho do Brasil mais próxima de você para baixar o programa. Escolha agora o sistema operacional do seu computador (passos adicionais existem para diferentes distribuições Linux), para Windows, clique em base para finalmente chegar à página de download com a versão mais recente do R.</w:t></w:r></w:p><w:p><w:pPr><w:pStyle w:val="BodyText" /></w:pPr><w:r><w:t xml:space="preserve">Reserve algum tempo para explorar esta página do R-Project. Existem vários</w:t></w:r><w:r><w:t xml:space="preserve"> </w:t></w:r><w:hyperlink r:id="rId54"><w:r><w:rPr><w:rStyle w:val="Hyperlink" /></w:rPr><w:t xml:space="preserve">livros</w:t></w:r></w:hyperlink><w:r><w:t xml:space="preserve"> </w:t></w:r><w:r><w:t xml:space="preserve">dedicados a diversos assuntos baseados no R. Além disso, estão disponíveis</w:t></w:r><w:r><w:t xml:space="preserve"> </w:t></w:r><w:hyperlink r:id="rId55"><w:r><w:rPr><w:rStyle w:val="Hyperlink" /></w:rPr><w:t xml:space="preserve">manuais</w:t></w:r></w:hyperlink><w:r><w:t xml:space="preserve"> </w:t></w:r><w:r><w:t xml:space="preserve">em</w:t></w:r><w:r><w:t xml:space="preserve"> </w:t></w:r><w:hyperlink r:id="rId5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57"><w:r><w:rPr><w:rStyle w:val="Hyperlink" /></w:rPr><w:t xml:space="preserve">comunidade de usuários</w:t></w:r></w:hyperlink><w:r><w:t xml:space="preserve">. Nós, particularmente, recomendamos o ingresso nas seguintes listas: R-help, R-sig-ecology, e</w:t></w:r><w:r><w:t xml:space="preserve"> </w:t></w:r><w:hyperlink r:id="rId5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e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5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e 4.1: Interface do RGui. Os números indicam: (1) R Script, (2) R Console, e (3) R Graphics.</w:t></w:r></w:p><w:p><w:pPr><w:pStyle w:val="BodyText" /></w:pPr><w:r><w:t xml:space="preserve">Dessa forma, nesse livro todo,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60" /><w:bookmarkStart w:id="8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e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6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e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6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w:t></w:r><w:r><w:br /></w:r><w:r><w:rPr><w:rStyle w:val="CommentTok" /></w:rPr><w:t xml:space="preserve">#&gt; [26] 26 27 28 29 30 31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62" /><w:bookmarkStart w:id="6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63"><w:r><w:rPr><w:rStyle w:val="Hyperlink" /></w:rPr><w:t xml:space="preserve">Sublime Text</w:t></w:r></w:hyperlink><w:r><w:t xml:space="preserve">,</w:t></w:r><w:r><w:t xml:space="preserve"> </w:t></w:r><w:hyperlink r:id="rId6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65"><w:r><w:rPr><w:rStyle w:val="Hyperlink" /></w:rPr><w:t xml:space="preserve">Hadley Wickham</w:t></w:r></w:hyperlink><w:r><w:t xml:space="preserve"> </w:t></w:r><w:r><w:t xml:space="preserve">e</w:t></w:r><w:r><w:t xml:space="preserve"> </w:t></w:r><w:hyperlink r:id="rId6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6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68" /><w:bookmarkStart w:id="6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le 4.1: Operadores no R.</w:t></w:r></w:p><w:tbl><w:tblPr><w:tblStyle w:val="Table" /><w:tblW w:type="pct" w:w="0.0" /><w:tblLook w:firstRow="1" w:lastRow="0" w:firstColumn="0" w:lastColumn="0" w:noHBand="0" w:noVBand="0" w:val="0020" /><w:tblCaption w:val="Table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69" /><w:bookmarkStart w:id="7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70" /><w:bookmarkStart w:id="7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w:t></w:r><w:r><w:br /></w:r><w:r><w:rPr><w:rStyle w:val="CommentTok" /></w:rPr><w:t xml:space="preserve">#&gt; [39] 4 4 5 5 5 5 5 5 5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71" /><w:bookmarkStart w:id="7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7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w:t></w:r><w:r><w:br /></w:r><w:r><w:rPr><w:rStyle w:val="CommentTok" /></w:rPr><w:t xml:space="preserve">#&gt; [2]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r><w:br /></w:r><w:r><w:rPr><w:rStyle w:val="CommentTok" /></w:rPr><w:t xml:space="preserve">#&gt; Loading required package: permute</w:t></w:r><w:r><w:br /></w:r><w:r><w:rPr><w:rStyle w:val="CommentTok" /></w:rPr><w:t xml:space="preserve">#&gt; </w:t></w:r><w:r><w:br /></w:r><w:r><w:rPr><w:rStyle w:val="CommentTok" /></w:rPr><w:t xml:space="preserve">#&gt; Attaching package: &#39;permute&#39;</w:t></w:r><w:r><w:br /></w:r><w:r><w:rPr><w:rStyle w:val="CommentTok" /></w:rPr><w:t xml:space="preserve">#&gt; The following object is masked from &#39;package:devtools&#39;:</w:t></w:r><w:r><w:br /></w:r><w:r><w:rPr><w:rStyle w:val="CommentTok" /></w:rPr><w:t xml:space="preserve">#&gt; </w:t></w:r><w:r><w:br /></w:r><w:r><w:rPr><w:rStyle w:val="CommentTok" /></w:rPr><w:t xml:space="preserve">#&gt;     check</w:t></w:r><w:r><w:br /></w:r><w:r><w:rPr><w:rStyle w:val="CommentTok" /></w:rPr><w:t xml:space="preserve">#&gt; Loading required package: lattice</w:t></w:r><w:r><w:br /></w:r><w:r><w:rPr><w:rStyle w:val="CommentTok" /></w:rPr><w:t xml:space="preserve">#&gt; This is vegan 2.5-7</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7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7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7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76" /><w:bookmarkStart w:id="7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77"><w:r><w:rPr><w:rStyle w:val="Hyperlink" /></w:rPr><w:t xml:space="preserve">rseek</w:t></w:r></w:hyperlink><w:r><w:t xml:space="preserve">, na qual é possível buscar por um termo não só nos pacotes do R, mas também em listas de emails, manuais, páginas na internet e livros sobre o programa.</w:t></w:r></w:p><w:bookmarkEnd w:id="78" /><w:bookmarkStart w:id="7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di&quot;                 &quot;dune&quot;                &quot;obj&quot;                </w:t></w:r><w:r><w:br /></w:r><w:r><w:rPr><w:rStyle w:val="CommentTok" /></w:rPr><w:t xml:space="preserve">#&gt; [4] &quot;obj_10&quot;              &quot;rep_times&quot;           &quot;rep_times_soma&quot;     </w:t></w:r><w:r><w:br /></w:r><w:r><w:rPr><w:rStyle w:val="CommentTok" /></w:rPr><w:t xml:space="preserve">#&gt; [7] &quot;rep_times_soma_raiz&quot; &quot;va1&quot;                 &quot;va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79" /><w:bookmarkStart w:id="8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w:t></w:r><w:r><w:br /></w:r><w:r><w:rPr><w:rStyle w:val="CommentTok" /></w:rPr><w:t xml:space="preserve">#&gt;   computing. R Foundation for Statistical Computing, Vienna, Austria.</w:t></w:r><w:r><w:br /></w:r><w:r><w:rPr><w:rStyle w:val="CommentTok" /></w:rPr><w:t xml:space="preserve">#&gt;   URL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w:t></w:r><w:r><w:br /></w:r><w:r><w:rPr><w:rStyle w:val="CommentTok" /></w:rPr><w:t xml:space="preserve">#&gt; when using it for data analysis. See also &#39;citation(&quot;pkgname&quot;)&#39; for</w:t></w:r><w:r><w:br /></w:r><w:r><w:rPr><w:rStyle w:val="CommentTok" /></w:rPr><w:t xml:space="preserve">#&gt;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w:t></w:r><w:r><w:br /></w:r><w:r><w:rPr><w:rStyle w:val="CommentTok" /></w:rPr><w:t xml:space="preserve">#&gt;   Pierre Legendre, Dan McGlinn, Peter R. Minchin, R. B. O&#39;Hara, Gavin</w:t></w:r><w:r><w:br /></w:r><w:r><w:rPr><w:rStyle w:val="CommentTok" /></w:rPr><w:t xml:space="preserve">#&gt;   L. Simpson, Peter Solymos, M. Henry H. Stevens, Eduard Szoecs and</w:t></w:r><w:r><w:br /></w:r><w:r><w:rPr><w:rStyle w:val="CommentTok" /></w:rPr><w:t xml:space="preserve">#&gt;   Helene Wagner (2020). vegan: Community Ecology Package. R package</w:t></w:r><w:r><w:br /></w:r><w:r><w:rPr><w:rStyle w:val="CommentTok" /></w:rPr><w:t xml:space="preserve">#&gt;   version 2.5-7.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w:t></w:r><w:r><w:br /></w:r><w:r><w:rPr><w:rStyle w:val="CommentTok" /></w:rPr><w:t xml:space="preserve">#&gt; package DESCRIPTION file and may need manual editing, see</w:t></w:r><w:r><w:br /></w:r><w:r><w:rPr><w:rStyle w:val="CommentTok" /></w:rPr><w:t xml:space="preserve">#&gt;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80" /><w:bookmarkStart w:id="8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Error in decostand(dune, &quot;hell&quot;): could not find function &quot;decostand&quot;</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w:t></w:r><w:r><w:br /></w:r><w:r><w:rPr><w:rStyle w:val="CommentTok" /></w:rPr><w:t xml:space="preserve">#&gt;       16       48        5       36       21       13       15        1 </w:t></w:r><w:r><w:br /></w:r><w:r><w:rPr><w:rStyle w:val="CommentTok" /></w:rPr><w:t xml:space="preserve">#&gt; Cirsarve Comapalu Eleopalu Elymrepe Empenigr Hyporadi Juncarti Juncbufo </w:t></w:r><w:r><w:br /></w:r><w:r><w:rPr><w:rStyle w:val="CommentTok" /></w:rPr><w:t xml:space="preserve">#&gt;        2        4       25       26        2        9       18       13 </w:t></w:r><w:r><w:br /></w:r><w:r><w:rPr><w:rStyle w:val="CommentTok" /></w:rPr><w:t xml:space="preserve">#&gt; Lolipere Planlanc  Poaprat  Poatriv Ranuflam Rumeacet Sagiproc Salirepe </w:t></w:r><w:r><w:br /></w:r><w:r><w:rPr><w:rStyle w:val="CommentTok" /></w:rPr><w:t xml:space="preserve">#&gt;       58       26       48       63       14       18       20       11 </w:t></w:r><w:r><w:br /></w:r><w:r><w:rPr><w:rStyle w:val="CommentTok" /></w:rPr><w:t xml:space="preserve">#&gt; Scorautu Trifprat Trifrepe Vicilath Bracruta Callcusp </w:t></w:r><w:r><w:br /></w:r><w:r><w:rPr><w:rStyle w:val="CommentTok" /></w:rPr><w:t xml:space="preserve">#&gt;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81" /><w:bookmarkEnd w:id="82" /><w:bookmarkStart w:id="10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9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w:t></w:r><w:r><w:br /></w:r><w:r><w:rPr><w:rStyle w:val="CommentTok" /></w:rPr><w:t xml:space="preserve">#&gt;  [7] &quot;Bromhord&quot; &quot;Chenalbu&quot; &quot;Cirsarve&quot; &quot;Comapalu&quot; &quot;Eleopalu&quot; &quot;Elymrepe&quot;</w:t></w:r><w:r><w:br /></w:r><w:r><w:rPr><w:rStyle w:val="CommentTok" /></w:rPr><w:t xml:space="preserve">#&gt; [13] &quot;Empenigr&quot; &quot;Hyporadi&quot; &quot;Juncarti&quot; &quot;Juncbufo&quot; &quot;Lolipere&quot; &quot;Planlanc&quot;</w:t></w:r><w:r><w:br /></w:r><w:r><w:rPr><w:rStyle w:val="CommentTok" /></w:rPr><w:t xml:space="preserve">#&gt; [19]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w:t></w:r><w:r><w:br /></w:r><w:r><w:rPr><w:rStyle w:val="CommentTok" /></w:rPr><w:t xml:space="preserve">#&gt; [16] &quot;16&quot; &quot;17&quot; &quot;18&quot; &quot;19&quot; &quot;20&quot;</w:t></w:r><w:r><w:br /></w:r><w:r><w:rPr><w:rStyle w:val="CommentTok" /></w:rPr><w:t xml:space="preserve">#&gt; </w:t></w:r><w:r><w:br /></w:r><w:r><w:rPr><w:rStyle w:val="CommentTok" /></w:rPr><w:t xml:space="preserve">#&gt; $class</w:t></w:r><w:r><w:br /></w:r><w:r><w:rPr><w:rStyle w:val="CommentTok" /></w:rPr><w:t xml:space="preserve">#&gt; [1] &quot;data.frame&quot;</w:t></w:r></w:p><w:bookmarkStart w:id="8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83" /><w:bookmarkStart w:id="9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e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8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e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8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w:t></w:r><w:r><w:br /></w:r><w:r><w:rPr><w:rStyle w:val="CommentTok" /></w:rPr><w:t xml:space="preserve">#&gt;  [7] &quot;23&quot;        &quot;76&quot;        &quot;63&quot;        &quot;47&quot;        &quot;31&quot;        &quot;68&quot;       </w:t></w:r><w:r><w:br /></w:r><w:r><w:rPr><w:rStyle w:val="CommentTok" /></w:rPr><w:t xml:space="preserve">#&gt; [13] &quot;73&quot;        &quot;69&quot;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85" /><w:bookmarkStart w:id="8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w:t></w:r><w:r><w:br /></w:r><w:r><w:rPr><w:rStyle w:val="CommentTok" /></w:rPr><w:t xml:space="preserve">#&gt;  [9] cerrado  floresta floresta floresta pastagem pastagem cerrado  cerrado </w:t></w:r><w:r><w:br /></w:r><w:r><w:rPr><w:rStyle w:val="CommentTok" /></w:rPr><w:t xml:space="preserve">#&gt; [17]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w:t></w:r><w:r><w:br /></w:r><w:r><w:rPr><w:rStyle w:val="CommentTok" /></w:rPr><w:t xml:space="preserve">#&gt; [13] alta  baixa media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w:t></w:r><w:r><w:br /></w:r><w:r><w:rPr><w:rStyle w:val="CommentTok" /></w:rPr><w:t xml:space="preserve">#&gt;  [9] pastagem cerrado  pastagem cerrado  pastagem pastagem floresta cerrado </w:t></w:r><w:r><w:br /></w:r><w:r><w:rPr><w:rStyle w:val="CommentTok" /></w:rPr><w:t xml:space="preserve">#&gt; [17] pastagem pastagem cerrado  floresta</w:t></w:r><w:r><w:br /></w:r><w:r><w:rPr><w:rStyle w:val="CommentTok" /></w:rPr><w:t xml:space="preserve">#&gt; Levels: cerrado floresta pastagem</w:t></w:r></w:p><w:bookmarkEnd w:id="86" /><w:bookmarkStart w:id="8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87" /><w:bookmarkStart w:id="8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88" /><w:bookmarkStart w:id="8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89" /><w:bookmarkStart w:id="9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90" /><w:bookmarkStart w:id="9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91" /><w:bookmarkEnd w:id="92" /><w:bookmarkEnd w:id="93" /><w:bookmarkStart w:id="9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le 4.2: Funções para verificação e resumo de dados unidimensionais.</w:t></w:r></w:p><w:tbl><w:tblPr><w:tblStyle w:val="Table" /><w:tblW w:type="pct" w:w="0.0" /><w:tblLook w:firstRow="1" w:lastRow="0" w:firstColumn="0" w:lastColumn="0" w:noHBand="0" w:noVBand="0" w:val="0020" /><w:tblCaption w:val="Table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94" /><w:bookmarkStart w:id="9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w:t></w:r><w:r><w:br /></w:r><w:r><w:rPr><w:rStyle w:val="CommentTok" /></w:rPr><w:t xml:space="preserve">#&gt;  [9]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le 4.3: Funções para verificação e resumo de dados multidimensionais.</w:t></w:r></w:p><w:tbl><w:tblPr><w:tblStyle w:val="Table" /><w:tblW w:type="pct" w:w="0.0" /><w:tblLook w:firstRow="1" w:lastRow="0" w:firstColumn="0" w:lastColumn="0" w:noHBand="0" w:noVBand="0" w:val="0020" /><w:tblCaption w:val="Table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95" /><w:bookmarkStart w:id="9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96" /><w:bookmarkStart w:id="9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97" /><w:bookmarkStart w:id="9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p><w:bookmarkEnd w:id="98" /><w:bookmarkStart w:id="9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w:t></w:r><w:r><w:br /></w:r><w:r><w:rPr><w:rStyle w:val="CommentTok" /></w:rPr><w:t xml:space="preserve">#&gt; 1158 amp2158             1389              3     co            &lt;NA&gt;</w:t></w:r><w:r><w:br /></w:r><w:r><w:rPr><w:rStyle w:val="CommentTok" /></w:rPr><w:t xml:space="preserve">#&gt; 1159 amp2159             1389              9     co            &lt;NA&gt;</w:t></w:r><w:r><w:br /></w:r><w:r><w:rPr><w:rStyle w:val="CommentTok" /></w:rPr><w:t xml:space="preserve">#&gt; 1160 amp2160             1389              6     co            &lt;NA&gt;</w:t></w:r><w:r><w:br /></w:r><w:r><w:rPr><w:rStyle w:val="CommentTok" /></w:rPr><w:t xml:space="preserve">#&gt; 1161 amp2161             1389              1     co            &lt;NA&gt;</w:t></w:r><w:r><w:br /></w:r><w:r><w:rPr><w:rStyle w:val="CommentTok" /></w:rPr><w:t xml:space="preserve">#&gt; 1162 amp2162             1389              2     co            &lt;NA&gt;</w:t></w:r><w:r><w:br /></w:r><w:r><w:rPr><w:rStyle w:val="CommentTok" /></w:rPr><w:t xml:space="preserve">#&gt; 1163 amp2163             1389              2     co            &lt;NA&gt;</w:t></w:r><w:r><w:br /></w:r><w:r><w:rPr><w:rStyle w:val="CommentTok" /></w:rPr><w:t xml:space="preserve">#&gt;      active_methods passive_methods complementary_methods period month_start</w:t></w:r><w:r><w:br /></w:r><w:r><w:rPr><w:rStyle w:val="CommentTok" /></w:rPr><w:t xml:space="preserve">#&gt; 1158           &lt;NA&gt;            &lt;NA&gt;                  &lt;NA&gt;   &lt;NA&gt;          NA</w:t></w:r><w:r><w:br /></w:r><w:r><w:rPr><w:rStyle w:val="CommentTok" /></w:rPr><w:t xml:space="preserve">#&gt; 1159           &lt;NA&gt;            &lt;NA&gt;                  &lt;NA&gt;   &lt;NA&gt;          NA</w:t></w:r><w:r><w:br /></w:r><w:r><w:rPr><w:rStyle w:val="CommentTok" /></w:rPr><w:t xml:space="preserve">#&gt; 1160           &lt;NA&gt;            &lt;NA&gt;                  &lt;NA&gt;   &lt;NA&gt;          NA</w:t></w:r><w:r><w:br /></w:r><w:r><w:rPr><w:rStyle w:val="CommentTok" /></w:rPr><w:t xml:space="preserve">#&gt; 1161           &lt;NA&gt;            &lt;NA&gt;                  &lt;NA&gt;   &lt;NA&gt;          NA</w:t></w:r><w:r><w:br /></w:r><w:r><w:rPr><w:rStyle w:val="CommentTok" /></w:rPr><w:t xml:space="preserve">#&gt; 1162           &lt;NA&gt;            &lt;NA&gt;                  &lt;NA&gt;   &lt;NA&gt;          NA</w:t></w:r><w:r><w:br /></w:r><w:r><w:rPr><w:rStyle w:val="CommentTok" /></w:rPr><w:t xml:space="preserve">#&gt; 1163           &lt;NA&gt;            &lt;NA&gt;                  &lt;NA&gt;   &lt;NA&gt;          NA</w:t></w:r><w:r><w:br /></w:r><w:r><w:rPr><w:rStyle w:val="CommentTok" /></w:rPr><w:t xml:space="preserve">#&gt;      year_start month_finish year_finish effort_months   country    state</w:t></w:r><w:r><w:br /></w:r><w:r><w:rPr><w:rStyle w:val="CommentTok" /></w:rPr><w:t xml:space="preserve">#&gt; 1158         NA           NA          NA            NA Argentina Misiones</w:t></w:r><w:r><w:br /></w:r><w:r><w:rPr><w:rStyle w:val="CommentTok" /></w:rPr><w:t xml:space="preserve">#&gt; 1159         NA           NA          NA            NA Argentina Misiones</w:t></w:r><w:r><w:br /></w:r><w:r><w:rPr><w:rStyle w:val="CommentTok" /></w:rPr><w:t xml:space="preserve">#&gt; 1160         NA           NA          NA            NA Argentina Misiones</w:t></w:r><w:r><w:br /></w:r><w:r><w:rPr><w:rStyle w:val="CommentTok" /></w:rPr><w:t xml:space="preserve">#&gt; 1161         NA           NA          NA            NA Argentina Misiones</w:t></w:r><w:r><w:br /></w:r><w:r><w:rPr><w:rStyle w:val="CommentTok" /></w:rPr><w:t xml:space="preserve">#&gt; 1162         NA           NA          NA            NA Argentina Misiones</w:t></w:r><w:r><w:br /></w:r><w:r><w:rPr><w:rStyle w:val="CommentTok" /></w:rPr><w:t xml:space="preserve">#&gt; 1163         NA           NA          NA            NA Argentina Misiones</w:t></w:r><w:r><w:br /></w:r><w:r><w:rPr><w:rStyle w:val="CommentTok" /></w:rPr><w:t xml:space="preserve">#&gt;      state_abbreviation    municipality                          site  latitude</w:t></w:r><w:r><w:br /></w:r><w:r><w:rPr><w:rStyle w:val="CommentTok" /></w:rPr><w:t xml:space="preserve">#&gt; 1158               AR-N Manuel Belgrano          Comandante Andresito -25.66944</w:t></w:r><w:r><w:br /></w:r><w:r><w:rPr><w:rStyle w:val="CommentTok" /></w:rPr><w:t xml:space="preserve">#&gt; 1159               AR-N         Posadas                       Posadas -27.45333</w:t></w:r><w:r><w:br /></w:r><w:r><w:rPr><w:rStyle w:val="CommentTok" /></w:rPr><w:t xml:space="preserve">#&gt; 1160               AR-N      Montecarlo                    Montecarlo -26.56889</w:t></w:r><w:r><w:br /></w:r><w:r><w:rPr><w:rStyle w:val="CommentTok" /></w:rPr><w:t xml:space="preserve">#&gt; 1161               AR-N       San Pedro                Refugio Moconá -27.14083</w:t></w:r><w:r><w:br /></w:r><w:r><w:rPr><w:rStyle w:val="CommentTok" /></w:rPr><w:t xml:space="preserve">#&gt; 1162               AR-N        Cainguás Balneario Municipal Cuñá Pirú -27.08722</w:t></w:r><w:r><w:br /></w:r><w:r><w:rPr><w:rStyle w:val="CommentTok" /></w:rPr><w:t xml:space="preserve">#&gt; 1163               AR-N           Oberá       Chacra San Juan de Dios -27.47333</w:t></w:r><w:r><w:br /></w:r><w:r><w:rPr><w:rStyle w:val="CommentTok" /></w:rPr><w:t xml:space="preserve">#&gt;      longitude coordinate_precision altitude temperature precipitation</w:t></w:r><w:r><w:br /></w:r><w:r><w:rPr><w:rStyle w:val="CommentTok" /></w:rPr><w:t xml:space="preserve">#&gt; 1158 -54.04556                  gms      251       19.94          1780</w:t></w:r><w:r><w:br /></w:r><w:r><w:rPr><w:rStyle w:val="CommentTok" /></w:rPr><w:t xml:space="preserve">#&gt; 1159 -55.89250                  gms      105       21.30          1768</w:t></w:r><w:r><w:br /></w:r><w:r><w:rPr><w:rStyle w:val="CommentTok" /></w:rPr><w:t xml:space="preserve">#&gt; 1160 -53.60889                  gms      597       18.35          1954</w:t></w:r><w:r><w:br /></w:r><w:r><w:rPr><w:rStyle w:val="CommentTok" /></w:rPr><w:t xml:space="preserve">#&gt; 1161 -53.92611                  gms      202       19.92          1850</w:t></w:r><w:r><w:br /></w:r><w:r><w:rPr><w:rStyle w:val="CommentTok" /></w:rPr><w:t xml:space="preserve">#&gt; 1162 -54.95278                  gms      213       21.04          1553</w:t></w:r><w:r><w:br /></w:r><w:r><w:rPr><w:rStyle w:val="CommentTok" /></w:rPr><w:t xml:space="preserve">#&gt; 1163 -55.17194                  gms      254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99" /><w:bookmarkStart w:id="10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00" /><w:bookmarkEnd w:id="101" /><w:bookmarkStart w:id="10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02" /><w:bookmarkStart w:id="12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1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03"><w:r><w:rPr><w:rStyle w:val="Hyperlink" /></w:rPr><w:t xml:space="preserve">http://cursos.leg.ufpr.br/ecr/index.html</w:t></w:r></w:hyperlink><w:r><w:t xml:space="preserve">]</w:t></w:r></w:p><w:p><w:pPr><w:pStyle w:val="BodyText" /></w:pPr><w:r><w:t xml:space="preserve">Zeviani W. M. 2019. Manual de Planejamento e Análise de Experimentos com R. [</w:t></w:r><w:hyperlink r:id="rId104"><w:r><w:rPr><w:rStyle w:val="Hyperlink" /></w:rPr><w:t xml:space="preserve">http://leg.ufpr.br/~walmes/mpaer/</w:t></w:r></w:hyperlink><w:r><w:t xml:space="preserve">]</w:t></w:r></w:p><w:p><w:pPr><w:pStyle w:val="BodyText" /></w:pPr><w:r><w:t xml:space="preserve">Curso-R. 2021. Ciência de Dados em R. [</w:t></w:r><w:hyperlink r:id="rId10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0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07"><w:r><w:rPr><w:rStyle w:val="Hyperlink" /></w:rPr><w:t xml:space="preserve">https://intro2r.com/</w:t></w:r></w:hyperlink><w:r><w:t xml:space="preserve">]</w:t></w:r></w:p><w:p><w:pPr><w:pStyle w:val="BodyText" /></w:pPr><w:r><w:t xml:space="preserve">Engel C. 2019. Introduction to R. [</w:t></w:r><w:hyperlink r:id="rId108"><w:r><w:rPr><w:rStyle w:val="Hyperlink" /></w:rPr><w:t xml:space="preserve">https://cengel.github.io/R-intro/</w:t></w:r></w:hyperlink><w:r><w:t xml:space="preserve">]</w:t></w:r></w:p><w:p><w:pPr><w:pStyle w:val="BodyText" /></w:pPr><w:r><w:t xml:space="preserve">Gillespie C., Lovelace R, 2016. Efficient R programming. O’Reilly Media. [</w:t></w:r><w:hyperlink r:id="rId10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1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12"><w:r><w:rPr><w:rStyle w:val="Hyperlink" /></w:rPr><w:t xml:space="preserve">https://rc2e.com/</w:t></w:r></w:hyperlink><w:r><w:t xml:space="preserve">]</w:t></w:r></w:p><w:p><w:pPr><w:pStyle w:val="BodyText" /></w:pPr><w:r><w:t xml:space="preserve">Wickham H. 2019. Advanced R. 2 ed. Chapman and Hall/CRC. [</w:t></w:r><w:hyperlink r:id="rId113"><w:r><w:rPr><w:rStyle w:val="Hyperlink" /></w:rPr><w:t xml:space="preserve">https://adv-r.hadley.nz/</w:t></w:r></w:hyperlink><w:r><w:t xml:space="preserve">]</w:t></w:r></w:p><w:p><w:pPr><w:pStyle w:val="BodyText" /></w:pPr><w:r><w:t xml:space="preserve">Wickham H. 2015. R Packages: Organize, Test, Document, and Share Your Code. O’Reilly Media. [</w:t></w:r><w:hyperlink r:id="rId114"><w:r><w:rPr><w:rStyle w:val="Hyperlink" /></w:rPr><w:t xml:space="preserve">https://r-pkgs.org/</w:t></w:r></w:hyperlink><w:r><w:t xml:space="preserve">]</w:t></w:r></w:p><w:bookmarkEnd w:id="115" /><w:bookmarkStart w:id="122" w:name="links" /><w:p><w:pPr><w:pStyle w:val="Heading3" /></w:pPr><w:r><w:rPr><w:rStyle w:val="SectionNumber" /></w:rPr><w:t xml:space="preserve">4.6.2</w:t></w:r><w:r><w:tab /></w:r><w:r><w:t xml:space="preserve">Links</w:t></w:r></w:p><w:p><w:pPr><w:pStyle w:val="FirstParagraph" /></w:pPr><w:hyperlink r:id="rId116"><w:r><w:rPr><w:rStyle w:val="Hyperlink" /></w:rPr><w:t xml:space="preserve">Materiais sobre R</w:t></w:r></w:hyperlink></w:p><w:p><w:pPr><w:pStyle w:val="BodyText" /></w:pPr><w:hyperlink r:id="rId117"><w:r><w:rPr><w:rStyle w:val="Hyperlink" /></w:rPr><w:t xml:space="preserve">R resources (free courses, books, tutorials, &amp; cheat sheets)</w:t></w:r></w:hyperlink></w:p><w:p><w:pPr><w:pStyle w:val="BodyText" /></w:pPr><w:hyperlink r:id="rId118"><w:r><w:rPr><w:rStyle w:val="Hyperlink" /></w:rPr><w:t xml:space="preserve">Data Science for Ecologists and Environmental Scientists</w:t></w:r></w:hyperlink></w:p><w:p><w:pPr><w:pStyle w:val="BodyText" /></w:pPr><w:hyperlink r:id="rId119"><w:r><w:rPr><w:rStyle w:val="Hyperlink" /></w:rPr><w:t xml:space="preserve">Data Analysis and Visualization in R for Ecologists</w:t></w:r></w:hyperlink></w:p><w:p><w:pPr><w:pStyle w:val="BodyText" /></w:pPr><w:hyperlink r:id="rId120"><w:r><w:rPr><w:rStyle w:val="Hyperlink" /></w:rPr><w:t xml:space="preserve">A (very) shortintroduction to R - Paul Torfs &amp; Claudia Brauer</w:t></w:r></w:hyperlink></w:p><w:p><w:pPr><w:pStyle w:val="BodyText" /></w:pPr><w:hyperlink r:id="rId121"><w:r><w:rPr><w:rStyle w:val="Hyperlink" /></w:rPr><w:t xml:space="preserve">R forBeginners - Emmanuel Paradis</w:t></w:r></w:hyperlink></w:p><w:bookmarkEnd w:id="122" /><w:bookmarkEnd w:id="123" /><w:bookmarkEnd w:id="124" /><w:bookmarkStart w:id="238" w:name="cap5" /><w:p><w:pPr><w:pStyle w:val="Heading1" /></w:pPr><w:r><w:rPr><w:rStyle w:val="SectionNumber" /></w:rPr><w:t xml:space="preserve">5</w:t></w:r><w:r><w:tab /></w:r><w:r><w:t xml:space="preserve">Tidyverse</w:t></w:r></w:p><w:bookmarkStart w:id="125"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25" /><w:bookmarkStart w:id="130"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26"><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6</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27"><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28"><w:r><w:rPr><w:rStyle w:val="Hyperlink" /></w:rPr><w:t xml:space="preserve">link</w:t></w:r></w:hyperlink><w:r><w:t xml:space="preserve">, além do</w:t></w:r><w:r><w:t xml:space="preserve"> </w:t></w:r><w:hyperlink r:id="rId127"><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e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29"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e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30" /><w:bookmarkStart w:id="167"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31"><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32"><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33"><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34"><w:r><w:rPr><w:rStyle w:val="VerbatimChar" /></w:rPr><w:t xml:space="preserve">dplyr</w:t></w:r></w:hyperlink><w:r><w:t xml:space="preserve">: manipulação de dados</w:t></w:r></w:p><w:p><w:pPr><w:numPr><w:ilvl w:val="0" /><w:numId w:val="1021" /></w:numPr><w:pStyle w:val="Compact" /></w:pPr><w:hyperlink r:id="rId135"><w:r><w:rPr><w:rStyle w:val="VerbatimChar" /></w:rPr><w:t xml:space="preserve">stringr</w:t></w:r></w:hyperlink><w:r><w:t xml:space="preserve">: manipulação de caracteres</w:t></w:r></w:p><w:p><w:pPr><w:numPr><w:ilvl w:val="0" /><w:numId w:val="1021" /></w:numPr><w:pStyle w:val="Compact" /></w:pPr><w:hyperlink r:id="rId136"><w:r><w:rPr><w:rStyle w:val="VerbatimChar" /></w:rPr><w:t xml:space="preserve">forcats</w:t></w:r></w:hyperlink><w:r><w:t xml:space="preserve">: manipulação de fatores</w:t></w:r></w:p><w:p><w:pPr><w:numPr><w:ilvl w:val="0" /><w:numId w:val="1021" /></w:numPr><w:pStyle w:val="Compact" /></w:pPr><w:hyperlink r:id="rId137"><w:r><w:rPr><w:rStyle w:val="VerbatimChar" /></w:rPr><w:t xml:space="preserve">ggplot2</w:t></w:r></w:hyperlink><w:r><w:t xml:space="preserve">: possibilita a visualização de dados</w:t></w:r></w:p><w:p><w:pPr><w:numPr><w:ilvl w:val="0" /><w:numId w:val="1021" /></w:numPr><w:pStyle w:val="Compact" /></w:pPr><w:hyperlink r:id="rId138"><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39"><w:r><w:rPr><w:rStyle w:val="VerbatimChar" /></w:rPr><w:t xml:space="preserve">readxl</w:t></w:r></w:hyperlink><w:r><w:t xml:space="preserve"> </w:t></w:r><w:r><w:t xml:space="preserve">e</w:t></w:r><w:r><w:t xml:space="preserve"> </w:t></w:r><w:hyperlink r:id="rId140"><w:r><w:rPr><w:rStyle w:val="VerbatimChar" /></w:rPr><w:t xml:space="preserve">writexl</w:t></w:r></w:hyperlink><w:r><w:t xml:space="preserve">: importa e exporta dados tabulares (.xlsx)</w:t></w:r></w:p><w:p><w:pPr><w:numPr><w:ilvl w:val="0" /><w:numId w:val="1022" /></w:numPr><w:pStyle w:val="Compact" /></w:pPr><w:hyperlink r:id="rId141"><w:r><w:rPr><w:rStyle w:val="VerbatimChar" /></w:rPr><w:t xml:space="preserve">janitor</w:t></w:r></w:hyperlink><w:r><w:t xml:space="preserve">: examinar e limpar dados sujos</w:t></w:r></w:p><w:p><w:pPr><w:numPr><w:ilvl w:val="0" /><w:numId w:val="1022" /></w:numPr><w:pStyle w:val="Compact" /></w:pPr><w:hyperlink r:id="rId142"><w:r><w:rPr><w:rStyle w:val="VerbatimChar" /></w:rPr><w:t xml:space="preserve">DBI</w:t></w:r></w:hyperlink><w:r><w:t xml:space="preserve">: interface de banco de dados R</w:t></w:r></w:p><w:p><w:pPr><w:numPr><w:ilvl w:val="0" /><w:numId w:val="1022" /></w:numPr><w:pStyle w:val="Compact" /></w:pPr><w:hyperlink r:id="rId143"><w:r><w:rPr><w:rStyle w:val="VerbatimChar" /></w:rPr><w:t xml:space="preserve">haven</w:t></w:r></w:hyperlink><w:r><w:t xml:space="preserve">: importa e exporta dados do SPSS, Stata e SAS</w:t></w:r></w:p><w:p><w:pPr><w:numPr><w:ilvl w:val="0" /><w:numId w:val="1022" /></w:numPr><w:pStyle w:val="Compact" /></w:pPr><w:hyperlink r:id="rId144"><w:r><w:rPr><w:rStyle w:val="VerbatimChar" /></w:rPr><w:t xml:space="preserve">httr</w:t></w:r></w:hyperlink><w:r><w:t xml:space="preserve">: ferramentas para trabalhar com URLs e HTTP</w:t></w:r></w:p><w:p><w:pPr><w:numPr><w:ilvl w:val="0" /><w:numId w:val="1022" /></w:numPr><w:pStyle w:val="Compact" /></w:pPr><w:hyperlink r:id="rId145"><w:r><w:rPr><w:rStyle w:val="VerbatimChar" /></w:rPr><w:t xml:space="preserve">rvest</w:t></w:r></w:hyperlink><w:r><w:t xml:space="preserve">: coletar facilmente (raspe) páginas da web</w:t></w:r></w:p><w:p><w:pPr><w:numPr><w:ilvl w:val="0" /><w:numId w:val="1022" /></w:numPr><w:pStyle w:val="Compact" /></w:pPr><w:hyperlink r:id="rId146"><w:r><w:rPr><w:rStyle w:val="VerbatimChar" /></w:rPr><w:t xml:space="preserve">xml2</w:t></w:r></w:hyperlink><w:r><w:t xml:space="preserve">: trabalhar com arquivos XML</w:t></w:r></w:p><w:p><w:pPr><w:numPr><w:ilvl w:val="0" /><w:numId w:val="1022" /></w:numPr><w:pStyle w:val="Compact" /></w:pPr><w:hyperlink r:id="rId147"><w:r><w:rPr><w:rStyle w:val="VerbatimChar" /></w:rPr><w:t xml:space="preserve">jsonlite</w:t></w:r></w:hyperlink><w:r><w:t xml:space="preserve">: um analisador e gerador JSON simples e robusto para R</w:t></w:r></w:p><w:p><w:pPr><w:numPr><w:ilvl w:val="0" /><w:numId w:val="1022" /></w:numPr><w:pStyle w:val="Compact" /></w:pPr><w:hyperlink r:id="rId148"><w:r><w:rPr><w:rStyle w:val="VerbatimChar" /></w:rPr><w:t xml:space="preserve">hms</w:t></w:r></w:hyperlink><w:r><w:t xml:space="preserve">: hora do dia</w:t></w:r></w:p><w:p><w:pPr><w:numPr><w:ilvl w:val="0" /><w:numId w:val="1022" /></w:numPr><w:pStyle w:val="Compact" /></w:pPr><w:hyperlink r:id="rId149"><w:r><w:rPr><w:rStyle w:val="VerbatimChar" /></w:rPr><w:t xml:space="preserve">lubridate</w:t></w:r></w:hyperlink><w:r><w:t xml:space="preserve">: facilita o tratamento de datas</w:t></w:r></w:p><w:p><w:pPr><w:numPr><w:ilvl w:val="0" /><w:numId w:val="1022" /></w:numPr><w:pStyle w:val="Compact" /></w:pPr><w:hyperlink r:id="rId150"><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51"><w:r><w:rPr><w:rStyle w:val="VerbatimChar" /></w:rPr><w:t xml:space="preserve">glue</w:t></w:r></w:hyperlink><w:r><w:t xml:space="preserve">: facilita combinar dados e caracteres</w:t></w:r></w:p><w:p><w:pPr><w:numPr><w:ilvl w:val="0" /><w:numId w:val="1022" /></w:numPr><w:pStyle w:val="Compact" /></w:pPr><w:hyperlink r:id="rId152"><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53"><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54"><w:r><w:rPr><w:rStyle w:val="VerbatimChar" /></w:rPr><w:t xml:space="preserve">shiny</w:t></w:r></w:hyperlink><w:r><w:t xml:space="preserve">: framework de aplicativo Web para R</w:t></w:r></w:p><w:p><w:pPr><w:numPr><w:ilvl w:val="0" /><w:numId w:val="1022" /></w:numPr><w:pStyle w:val="Compact" /></w:pPr><w:hyperlink r:id="rId155"><w:r><w:rPr><w:rStyle w:val="VerbatimChar" /></w:rPr><w:t xml:space="preserve">flexdashboard</w:t></w:r></w:hyperlink><w:r><w:t xml:space="preserve">: painéis interativos para R</w:t></w:r></w:p><w:p><w:pPr><w:numPr><w:ilvl w:val="0" /><w:numId w:val="1022" /></w:numPr><w:pStyle w:val="Compact" /></w:pPr><w:hyperlink r:id="rId156"><w:r><w:rPr><w:rStyle w:val="VerbatimChar" /></w:rPr><w:t xml:space="preserve">here</w:t></w:r></w:hyperlink><w:r><w:t xml:space="preserve">: facilita a definição de diretórios</w:t></w:r></w:p><w:p><w:pPr><w:numPr><w:ilvl w:val="0" /><w:numId w:val="1022" /></w:numPr><w:pStyle w:val="Compact" /></w:pPr><w:hyperlink r:id="rId157"><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58"><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59"><w:r><w:rPr><w:rStyle w:val="VerbatimChar" /></w:rPr><w:t xml:space="preserve">reticulate</w:t></w:r></w:hyperlink><w:r><w:t xml:space="preserve">: pacote que fornece ferramentas para integrar Python e R</w:t></w:r></w:p><w:p><w:pPr><w:numPr><w:ilvl w:val="0" /><w:numId w:val="1022" /></w:numPr><w:pStyle w:val="Compact" /></w:pPr><w:hyperlink r:id="rId160"><w:r><w:rPr><w:rStyle w:val="VerbatimChar" /></w:rPr><w:t xml:space="preserve">sparklyr</w:t></w:r></w:hyperlink><w:r><w:t xml:space="preserve">: interface R para Apache Spark</w:t></w:r></w:p><w:p><w:pPr><w:numPr><w:ilvl w:val="0" /><w:numId w:val="1022" /></w:numPr><w:pStyle w:val="Compact" /></w:pPr><w:hyperlink r:id="rId161"><w:r><w:rPr><w:rStyle w:val="VerbatimChar" /></w:rPr><w:t xml:space="preserve">broom</w:t></w:r></w:hyperlink><w:r><w:t xml:space="preserve">: converte objetos estatísticos em tibbles organizados</w:t></w:r></w:p><w:p><w:pPr><w:numPr><w:ilvl w:val="0" /><w:numId w:val="1022" /></w:numPr><w:pStyle w:val="Compact" /></w:pPr><w:hyperlink r:id="rId162"><w:r><w:rPr><w:rStyle w:val="VerbatimChar" /></w:rPr><w:t xml:space="preserve">modelr</w:t></w:r></w:hyperlink><w:r><w:t xml:space="preserve">: funções de modelagem que funcionam com o pipe</w:t></w:r></w:p><w:p><w:pPr><w:numPr><w:ilvl w:val="0" /><w:numId w:val="1022" /></w:numPr><w:pStyle w:val="Compact" /></w:pPr><w:hyperlink r:id="rId163"><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52"><w:r><w:rPr><w:rStyle w:val="Hyperlink" /></w:rPr><w:t xml:space="preserve">rmarkdown</w:t></w:r></w:hyperlink><w:r><w:t xml:space="preserve">,</w:t></w:r><w:r><w:t xml:space="preserve"> </w:t></w:r><w:hyperlink r:id="rId153"><w:r><w:rPr><w:rStyle w:val="Hyperlink" /></w:rPr><w:t xml:space="preserve">knitr</w:t></w:r></w:hyperlink><w:r><w:t xml:space="preserve"> </w:t></w:r><w:r><w:t xml:space="preserve">e</w:t></w:r><w:r><w:t xml:space="preserve"> </w:t></w:r><w:hyperlink r:id="rId164"><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r><w:br /></w:r><w:r><w:rPr><w:rStyle w:val="CommentTok" /></w:rPr><w:t xml:space="preserve">#&gt; -- &#27;[1mAttaching packages&#27;[22m --------------------------------------- tidyverse 1.3.1 --</w:t></w:r><w:r><w:br /></w:r><w:r><w:rPr><w:rStyle w:val="CommentTok" /></w:rPr><w:t xml:space="preserve">#&gt; &#27;[32mv&#27;[39m &#27;[34mtibble &#27;[39m 3.1.0     &#27;[32mv&#27;[39m &#27;[34mdplyr  &#27;[39m 1.0.5</w:t></w:r><w:r><w:br /></w:r><w:r><w:rPr><w:rStyle w:val="CommentTok" /></w:rPr><w:t xml:space="preserve">#&gt; &#27;[32mv&#27;[39m &#27;[34mtidyr  &#27;[39m 1.1.3     &#27;[32mv&#27;[39m &#27;[34mstringr&#27;[39m 1.4.0</w:t></w:r><w:r><w:br /></w:r><w:r><w:rPr><w:rStyle w:val="CommentTok" /></w:rPr><w:t xml:space="preserve">#&gt; &#27;[32mv&#27;[39m &#27;[34mreadr  &#27;[39m 1.4.0     &#27;[32mv&#27;[39m &#27;[34mforcats&#27;[39m 0.5.1</w:t></w:r><w:r><w:br /></w:r><w:r><w:rPr><w:rStyle w:val="CommentTok" /></w:rPr><w:t xml:space="preserve">#&gt; &#27;[32mv&#27;[39m &#27;[34mpurrr  &#27;[39m 0.3.4</w:t></w:r><w:r><w:br /></w:r><w:r><w:rPr><w:rStyle w:val="CommentTok" /></w:rPr><w:t xml:space="preserve">#&gt; -- &#27;[1mConflicts&#27;[22m ------------------------------------------ tidyverse_conflicts() --</w:t></w:r><w:r><w:br /></w:r><w:r><w:rPr><w:rStyle w:val="CommentTok" /></w:rPr><w:t xml:space="preserve">#&gt; &#27;[31mx&#27;[39m &#27;[34mdplyr&#27;[39m::&#27;[32mfilter()&#27;[39m masks &#27;[34mstats&#27;[39m::filter()</w:t></w:r><w:r><w:br /></w:r><w:r><w:rPr><w:rStyle w:val="CommentTok" /></w:rPr><w:t xml:space="preserve">#&gt; &#27;[31mx&#27;[39m &#27;[34mdplyr&#27;[39m::&#27;[32mlag()&#27;[39m    masks &#27;[34mstats&#27;[39m::lag()</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w:t></w:r><w:r><w:br /></w:r><w:r><w:rPr><w:rStyle w:val="CommentTok" /></w:rPr><w:t xml:space="preserve">#&gt;  [5] &quot;dplyr&quot;         &quot;dtplyr&quot;        &quot;forcats&quot;       &quot;googledrive&quot;  </w:t></w:r><w:r><w:br /></w:r><w:r><w:rPr><w:rStyle w:val="CommentTok" /></w:rPr><w:t xml:space="preserve">#&gt;  [9] &quot;googlesheets4&quot; &quot;ggplot2&quot;       &quot;haven&quot;         &quot;hms&quot;          </w:t></w:r><w:r><w:br /></w:r><w:r><w:rPr><w:rStyle w:val="CommentTok" /></w:rPr><w:t xml:space="preserve">#&gt; [13] &quot;httr&quot;          &quot;jsonlite&quot;      &quot;lubridate&quot;     &quot;magrittr&quot;     </w:t></w:r><w:r><w:br /></w:r><w:r><w:rPr><w:rStyle w:val="CommentTok" /></w:rPr><w:t xml:space="preserve">#&gt; [17] &quot;modelr&quot;        &quot;pillar&quot;        &quot;purrr&quot;         &quot;readr&quot;        </w:t></w:r><w:r><w:br /></w:r><w:r><w:rPr><w:rStyle w:val="CommentTok" /></w:rPr><w:t xml:space="preserve">#&gt; [21] &quot;readxl&quot;        &quot;reprex&quot;        &quot;rlang&quot;         &quot;rstudioapi&quot;   </w:t></w:r><w:r><w:br /></w:r><w:r><w:rPr><w:rStyle w:val="CommentTok" /></w:rPr><w:t xml:space="preserve">#&gt; [25] &quot;rvest&quot;         &quot;stringr&quot;       &quot;tibble&quot;        &quot;tidyr&quot;        </w:t></w:r><w:r><w:br /></w:r><w:r><w:rPr><w:rStyle w:val="CommentTok" /></w:rPr><w:t xml:space="preserve">#&gt; [29]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broom         (0.7.6 -&gt; 0.7.9)</w:t></w:r><w:r><w:br /></w:r><w:r><w:rPr><w:rStyle w:val="CommentTok" /></w:rPr><w:t xml:space="preserve">#&gt; * dplyr         (1.0.5 -&gt; 1.0.7)</w:t></w:r><w:r><w:br /></w:r><w:r><w:rPr><w:rStyle w:val="CommentTok" /></w:rPr><w:t xml:space="preserve">#&gt; * ggplot2       (3.3.4 -&gt; 3.3.5)</w:t></w:r><w:r><w:br /></w:r><w:r><w:rPr><w:rStyle w:val="CommentTok" /></w:rPr><w:t xml:space="preserve">#&gt; * googledrive   (1.0.1 -&gt; 2.0.0)</w:t></w:r><w:r><w:br /></w:r><w:r><w:rPr><w:rStyle w:val="CommentTok" /></w:rPr><w:t xml:space="preserve">#&gt; * googlesheets4 (0.3.0 -&gt; 1.0.0)</w:t></w:r><w:r><w:br /></w:r><w:r><w:rPr><w:rStyle w:val="CommentTok" /></w:rPr><w:t xml:space="preserve">#&gt; * haven         (2.3.1 -&gt; 2.4.3)</w:t></w:r><w:r><w:br /></w:r><w:r><w:rPr><w:rStyle w:val="CommentTok" /></w:rPr><w:t xml:space="preserve">#&gt; * hms           (1.0.0 -&gt; 1.1.0)</w:t></w:r><w:r><w:br /></w:r><w:r><w:rPr><w:rStyle w:val="CommentTok" /></w:rPr><w:t xml:space="preserve">#&gt; * pillar        (1.6.1 -&gt; 1.6.2)</w:t></w:r><w:r><w:br /></w:r><w:r><w:rPr><w:rStyle w:val="CommentTok" /></w:rPr><w:t xml:space="preserve">#&gt; * readr         (1.4.0 -&gt; 2.0.1)</w:t></w:r><w:r><w:br /></w:r><w:r><w:rPr><w:rStyle w:val="CommentTok" /></w:rPr><w:t xml:space="preserve">#&gt; * reprex        (2.0.0 -&gt; 2.0.1)</w:t></w:r><w:r><w:br /></w:r><w:r><w:rPr><w:rStyle w:val="CommentTok" /></w:rPr><w:t xml:space="preserve">#&gt; * rlang         (0.4.10 -&gt; 0.4.11)</w:t></w:r><w:r><w:br /></w:r><w:r><w:rPr><w:rStyle w:val="CommentTok" /></w:rPr><w:t xml:space="preserve">#&gt; * rvest         (1.0.0 -&gt; 1.0.1)</w:t></w:r><w:r><w:br /></w:r><w:r><w:rPr><w:rStyle w:val="CommentTok" /></w:rPr><w:t xml:space="preserve">#&gt; * tibble        (3.1.0 -&gt; 3.1.3)</w:t></w:r><w:r><w:br /></w:r><w:r><w:rPr><w:rStyle w:val="CommentTok" /></w:rPr><w:t xml:space="preserve">#&gt; </w:t></w:r><w:r><w:br /></w:r><w:r><w:rPr><w:rStyle w:val="CommentTok" /></w:rPr><w:t xml:space="preserve">#&gt; Start a clean R session then run:</w:t></w:r><w:r><w:br /></w:r><w:r><w:rPr><w:rStyle w:val="CommentTok" /></w:rPr><w:t xml:space="preserve">#&gt; install.packages(c(&quot;broom&quot;, &quot;dplyr&quot;, &quot;ggplot2&quot;, &quot;googledrive&quot;, &quot;googlesheets4&quot;, </w:t></w:r><w:r><w:br /></w:r><w:r><w:rPr><w:rStyle w:val="CommentTok" /></w:rPr><w:t xml:space="preserve">#&gt; &quot;haven&quot;, &quot;hms&quot;, &quot;pillar&quot;, &quot;readr&quot;, &quot;reprex&quot;, &quot;rlang&quot;, &quot;rvest&quot;, </w:t></w:r><w:r><w:br /></w:r><w:r><w:rPr><w:rStyle w:val="CommentTok" /></w:rPr><w:t xml:space="preserve">#&gt; &quot;tibble&quot;))</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65"><w:r><w:rPr><w:rStyle w:val="Hyperlink" /></w:rPr><w:t xml:space="preserve">The tidyverse style guide</w:t></w:r></w:hyperlink><w:r><w:t xml:space="preserve">, criado pelo Hadley Wickham. Para pessoas que desenvolvem existe o</w:t></w:r><w:r><w:t xml:space="preserve"> </w:t></w:r><w:hyperlink r:id="rId166"><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63"><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67" /><w:bookmarkStart w:id="168"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68" /><w:bookmarkStart w:id="171"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69"><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27;[36m--&#27;[39m &#27;[1m&#27;[1mColumn specification&#27;[1m&#27;[22m &#27;[36m--------------------------------------------------------&#27;[39m</w:t></w:r><w:r><w:br /></w:r><w:r><w:rPr><w:rStyle w:val="CommentTok" /></w:rPr><w:t xml:space="preserve">#&gt; cols(</w:t></w:r><w:r><w:br /></w:r><w:r><w:rPr><w:rStyle w:val="CommentTok" /></w:rPr><w:t xml:space="preserve">#&gt;   .default = col_character(),</w:t></w:r><w:r><w:br /></w:r><w:r><w:rPr><w:rStyle w:val="CommentTok" /></w:rPr><w:t xml:space="preserve">#&gt;   reference_number = &#27;[32mcol_double()&#27;[39m,</w:t></w:r><w:r><w:br /></w:r><w:r><w:rPr><w:rStyle w:val="CommentTok" /></w:rPr><w:t xml:space="preserve">#&gt;   species_number = &#27;[32mcol_double()&#27;[39m,</w:t></w:r><w:r><w:br /></w:r><w:r><w:rPr><w:rStyle w:val="CommentTok" /></w:rPr><w:t xml:space="preserve">#&gt;   month_start = &#27;[32mcol_double()&#27;[39m,</w:t></w:r><w:r><w:br /></w:r><w:r><w:rPr><w:rStyle w:val="CommentTok" /></w:rPr><w:t xml:space="preserve">#&gt;   year_start = &#27;[32mcol_double()&#27;[39m,</w:t></w:r><w:r><w:br /></w:r><w:r><w:rPr><w:rStyle w:val="CommentTok" /></w:rPr><w:t xml:space="preserve">#&gt;   month_finish = &#27;[32mcol_double()&#27;[39m,</w:t></w:r><w:r><w:br /></w:r><w:r><w:rPr><w:rStyle w:val="CommentTok" /></w:rPr><w:t xml:space="preserve">#&gt;   year_finish = &#27;[32mcol_double()&#27;[39m,</w:t></w:r><w:r><w:br /></w:r><w:r><w:rPr><w:rStyle w:val="CommentTok" /></w:rPr><w:t xml:space="preserve">#&gt;   effort_months = &#27;[32mcol_double()&#27;[39m,</w:t></w:r><w:r><w:br /></w:r><w:r><w:rPr><w:rStyle w:val="CommentTok" /></w:rPr><w:t xml:space="preserve">#&gt;   latitude = &#27;[32mcol_double()&#27;[39m,</w:t></w:r><w:r><w:br /></w:r><w:r><w:rPr><w:rStyle w:val="CommentTok" /></w:rPr><w:t xml:space="preserve">#&gt;   longitude = &#27;[32mcol_double()&#27;[39m,</w:t></w:r><w:r><w:br /></w:r><w:r><w:rPr><w:rStyle w:val="CommentTok" /></w:rPr><w:t xml:space="preserve">#&gt;   altitude = &#27;[32mcol_double()&#27;[39m,</w:t></w:r><w:r><w:br /></w:r><w:r><w:rPr><w:rStyle w:val="CommentTok" /></w:rPr><w:t xml:space="preserve">#&gt;   temperature = &#27;[32mcol_double()&#27;[39m,</w:t></w:r><w:r><w:br /></w:r><w:r><w:rPr><w:rStyle w:val="CommentTok" /></w:rPr><w:t xml:space="preserve">#&gt;   precipitation = &#27;[32mcol_double()&#27;[39m</w:t></w:r><w:r><w:br /></w:r><w:r><w:rPr><w:rStyle w:val="CommentTok" /></w:rPr><w:t xml:space="preserve">#&gt; )</w:t></w:r><w:r><w:br /></w:r><w:r><w:rPr><w:rStyle w:val="CommentTok" /></w:rPr><w:t xml:space="preserve">#&gt; &#27;[36mi&#27;[39m Use &#27;[30m&#27;[47m&#27;[30m&#27;[47m`spec()`&#27;[47m&#27;[30m&#27;[49m&#27;[39m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70"><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1" /><w:bookmarkStart w:id="175"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72"><w:r><w:rPr><w:rStyle w:val="Hyperlink" /></w:rPr><w:t xml:space="preserve">inúmeras possibilidades</w:t></w:r></w:hyperlink><w:r><w:t xml:space="preserve">.</w:t></w:r></w:p><w:p><w:pPr><w:pStyle w:val="BodyText" /></w:pPr><w:r><w:t xml:space="preserve">Todas as funções deste pacote são listadas na</w:t></w:r><w:r><w:t xml:space="preserve"> </w:t></w:r><w:hyperlink r:id="rId173"><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27;[90m# A tibble: 1,163 x 25&#27;[39m</w:t></w:r><w:r><w:br /></w:r><w:r><w:rPr><w:rStyle w:val="CommentTok" /></w:rPr><w:t xml:space="preserve">#&gt;   &#27;[1mid&#27;[22m      &#27;[1mreference_number&#27;[22m &#27;[1mspecies_number&#27;[22m &#27;[1mrecord&#27;[22m &#27;[1msampled_habitat&#27;[22m &#27;[1mactive_methods&#27;[22m</w:t></w:r><w:r><w:br /></w:r><w:r><w:rPr><w:rStyle w:val="CommentTok" /></w:rPr><w:t xml:space="preserve">#&gt;   &#27;[3m&#27;[90m&lt;chr&gt;&#27;[39m&#27;[23m              &#27;[3m&#27;[90m&lt;dbl&gt;&#27;[39m&#27;[23m          &#27;[3m&#27;[90m&lt;dbl&gt;&#27;[39m&#27;[23m &#27;[3m&#27;[90m&lt;chr&gt;&#27;[39m&#27;[23m  &#27;[3m&#27;[90m&lt;chr&gt;&#27;[39m&#27;[23m           &#27;[3m&#27;[90m&lt;chr&gt;&#27;[39m&#27;[23m         </w:t></w:r><w:r><w:br /></w:r><w:r><w:rPr><w:rStyle w:val="CommentTok" /></w:rPr><w:t xml:space="preserve">#&gt; &#27;[90m1&#27;[39m amp1001             &#27;[4m1&#27;[24m001             19 ab     fo,ll           as            </w:t></w:r><w:r><w:br /></w:r><w:r><w:rPr><w:rStyle w:val="CommentTok" /></w:rPr><w:t xml:space="preserve">#&gt; &#27;[90m2&#27;[39m amp1002             &#27;[4m1&#27;[24m002             16 co     fo,la,ll        as            </w:t></w:r><w:r><w:br /></w:r><w:r><w:rPr><w:rStyle w:val="CommentTok" /></w:rPr><w:t xml:space="preserve">#&gt; &#27;[90m3&#27;[39m amp1003             &#27;[4m1&#27;[24m002             14 co     fo,la,ll        as            </w:t></w:r><w:r><w:br /></w:r><w:r><w:rPr><w:rStyle w:val="CommentTok" /></w:rPr><w:t xml:space="preserve">#&gt; &#27;[90m4&#27;[39m amp1004             &#27;[4m1&#27;[24m002             13 co     fo,la,ll        as            </w:t></w:r><w:r><w:br /></w:r><w:r><w:rPr><w:rStyle w:val="CommentTok" /></w:rPr><w:t xml:space="preserve">#&gt; &#27;[90m5&#27;[39m amp1005             &#27;[4m1&#27;[24m003             30 co     fo,ll,br        as            </w:t></w:r><w:r><w:br /></w:r><w:r><w:rPr><w:rStyle w:val="CommentTok" /></w:rPr><w:t xml:space="preserve">#&gt; &#27;[90m6&#27;[39m amp1006             &#27;[4m1&#27;[24m004             42 co     tp,pp,la,ll,is  &#27;[31mNA&#27;[39m            </w:t></w:r><w:r><w:br /></w:r><w:r><w:rPr><w:rStyle w:val="CommentTok" /></w:rPr><w:t xml:space="preserve">#&gt; &#27;[90m# ... with 1,157 more rows, and 19 more variables: &#27;[1mpassive_methods&#27;[22m &lt;chr&gt;,&#27;[39m</w:t></w:r><w:r><w:br /></w:r><w:r><w:rPr><w:rStyle w:val="CommentTok" /></w:rPr><w:t xml:space="preserve">#&gt; &#27;[90m#   &#27;[1mcomplementary_methods&#27;[22m &lt;chr&gt;, &#27;[1mperiod&#27;[22m &lt;chr&gt;, &#27;[1mmonth_start&#27;[22m &lt;dbl&gt;,&#27;[39m</w:t></w:r><w:r><w:br /></w:r><w:r><w:rPr><w:rStyle w:val="CommentTok" /></w:rPr><w:t xml:space="preserve">#&gt; &#27;[90m#   &#27;[1myear_start&#27;[22m &lt;dbl&gt;, &#27;[1mmonth_finish&#27;[22m &lt;dbl&gt;, &#27;[1myear_finish&#27;[22m &lt;dbl&gt;,&#27;[39m</w:t></w:r><w:r><w:br /></w:r><w:r><w:rPr><w:rStyle w:val="CommentTok" /></w:rPr><w:t xml:space="preserve">#&gt; &#27;[90m#   &#27;[1meffort_months&#27;[22m &lt;dbl&gt;, &#27;[1mcountry&#27;[22m &lt;chr&gt;, &#27;[1mstate&#27;[22m &lt;chr&gt;, &#27;[1mstate_abbreviation&#27;[22m &lt;chr&gt;,&#27;[39m</w:t></w:r><w:r><w:br /></w:r><w:r><w:rPr><w:rStyle w:val="CommentTok" /></w:rPr><w:t xml:space="preserve">#&gt; &#27;[90m#   &#27;[1mmunicipality&#27;[22m &lt;chr&gt;, &#27;[1msite&#27;[22m &lt;chr&gt;, &#27;[1mlatitude&#27;[22m &lt;dbl&gt;, &#27;[1mlongitude&#27;[22m &lt;dbl&gt;,&#27;[39m</w:t></w:r><w:r><w:br /></w:r><w:r><w:rPr><w:rStyle w:val="CommentTok" /></w:rPr><w:t xml:space="preserve">#&gt; &#27;[90m#   &#27;[1mcoordinate_precision&#27;[22m &lt;chr&gt;, &#27;[1maltitude&#27;[22m &lt;dbl&gt;, &#27;[1mtemperature&#27;[22m &lt;dbl&gt;,&#27;[39m</w:t></w:r><w:r><w:br /></w:r><w:r><w:rPr><w:rStyle w:val="CommentTok" /></w:rPr><w:t xml:space="preserve">#&gt; &#27;[90m#   &#27;[1mprecipitation&#27;[22m &lt;dbl&gt;&#27;[39m</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27;[1mid                   &#27;[22m &#27;[3m&#27;[90m&lt;chr&gt;&#27;[39m&#27;[23m &quot;amp1001&quot;, &quot;amp1002&quot;, &quot;amp1003&quot;, &quot;amp1004&quot;, &quot;amp~</w:t></w:r><w:r><w:br /></w:r><w:r><w:rPr><w:rStyle w:val="CommentTok" /></w:rPr><w:t xml:space="preserve">#&gt; $ &#27;[1mreference_number     &#27;[22m &#27;[3m&#27;[90m&lt;dbl&gt;&#27;[39m&#27;[23m 1001, 1002, 1002, 1002, 1003, 1004, 1005, 1005, ~</w:t></w:r><w:r><w:br /></w:r><w:r><w:rPr><w:rStyle w:val="CommentTok" /></w:rPr><w:t xml:space="preserve">#&gt; $ &#27;[1mspecies_number       &#27;[22m &#27;[3m&#27;[90m&lt;dbl&gt;&#27;[39m&#27;[23m 19, 16, 14, 13, 30, 42, 23, 19, 13, 1, 1, 2, 4, ~</w:t></w:r><w:r><w:br /></w:r><w:r><w:rPr><w:rStyle w:val="CommentTok" /></w:rPr><w:t xml:space="preserve">#&gt; $ &#27;[1mrecord               &#27;[22m &#27;[3m&#27;[90m&lt;chr&gt;&#27;[39m&#27;[23m &quot;ab&quot;, &quot;co&quot;, &quot;co&quot;, &quot;co&quot;, &quot;co&quot;, &quot;co&quot;, &quot;co&quot;, &quot;co&quot;, ~</w:t></w:r><w:r><w:br /></w:r><w:r><w:rPr><w:rStyle w:val="CommentTok" /></w:rPr><w:t xml:space="preserve">#&gt; $ &#27;[1msampled_habitat      &#27;[22m &#27;[3m&#27;[90m&lt;chr&gt;&#27;[39m&#27;[23m &quot;fo,ll&quot;, &quot;fo,la,ll&quot;, &quot;fo,la,ll&quot;, &quot;fo,la,ll&quot;, &quot;fo~</w:t></w:r><w:r><w:br /></w:r><w:r><w:rPr><w:rStyle w:val="CommentTok" /></w:rPr><w:t xml:space="preserve">#&gt; $ &#27;[1mactive_methods       &#27;[22m &#27;[3m&#27;[90m&lt;chr&gt;&#27;[39m&#27;[23m &quot;as&quot;, &quot;as&quot;, &quot;as&quot;, &quot;as&quot;, &quot;as&quot;, NA, &quot;as&quot;, &quot;as,sb,t~</w:t></w:r><w:r><w:br /></w:r><w:r><w:rPr><w:rStyle w:val="CommentTok" /></w:rPr><w:t xml:space="preserve">#&gt; $ &#27;[1mpassive_methods      &#27;[22m &#27;[3m&#27;[90m&lt;chr&gt;&#27;[39m&#27;[23m &quot;pt&quot;, &quot;pt&quot;, &quot;pt&quot;, &quot;pt&quot;, NA, NA, NA, NA, &quot;pt&quot;, &quot;p~</w:t></w:r><w:r><w:br /></w:r><w:r><w:rPr><w:rStyle w:val="CommentTok" /></w:rPr><w:t xml:space="preserve">#&gt; $ &#27;[1mcomplementary_methods&#27;[22m &#27;[3m&#27;[90m&lt;chr&gt;&#27;[39m&#27;[23m NA, NA, NA, NA, NA, NA, NA, NA, NA, NA, NA, NA, ~</w:t></w:r><w:r><w:br /></w:r><w:r><w:rPr><w:rStyle w:val="CommentTok" /></w:rPr><w:t xml:space="preserve">#&gt; $ &#27;[1mperiod               &#27;[22m &#27;[3m&#27;[90m&lt;chr&gt;&#27;[39m&#27;[23m &quot;mo,da,tw,ni&quot;, &quot;mo,da,tw,ni&quot;, &quot;mo,da,tw,ni&quot;, &quot;mo~</w:t></w:r><w:r><w:br /></w:r><w:r><w:rPr><w:rStyle w:val="CommentTok" /></w:rPr><w:t xml:space="preserve">#&gt; $ &#27;[1mmonth_start          &#27;[22m &#27;[3m&#27;[90m&lt;dbl&gt;&#27;[39m&#27;[23m 9, 12, 12, 12, 7, NA, 4, 4, 4, 5, 5, 5, 5, 5, 5,~</w:t></w:r></w:p><w:p><w:pPr><w:pStyle w:val="FirstParagraph" /></w:pPr><w:r><w:t xml:space="preserve">Para se aprofundar no tema, recomendamos a leitura do Capítulo</w:t></w:r><w:r><w:t xml:space="preserve"> </w:t></w:r><w:hyperlink r:id="rId174"><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5" /><w:bookmarkStart w:id="178"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76"><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77"><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78" /><w:bookmarkStart w:id="192"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e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79"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e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80"><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80"><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85"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81"><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82"><w:r><w:rPr><w:rStyle w:val="Hyperlink" /></w:rPr><w:t xml:space="preserve">Dra. Kristen Gorman</w:t></w:r></w:hyperlink><w:r><w:t xml:space="preserve"> </w:t></w:r><w:r><w:t xml:space="preserve">e pela</w:t></w:r><w:r><w:t xml:space="preserve"> </w:t></w:r><w:hyperlink r:id="rId183"><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84"><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NormalTok" /></w:rPr><w:t xml:space="preserve">?penguins_raw</w:t></w:r></w:p><w:bookmarkEnd w:id="185" /><w:bookmarkStart w:id="186"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27;[90m# A tibble: 344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1 Adelie Pengu~ Anvers Torger~ Adult,~ N1A1           </w:t></w:r><w:r><w:br /></w:r><w:r><w:rPr><w:rStyle w:val="CommentTok" /></w:rPr><w:t xml:space="preserve">#&gt; &#27;[90m2&#27;[39m PAL0708                 2 Adelie Pengu~ Anvers Torger~ Adult,~ N1A2           </w:t></w:r><w:r><w:br /></w:r><w:r><w:rPr><w:rStyle w:val="CommentTok" /></w:rPr><w:t xml:space="preserve">#&gt; &#27;[90m3&#27;[39m PAL0708                 3 Adelie Pengu~ Anvers Torger~ Adult,~ N2A1           </w:t></w:r><w:r><w:br /></w:r><w:r><w:rPr><w:rStyle w:val="CommentTok" /></w:rPr><w:t xml:space="preserve">#&gt; &#27;[90m4&#27;[39m PAL0708                 4 Adelie Pengu~ Anvers Torger~ Adult,~ N2A2           </w:t></w:r><w:r><w:br /></w:r><w:r><w:rPr><w:rStyle w:val="CommentTok" /></w:rPr><w:t xml:space="preserve">#&gt; &#27;[90m5&#27;[39m PAL0708                 5 Adelie Pengu~ Anvers Torger~ Adult,~ N3A1           </w:t></w:r><w:r><w:br /></w:r><w:r><w:rPr><w:rStyle w:val="CommentTok" /></w:rPr><w:t xml:space="preserve">#&gt; &#27;[90m6&#27;[39m PAL0708                 6 Adelie Pengu~ Anvers Torger~ Adult,~ N3A2           </w:t></w:r><w:r><w:br /></w:r><w:r><w:rPr><w:rStyle w:val="CommentTok" /></w:rPr><w:t xml:space="preserve">#&gt; &#27;[90m# ... with 338 more rows, and 10 more variables: &#27;[1mClutch Completion&#27;[22m &lt;chr&gt;,&#27;[39m</w:t></w:r><w:r><w:br /></w:r><w:r><w:rPr><w:rStyle w:val="CommentTok" /></w:rPr><w:t xml:space="preserve">#&gt; &#27;[90m#   &#27;[1mDate Egg&#27;[22m &lt;date&gt;,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27;[1mstudyName            &#27;[22m &#27;[3m&#27;[90m&lt;chr&gt;&#27;[39m&#27;[23m &quot;PAL0708&quot;, &quot;PAL0708&quot;, &quot;PAL0708&quot;, &quot;PAL0708&quot;, &quot;PAL~</w:t></w:r><w:r><w:br /></w:r><w:r><w:rPr><w:rStyle w:val="CommentTok" /></w:rPr><w:t xml:space="preserve">#&gt; $ &#27;[1m`Sample Number`      &#27;[22m &#27;[3m&#27;[90m&lt;dbl&gt;&#27;[39m&#27;[23m 1, 2, 3, 4, 5, 6, 7, 8, 9, 10, 11, 12, 13, 14, 1~</w:t></w:r><w:r><w:br /></w:r><w:r><w:rPr><w:rStyle w:val="CommentTok" /></w:rPr><w:t xml:space="preserve">#&gt; $ &#27;[1mSpecies              &#27;[22m &#27;[3m&#27;[90m&lt;chr&gt;&#27;[39m&#27;[23m &quot;Adelie Penguin (Pygoscelis adeliae)&quot;, &quot;Adelie P~</w:t></w:r><w:r><w:br /></w:r><w:r><w:rPr><w:rStyle w:val="CommentTok" /></w:rPr><w:t xml:space="preserve">#&gt; $ &#27;[1mRegion               &#27;[22m &#27;[3m&#27;[90m&lt;chr&gt;&#27;[39m&#27;[23m &quot;Anvers&quot;, &quot;Anvers&quot;, &quot;Anvers&quot;, &quot;Anvers&quot;, &quot;Anvers&quot;~</w:t></w:r><w:r><w:br /></w:r><w:r><w:rPr><w:rStyle w:val="CommentTok" /></w:rPr><w:t xml:space="preserve">#&gt; $ &#27;[1mIsland               &#27;[22m &#27;[3m&#27;[90m&lt;chr&gt;&#27;[39m&#27;[23m &quot;Torgersen&quot;, &quot;Torgersen&quot;, &quot;Torgersen&quot;, &quot;Torgerse~</w:t></w:r><w:r><w:br /></w:r><w:r><w:rPr><w:rStyle w:val="CommentTok" /></w:rPr><w:t xml:space="preserve">#&gt; $ &#27;[1mStage                &#27;[22m &#27;[3m&#27;[90m&lt;chr&gt;&#27;[39m&#27;[23m &quot;Adult, 1 Egg Stage&quot;, &quot;Adult, 1 Egg Stage&quot;, &quot;Adu~</w:t></w:r><w:r><w:br /></w:r><w:r><w:rPr><w:rStyle w:val="CommentTok" /></w:rPr><w:t xml:space="preserve">#&gt; $ &#27;[1m`Individual ID`      &#27;[22m &#27;[3m&#27;[90m&lt;chr&gt;&#27;[39m&#27;[23m &quot;N1A1&quot;, &quot;N1A2&quot;, &quot;N2A1&quot;, &quot;N2A2&quot;, &quot;N3A1&quot;, &quot;N3A2&quot;, ~</w:t></w:r><w:r><w:br /></w:r><w:r><w:rPr><w:rStyle w:val="CommentTok" /></w:rPr><w:t xml:space="preserve">#&gt; $ &#27;[1m`Clutch Completion`  &#27;[22m &#27;[3m&#27;[90m&lt;chr&gt;&#27;[39m&#27;[23m &quot;Yes&quot;, &quot;Yes&quot;, &quot;Yes&quot;, &quot;Yes&quot;, &quot;Yes&quot;, &quot;Yes&quot;, &quot;No&quot;, ~</w:t></w:r><w:r><w:br /></w:r><w:r><w:rPr><w:rStyle w:val="CommentTok" /></w:rPr><w:t xml:space="preserve">#&gt; $ &#27;[1m`Date Egg`           &#27;[22m &#27;[3m&#27;[90m&lt;date&gt;&#27;[39m&#27;[23m 2007-11-11, 2007-11-11, 2007-11-16, 2007-11-16,~</w:t></w:r><w:r><w:br /></w:r><w:r><w:rPr><w:rStyle w:val="CommentTok" /></w:rPr><w:t xml:space="preserve">#&gt; $ &#27;[1m`Culmen Length (mm)` &#27;[22m &#27;[3m&#27;[90m&lt;dbl&gt;&#27;[39m&#27;[23m 39.1, 39.5, 40.3, NA, 36.7, 39.3, 38.9, 39.2, 34~</w:t></w:r><w:r><w:br /></w:r><w:r><w:rPr><w:rStyle w:val="CommentTok" /></w:rPr><w:t xml:space="preserve">#&gt; $ &#27;[1m`Culmen Depth (mm)`  &#27;[22m &#27;[3m&#27;[90m&lt;dbl&gt;&#27;[39m&#27;[23m 18.7, 17.4, 18.0, NA, 19.3, 20.6, 17.8, 19.6, 18~</w:t></w:r><w:r><w:br /></w:r><w:r><w:rPr><w:rStyle w:val="CommentTok" /></w:rPr><w:t xml:space="preserve">#&gt; $ &#27;[1m`Flipper Length (mm)`&#27;[22m &#27;[3m&#27;[90m&lt;dbl&gt;&#27;[39m&#27;[23m 181, 186, 195, NA, 193, 190, 181, 195, 193, 190,~</w:t></w:r><w:r><w:br /></w:r><w:r><w:rPr><w:rStyle w:val="CommentTok" /></w:rPr><w:t xml:space="preserve">#&gt; $ &#27;[1m`Body Mass (g)`      &#27;[22m &#27;[3m&#27;[90m&lt;dbl&gt;&#27;[39m&#27;[23m 3750, 3800, 3250, NA, 3450, 3650, 3625, 4675, 34~</w:t></w:r><w:r><w:br /></w:r><w:r><w:rPr><w:rStyle w:val="CommentTok" /></w:rPr><w:t xml:space="preserve">#&gt; $ &#27;[1mSex                  &#27;[22m &#27;[3m&#27;[90m&lt;chr&gt;&#27;[39m&#27;[23m &quot;MALE&quot;, &quot;FEMALE&quot;, &quot;FEMALE&quot;, NA, &quot;FEMALE&quot;, &quot;MALE&quot;~</w:t></w:r><w:r><w:br /></w:r><w:r><w:rPr><w:rStyle w:val="CommentTok" /></w:rPr><w:t xml:space="preserve">#&gt; $ &#27;[1m`Delta 15 N (o/oo)`  &#27;[22m &#27;[3m&#27;[90m&lt;dbl&gt;&#27;[39m&#27;[23m NA, 8.94956, 8.36821, NA, 8.76651, 8.66496, 9.18~</w:t></w:r><w:r><w:br /></w:r><w:r><w:rPr><w:rStyle w:val="CommentTok" /></w:rPr><w:t xml:space="preserve">#&gt; $ &#27;[1m`Delta 13 C (o/oo)`  &#27;[22m &#27;[3m&#27;[90m&lt;dbl&gt;&#27;[39m&#27;[23m NA, -24.69454, -25.33302, NA, -25.32426, -25.298~</w:t></w:r><w:r><w:br /></w:r><w:r><w:rPr><w:rStyle w:val="CommentTok" /></w:rPr><w:t xml:space="preserve">#&gt; $ &#27;[1mComments             &#27;[22m &#27;[3m&#27;[90m&lt;chr&gt;&#27;[39m&#27;[23m &quot;Not enough blood for isotopes.&quot;, NA, NA, &quot;Adult~</w:t></w:r></w:p><w:bookmarkEnd w:id="186" /><w:bookmarkStart w:id="187"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27;[90m# A tibble: 6 x 3&#27;[39m</w:t></w:r><w:r><w:br /></w:r><w:r><w:rPr><w:rStyle w:val="CommentTok" /></w:rPr><w:t xml:space="preserve">#&gt;   &#27;[1mRegion&#27;[22m &#27;[1mIsland&#27;[22m    &#27;[1mregion_island&#27;[22m    </w:t></w:r><w:r><w:br /></w:r><w:r><w:rPr><w:rStyle w:val="CommentTok" /></w:rPr><w:t xml:space="preserve">#&gt;   &#27;[3m&#27;[90m&lt;chr&gt;&#27;[39m&#27;[23m  &#27;[3m&#27;[90m&lt;chr&gt;&#27;[39m&#27;[23m     &#27;[3m&#27;[90m&lt;chr&gt;&#27;[39m&#27;[23m            </w:t></w:r><w:r><w:br /></w:r><w:r><w:rPr><w:rStyle w:val="CommentTok" /></w:rPr><w:t xml:space="preserve">#&gt; &#27;[90m1&#27;[39m Anvers Torgersen Anvers, Torgersen</w:t></w:r><w:r><w:br /></w:r><w:r><w:rPr><w:rStyle w:val="CommentTok" /></w:rPr><w:t xml:space="preserve">#&gt; &#27;[90m2&#27;[39m Anvers Torgersen Anvers, Torgersen</w:t></w:r><w:r><w:br /></w:r><w:r><w:rPr><w:rStyle w:val="CommentTok" /></w:rPr><w:t xml:space="preserve">#&gt; &#27;[90m3&#27;[39m Anvers Torgersen Anvers, Torgersen</w:t></w:r><w:r><w:br /></w:r><w:r><w:rPr><w:rStyle w:val="CommentTok" /></w:rPr><w:t xml:space="preserve">#&gt; &#27;[90m4&#27;[39m Anvers Torgersen Anvers, Torgersen</w:t></w:r><w:r><w:br /></w:r><w:r><w:rPr><w:rStyle w:val="CommentTok" /></w:rPr><w:t xml:space="preserve">#&gt; &#27;[90m5&#27;[39m Anvers Torgersen Anvers, Torgersen</w:t></w:r><w:r><w:br /></w:r><w:r><w:rPr><w:rStyle w:val="CommentTok" /></w:rPr><w:t xml:space="preserve">#&gt; &#27;[90m6&#27;[39m Anvers Torgersen Anvers, Torgersen</w:t></w:r></w:p><w:bookmarkEnd w:id="187" /><w:bookmarkStart w:id="188"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27;[90m# A tibble: 6 x 3&#27;[39m</w:t></w:r><w:r><w:br /></w:r><w:r><w:rPr><w:rStyle w:val="CommentTok" /></w:rPr><w:t xml:space="preserve">#&gt;   &#27;[1mStage&#27;[22m              &#27;[1mstage&#27;[22m &#27;[1megg_stage&#27;[22m  </w:t></w:r><w:r><w:br /></w:r><w:r><w:rPr><w:rStyle w:val="CommentTok" /></w:rPr><w:t xml:space="preserve">#&gt;   &#27;[3m&#27;[90m&lt;chr&gt;&#27;[39m&#27;[23m              &#27;[3m&#27;[90m&lt;chr&gt;&#27;[39m&#27;[23m &#27;[3m&#27;[90m&lt;chr&gt;&#27;[39m&#27;[23m      </w:t></w:r><w:r><w:br /></w:r><w:r><w:rPr><w:rStyle w:val="CommentTok" /></w:rPr><w:t xml:space="preserve">#&gt; &#27;[90m1&#27;[39m Adult, 1 Egg Stage Adult 1 Egg Stage</w:t></w:r><w:r><w:br /></w:r><w:r><w:rPr><w:rStyle w:val="CommentTok" /></w:rPr><w:t xml:space="preserve">#&gt; &#27;[90m2&#27;[39m Adult, 1 Egg Stage Adult 1 Egg Stage</w:t></w:r><w:r><w:br /></w:r><w:r><w:rPr><w:rStyle w:val="CommentTok" /></w:rPr><w:t xml:space="preserve">#&gt; &#27;[90m3&#27;[39m Adult, 1 Egg Stage Adult 1 Egg Stage</w:t></w:r><w:r><w:br /></w:r><w:r><w:rPr><w:rStyle w:val="CommentTok" /></w:rPr><w:t xml:space="preserve">#&gt; &#27;[90m4&#27;[39m Adult, 1 Egg Stage Adult 1 Egg Stage</w:t></w:r><w:r><w:br /></w:r><w:r><w:rPr><w:rStyle w:val="CommentTok" /></w:rPr><w:t xml:space="preserve">#&gt; &#27;[90m5&#27;[39m Adult, 1 Egg Stage Adult 1 Egg Stage</w:t></w:r><w:r><w:br /></w:r><w:r><w:rPr><w:rStyle w:val="CommentTok" /></w:rPr><w:t xml:space="preserve">#&gt; &#27;[90m6&#27;[39m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27;[90m# A tibble: 6 x 6&#27;[39m</w:t></w:r><w:r><w:br /></w:r><w:r><w:rPr><w:rStyle w:val="CommentTok" /></w:rPr><w:t xml:space="preserve">#&gt;   &#27;[1mstudyName&#27;[22m &#27;[1m`Sample Number`&#27;[22m &#27;[1mSpecies&#27;[22m                    &#27;[1mRegion&#27;[22m &#27;[1mIsland&#27;[22m   &#27;[1mStage&#27;[22m    </w:t></w:r><w:r><w:br /></w:r><w:r><w:rPr><w:rStyle w:val="CommentTok" /></w:rPr><w:t xml:space="preserve">#&gt;   &#27;[3m&#27;[90m&lt;chr&gt;&#27;[39m&#27;[23m               &#27;[3m&#27;[90m&lt;dbl&gt;&#27;[39m&#27;[23m &#27;[3m&#27;[90m&lt;chr&gt;&#27;[39m&#27;[23m                      &#27;[3m&#27;[90m&lt;chr&gt;&#27;[39m&#27;[23m  &#27;[3m&#27;[90m&lt;chr&gt;&#27;[39m&#27;[23m    &#27;[3m&#27;[90m&lt;chr&gt;&#27;[39m&#27;[23m    </w:t></w:r><w:r><w:br /></w:r><w:r><w:rPr><w:rStyle w:val="CommentTok" /></w:rPr><w:t xml:space="preserve">#&gt; &#27;[90m1&#27;[39m PAL0708                 1 Adelie Penguin (Pygosceli~ Anvers Torgers~ Adult    </w:t></w:r><w:r><w:br /></w:r><w:r><w:rPr><w:rStyle w:val="CommentTok" /></w:rPr><w:t xml:space="preserve">#&gt; &#27;[90m2&#27;[39m PAL0708                 1 Adelie Penguin (Pygosceli~ Anvers Torgers~ 1 Egg St~</w:t></w:r><w:r><w:br /></w:r><w:r><w:rPr><w:rStyle w:val="CommentTok" /></w:rPr><w:t xml:space="preserve">#&gt; &#27;[90m3&#27;[39m PAL0708                 2 Adelie Penguin (Pygosceli~ Anvers Torgers~ Adult    </w:t></w:r><w:r><w:br /></w:r><w:r><w:rPr><w:rStyle w:val="CommentTok" /></w:rPr><w:t xml:space="preserve">#&gt; &#27;[90m4&#27;[39m PAL0708                 2 Adelie Penguin (Pygosceli~ Anvers Torgers~ 1 Egg St~</w:t></w:r><w:r><w:br /></w:r><w:r><w:rPr><w:rStyle w:val="CommentTok" /></w:rPr><w:t xml:space="preserve">#&gt; &#27;[90m5&#27;[39m PAL0708                 3 Adelie Penguin (Pygosceli~ Anvers Torgers~ Adult    </w:t></w:r><w:r><w:br /></w:r><w:r><w:rPr><w:rStyle w:val="CommentTok" /></w:rPr><w:t xml:space="preserve">#&gt; &#27;[90m6&#27;[39m PAL0708                 3 Adelie Penguin (Pygosceli~ Anvers Torgers~ 1 Egg St~</w:t></w:r></w:p><w:bookmarkEnd w:id="188" /><w:bookmarkStart w:id="189"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7 Adelie Pengu~ Anvers Torger~ Adult,~ N4A1           </w:t></w:r><w:r><w:br /></w:r><w:r><w:rPr><w:rStyle w:val="CommentTok" /></w:rPr><w:t xml:space="preserve">#&gt; &#27;[90m2&#27;[39m PAL0708                 8 Adelie Pengu~ Anvers Torger~ Adult,~ N4A2           </w:t></w:r><w:r><w:br /></w:r><w:r><w:rPr><w:rStyle w:val="CommentTok" /></w:rPr><w:t xml:space="preserve">#&gt; &#27;[90m3&#27;[39m PAL0708                29 Adelie Pengu~ Anvers Biscoe  Adult,~ N18A1          </w:t></w:r><w:r><w:br /></w:r><w:r><w:rPr><w:rStyle w:val="CommentTok" /></w:rPr><w:t xml:space="preserve">#&gt; &#27;[90m4&#27;[39m PAL0708                30 Adelie Pengu~ Anvers Biscoe  Adult,~ N18A2          </w:t></w:r><w:r><w:br /></w:r><w:r><w:rPr><w:rStyle w:val="CommentTok" /></w:rPr><w:t xml:space="preserve">#&gt; &#27;[90m5&#27;[39m PAL0708                39 Adelie Pengu~ Anvers Dream   Adult,~ N25A1          </w:t></w:r><w:r><w:br /></w:r><w:r><w:rPr><w:rStyle w:val="CommentTok" /></w:rPr><w:t xml:space="preserve">#&gt; &#27;[90m6&#27;[39m PAL0809                69 Adelie Pengu~ Anvers Torger~ Adult,~ N32A1          </w:t></w:r><w:r><w:br /></w:r><w:r><w:rPr><w:rStyle w:val="CommentTok" /></w:rPr><w:t xml:space="preserve">#&gt; &#27;[90m# ... with 10 more variables: &#27;[1mClutch Completion&#27;[22m &lt;chr&gt;, &#27;[1mDate Egg&#27;[22m &lt;date&gt;,&#27;[39m</w:t></w:r><w:r><w:br /></w:r><w:r><w:rPr><w:rStyle w:val="CommentTok" /></w:rPr><w:t xml:space="preserve">#&gt; &#27;[90m#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189" /><w:bookmarkStart w:id="191"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3&#27;[39m</w:t></w:r><w:r><w:br /></w:r><w:r><w:rPr><w:rStyle w:val="CommentTok" /></w:rPr><w:t xml:space="preserve">#&gt;   &#27;[1m`Sample Number`&#27;[22m &#27;[1mSpecies&#27;[22m                             &#27;[1m`Body Mass (g)`&#27;[22m</w:t></w:r><w:r><w:br /></w:r><w:r><w:rPr><w:rStyle w:val="CommentTok" /></w:rPr><w:t xml:space="preserve">#&gt;             &#27;[3m&#27;[90m&lt;dbl&gt;&#27;[39m&#27;[23m &#27;[3m&#27;[90m&lt;chr&gt;&#27;[39m&#27;[23m                                         &#27;[3m&#27;[90m&lt;dbl&gt;&#27;[39m&#27;[23m</w:t></w:r><w:r><w:br /></w:r><w:r><w:rPr><w:rStyle w:val="CommentTok" /></w:rPr><w:t xml:space="preserve">#&gt; &#27;[90m1&#27;[39m               1 Adelie Penguin (Pygoscelis adeliae)            &#27;[4m3&#27;[24m750</w:t></w:r><w:r><w:br /></w:r><w:r><w:rPr><w:rStyle w:val="CommentTok" /></w:rPr><w:t xml:space="preserve">#&gt; &#27;[90m2&#27;[39m               2 Adelie Penguin (Pygoscelis adeliae)            &#27;[4m3&#27;[24m800</w:t></w:r><w:r><w:br /></w:r><w:r><w:rPr><w:rStyle w:val="CommentTok" /></w:rPr><w:t xml:space="preserve">#&gt; &#27;[90m3&#27;[39m               3 Adelie Penguin (Pygoscelis adeliae)            &#27;[4m3&#27;[24m250</w:t></w:r><w:r><w:br /></w:r><w:r><w:rPr><w:rStyle w:val="CommentTok" /></w:rPr><w:t xml:space="preserve">#&gt; &#27;[90m4&#27;[39m               4 Adelie Penguin (Pygoscelis adeliae)              &#27;[31mNA&#27;[39m</w:t></w:r><w:r><w:br /></w:r><w:r><w:rPr><w:rStyle w:val="CommentTok" /></w:rPr><w:t xml:space="preserve">#&gt; &#27;[90m5&#27;[39m               5 Adelie Penguin (Pygoscelis adeliae)            &#27;[4m3&#27;[24m450</w:t></w:r><w:r><w:br /></w:r><w:r><w:rPr><w:rStyle w:val="CommentTok" /></w:rPr><w:t xml:space="preserve">#&gt; &#27;[90m6&#27;[39m               6 Adelie Penguin (Pygoscelis adeliae)            &#27;[4m3&#27;[24m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27;[90m# A tibble: 6 x 4&#27;[39m</w:t></w:r><w:r><w:br /></w:r><w:r><w:rPr><w:rStyle w:val="CommentTok" /></w:rPr><w:t xml:space="preserve">#&gt;   &#27;[1m`Sample Number`&#27;[22m &#27;[1m`Adelie Penguin (Py~&#27;[22m &#27;[1m`Gentoo penguin (Py~&#27;[22m &#27;[1m`Chinstrap penguin ~&#27;[22m</w:t></w:r><w:r><w:br /></w:r><w:r><w:rPr><w:rStyle w:val="CommentTok" /></w:rPr><w:t xml:space="preserve">#&gt;             &#27;[3m&#27;[90m&lt;dbl&gt;&#27;[39m&#27;[23m                &#27;[3m&#27;[90m&lt;dbl&gt;&#27;[39m&#27;[23m                &#27;[3m&#27;[90m&lt;dbl&gt;&#27;[39m&#27;[23m                &#27;[3m&#27;[90m&lt;dbl&gt;&#27;[39m&#27;[23m</w:t></w:r><w:r><w:br /></w:r><w:r><w:rPr><w:rStyle w:val="CommentTok" /></w:rPr><w:t xml:space="preserve">#&gt; &#27;[90m1&#27;[39m               1                 &#27;[4m3&#27;[24m750                 &#27;[4m4&#27;[24m500                 &#27;[4m3&#27;[24m500</w:t></w:r><w:r><w:br /></w:r><w:r><w:rPr><w:rStyle w:val="CommentTok" /></w:rPr><w:t xml:space="preserve">#&gt; &#27;[90m2&#27;[39m               2                 &#27;[4m3&#27;[24m800                 &#27;[4m5&#27;[24m700                 &#27;[4m3&#27;[24m900</w:t></w:r><w:r><w:br /></w:r><w:r><w:rPr><w:rStyle w:val="CommentTok" /></w:rPr><w:t xml:space="preserve">#&gt; &#27;[90m3&#27;[39m               3                 &#27;[4m3&#27;[24m250                 &#27;[4m4&#27;[24m450                 &#27;[4m3&#27;[24m650</w:t></w:r><w:r><w:br /></w:r><w:r><w:rPr><w:rStyle w:val="CommentTok" /></w:rPr><w:t xml:space="preserve">#&gt; &#27;[90m4&#27;[39m               4                   &#27;[31mNA&#27;[39m                 &#27;[4m5&#27;[24m700                 &#27;[4m3&#27;[24m525</w:t></w:r><w:r><w:br /></w:r><w:r><w:rPr><w:rStyle w:val="CommentTok" /></w:rPr><w:t xml:space="preserve">#&gt; &#27;[90m5&#27;[39m               5                 &#27;[4m3&#27;[24m450                 &#27;[4m5&#27;[24m400                 &#27;[4m3&#27;[24m725</w:t></w:r><w:r><w:br /></w:r><w:r><w:rPr><w:rStyle w:val="CommentTok" /></w:rPr><w:t xml:space="preserve">#&gt; &#27;[90m6&#27;[39m               6                 &#27;[4m3&#27;[24m650                 &#27;[4m4&#27;[24m550                 &#27;[4m3&#27;[24m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6&#27;[39m</w:t></w:r><w:r><w:br /></w:r><w:r><w:rPr><w:rStyle w:val="CommentTok" /></w:rPr><w:t xml:space="preserve">#&gt;   &#27;[1m`Sample Number`&#27;[22m &#27;[1mSpecies&#27;[22m    &#27;[1m`Culmen Length (~&#27;[22m &#27;[1m`Culmen Depth (~&#27;[22m &#27;[1m`Flipper Length~&#27;[22m</w:t></w:r><w:r><w:br /></w:r><w:r><w:rPr><w:rStyle w:val="CommentTok" /></w:rPr><w:t xml:space="preserve">#&gt;             &#27;[3m&#27;[90m&lt;dbl&gt;&#27;[39m&#27;[23m &#27;[3m&#27;[90m&lt;chr&gt;&#27;[39m&#27;[23m                  &#27;[3m&#27;[90m&lt;dbl&gt;&#27;[39m&#27;[23m            &#27;[3m&#27;[90m&lt;dbl&gt;&#27;[39m&#27;[23m            &#27;[3m&#27;[90m&lt;dbl&gt;&#27;[39m&#27;[23m</w:t></w:r><w:r><w:br /></w:r><w:r><w:rPr><w:rStyle w:val="CommentTok" /></w:rPr><w:t xml:space="preserve">#&gt; &#27;[90m1&#27;[39m               1 Adelie Pe~              39.1             18.7              181</w:t></w:r><w:r><w:br /></w:r><w:r><w:rPr><w:rStyle w:val="CommentTok" /></w:rPr><w:t xml:space="preserve">#&gt; &#27;[90m2&#27;[39m               2 Adelie Pe~              39.5             17.4              186</w:t></w:r><w:r><w:br /></w:r><w:r><w:rPr><w:rStyle w:val="CommentTok" /></w:rPr><w:t xml:space="preserve">#&gt; &#27;[90m3&#27;[39m               3 Adelie Pe~              40.3             18                195</w:t></w:r><w:r><w:br /></w:r><w:r><w:rPr><w:rStyle w:val="CommentTok" /></w:rPr><w:t xml:space="preserve">#&gt; &#27;[90m4&#27;[39m               4 Adelie Pe~              &#27;[31mNA&#27;[39m               &#27;[31mNA&#27;[39m                 &#27;[31mNA&#27;[39m</w:t></w:r><w:r><w:br /></w:r><w:r><w:rPr><w:rStyle w:val="CommentTok" /></w:rPr><w:t xml:space="preserve">#&gt; &#27;[90m5&#27;[39m               5 Adelie Pe~              36.7             19.3              193</w:t></w:r><w:r><w:br /></w:r><w:r><w:rPr><w:rStyle w:val="CommentTok" /></w:rPr><w:t xml:space="preserve">#&gt; &#27;[90m6&#27;[39m               6 Adelie Pe~              39.3             20.6              190</w:t></w:r><w:r><w:br /></w:r><w:r><w:rPr><w:rStyle w:val="CommentTok" /></w:rPr><w:t xml:space="preserve">#&gt; &#27;[90m# ... with 1 more variable: &#27;[1mBody Mass (g)&#27;[22m &lt;dbl&gt;&#27;[39m</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27;[90m# A tibble: 6 x 4&#27;[39m</w:t></w:r><w:r><w:br /></w:r><w:r><w:rPr><w:rStyle w:val="CommentTok" /></w:rPr><w:t xml:space="preserve">#&gt;   &#27;[1m`Sample Number`&#27;[22m &#27;[1mSpecies&#27;[22m                             &#27;[1mmedidas&#27;[22m            &#27;[1mvalores&#27;[22m</w:t></w:r><w:r><w:br /></w:r><w:r><w:rPr><w:rStyle w:val="CommentTok" /></w:rPr><w:t xml:space="preserve">#&gt;             &#27;[3m&#27;[90m&lt;dbl&gt;&#27;[39m&#27;[23m &#27;[3m&#27;[90m&lt;chr&gt;&#27;[39m&#27;[23m                               &#27;[3m&#27;[90m&lt;chr&gt;&#27;[39m&#27;[23m                &#27;[3m&#27;[90m&lt;dbl&gt;&#27;[39m&#27;[23m</w:t></w:r><w:r><w:br /></w:r><w:r><w:rPr><w:rStyle w:val="CommentTok" /></w:rPr><w:t xml:space="preserve">#&gt; &#27;[90m1&#27;[39m               1 Adelie Penguin (Pygoscelis adeliae) Culmen Length (mm)    39.1</w:t></w:r><w:r><w:br /></w:r><w:r><w:rPr><w:rStyle w:val="CommentTok" /></w:rPr><w:t xml:space="preserve">#&gt; &#27;[90m2&#27;[39m               1 Adelie Penguin (Pygoscelis adeliae) Culmen Depth (mm)     18.7</w:t></w:r><w:r><w:br /></w:r><w:r><w:rPr><w:rStyle w:val="CommentTok" /></w:rPr><w:t xml:space="preserve">#&gt; &#27;[90m3&#27;[39m               1 Adelie Penguin (Pygoscelis adeliae) Flipper Length (m~   181  </w:t></w:r><w:r><w:br /></w:r><w:r><w:rPr><w:rStyle w:val="CommentTok" /></w:rPr><w:t xml:space="preserve">#&gt; &#27;[90m4&#27;[39m               1 Adelie Penguin (Pygoscelis adeliae) Body Mass (g)       &#27;[4m3&#27;[24m750  </w:t></w:r><w:r><w:br /></w:r><w:r><w:rPr><w:rStyle w:val="CommentTok" /></w:rPr><w:t xml:space="preserve">#&gt; &#27;[90m5&#27;[39m               2 Adelie Penguin (Pygoscelis adeliae) Culmen Length (mm)    39.5</w:t></w:r><w:r><w:br /></w:r><w:r><w:rPr><w:rStyle w:val="CommentTok" /></w:rPr><w:t xml:space="preserve">#&gt; &#27;[90m6&#27;[39m               2 Adelie Penguin (Pygoscelis adeliae) Culmen Depth (mm)     17.4</w:t></w:r></w:p><w:p><w:pPr><w:pStyle w:val="FirstParagraph" /></w:pPr><w:r><w:t xml:space="preserve">Para se aprofundar no tema, recomendamos a leitura do Capítulo</w:t></w:r><w:r><w:t xml:space="preserve"> </w:t></w:r><w:hyperlink r:id="rId190"><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91" /><w:bookmarkEnd w:id="192" /><w:bookmarkStart w:id="216"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193"><w:r><w:rPr><w:rStyle w:val="Hyperlink" /></w:rPr><w:t xml:space="preserve">página de referência</w:t></w:r></w:hyperlink><w:r><w:t xml:space="preserve"> </w:t></w:r><w:r><w:t xml:space="preserve">do pacote.</w:t></w:r></w:p><w:bookmarkStart w:id="194"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193"><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194" /><w:bookmarkStart w:id="197"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195"><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196"><w:r><w:rPr><w:rStyle w:val="Hyperlink" /><w:iCs /><w:i /></w:rPr><w:t xml:space="preserve">dbplyr</w:t></w:r></w:hyperlink><w:r><w:t xml:space="preserve">: manipular conjuntos de dados SQL</w:t></w:r></w:p><w:p><w:pPr><w:numPr><w:ilvl w:val="0" /><w:numId w:val="1028" /></w:numPr><w:pStyle w:val="Compact" /></w:pPr><w:hyperlink r:id="rId160"><w:r><w:rPr><w:rStyle w:val="Hyperlink" /><w:iCs /><w:i /></w:rPr><w:t xml:space="preserve">sparklyr</w:t></w:r></w:hyperlink><w:r><w:t xml:space="preserve">: manipular conjuntos de dados no Apache Spark</w:t></w:r></w:p><w:bookmarkEnd w:id="197" /><w:bookmarkStart w:id="198"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81"><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198" /><w:bookmarkStart w:id="199"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p><w:bookmarkEnd w:id="199" /><w:bookmarkStart w:id="200"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27;[90m# A tibble: 6 x 8&#27;[39m</w:t></w:r><w:r><w:br /></w:r><w:r><w:rPr><w:rStyle w:val="CommentTok" /></w:rPr><w:t xml:space="preserve">#&gt;   &#27;[1mspecies&#27;[22m &#27;[1misland&#27;[22m    &#27;[1mbill_length&#27;[22m &#27;[1mbill_depth&#27;[22m &#27;[1mflipper_length&#27;[22m &#27;[1mbody_mass&#27;[22m &#27;[1msex&#27;[22m     &#27;[1myear&#27;[22m</w:t></w:r><w:r><w:br /></w:r><w:r><w:rPr><w:rStyle w:val="CommentTok" /></w:rPr><w:t xml:space="preserve">#&gt;   &#27;[3m&#27;[90m&lt;fct&gt;&#27;[39m&#27;[23m   &#27;[3m&#27;[90m&lt;fct&gt;&#27;[39m&#27;[23m           &#27;[3m&#27;[90m&lt;dbl&gt;&#27;[39m&#27;[23m      &#27;[3m&#27;[90m&lt;dbl&gt;&#27;[39m&#27;[23m          &#27;[3m&#27;[90m&lt;int&gt;&#27;[39m&#27;[23m     &#27;[3m&#27;[90m&lt;int&gt;&#27;[39m&#27;[23m &#27;[3m&#27;[90m&lt;fct&gt;&#27;[39m&#27;[23m  &#27;[3m&#27;[90m&lt;int&gt;&#27;[39m&#27;[23m</w:t></w:r><w:r><w:br /></w:r><w:r><w:rPr><w:rStyle w:val="CommentTok" /></w:rPr><w:t xml:space="preserve">#&gt; &#27;[90m1&#27;[39m Adelie  Torgersen        39.1       18.7            181      &#27;[4m3&#27;[24m750 male    &#27;[4m2&#27;[24m007</w:t></w:r><w:r><w:br /></w:r><w:r><w:rPr><w:rStyle w:val="CommentTok" /></w:rPr><w:t xml:space="preserve">#&gt; &#27;[90m2&#27;[39m Adelie  Torgersen        39.5       17.4            186      &#27;[4m3&#27;[24m800 female  &#27;[4m2&#27;[24m007</w:t></w:r><w:r><w:br /></w:r><w:r><w:rPr><w:rStyle w:val="CommentTok" /></w:rPr><w:t xml:space="preserve">#&gt; &#27;[90m3&#27;[39m Adelie  Torgersen        40.3       18              195      &#27;[4m3&#27;[24m250 female  &#27;[4m2&#27;[24m007</w:t></w:r><w:r><w:br /></w:r><w:r><w:rPr><w:rStyle w:val="CommentTok" /></w:rPr><w:t xml:space="preserve">#&gt; &#27;[90m4&#27;[39m Adelie  Torgersen        &#27;[31mNA&#27;[39m         &#27;[31mNA&#27;[39m               &#27;[31mNA&#27;[39m        &#27;[31mNA&#27;[39m &#27;[31mNA&#27;[39m      &#27;[4m2&#27;[24m007</w:t></w:r><w:r><w:br /></w:r><w:r><w:rPr><w:rStyle w:val="CommentTok" /></w:rPr><w:t xml:space="preserve">#&gt; &#27;[90m5&#27;[39m Adelie  Torgersen        36.7       19.3            193      &#27;[4m3&#27;[24m450 female  &#27;[4m2&#27;[24m007</w:t></w:r><w:r><w:br /></w:r><w:r><w:rPr><w:rStyle w:val="CommentTok" /></w:rPr><w:t xml:space="preserve">#&gt; &#27;[90m6&#27;[39m Adelie  Torgersen        39.3       20.6            190      &#27;[4m3&#27;[24m650 male    &#27;[4m2&#27;[24m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0" /><w:bookmarkStart w:id="201"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27;[90m# A tibble: 6 x 3&#27;[39m</w:t></w:r><w:r><w:br /></w:r><w:r><w:rPr><w:rStyle w:val="CommentTok" /></w:rPr><w:t xml:space="preserve">#&gt;   &#27;[1mbill_length_mm&#27;[22m &#27;[1mbill_depth_mm&#27;[22m &#27;[1mflipper_length_mm&#27;[22m</w:t></w:r><w:r><w:br /></w:r><w:r><w:rPr><w:rStyle w:val="CommentTok" /></w:rPr><w:t xml:space="preserve">#&gt;            &#27;[3m&#27;[90m&lt;dbl&gt;&#27;[39m&#27;[23m         &#27;[3m&#27;[90m&lt;dbl&gt;&#27;[39m&#27;[23m             &#27;[3m&#27;[90m&lt;int&gt;&#27;[39m&#27;[23m</w:t></w:r><w:r><w:br /></w:r><w:r><w:rPr><w:rStyle w:val="CommentTok" /></w:rPr><w:t xml:space="preserve">#&gt; &#27;[90m1&#27;[39m           39.1          18.7               181</w:t></w:r><w:r><w:br /></w:r><w:r><w:rPr><w:rStyle w:val="CommentTok" /></w:rPr><w:t xml:space="preserve">#&gt; &#27;[90m2&#27;[39m           39.5          17.4               186</w:t></w:r><w:r><w:br /></w:r><w:r><w:rPr><w:rStyle w:val="CommentTok" /></w:rPr><w:t xml:space="preserve">#&gt; &#27;[90m3&#27;[39m           40.3          18                 195</w:t></w:r><w:r><w:br /></w:r><w:r><w:rPr><w:rStyle w:val="CommentTok" /></w:rPr><w:t xml:space="preserve">#&gt; &#27;[90m4&#27;[39m           &#27;[31mNA&#27;[39m            &#27;[31mNA&#27;[39m                  &#27;[31mNA&#27;[39m</w:t></w:r><w:r><w:br /></w:r><w:r><w:rPr><w:rStyle w:val="CommentTok" /></w:rPr><w:t xml:space="preserve">#&gt; &#27;[90m5&#27;[39m           36.7          19.3               193</w:t></w:r><w:r><w:br /></w:r><w:r><w:rPr><w:rStyle w:val="CommentTok" /></w:rPr><w:t xml:space="preserve">#&gt; &#27;[90m6&#27;[39m           39.3          20.6               190</w:t></w:r></w:p><w:bookmarkEnd w:id="201" /><w:bookmarkStart w:id="202"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02" /><w:bookmarkStart w:id="203"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27;[90m# A tibble: 6 x 9&#27;[39m</w:t></w:r><w:r><w:br /></w:r><w:r><w:rPr><w:rStyle w:val="CommentTok" /></w:rPr><w:t xml:space="preserve">#&gt;   &#27;[1mspecies&#27;[22m &#27;[1misland&#27;[22m    &#27;[1mbill_length_mm&#27;[22m &#27;[1mbill_depth_mm&#27;[22m &#27;[1mflipper_length_mm&#27;[22m &#27;[1mbody_mass_g&#27;[22m</w:t></w:r><w:r><w:br /></w:r><w:r><w:rPr><w:rStyle w:val="CommentTok" /></w:rPr><w:t xml:space="preserve">#&gt;   &#27;[3m&#27;[90m&lt;fct&gt;&#27;[39m&#27;[23m   &#27;[3m&#27;[90m&lt;fct&gt;&#27;[39m&#27;[23m              &#27;[3m&#27;[90m&lt;dbl&gt;&#27;[39m&#27;[23m         &#27;[3m&#27;[90m&lt;dbl&gt;&#27;[39m&#27;[23m             &#27;[3m&#27;[90m&lt;int&gt;&#27;[39m&#27;[23m       &#27;[3m&#27;[90m&lt;int&gt;&#27;[39m&#27;[23m</w:t></w:r><w:r><w:br /></w:r><w:r><w:rPr><w:rStyle w:val="CommentTok" /></w:rPr><w:t xml:space="preserve">#&gt; &#27;[90m1&#27;[39m Adelie  Torgersen           39.1          18.7               181        &#27;[4m3&#27;[24m750</w:t></w:r><w:r><w:br /></w:r><w:r><w:rPr><w:rStyle w:val="CommentTok" /></w:rPr><w:t xml:space="preserve">#&gt; &#27;[90m2&#27;[39m Adelie  Torgersen           39.5          17.4               186        &#27;[4m3&#27;[24m800</w:t></w:r><w:r><w:br /></w:r><w:r><w:rPr><w:rStyle w:val="CommentTok" /></w:rPr><w:t xml:space="preserve">#&gt; &#27;[90m3&#27;[39m Adelie  Torgersen           40.3          18                 195        &#27;[4m3&#27;[24m250</w:t></w:r><w:r><w:br /></w:r><w:r><w:rPr><w:rStyle w:val="CommentTok" /></w:rPr><w:t xml:space="preserve">#&gt; &#27;[90m4&#27;[39m Adelie  Torgersen           &#27;[31mNA&#27;[39m            &#27;[31mNA&#27;[39m                  &#27;[31mNA&#27;[39m          &#27;[31mNA&#27;[39m</w:t></w:r><w:r><w:br /></w:r><w:r><w:rPr><w:rStyle w:val="CommentTok" /></w:rPr><w:t xml:space="preserve">#&gt; &#27;[90m5&#27;[39m Adelie  Torgersen           36.7          19.3               193        &#27;[4m3&#27;[24m450</w:t></w:r><w:r><w:br /></w:r><w:r><w:rPr><w:rStyle w:val="CommentTok" /></w:rPr><w:t xml:space="preserve">#&gt; &#27;[90m6&#27;[39m Adelie  Torgersen           39.3          20.6               190        &#27;[4m3&#27;[24m650</w:t></w:r><w:r><w:br /></w:r><w:r><w:rPr><w:rStyle w:val="CommentTok" /></w:rPr><w:t xml:space="preserve">#&gt; &#27;[90m# ... with 3 more variables: &#27;[1mbody_mass_kg&#27;[22m &lt;dbl&gt;, &#27;[1msex&#27;[22m &lt;fct&gt;, &#27;[1myear&#27;[22m &lt;int&gt;&#27;[39m</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chr&gt;&#27;[39m&#27;[23m   &#27;[3m&#27;[90m&lt;chr&gt;&#27;[39m&#27;[23m           &#27;[3m&#27;[90m&lt;dbl&gt;&#27;[39m&#27;[23m         &#27;[3m&#27;[90m&lt;dbl&gt;&#27;[39m&#27;[23m            &#27;[3m&#27;[90m&lt;int&gt;&#27;[39m&#27;[23m       &#27;[3m&#27;[90m&lt;int&gt;&#27;[39m&#27;[23m &#27;[3m&#27;[90m&lt;chr&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3" /><w:bookmarkStart w:id="204"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Chinst~ Dream            46.9          16.6              192        &#27;[4m2&#27;[24m700 fema~</w:t></w:r><w:r><w:br /></w:r><w:r><w:rPr><w:rStyle w:val="CommentTok" /></w:rPr><w:t xml:space="preserve">#&gt; &#27;[90m2&#27;[39m Adelie  Biscoe           36.5          16.6              181        &#27;[4m2&#27;[24m850 fema~</w:t></w:r><w:r><w:br /></w:r><w:r><w:rPr><w:rStyle w:val="CommentTok" /></w:rPr><w:t xml:space="preserve">#&gt; &#27;[90m3&#27;[39m Adelie  Biscoe           36.4          17.1              184        &#27;[4m2&#27;[24m850 fema~</w:t></w:r><w:r><w:br /></w:r><w:r><w:rPr><w:rStyle w:val="CommentTok" /></w:rPr><w:t xml:space="preserve">#&gt; &#27;[90m4&#27;[39m Adelie  Biscoe           34.5          18.1              187        &#27;[4m2&#27;[24m900 fema~</w:t></w:r><w:r><w:br /></w:r><w:r><w:rPr><w:rStyle w:val="CommentTok" /></w:rPr><w:t xml:space="preserve">#&gt; &#27;[90m5&#27;[39m Adelie  Dream            33.1          16.1              178        &#27;[4m2&#27;[24m900 fema~</w:t></w:r><w:r><w:br /></w:r><w:r><w:rPr><w:rStyle w:val="CommentTok" /></w:rPr><w:t xml:space="preserve">#&gt; &#27;[90m6&#27;[39m Adelie  Torge~           38.6          17                188        &#27;[4m2&#27;[24m900 fema~</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2.1          15.5              188        &#27;[4m3&#27;[24m050 fema~</w:t></w:r><w:r><w:br /></w:r><w:r><w:rPr><w:rStyle w:val="CommentTok" /></w:rPr><w:t xml:space="preserve">#&gt; &#27;[90m2&#27;[39m Adelie  Dream            33.1          16.1              178        &#27;[4m2&#27;[24m900 fema~</w:t></w:r><w:r><w:br /></w:r><w:r><w:rPr><w:rStyle w:val="CommentTok" /></w:rPr><w:t xml:space="preserve">#&gt; &#27;[90m3&#27;[39m Adelie  Torge~           33.5          19                190        &#27;[4m3&#27;[24m600 fema~</w:t></w:r><w:r><w:br /></w:r><w:r><w:rPr><w:rStyle w:val="CommentTok" /></w:rPr><w:t xml:space="preserve">#&gt; &#27;[90m4&#27;[39m Adelie  Dream            34            17.1              185        &#27;[4m3&#27;[24m400 fema~</w:t></w:r><w:r><w:br /></w:r><w:r><w:rPr><w:rStyle w:val="CommentTok" /></w:rPr><w:t xml:space="preserve">#&gt; &#27;[90m5&#27;[39m Adelie  Torge~           34.1          18.1              193        &#27;[4m3&#27;[24m475 &#27;[31mNA&#27;[39m   </w:t></w:r><w:r><w:br /></w:r><w:r><w:rPr><w:rStyle w:val="CommentTok" /></w:rPr><w:t xml:space="preserve">#&gt; &#27;[90m6&#27;[39m Adelie  Torge~           34.4          18.4              184        &#27;[4m3&#27;[24m325 fema~</w:t></w:r><w:r><w:br /></w:r><w:r><w:rPr><w:rStyle w:val="CommentTok" /></w:rPr><w:t xml:space="preserve">#&gt; &#27;[90m# ... with 1 more variable: &#27;[1myear&#27;[22m &lt;int&gt;&#27;[39m</w:t></w:r></w:p><w:bookmarkEnd w:id="204" /><w:bookmarkStart w:id="205"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5.7          18                202        &#27;[4m3&#27;[24m550 fema~</w:t></w:r><w:r><w:br /></w:r><w:r><w:rPr><w:rStyle w:val="CommentTok" /></w:rPr><w:t xml:space="preserve">#&gt; &#27;[90m2&#27;[39m Adelie  Dream            41.1          18.1              205        &#27;[4m4&#27;[24m300 male </w:t></w:r><w:r><w:br /></w:r><w:r><w:rPr><w:rStyle w:val="CommentTok" /></w:rPr><w:t xml:space="preserve">#&gt; &#27;[90m3&#27;[39m Adelie  Dream            40.8          18.9              208        &#27;[4m4&#27;[24m300 male </w:t></w:r><w:r><w:br /></w:r><w:r><w:rPr><w:rStyle w:val="CommentTok" /></w:rPr><w:t xml:space="preserve">#&gt; &#27;[90m4&#27;[39m Adelie  Biscoe           41            20                203        &#27;[4m4&#27;[24m725 male </w:t></w:r><w:r><w:br /></w:r><w:r><w:rPr><w:rStyle w:val="CommentTok" /></w:rPr><w:t xml:space="preserve">#&gt; &#27;[90m5&#27;[39m Adelie  Torge~           41.4          18.5              202        &#27;[4m3&#27;[24m875 male </w:t></w:r><w:r><w:br /></w:r><w:r><w:rPr><w:rStyle w:val="CommentTok" /></w:rPr><w:t xml:space="preserve">#&gt; &#27;[90m6&#27;[39m Adelie  Torge~           44.1          18                210        &#27;[4m4&#27;[24m000 male </w:t></w:r><w:r><w:br /></w:r><w:r><w:rPr><w:rStyle w:val="CommentTok" /></w:rPr><w:t xml:space="preserve">#&gt; &#27;[90m# ... with 1 more variable: &#27;[1myear&#27;[22m &lt;int&gt;&#27;[39m</w:t></w:r></w:p><w:bookmarkEnd w:id="205" /><w:bookmarkStart w:id="206"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40.3          18                195        &#27;[4m3&#27;[24m250 fema~</w:t></w:r><w:r><w:br /></w:r><w:r><w:rPr><w:rStyle w:val="CommentTok" /></w:rPr><w:t xml:space="preserve">#&gt; &#27;[90m3&#27;[39m Chinst~ Dream            50.6          19.4              193        &#27;[4m3&#27;[24m800 male </w:t></w:r><w:r><w:br /></w:r><w:r><w:rPr><w:rStyle w:val="CommentTok" /></w:rPr><w:t xml:space="preserve">#&gt; &#27;[90m4&#27;[39m Chinst~ Dream            46.7          17.9              195        &#27;[4m3&#27;[24m300 fema~</w:t></w:r><w:r><w:br /></w:r><w:r><w:rPr><w:rStyle w:val="CommentTok" /></w:rPr><w:t xml:space="preserve">#&gt; &#27;[90m5&#27;[39m Chinst~ Dream            52            19                197        &#27;[4m4&#27;[24m150 male </w:t></w:r><w:r><w:br /></w:r><w:r><w:rPr><w:rStyle w:val="CommentTok" /></w:rPr><w:t xml:space="preserve">#&gt; &#27;[90m6&#27;[39m Chinst~ Dream            50.5          18.4              200        &#27;[4m3&#27;[24m400 fema~</w:t></w:r><w:r><w:br /></w:r><w:r><w:rPr><w:rStyle w:val="CommentTok" /></w:rPr><w:t xml:space="preserve">#&gt; &#27;[90m# ... with 1 more variable: &#27;[1myear&#27;[22m &lt;int&gt;&#27;[39m</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27;[90m# A tibble: 5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 ... with 1 more variable: &#27;[1myear&#27;[22m &lt;int&gt;&#27;[39m</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7.3          13.8              216        &#27;[4m4&#27;[24m725 &#27;[31mNA&#27;[39m   </w:t></w:r><w:r><w:br /></w:r><w:r><w:rPr><w:rStyle w:val="CommentTok" /></w:rPr><w:t xml:space="preserve">#&gt; &#27;[90m2&#27;[39m Adelie  Biscoe           40.5          17.9              187        &#27;[4m3&#27;[24m200 fema~</w:t></w:r><w:r><w:br /></w:r><w:r><w:rPr><w:rStyle w:val="CommentTok" /></w:rPr><w:t xml:space="preserve">#&gt; &#27;[90m3&#27;[39m Adelie  Torge~           39.5          17.4              186        &#27;[4m3&#27;[24m800 fema~</w:t></w:r><w:r><w:br /></w:r><w:r><w:rPr><w:rStyle w:val="CommentTok" /></w:rPr><w:t xml:space="preserve">#&gt; &#27;[90m4&#27;[39m Gentoo  Biscoe           45.4          14.6              211        &#27;[4m4&#27;[24m800 fema~</w:t></w:r><w:r><w:br /></w:r><w:r><w:rPr><w:rStyle w:val="CommentTok" /></w:rPr><w:t xml:space="preserve">#&gt; &#27;[90m5&#27;[39m Adelie  Dream            41.1          17.5              190        &#27;[4m3&#27;[24m900 male </w:t></w:r><w:r><w:br /></w:r><w:r><w:rPr><w:rStyle w:val="CommentTok" /></w:rPr><w:t xml:space="preserve">#&gt; &#27;[90m6&#27;[39m Adelie  Torge~           38.8          17.6              191        &#27;[4m3&#27;[24m275 fema~</w:t></w:r><w:r><w:br /></w:r><w:r><w:rPr><w:rStyle w:val="CommentTok" /></w:rPr><w:t xml:space="preserve">#&gt; &#27;[90m# ... with 1 more variable: &#27;[1myear&#27;[22m &lt;int&gt;&#27;[39m</w:t></w:r></w:p><w:bookmarkEnd w:id="206" /><w:bookmarkStart w:id="207"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27;[90m# A tibble: 6 x 1&#27;[39m</w:t></w:r><w:r><w:br /></w:r><w:r><w:rPr><w:rStyle w:val="CommentTok" /></w:rPr><w:t xml:space="preserve">#&gt;   &#27;[1mbody_mass_g&#27;[22m</w:t></w:r><w:r><w:br /></w:r><w:r><w:rPr><w:rStyle w:val="CommentTok" /></w:rPr><w:t xml:space="preserve">#&gt;         &#27;[3m&#27;[90m&lt;int&gt;&#27;[39m&#27;[23m</w:t></w:r><w:r><w:br /></w:r><w:r><w:rPr><w:rStyle w:val="CommentTok" /></w:rPr><w:t xml:space="preserve">#&gt; &#27;[90m1&#27;[39m        &#27;[4m3&#27;[24m750</w:t></w:r><w:r><w:br /></w:r><w:r><w:rPr><w:rStyle w:val="CommentTok" /></w:rPr><w:t xml:space="preserve">#&gt; &#27;[90m2&#27;[39m        &#27;[4m3&#27;[24m800</w:t></w:r><w:r><w:br /></w:r><w:r><w:rPr><w:rStyle w:val="CommentTok" /></w:rPr><w:t xml:space="preserve">#&gt; &#27;[90m3&#27;[39m        &#27;[4m3&#27;[24m250</w:t></w:r><w:r><w:br /></w:r><w:r><w:rPr><w:rStyle w:val="CommentTok" /></w:rPr><w:t xml:space="preserve">#&gt; &#27;[90m4&#27;[39m          &#27;[31mNA&#27;[39m</w:t></w:r><w:r><w:br /></w:r><w:r><w:rPr><w:rStyle w:val="CommentTok" /></w:rPr><w:t xml:space="preserve">#&gt; &#27;[90m5&#27;[39m        &#27;[4m3&#27;[24m450</w:t></w:r><w:r><w:br /></w:r><w:r><w:rPr><w:rStyle w:val="CommentTok" /></w:rPr><w:t xml:space="preserve">#&gt; &#27;[90m6&#27;[39m        &#27;[4m3&#27;[24m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7" /><w:bookmarkStart w:id="208"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27;[90m# A tibble: 3 x 2&#27;[39m</w:t></w:r><w:r><w:br /></w:r><w:r><w:rPr><w:rStyle w:val="CommentTok" /></w:rPr><w:t xml:space="preserve">#&gt;   &#27;[1mspecies&#27;[22m       &#27;[1mn&#27;[22m</w:t></w:r><w:r><w:br /></w:r><w:r><w:rPr><w:rStyle w:val="CommentTok" /></w:rPr><w:t xml:space="preserve">#&gt;   &#27;[3m&#27;[90m&lt;fct&gt;&#27;[39m&#27;[23m     &#27;[3m&#27;[90m&lt;int&gt;&#27;[39m&#27;[23m</w:t></w:r><w:r><w:br /></w:r><w:r><w:rPr><w:rStyle w:val="CommentTok" /></w:rPr><w:t xml:space="preserve">#&gt; &#27;[90m1&#27;[39m Adelie      152</w:t></w:r><w:r><w:br /></w:r><w:r><w:rPr><w:rStyle w:val="CommentTok" /></w:rPr><w:t xml:space="preserve">#&gt; &#27;[90m2&#27;[39m Chinstrap    68</w:t></w:r><w:r><w:br /></w:r><w:r><w:rPr><w:rStyle w:val="CommentTok" /></w:rPr><w:t xml:space="preserve">#&gt; &#27;[90m3&#27;[39m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27;[90m# A tibble: 5 x 3&#27;[39m</w:t></w:r><w:r><w:br /></w:r><w:r><w:rPr><w:rStyle w:val="CommentTok" /></w:rPr><w:t xml:space="preserve">#&gt;   &#27;[1mspecies&#27;[22m   &#27;[1misland&#27;[22m        &#27;[1mn&#27;[22m</w:t></w:r><w:r><w:br /></w:r><w:r><w:rPr><w:rStyle w:val="CommentTok" /></w:rPr><w:t xml:space="preserve">#&gt;   &#27;[3m&#27;[90m&lt;fct&gt;&#27;[39m&#27;[23m     &#27;[3m&#27;[90m&lt;fct&gt;&#27;[39m&#27;[23m     &#27;[3m&#27;[90m&lt;int&gt;&#27;[39m&#27;[23m</w:t></w:r><w:r><w:br /></w:r><w:r><w:rPr><w:rStyle w:val="CommentTok" /></w:rPr><w:t xml:space="preserve">#&gt; &#27;[90m1&#27;[39m Adelie    Biscoe       44</w:t></w:r><w:r><w:br /></w:r><w:r><w:rPr><w:rStyle w:val="CommentTok" /></w:rPr><w:t xml:space="preserve">#&gt; &#27;[90m2&#27;[39m Adelie    Dream        56</w:t></w:r><w:r><w:br /></w:r><w:r><w:rPr><w:rStyle w:val="CommentTok" /></w:rPr><w:t xml:space="preserve">#&gt; &#27;[90m3&#27;[39m Adelie    Torgersen    52</w:t></w:r><w:r><w:br /></w:r><w:r><w:rPr><w:rStyle w:val="CommentTok" /></w:rPr><w:t xml:space="preserve">#&gt; &#27;[90m4&#27;[39m Chinstrap Dream        68</w:t></w:r><w:r><w:br /></w:r><w:r><w:rPr><w:rStyle w:val="CommentTok" /></w:rPr><w:t xml:space="preserve">#&gt; &#27;[90m5&#27;[39m Gentoo    Biscoe      124</w:t></w:r></w:p><w:bookmarkEnd w:id="208" /><w:bookmarkStart w:id="209"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27;[90m# A tibble: 6 x 8&#27;[39m</w:t></w:r><w:r><w:br /></w:r><w:r><w:rPr><w:rStyle w:val="CommentTok" /></w:rPr><w:t xml:space="preserve">#&gt; &#27;[90m# Groups:   species [1]&#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27;[90m# A tibble: 6 x 8&#27;[39m</w:t></w:r><w:r><w:br /></w:r><w:r><w:rPr><w:rStyle w:val="CommentTok" /></w:rPr><w:t xml:space="preserve">#&gt; &#27;[90m# Groups:   species, island, sex [3]&#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9" /><w:bookmarkStart w:id="210"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27;[90m# A tibble: 3 x 3&#27;[39m</w:t></w:r><w:r><w:br /></w:r><w:r><w:rPr><w:rStyle w:val="CommentTok" /></w:rPr><w:t xml:space="preserve">#&gt;   &#27;[1mspecies&#27;[22m   &#27;[1mbody_mass_g_mean&#27;[22m &#27;[1mbody_mass_g_sd&#27;[22m</w:t></w:r><w:r><w:br /></w:r><w:r><w:rPr><w:rStyle w:val="CommentTok" /></w:rPr><w:t xml:space="preserve">#&gt;   &#27;[3m&#27;[90m&lt;fct&gt;&#27;[39m&#27;[23m                &#27;[3m&#27;[90m&lt;dbl&gt;&#27;[39m&#27;[23m          &#27;[3m&#27;[90m&lt;dbl&gt;&#27;[39m&#27;[23m</w:t></w:r><w:r><w:br /></w:r><w:r><w:rPr><w:rStyle w:val="CommentTok" /></w:rPr><w:t xml:space="preserve">#&gt; &#27;[90m1&#27;[39m Adelie               &#27;[4m3&#27;[24m701.           459.</w:t></w:r><w:r><w:br /></w:r><w:r><w:rPr><w:rStyle w:val="CommentTok" /></w:rPr><w:t xml:space="preserve">#&gt; &#27;[90m2&#27;[39m Chinstrap            &#27;[4m3&#27;[24m733.           384.</w:t></w:r><w:r><w:br /></w:r><w:r><w:rPr><w:rStyle w:val="CommentTok" /></w:rPr><w:t xml:space="preserve">#&gt; &#27;[90m3&#27;[39m Gentoo               &#27;[4m5&#27;[24m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27;[90m# A tibble: 3 x 6&#27;[39m</w:t></w:r><w:r><w:br /></w:r><w:r><w:rPr><w:rStyle w:val="CommentTok" /></w:rPr><w:t xml:space="preserve">#&gt;   &#27;[1mspecies&#27;[22m   &#27;[1mbill_length_mm&#27;[22m &#27;[1mbill_depth_mm&#27;[22m &#27;[1mflipper_length_mm&#27;[22m &#27;[1mbody_mass_g&#27;[22m  &#27;[1myear&#27;[22m</w:t></w:r><w:r><w:br /></w:r><w:r><w:rPr><w:rStyle w:val="CommentTok" /></w:rPr><w:t xml:space="preserve">#&gt;   &#27;[3m&#27;[90m&lt;fct&gt;&#27;[39m&#27;[23m              &#27;[3m&#27;[90m&lt;dbl&gt;&#27;[39m&#27;[23m         &#27;[3m&#27;[90m&lt;dbl&gt;&#27;[39m&#27;[23m             &#27;[3m&#27;[90m&lt;dbl&gt;&#27;[39m&#27;[23m       &#27;[3m&#27;[90m&lt;dbl&gt;&#27;[39m&#27;[23m &#27;[3m&#27;[90m&lt;dbl&gt;&#27;[39m&#27;[23m</w:t></w:r><w:r><w:br /></w:r><w:r><w:rPr><w:rStyle w:val="CommentTok" /></w:rPr><w:t xml:space="preserve">#&gt; &#27;[90m1&#27;[39m Adelie              38.8          18.3              190.       &#27;[4m3&#27;[24m701. &#27;[4m2&#27;[24m008.</w:t></w:r><w:r><w:br /></w:r><w:r><w:rPr><w:rStyle w:val="CommentTok" /></w:rPr><w:t xml:space="preserve">#&gt; &#27;[90m2&#27;[39m Chinstrap           48.8          18.4              196.       &#27;[4m3&#27;[24m733. &#27;[4m2&#27;[24m008.</w:t></w:r><w:r><w:br /></w:r><w:r><w:rPr><w:rStyle w:val="CommentTok" /></w:rPr><w:t xml:space="preserve">#&gt; &#27;[90m3&#27;[39m Gentoo              47.5          15.0              217.       &#27;[4m5&#27;[24m076. &#27;[4m2&#27;[24m008.</w:t></w:r></w:p><w:bookmarkEnd w:id="210" /><w:bookmarkStart w:id="211"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27;[90m# A tibble: 6 x 9&#27;[39m</w:t></w:r><w:r><w:br /></w:r><w:r><w:rPr><w:rStyle w:val="CommentTok" /></w:rPr><w:t xml:space="preserve">#&gt;   &#27;[1mid&#27;[22m    &#27;[1mspecies&#27;[22m &#27;[1misland&#27;[22m &#27;[1mbill_length_mm&#27;[22m &#27;[1mbill_depth_mm&#27;[22m &#27;[1mflipper_length_~&#27;[22m &#27;[1mbody_mass_g&#27;[22m</w:t></w:r><w:r><w:br /></w:r><w:r><w:rPr><w:rStyle w:val="CommentTok" /></w:rPr><w:t xml:space="preserve">#&gt;   &#27;[3m&#27;[90m&lt;chr&gt;&#27;[39m&#27;[23m &#27;[3m&#27;[90m&lt;fct&gt;&#27;[39m&#27;[23m   &#27;[3m&#27;[90m&lt;fct&gt;&#27;[39m&#27;[23m           &#27;[3m&#27;[90m&lt;dbl&gt;&#27;[39m&#27;[23m         &#27;[3m&#27;[90m&lt;dbl&gt;&#27;[39m&#27;[23m            &#27;[3m&#27;[90m&lt;int&gt;&#27;[39m&#27;[23m       &#27;[3m&#27;[90m&lt;int&gt;&#27;[39m&#27;[23m</w:t></w:r><w:r><w:br /></w:r><w:r><w:rPr><w:rStyle w:val="CommentTok" /></w:rPr><w:t xml:space="preserve">#&gt; &#27;[90m1&#27;[39m 1     Adelie  Torge~           39.1          18.7              181        &#27;[4m3&#27;[24m750</w:t></w:r><w:r><w:br /></w:r><w:r><w:rPr><w:rStyle w:val="CommentTok" /></w:rPr><w:t xml:space="preserve">#&gt; &#27;[90m2&#27;[39m 1     Adelie  Torge~           39.5          17.4              186        &#27;[4m3&#27;[24m800</w:t></w:r><w:r><w:br /></w:r><w:r><w:rPr><w:rStyle w:val="CommentTok" /></w:rPr><w:t xml:space="preserve">#&gt; &#27;[90m3&#27;[39m 1     Adelie  Torge~           40.3          18                195        &#27;[4m3&#27;[24m250</w:t></w:r><w:r><w:br /></w:r><w:r><w:rPr><w:rStyle w:val="CommentTok" /></w:rPr><w:t xml:space="preserve">#&gt; &#27;[90m4&#27;[39m 1     Adelie  Torge~           &#27;[31mNA&#27;[39m            &#27;[31mNA&#27;[39m                 &#27;[31mNA&#27;[39m          &#27;[31mNA&#27;[39m</w:t></w:r><w:r><w:br /></w:r><w:r><w:rPr><w:rStyle w:val="CommentTok" /></w:rPr><w:t xml:space="preserve">#&gt; &#27;[90m5&#27;[39m 1     Adelie  Torge~           36.7          19.3              193        &#27;[4m3&#27;[24m450</w:t></w:r><w:r><w:br /></w:r><w:r><w:rPr><w:rStyle w:val="CommentTok" /></w:rPr><w:t xml:space="preserve">#&gt; &#27;[90m6&#27;[39m 2     Adelie  Biscoe           39.6          17.7              186        &#27;[4m3&#27;[24m500</w:t></w:r><w:r><w:br /></w:r><w:r><w:rPr><w:rStyle w:val="CommentTok" /></w:rPr><w:t xml:space="preserve">#&gt; &#27;[90m# ... with 2 more variables: &#27;[1msex&#27;[22m &lt;fct&gt;, &#27;[1myear&#27;[22m &lt;int&gt;&#27;[39m</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FunctionTok" /></w:rPr><w:t xml:space="preserve">head</w:t></w:r><w:r><w:rPr><w:rStyle w:val="NormalTok" /></w:rPr><w:t xml:space="preserve">(penguins_bind_cols)</w:t></w:r><w:r><w:br /></w:r><w:r><w:rPr><w:rStyle w:val="CommentTok" /></w:rPr><w:t xml:space="preserve">#&gt; &#27;[90m# A tibble: 5 x 16&#27;[39m</w:t></w:r><w:r><w:br /></w:r><w:r><w:rPr><w:rStyle w:val="CommentTok" /></w:rPr><w:t xml:space="preserve">#&gt;   &#27;[1mspecies...1&#27;[22m &#27;[1misland...2&#27;[22m &#27;[1mbill_length_mm...3&#27;[22m &#27;[1mbill_depth_mm..~&#27;[22m &#27;[1mflipper_length_mm.~&#27;[22m</w:t></w:r><w:r><w:br /></w:r><w:r><w:rPr><w:rStyle w:val="CommentTok" /></w:rPr><w:t xml:space="preserve">#&gt;   &#27;[3m&#27;[90m&lt;fct&gt;&#27;[39m&#27;[23m       &#27;[3m&#27;[90m&lt;fct&gt;&#27;[39m&#27;[23m                   &#27;[3m&#27;[90m&lt;dbl&gt;&#27;[39m&#27;[23m            &#27;[3m&#27;[90m&lt;dbl&gt;&#27;[39m&#27;[23m               &#27;[3m&#27;[90m&lt;int&gt;&#27;[39m&#27;[23m</w:t></w:r><w:r><w:br /></w:r><w:r><w:rPr><w:rStyle w:val="CommentTok" /></w:rPr><w:t xml:space="preserve">#&gt; &#27;[90m1&#27;[39m Adelie      Torgersen                39.1             18.7                 181</w:t></w:r><w:r><w:br /></w:r><w:r><w:rPr><w:rStyle w:val="CommentTok" /></w:rPr><w:t xml:space="preserve">#&gt; &#27;[90m2&#27;[39m Adelie      Torgersen                39.5             17.4                 186</w:t></w:r><w:r><w:br /></w:r><w:r><w:rPr><w:rStyle w:val="CommentTok" /></w:rPr><w:t xml:space="preserve">#&gt; &#27;[90m3&#27;[39m Adelie      Torgersen                40.3             18                   195</w:t></w:r><w:r><w:br /></w:r><w:r><w:rPr><w:rStyle w:val="CommentTok" /></w:rPr><w:t xml:space="preserve">#&gt; &#27;[90m4&#27;[39m Adelie      Torgersen                &#27;[31mNA&#27;[39m               &#27;[31mNA&#27;[39m                    &#27;[31mNA&#27;[39m</w:t></w:r><w:r><w:br /></w:r><w:r><w:rPr><w:rStyle w:val="CommentTok" /></w:rPr><w:t xml:space="preserve">#&gt; &#27;[90m5&#27;[39m Adelie      Torgersen                36.7             19.3                 193</w:t></w:r><w:r><w:br /></w:r><w:r><w:rPr><w:rStyle w:val="CommentTok" /></w:rPr><w:t xml:space="preserve">#&gt; &#27;[90m# ... with 11 more variables: &#27;[1mbody_mass_g...6&#27;[22m &lt;int&gt;, &#27;[1msex...7&#27;[22m &lt;fct&gt;,&#27;[39m</w:t></w:r><w:r><w:br /></w:r><w:r><w:rPr><w:rStyle w:val="CommentTok" /></w:rPr><w:t xml:space="preserve">#&gt; &#27;[90m#   &#27;[1myear...8&#27;[22m &lt;int&gt;, &#27;[1mspecies...9&#27;[22m &lt;fct&gt;, &#27;[1misland...10&#27;[22m &lt;fct&gt;,&#27;[39m</w:t></w:r><w:r><w:br /></w:r><w:r><w:rPr><w:rStyle w:val="CommentTok" /></w:rPr><w:t xml:space="preserve">#&gt; &#27;[90m#   &#27;[1mbill_length_mm...11&#27;[22m &lt;dbl&gt;, &#27;[1mbill_depth_mm...12&#27;[22m &lt;dbl&gt;,&#27;[39m</w:t></w:r><w:r><w:br /></w:r><w:r><w:rPr><w:rStyle w:val="CommentTok" /></w:rPr><w:t xml:space="preserve">#&gt; &#27;[90m#   &#27;[1mflipper_length_mm...13&#27;[22m &lt;int&gt;, &#27;[1mbody_mass_g...14&#27;[22m &lt;int&gt;, &#27;[1msex...15&#27;[22m &lt;fct&gt;,&#27;[39m</w:t></w:r><w:r><w:br /></w:r><w:r><w:rPr><w:rStyle w:val="CommentTok" /></w:rPr><w:t xml:space="preserve">#&gt; &#27;[90m#   &#27;[1myear...16&#27;[22m &lt;int&gt;&#27;[39m</w:t></w:r></w:p><w:bookmarkEnd w:id="211" /><w:bookmarkStart w:id="213"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e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12"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e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27;[90m# A tibble: 6 x 10&#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chr&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3 more variables: &#27;[1myear&#27;[22m &lt;int&gt;, &#27;[1mlongitude&#27;[22m &lt;dbl&gt;, &#27;[1mlatitude&#27;[22m &lt;dbl&gt;&#27;[39m</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13" /><w:bookmarkStart w:id="215"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14"><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5" /><w:bookmarkEnd w:id="216" /><w:bookmarkStart w:id="219"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17"><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w:t></w:r><w:r><w:br /></w:r><w:r><w:rPr><w:rStyle w:val="CommentTok" /></w:rPr><w:t xml:space="preserve">#&gt; [20] &quot;t&quot; &quot;u&quot; &quot;v&quot; &quot;w&quot;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w:t></w:r><w:r><w:br /></w:r><w:r><w:rPr><w:rStyle w:val="CommentTok" /></w:rPr><w:t xml:space="preserve">#&gt; [20] &quot;g&quot; &quot;f&quot; &quot;e&quot; &quot;d&quot;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18"><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9" /><w:bookmarkStart w:id="222"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20"><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21"><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2" /><w:bookmarkStart w:id="225"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23"><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08-12&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08-12 11:23:12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27;[90m# A tibble: 3 x 6&#27;[39m</w:t></w:r><w:r><w:br /></w:r><w:r><w:rPr><w:rStyle w:val="CommentTok" /></w:rPr><w:t xml:space="preserve">#&gt;     &#27;[1mano&#27;[22m   &#27;[1mmes&#27;[22m   &#27;[1mdia&#27;[22m  &#27;[1mhora&#27;[22m &#27;[1mminuto&#27;[22m &#27;[1mdata&#27;[22m               </w:t></w:r><w:r><w:br /></w:r><w:r><w:rPr><w:rStyle w:val="CommentTok" /></w:rPr><w:t xml:space="preserve">#&gt;   &#27;[3m&#27;[90m&lt;dbl&gt;&#27;[39m&#27;[23m &#27;[3m&#27;[90m&lt;dbl&gt;&#27;[39m&#27;[23m &#27;[3m&#27;[90m&lt;dbl&gt;&#27;[39m&#27;[23m &#27;[3m&#27;[90m&lt;dbl&gt;&#27;[39m&#27;[23m  &#27;[3m&#27;[90m&lt;dbl&gt;&#27;[39m&#27;[23m &#27;[3m&#27;[90m&lt;dttm&gt;&#27;[39m&#27;[23m             </w:t></w:r><w:r><w:br /></w:r><w:r><w:rPr><w:rStyle w:val="CommentTok" /></w:rPr><w:t xml:space="preserve">#&gt; &#27;[90m1&#27;[39m  &#27;[4m2&#27;[24m021     1    12     2      2 2021-01-12 &#27;[90m02:02:00&#27;[39m</w:t></w:r><w:r><w:br /></w:r><w:r><w:rPr><w:rStyle w:val="CommentTok" /></w:rPr><w:t xml:space="preserve">#&gt; &#27;[90m2&#27;[39m  &#27;[4m2&#27;[24m021     2    20    14     44 2021-02-20 &#27;[90m14:44:00&#27;[39m</w:t></w:r><w:r><w:br /></w:r><w:r><w:rPr><w:rStyle w:val="CommentTok" /></w:rPr><w:t xml:space="preserve">#&gt; &#27;[90m3&#27;[39m  &#27;[4m2&#27;[24m021     3    31    18     55 2021-03-31 &#27;[90m18:55:00&#27;[39m</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08-12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08-12&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8</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Aug</w:t></w:r><w:r><w:br /></w:r><w:r><w:rPr><w:rStyle w:val="CommentTok" /></w:rPr><w:t xml:space="preserve">#&gt; 12 Levels: Jan &lt; Feb &lt; Mar &lt; Apr &lt; May &lt; Jun &lt; Jul &lt; Aug &lt; Sep &lt; ...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12</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5</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hu</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13.19497</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08-13&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08-11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10-21&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6-03&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08-12&quot; &quot;2021-08-19&quot; &quot;2021-08-26&quot; &quot;2021-09-02&quot; &quot;2021-09-09&quot;</w:t></w:r><w:r><w:br /></w:r><w:r><w:rPr><w:rStyle w:val="CommentTok" /></w:rPr><w:t xml:space="preserve">#&gt;  [6] &quot;2021-09-16&quot; &quot;2021-09-23&quot; &quot;2021-09-30&quot; &quot;2021-10-07&quot; &quot;2021-10-14&quot;</w:t></w:r><w:r><w:br /></w:r><w:r><w:rPr><w:rStyle w:val="CommentTok" /></w:rPr><w:t xml:space="preserve">#&gt; [11] &quot;2021-10-21&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08-12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0611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08-12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09-11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69863</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877</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11</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8m 13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7y 10m 17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w:t></w:r><w:r><w:br /></w:r><w:r><w:rPr><w:rStyle w:val="CommentTok" /></w:rPr><w:t xml:space="preserve">#&gt; [4] &quot;Africa/Algiers&quot;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08-12 06:23:13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09:23:13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08-12 11:23:13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11:23:13 GMT&quot;</w:t></w:r></w:p><w:p><w:pPr><w:pStyle w:val="FirstParagraph" /></w:pPr><w:r><w:t xml:space="preserve">Para se aprofundar no tema, recomendamos a leitura do Capítulo</w:t></w:r><w:r><w:t xml:space="preserve"> </w:t></w:r><w:hyperlink r:id="rId224"><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5" /><w:bookmarkStart w:id="228"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26"><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w:t></w:r><w:r><w:br /></w:r><w:r><w:rPr><w:rStyle w:val="CommentTok" /></w:rPr><w:t xml:space="preserve">#&gt;          43.92193          17.15117         200.91520        4201.75439 </w:t></w:r><w:r><w:br /></w:r><w:r><w:rPr><w:rStyle w:val="CommentTok" /></w:rPr><w:t xml:space="preserve">#&gt;              year </w:t></w:r><w:r><w:br /></w:r><w:r><w:rPr><w:rStyle w:val="CommentTok" /></w:rPr><w:t xml:space="preserve">#&gt;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27"><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8" /><w:bookmarkStart w:id="230"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29"><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30" /><w:bookmarkStart w:id="237"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05"><w:r><w:rPr><w:rStyle w:val="Hyperlink" /></w:rPr><w:t xml:space="preserve">https://livro.curso-r.com/</w:t></w:r></w:hyperlink><w:r><w:t xml:space="preserve">]</w:t></w:r></w:p><w:p><w:pPr><w:pStyle w:val="BodyText" /></w:pPr><w:r><w:t xml:space="preserve">Faria PD, Parga JPFA. 2020. Introdução à Linguagem R: seus fundamentos e sua prática. [</w:t></w:r><w:hyperlink r:id="rId231"><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32"><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33"><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34"><w:r><w:rPr><w:rStyle w:val="Hyperlink" /></w:rPr><w:t xml:space="preserve">https://moderndive.com/</w:t></w:r></w:hyperlink><w:r><w:t xml:space="preserve">]</w:t></w:r></w:p><w:p><w:pPr><w:pStyle w:val="BodyText" /></w:pPr><w:r><w:t xml:space="preserve">Peng DP. 2020. R Programming for Data Science. [</w:t></w:r><w:hyperlink r:id="rId235"><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28"><w:r><w:rPr><w:rStyle w:val="Hyperlink" /></w:rPr><w:t xml:space="preserve">https://r4ds.had.co.nz/</w:t></w:r></w:hyperlink><w:r><w:t xml:space="preserve">]</w:t></w:r></w:p><w:p><w:pPr><w:pStyle w:val="BodyText" /></w:pPr><w:r><w:t xml:space="preserve">Wright C, Ellis S, Hicks S &amp; Peng R D. 2021. Tidyverse Skills for Data Science in R. [</w:t></w:r><w:hyperlink r:id="rId236"><w:r><w:rPr><w:rStyle w:val="Hyperlink" /></w:rPr><w:t xml:space="preserve">https://jhudatascience.org/tidyversecourse/</w:t></w:r></w:hyperlink><w:r><w:t xml:space="preserve">]</w:t></w:r></w:p><w:p><w:pPr><w:pStyle w:val="BodyText" /></w:pPr><w:r><w:t xml:space="preserve">Zumel N, Mount J. 2014. Practical Data Science with R Paperback. Manning.</w:t></w:r></w:p><w:bookmarkEnd w:id="237" /><w:bookmarkEnd w:id="238" /><w:bookmarkStart w:id="402" w:name="cap6" /><w:p><w:pPr><w:pStyle w:val="Heading1" /></w:pPr><w:r><w:rPr><w:rStyle w:val="SectionNumber" /></w:rPr><w:t xml:space="preserve">6</w:t></w:r><w:r><w:tab /></w:r><w:r><w:t xml:space="preserve">Guia de bolso de gráficos no R</w:t></w:r></w:p><w:bookmarkStart w:id="239" w:name="introdução-2" /><w:p><w:pPr><w:pStyle w:val="Heading2" /></w:pPr><w:r><w:rPr><w:rStyle w:val="SectionNumber" /></w:rPr><w:t xml:space="preserve">6.1</w:t></w:r><w:r><w:tab /></w:r><w:r><w:t xml:space="preserve">1. Introdução</w:t></w:r></w:p><w:p><w:pPr><w:pStyle w:val="FirstParagraph" /></w:pPr><w:r><w:t xml:space="preserve">A visualização de dados através de gráficos geralmente é a melhor forma</w:t></w:r><w:r><w:t xml:space="preserve"> </w:t></w:r><w:r><w:t xml:space="preserve">de apresentar e interpretar as informações contidas em seus estudos,</w:t></w:r><w:r><w:t xml:space="preserve"> </w:t></w:r><w:r><w:t xml:space="preserve">fazendo uma uma síntese para melhor entendimento de padrões. Geralmente,</w:t></w:r><w:r><w:t xml:space="preserve"> </w:t></w:r><w:r><w:t xml:space="preserve">os gráficos são necessários em quase todas as análises estatísticas,</w:t></w:r><w:r><w:t xml:space="preserve"> </w:t></w:r><w:r><w:t xml:space="preserve">além de enriquecer a argumentação e discussão de hipóteses levatandas</w:t></w:r><w:r><w:t xml:space="preserve"> </w:t></w:r><w:r><w:t xml:space="preserve">para publicações, trabalhos de consultoria, TCC, dissertação, tese,</w:t></w:r><w:r><w:t xml:space="preserve"> </w:t></w:r><w:r><w:t xml:space="preserve">entre outros.</w:t></w:r></w:p><w:p><w:pPr><w:pStyle w:val="BodyText" /></w:pPr><w:r><w:t xml:space="preserve">Existem vários tipos de gráficos para representar os padrões em seus</w:t></w:r><w:r><w:t xml:space="preserve"> </w:t></w:r><w:r><w:t xml:space="preserve">dados para diferentes tipos de finalidades. Esses diferentes tipos de</w:t></w:r><w:r><w:t xml:space="preserve"> </w:t></w:r><w:r><w:t xml:space="preserve">gráficos podem até mesmo ser usados para representar o mesmo tipo de</w:t></w:r><w:r><w:t xml:space="preserve"> </w:t></w:r><w:r><w:t xml:space="preserve">dado. Nesta seção, focaremos nos gráficos mais simples, para representar</w:t></w:r><w:r><w:t xml:space="preserve"> </w:t></w:r><w:r><w:t xml:space="preserve">uma ou duas variáveis (i.e., gráficos bidimensionais).</w:t></w:r></w:p><w:p><w:pPr><w:pStyle w:val="BodyText" /></w:pPr><w:r><w:t xml:space="preserve">Os gráficos mais indicados para representar um conunto de dados mudam</w:t></w:r><w:r><w:t xml:space="preserve"> </w:t></w:r><w:r><w:t xml:space="preserve">dependendo do tipo de variável (categórica ou contínua - veja os tipos</w:t></w:r><w:r><w:t xml:space="preserve"> </w:t></w:r><w:r><w:t xml:space="preserve">no Capítulo</w:t></w:r><w:r><w:t xml:space="preserve"> </w:t></w:r><w:r><w:t xml:space="preserve">3</w:t></w:r><w:r><w:t xml:space="preserve">). De forma simplificada, os</w:t></w:r><w:r><w:t xml:space="preserve"> </w:t></w:r><w:r><w:t xml:space="preserve">gráficos são representações dos nossos dados tabulares. Os eixos de um</w:t></w:r><w:r><w:t xml:space="preserve"> </w:t></w:r><w:r><w:t xml:space="preserve">gráfico representam as colunas (variáveis) e as atributos estéticos</w:t></w:r><w:r><w:t xml:space="preserve"> </w:t></w:r><w:r><w:t xml:space="preserve">(</w:t></w:r><w:r><w:rPr><w:iCs /><w:i /></w:rPr><w:t xml:space="preserve">asesthetics:</w:t></w:r><w:r><w:t xml:space="preserve"> </w:t></w:r><w:r><w:t xml:space="preserve">pontos, linhas, barras, caixas, etc.) representam as</w:t></w:r><w:r><w:t xml:space="preserve"> </w:t></w:r><w:r><w:t xml:space="preserve">linhas da tabela.</w:t></w:r></w:p><w:p><w:pPr><w:pStyle w:val="BodyText" /></w:pPr><w:r><w:t xml:space="preserve">Geralmente, os gráficos vão ser a representação de uma ou duas colunas,</w:t></w:r><w:r><w:t xml:space="preserve"> </w:t></w:r><w:r><w:t xml:space="preserve">quando muito três, em gráficos de três dimensões. Para mais colunas,</w:t></w:r><w:r><w:t xml:space="preserve"> </w:t></w:r><w:r><w:t xml:space="preserve">partimos para dados agregados que são vistos nos capítulo de análise</w:t></w:r><w:r><w:t xml:space="preserve"> </w:t></w:r><w:r><w:t xml:space="preserve">multivariada. Além disso, a utilização de mais de duas colunas pode</w:t></w:r><w:r><w:t xml:space="preserve"> </w:t></w:r><w:r><w:t xml:space="preserve">estar relacionado com outros atributos estéticos (</w:t></w:r><w:r><w:rPr><w:rStyle w:val="VerbatimChar" /></w:rPr><w:t xml:space="preserve">aes()</w:t></w:r><w:r><w:t xml:space="preserve">) do gráfico</w:t></w:r><w:r><w:t xml:space="preserve"> </w:t></w:r><w:r><w:t xml:space="preserve">como cor, forma e tamanho de pontos e linhas.</w:t></w:r></w:p><w:p><w:pPr><w:pStyle w:val="BodyText" /></w:pPr><w:r><w:t xml:space="preserve">Dessa forma, dedicamos esse capítulo inteiramente a apresentar os</w:t></w:r><w:r><w:t xml:space="preserve"> </w:t></w:r><w:r><w:t xml:space="preserve">principais conceitos, como a gramática de gráficos, e uma apresentação</w:t></w:r><w:r><w:t xml:space="preserve"> </w:t></w:r><w:r><w:t xml:space="preserve">geral que pode funcionar como</w:t></w:r><w:r><w:t xml:space="preserve"> </w:t></w:r><w:r><w:t xml:space="preserve">“</w:t></w:r><w:r><w:t xml:space="preserve">um guia de bolso</w:t></w:r><w:r><w:t xml:space="preserve">”</w:t></w:r><w:r><w:t xml:space="preserve"> </w:t></w:r><w:r><w:t xml:space="preserve">de gráficos, uma vez</w:t></w:r><w:r><w:t xml:space="preserve"> </w:t></w:r><w:r><w:t xml:space="preserve">que apresentamos os principais tipos de gráficos para análises</w:t></w:r><w:r><w:t xml:space="preserve"> </w:t></w:r><w:r><w:t xml:space="preserve">ecológicas. Além disso, no último tópico deste capítulo focamos na</w:t></w:r><w:r><w:t xml:space="preserve"> </w:t></w:r><w:r><w:t xml:space="preserve">finalização (ajustes finos) de gráficos para publicação. Este capítulo</w:t></w:r><w:r><w:t xml:space="preserve"> </w:t></w:r><w:r><w:t xml:space="preserve">fornece as bases conceitual e prática necessária para enteder a</w:t></w:r><w:r><w:t xml:space="preserve"> </w:t></w:r><w:r><w:t xml:space="preserve">visualização gráfica apresentada nos capítulos 6 a 14.</w:t></w:r></w:p><w:p><w:pPr><w:pStyle w:val="BodyText" /></w:pPr><w:r><w:t xml:space="preserve">Existe uma ampla gama de pacotes para fazer gráficos no R, sendo esse um</w:t></w:r><w:r><w:t xml:space="preserve"> </w:t></w:r><w:r><w:t xml:space="preserve">ponto muito forte dessa linguagem. Além disso, a ampla disponibilidade</w:t></w:r><w:r><w:t xml:space="preserve"> </w:t></w:r><w:r><w:t xml:space="preserve">de pacotes e funções permitem a visualização dos mais diferentes tipos</w:t></w:r><w:r><w:t xml:space="preserve"> </w:t></w:r><w:r><w:t xml:space="preserve">de dados, o que torna a linguagem R com alta praticidade, uma vez que a</w:t></w:r><w:r><w:t xml:space="preserve"> </w:t></w:r><w:r><w:t xml:space="preserve">maior parte dos pacotes possui uma sintaxe relativamente simples para a</w:t></w:r><w:r><w:t xml:space="preserve"> </w:t></w:r><w:r><w:t xml:space="preserve">apresentação de gráficos excelentes e de ótima qualidade. Mais adiante</w:t></w:r><w:r><w:t xml:space="preserve"> </w:t></w:r><w:r><w:t xml:space="preserve">no Capítulo 14, ampliamos a discussão da visualização gráfica com</w:t></w:r><w:r><w:t xml:space="preserve"> </w:t></w:r><w:r><w:t xml:space="preserve">ferramentas para construção de mapas no R.</w:t></w:r></w:p><w:p><w:pPr><w:pStyle w:val="BodyText" /></w:pPr><w:r><w:t xml:space="preserve">Este capítulo foi organizdo em quatro partes: (i) principais pacotes,</w:t></w:r><w:r><w:t xml:space="preserve"> </w:t></w:r><w:r><w:t xml:space="preserve">(ii) gramáticas dos gráficos, (iii) um guia de bolso para visualização</w:t></w:r><w:r><w:t xml:space="preserve"> </w:t></w:r><w:r><w:t xml:space="preserve">de vários gráficos no R, e (iv) edição de gráfico com qualidade para</w:t></w:r><w:r><w:t xml:space="preserve"> </w:t></w:r><w:r><w:t xml:space="preserve">publicação. Portanto, apesar de apresentarmos diferentes pacotes com</w:t></w:r><w:r><w:t xml:space="preserve"> </w:t></w:r><w:r><w:t xml:space="preserve">grande potencial para visualização gráfica, nest capítulo iremos focar</w:t></w:r><w:r><w:t xml:space="preserve"> </w:t></w:r><w:r><w:t xml:space="preserve">no pacote</w:t></w:r><w:r><w:t xml:space="preserve"> </w:t></w:r><w:r><w:rPr><w:iCs /><w:i /></w:rPr><w:t xml:space="preserve">ggplot2</w:t></w:r><w:r><w:t xml:space="preserve">.</w:t></w:r></w:p><w:p><w:pPr><w:pStyle w:val="BodyText" /></w:pPr><w:r><w:t xml:space="preserve">Usaremos os dados de medidas de pinguins chamados</w:t></w:r><w:r><w:t xml:space="preserve"> </w:t></w:r><w:hyperlink r:id="rId181"><w:r><w:rPr><w:rStyle w:val="Hyperlink" /><w:bCs /><w:b /></w:rPr><w:t xml:space="preserve">palmerpenguins</w:t></w:r></w:hyperlink><w:r><w:t xml:space="preserve"> </w:t></w:r><w:r><w:t xml:space="preserve">para</w:t></w:r><w:r><w:t xml:space="preserve"> </w:t></w:r><w:r><w:t xml:space="preserve">exemplicar as funções do ggplot2 que geram diferentes tipos de gráficos</w:t></w:r><w:r><w:t xml:space="preserve"> </w:t></w:r><w:r><w:t xml:space="preserve">. Esses dados estão disponíveis no pacote</w:t></w:r><w:r><w:t xml:space="preserve"> </w:t></w:r><w:r><w:rPr><w:rStyle w:val="VerbatimChar" /></w:rPr><w:t xml:space="preserve">palmerpenguins</w:t></w:r><w:r><w:t xml:space="preserve">, que foram</w:t></w:r><w:r><w:t xml:space="preserve"> </w:t></w:r><w:r><w:t xml:space="preserve">coletados e disponibilizados pela</w:t></w:r><w:r><w:t xml:space="preserve"> </w:t></w:r><w:hyperlink r:id="rId182"><w:r><w:rPr><w:rStyle w:val="Hyperlink" /></w:rPr><w:t xml:space="preserve">Dra. Kristen</w:t></w:r><w:r><w:rPr><w:rStyle w:val="Hyperlink" /></w:rPr><w:t xml:space="preserve"> </w:t></w:r><w:r><w:rPr><w:rStyle w:val="Hyperlink" /></w:rPr><w:t xml:space="preserve">Gorman</w:t></w:r></w:hyperlink><w:r><w:t xml:space="preserve"> </w:t></w:r><w:r><w:t xml:space="preserve">e</w:t></w:r><w:r><w:t xml:space="preserve"> </w:t></w:r><w:hyperlink r:id="rId183"><w:r><w:rPr><w:rStyle w:val="Hyperlink" /></w:rPr><w:t xml:space="preserve">Palmer Station, Antarctica LTER</w:t></w:r></w:hyperlink><w:r><w:t xml:space="preserve">, ambas do</w:t></w:r><w:r><w:t xml:space="preserve"> </w:t></w:r><w:r><w:t xml:space="preserve">Long Term Ecological Research Network. O pacote</w:t></w:r><w:r><w:t xml:space="preserve"> </w:t></w:r><w:r><w:rPr><w:iCs /><w:i /></w:rPr><w:t xml:space="preserve">palmerpenguins</w:t></w:r><w:r><w:t xml:space="preserve"> </w:t></w:r><w:r><w:t xml:space="preserve">contém</w:t></w:r><w:r><w:t xml:space="preserve"> </w:t></w:r><w:r><w:t xml:space="preserve">dois conjuntos de dados. Um é chamado de</w:t></w:r><w:r><w:t xml:space="preserve"> </w:t></w:r><w:r><w:rPr><w:bCs /><w:b /></w:rPr><w:t xml:space="preserve">penguins</w:t></w:r><w:r><w:t xml:space="preserve"> </w:t></w:r><w:r><w:t xml:space="preserve">e é uma versão</w:t></w:r><w:r><w:t xml:space="preserve"> </w:t></w:r><w:r><w:t xml:space="preserve">simplificada dos dados brutos. O segundo conjunto de dados é</w:t></w:r><w:r><w:t xml:space="preserve"> </w:t></w:r><w:r><w:rPr><w:bCs /><w:b /></w:rPr><w:t xml:space="preserve">penguins_raw</w:t></w:r><w:r><w:t xml:space="preserve"> </w:t></w:r><w:r><w:t xml:space="preserve">e contém todas as variáveis e nomes originais baixados.</w:t></w:r><w:r><w:t xml:space="preserve"> </w:t></w:r><w:r><w:t xml:space="preserve">Ambos os conjuntos de dados contêm dados para 344 pinguins, de três</w:t></w:r><w:r><w:t xml:space="preserve"> </w:t></w:r><w:r><w:t xml:space="preserve">espécies diferentes, coletados em três ilhas no arquipélago de Palmer,</w:t></w:r><w:r><w:t xml:space="preserve"> </w:t></w:r><w:r><w:t xml:space="preserve">na Antártica.</w:t></w:r></w:p><w:bookmarkEnd w:id="239" /><w:bookmarkStart w:id="240" w:name="pacotes-necessários" /><w:p><w:pPr><w:pStyle w:val="Heading2" /></w:pPr><w:r><w:rPr><w:rStyle w:val="SectionNumber" /></w:rPr><w:t xml:space="preserve">6.2</w:t></w:r><w:r><w:tab /></w:r><w:r><w:t xml:space="preserve">2. Pacotes necessários</w:t></w:r></w:p><w:p><w:pPr><w:pStyle w:val="SourceCode" /></w:pPr><w:r><w:br /></w:r><w:r><w:rPr><w:rStyle w:val="FunctionTok" /></w:rPr><w:t xml:space="preserve">library</w:t></w:r><w:r><w:rPr><w:rStyle w:val="NormalTok" /></w:rPr><w:t xml:space="preserve">(ggplot2)</w:t></w:r><w:r><w:br /></w:r><w:r><w:rPr><w:rStyle w:val="FunctionTok" /></w:rPr><w:t xml:space="preserve">library</w:t></w:r><w:r><w:rPr><w:rStyle w:val="NormalTok" /></w:rPr><w:t xml:space="preserve">(tidyverse)</w:t></w:r><w:r><w:br /></w:r><w:r><w:rPr><w:rStyle w:val="FunctionTok" /></w:rPr><w:t xml:space="preserve">library</w:t></w:r><w:r><w:rPr><w:rStyle w:val="NormalTok" /></w:rPr><w:t xml:space="preserve">(palmerpenguins)</w:t></w:r><w:r><w:br /></w:r><w:r><w:rPr><w:rStyle w:val="FunctionTok" /></w:rPr><w:t xml:space="preserve">library</w:t></w:r><w:r><w:rPr><w:rStyle w:val="NormalTok" /></w:rPr><w:t xml:space="preserve">(datasauRus)</w:t></w:r><w:r><w:br /></w:r><w:r><w:rPr><w:rStyle w:val="FunctionTok" /></w:rPr><w:t xml:space="preserve">library</w:t></w:r><w:r><w:rPr><w:rStyle w:val="NormalTok" /></w:rPr><w:t xml:space="preserve">(Rmisc)</w:t></w:r><w:r><w:br /></w:r><w:r><w:rPr><w:rStyle w:val="FunctionTok" /></w:rPr><w:t xml:space="preserve">library</w:t></w:r><w:r><w:rPr><w:rStyle w:val="NormalTok" /></w:rPr><w:t xml:space="preserve">(gridExtra)</w:t></w:r></w:p><w:p><w:pPr><w:pStyle w:val="FirstParagraph" /></w:pPr><w:r><w:t xml:space="preserve">Apesar do foco no ggplot2, abaixo detalhamos os principais pacotes e</w:t></w:r><w:r><w:t xml:space="preserve"> </w:t></w:r><w:r><w:t xml:space="preserve">suas funções para visualização gráfica:</w:t></w:r></w:p><w:bookmarkEnd w:id="240" /><w:bookmarkStart w:id="251" w:name="principais-pacotes" /><w:p><w:pPr><w:pStyle w:val="Heading2" /></w:pPr><w:r><w:rPr><w:rStyle w:val="SectionNumber" /></w:rPr><w:t xml:space="preserve">6.3</w:t></w:r><w:r><w:tab /></w:r><w:r><w:t xml:space="preserve">Principais pacotes</w:t></w:r></w:p><w:p><w:pPr><w:pStyle w:val="FirstParagraph" /></w:pPr><w:r><w:t xml:space="preserve">A seguir, apresentamos uma listagem dos principais pacotes para fazer</w:t></w:r><w:r><w:t xml:space="preserve"> </w:t></w:r><w:r><w:t xml:space="preserve">gráficos no R e, além disso, incluimos as principais funções desses</w:t></w:r><w:r><w:t xml:space="preserve"> </w:t></w:r><w:r><w:t xml:space="preserve">pacotes:</w:t></w:r></w:p><w:p><w:pPr><w:numPr><w:ilvl w:val="0" /><w:numId w:val="1045" /></w:numPr></w:pPr><w:hyperlink r:id="rId241"><w:r><w:rPr><w:rStyle w:val="Hyperlink" /><w:iCs /><w:i /></w:rPr><w:t xml:space="preserve">graphics</w:t></w:r></w:hyperlink><w:r><w:t xml:space="preserve">:</w:t></w:r><w:r><w:t xml:space="preserve"> </w:t></w:r><w:r><w:t xml:space="preserve">é o pacote</w:t></w:r><w:r><w:t xml:space="preserve"> </w:t></w:r><w:r><w:rPr><w:iCs /><w:i /></w:rPr><w:t xml:space="preserve">default</w:t></w:r><w:r><w:t xml:space="preserve"> </w:t></w:r><w:r><w:t xml:space="preserve">do R para produzir gráfios simples, porém útil</w:t></w:r><w:r><w:t xml:space="preserve"> </w:t></w:r><w:r><w:t xml:space="preserve">para visualizações rápidas de quase todos as classes de objetos.</w:t></w:r><w:r><w:t xml:space="preserve"> </w:t></w:r><w:r><w:t xml:space="preserve">Possui funções como:</w:t></w:r><w:r><w:t xml:space="preserve"> </w:t></w:r><w:r><w:rPr><w:rStyle w:val="VerbatimChar" /></w:rPr><w:t xml:space="preserve">plot()</w:t></w:r><w:r><w:t xml:space="preserve">,</w:t></w:r><w:r><w:t xml:space="preserve"> </w:t></w:r><w:r><w:rPr><w:rStyle w:val="VerbatimChar" /></w:rPr><w:t xml:space="preserve">hist()</w:t></w:r><w:r><w:t xml:space="preserve">,</w:t></w:r><w:r><w:t xml:space="preserve"> </w:t></w:r><w:r><w:rPr><w:rStyle w:val="VerbatimChar" /></w:rPr><w:t xml:space="preserve">barplot()</w:t></w:r><w:r><w:t xml:space="preserve">,</w:t></w:r><w:r><w:t xml:space="preserve"> </w:t></w:r><w:r><w:rPr><w:rStyle w:val="VerbatimChar" /></w:rPr><w:t xml:space="preserve">boxplot()</w:t></w:r><w:r><w:t xml:space="preserve">,</w:t></w:r><w:r><w:t xml:space="preserve"> </w:t></w:r><w:r><w:rPr><w:rStyle w:val="VerbatimChar" /></w:rPr><w:t xml:space="preserve">abline()</w:t></w:r><w:r><w:t xml:space="preserve">,</w:t></w:r><w:r><w:t xml:space="preserve"> </w:t></w:r><w:r><w:rPr><w:rStyle w:val="VerbatimChar" /></w:rPr><w:t xml:space="preserve">points()</w:t></w:r><w:r><w:t xml:space="preserve">,</w:t></w:r><w:r><w:t xml:space="preserve"> </w:t></w:r><w:r><w:rPr><w:rStyle w:val="VerbatimChar" /></w:rPr><w:t xml:space="preserve">lines()</w:t></w:r><w:r><w:t xml:space="preserve"> </w:t></w:r><w:r><w:t xml:space="preserve">e</w:t></w:r><w:r><w:t xml:space="preserve"> </w:t></w:r><w:r><w:rPr><w:rStyle w:val="VerbatimChar" /></w:rPr><w:t xml:space="preserve">polygon()</w:t></w:r><w:r><w:t xml:space="preserve">.</w:t></w:r></w:p><w:p><w:pPr><w:numPr><w:ilvl w:val="0" /><w:numId w:val="1045" /></w:numPr></w:pPr><w:hyperlink r:id="rId137"><w:r><w:rPr><w:rStyle w:val="Hyperlink" /><w:iCs /><w:i /></w:rPr><w:t xml:space="preserve">ggplot2</w:t></w:r></w:hyperlink><w:r><w:t xml:space="preserve">: pacote integrado ao</w:t></w:r><w:r><w:t xml:space="preserve"> </w:t></w:r><w:r><w:rPr><w:iCs /><w:i /></w:rPr><w:t xml:space="preserve">tidyverse</w:t></w:r><w:r><w:t xml:space="preserve"> </w:t></w:r><w:r><w:t xml:space="preserve">(Capítulo</w:t></w:r><w:r><w:t xml:space="preserve"> </w:t></w:r><w:r><w:t xml:space="preserve">??</w:t></w:r><w:r><w:t xml:space="preserve">), possui uma sintaxe própria</w:t></w:r><w:r><w:t xml:space="preserve"> </w:t></w:r><w:r><w:t xml:space="preserve">baseada na grática de gráficos por camadas (</w:t></w:r><w:r><w:rPr><w:iCs /><w:i /></w:rPr><w:t xml:space="preserve">layers</w:t></w:r><w:r><w:t xml:space="preserve">), necessitando</w:t></w:r><w:r><w:t xml:space="preserve"> </w:t></w:r><w:r><w:t xml:space="preserve">de funções específicas para objetos de classes diferentes,</w:t></w:r><w:r><w:t xml:space="preserve"> </w:t></w:r><w:r><w:t xml:space="preserve">demandando geralmente mais tempo para realização. Possui funções</w:t></w:r><w:r><w:t xml:space="preserve"> </w:t></w:r><w:r><w:t xml:space="preserve">como</w:t></w:r><w:r><w:t xml:space="preserve"> </w:t></w:r><w:r><w:rPr><w:rStyle w:val="VerbatimChar" /></w:rPr><w:t xml:space="preserve">ggplot()</w:t></w:r><w:r><w:t xml:space="preserve">,</w:t></w:r><w:r><w:t xml:space="preserve"> </w:t></w:r><w:r><w:rPr><w:rStyle w:val="VerbatimChar" /></w:rPr><w:t xml:space="preserve">aes()</w:t></w:r><w:r><w:t xml:space="preserve">,</w:t></w:r><w:r><w:t xml:space="preserve"> </w:t></w:r><w:r><w:rPr><w:rStyle w:val="VerbatimChar" /></w:rPr><w:t xml:space="preserve">geom_*()</w:t></w:r><w:r><w:t xml:space="preserve">,</w:t></w:r><w:r><w:t xml:space="preserve"> </w:t></w:r><w:r><w:rPr><w:rStyle w:val="VerbatimChar" /></w:rPr><w:t xml:space="preserve">facet_*()</w:t></w:r><w:r><w:t xml:space="preserve">,</w:t></w:r><w:r><w:t xml:space="preserve"> </w:t></w:r><w:r><w:rPr><w:rStyle w:val="VerbatimChar" /></w:rPr><w:t xml:space="preserve">stats_*()</w:t></w:r><w:r><w:t xml:space="preserve">,</w:t></w:r><w:r><w:t xml:space="preserve"> </w:t></w:r><w:r><w:rPr><w:rStyle w:val="VerbatimChar" /></w:rPr><w:t xml:space="preserve">coord_*()</w:t></w:r><w:r><w:t xml:space="preserve"> </w:t></w:r><w:r><w:t xml:space="preserve">e</w:t></w:r><w:r><w:t xml:space="preserve"> </w:t></w:r><w:r><w:rPr><w:rStyle w:val="VerbatimChar" /></w:rPr><w:t xml:space="preserve">theme_*()</w:t></w:r><w:r><w:t xml:space="preserve">, que são conectadas pelo operador</w:t></w:r><w:r><w:t xml:space="preserve"> </w:t></w:r><w:r><w:rPr><w:rStyle w:val="VerbatimChar" /></w:rPr><w:t xml:space="preserve">+</w:t></w:r><w:r><w:t xml:space="preserve">.</w:t></w:r></w:p><w:p><w:pPr><w:numPr><w:ilvl w:val="0" /><w:numId w:val="1045" /></w:numPr></w:pPr><w:hyperlink r:id="rId242"><w:r><w:rPr><w:rStyle w:val="Hyperlink" /><w:iCs /><w:i /></w:rPr><w:t xml:space="preserve">ggplot2 extentions</w:t></w:r></w:hyperlink><w:r><w:t xml:space="preserve">:</w:t></w:r><w:r><w:t xml:space="preserve"> </w:t></w:r><w:r><w:t xml:space="preserve">conjunto de pacotes que adicionam diversas expansões ao pacote</w:t></w:r><w:r><w:t xml:space="preserve"> </w:t></w:r><w:r><w:t xml:space="preserve">ggplot2. Exemplos:</w:t></w:r><w:r><w:t xml:space="preserve"> </w:t></w:r><w:hyperlink r:id="rId243"><w:r><w:rPr><w:rStyle w:val="Hyperlink" /><w:iCs /><w:i /></w:rPr><w:t xml:space="preserve">gganimate</w:t></w:r></w:hyperlink><w:r><w:t xml:space="preserve">,</w:t></w:r><w:r><w:t xml:space="preserve"> </w:t></w:r><w:hyperlink r:id="rId244"><w:r><w:rPr><w:rStyle w:val="Hyperlink" /><w:iCs /><w:i /></w:rPr><w:t xml:space="preserve">GGally</w:t></w:r></w:hyperlink><w:r><w:t xml:space="preserve"> </w:t></w:r><w:r><w:t xml:space="preserve">e</w:t></w:r><w:r><w:t xml:space="preserve"> </w:t></w:r><w:hyperlink r:id="rId245"><w:r><w:rPr><w:rStyle w:val="Hyperlink" /><w:iCs /><w:i /></w:rPr><w:t xml:space="preserve">esquisse</w:t></w:r></w:hyperlink><w:r><w:t xml:space="preserve">.</w:t></w:r></w:p><w:p><w:pPr><w:numPr><w:ilvl w:val="0" /><w:numId w:val="1045" /></w:numPr></w:pPr><w:hyperlink r:id="rId246"><w:r><w:rPr><w:rStyle w:val="Hyperlink" /><w:iCs /><w:i /></w:rPr><w:t xml:space="preserve">visdat</w:t></w:r></w:hyperlink><w:r><w:t xml:space="preserve">: Crie visualizações</w:t></w:r><w:r><w:t xml:space="preserve"> </w:t></w:r><w:r><w:t xml:space="preserve">preliminares de dados exploratórios de um conjunto de dados inteiro</w:t></w:r><w:r><w:t xml:space="preserve"> </w:t></w:r><w:r><w:t xml:space="preserve">para identificar problemas ou recursos inesperados usando</w:t></w:r><w:r><w:t xml:space="preserve"> </w:t></w:r><w:r><w:t xml:space="preserve">‘</w:t></w:r><w:r><w:t xml:space="preserve">ggplot2.</w:t></w:r><w:r><w:t xml:space="preserve">’</w:t></w:r><w:r><w:t xml:space="preserve"> </w:t></w:r><w:r><w:t xml:space="preserve">Possui diversas funções específicas:</w:t></w:r><w:r><w:t xml:space="preserve"> </w:t></w:r><w:r><w:rPr><w:rStyle w:val="VerbatimChar" /></w:rPr><w:t xml:space="preserve">vis_dat()</w:t></w:r><w:r><w:t xml:space="preserve"> </w:t></w:r><w:r><w:t xml:space="preserve">- visão geral dos</w:t></w:r><w:r><w:t xml:space="preserve"> </w:t></w:r><w:r><w:t xml:space="preserve">dados,</w:t></w:r><w:r><w:t xml:space="preserve"> </w:t></w:r><w:r><w:rPr><w:rStyle w:val="VerbatimChar" /></w:rPr><w:t xml:space="preserve">vis_miss()</w:t></w:r><w:r><w:t xml:space="preserve"> </w:t></w:r><w:r><w:t xml:space="preserve">- visão de dados faltantes (</w:t></w:r><w:r><w:rPr><w:rStyle w:val="VerbatimChar" /></w:rPr><w:t xml:space="preserve">NA</w:t></w:r><w:r><w:t xml:space="preserve">),</w:t></w:r><w:r><w:t xml:space="preserve"> </w:t></w:r><w:r><w:rPr><w:rStyle w:val="VerbatimChar" /></w:rPr><w:t xml:space="preserve">vis_compare()</w:t></w:r><w:r><w:t xml:space="preserve"> </w:t></w:r><w:r><w:t xml:space="preserve">- visualiza a diferença entre dados.</w:t></w:r></w:p><w:p><w:pPr><w:numPr><w:ilvl w:val="0" /><w:numId w:val="1045" /></w:numPr></w:pPr><w:hyperlink r:id="rId247"><w:r><w:rPr><w:rStyle w:val="Hyperlink" /><w:iCs /><w:i /></w:rPr><w:t xml:space="preserve">ggpubr</w:t></w:r></w:hyperlink><w:r><w:t xml:space="preserve">: pacote que fornece</w:t></w:r><w:r><w:t xml:space="preserve"> </w:t></w:r><w:r><w:t xml:space="preserve">funções simplificadas para criar e personalizar gráficos para</w:t></w:r><w:r><w:t xml:space="preserve"> </w:t></w:r><w:r><w:t xml:space="preserve">publicação baseados no</w:t></w:r><w:r><w:t xml:space="preserve"> </w:t></w:r><w:r><w:t xml:space="preserve">“</w:t></w:r><w:r><w:t xml:space="preserve">ggplot2.</w:t></w:r><w:r><w:t xml:space="preserve">”</w:t></w:r><w:r><w:t xml:space="preserve"> </w:t></w:r><w:r><w:t xml:space="preserve">Possui funções específicas:</w:t></w:r><w:r><w:t xml:space="preserve"> </w:t></w:r><w:r><w:rPr><w:rStyle w:val="VerbatimChar" /></w:rPr><w:t xml:space="preserve">gghistogram()</w:t></w:r><w:r><w:t xml:space="preserve">,</w:t></w:r><w:r><w:t xml:space="preserve"> </w:t></w:r><w:r><w:rPr><w:rStyle w:val="VerbatimChar" /></w:rPr><w:t xml:space="preserve">ggdensity()</w:t></w:r><w:r><w:t xml:space="preserve">,</w:t></w:r><w:r><w:t xml:space="preserve"> </w:t></w:r><w:r><w:rPr><w:rStyle w:val="VerbatimChar" /></w:rPr><w:t xml:space="preserve">ggboxplot()</w:t></w:r><w:r><w:t xml:space="preserve">,</w:t></w:r><w:r><w:t xml:space="preserve"> </w:t></w:r><w:r><w:rPr><w:rStyle w:val="VerbatimChar" /></w:rPr><w:t xml:space="preserve">ggviolin()</w:t></w:r><w:r><w:t xml:space="preserve">,</w:t></w:r><w:r><w:t xml:space="preserve"> </w:t></w:r><w:r><w:rPr><w:rStyle w:val="VerbatimChar" /></w:rPr><w:t xml:space="preserve">ggbarplot()</w:t></w:r><w:r><w:t xml:space="preserve"> </w:t></w:r><w:r><w:t xml:space="preserve">e</w:t></w:r><w:r><w:t xml:space="preserve"> </w:t></w:r><w:r><w:rPr><w:rStyle w:val="VerbatimChar" /></w:rPr><w:t xml:space="preserve">ggscatter()</w:t></w:r><w:r><w:t xml:space="preserve">.</w:t></w:r></w:p><w:p><w:pPr><w:numPr><w:ilvl w:val="0" /><w:numId w:val="1045" /></w:numPr></w:pPr><w:hyperlink r:id="rId248"><w:r><w:rPr><w:rStyle w:val="Hyperlink" /></w:rPr><w:t xml:space="preserve">pacthwork</w:t></w:r></w:hyperlink><w:r><w:t xml:space="preserve">: pacote que</w:t></w:r><w:r><w:t xml:space="preserve"> </w:t></w:r><w:r><w:t xml:space="preserve">permite combinar vários gráficos em um só de forma extremamente</w:t></w:r><w:r><w:t xml:space="preserve"> </w:t></w:r><w:r><w:t xml:space="preserve">simples e com alta qualidade.</w:t></w:r></w:p><w:p><w:pPr><w:numPr><w:ilvl w:val="0" /><w:numId w:val="1045" /></w:numPr></w:pPr><w:hyperlink r:id="rId249"><w:r><w:rPr><w:rStyle w:val="Hyperlink" /></w:rPr><w:t xml:space="preserve">plotly</w:t></w:r></w:hyperlink><w:r><w:t xml:space="preserve">: pacote para criar gráficos</w:t></w:r><w:r><w:t xml:space="preserve"> </w:t></w:r><w:r><w:t xml:space="preserve">interativos da web por meio da biblioteca gráfica de JavaScript de</w:t></w:r><w:r><w:t xml:space="preserve"> </w:t></w:r><w:r><w:t xml:space="preserve">código aberto</w:t></w:r><w:r><w:t xml:space="preserve"> </w:t></w:r><w:hyperlink r:id="rId250"><w:r><w:rPr><w:rStyle w:val="Hyperlink" /></w:rPr><w:t xml:space="preserve">plotly.js</w:t></w:r></w:hyperlink><w:r><w:t xml:space="preserve">. Também possui</w:t></w:r><w:r><w:t xml:space="preserve"> </w:t></w:r><w:r><w:t xml:space="preserve">funções específicas:</w:t></w:r><w:r><w:t xml:space="preserve"> </w:t></w:r><w:r><w:rPr><w:rStyle w:val="VerbatimChar" /></w:rPr><w:t xml:space="preserve">plot_ly()</w:t></w:r><w:r><w:t xml:space="preserve">,</w:t></w:r><w:r><w:t xml:space="preserve"> </w:t></w:r><w:r><w:rPr><w:rStyle w:val="VerbatimChar" /></w:rPr><w:t xml:space="preserve">add_histogram()</w:t></w:r><w:r><w:t xml:space="preserve">,</w:t></w:r><w:r><w:t xml:space="preserve"> </w:t></w:r><w:r><w:rPr><w:rStyle w:val="VerbatimChar" /></w:rPr><w:t xml:space="preserve">add_bars()</w:t></w:r><w:r><w:t xml:space="preserve">,</w:t></w:r><w:r><w:t xml:space="preserve"> </w:t></w:r><w:r><w:rPr><w:rStyle w:val="VerbatimChar" /></w:rPr><w:t xml:space="preserve">add_boxplot()</w:t></w:r><w:r><w:t xml:space="preserve">,</w:t></w:r><w:r><w:t xml:space="preserve"> </w:t></w:r><w:r><w:rPr><w:rStyle w:val="VerbatimChar" /></w:rPr><w:t xml:space="preserve">add_markers()</w:t></w:r><w:r><w:t xml:space="preserve">,</w:t></w:r><w:r><w:t xml:space="preserve"> </w:t></w:r><w:r><w:rPr><w:rStyle w:val="VerbatimChar" /></w:rPr><w:t xml:space="preserve">add_paths()</w:t></w:r><w:r><w:t xml:space="preserve">,</w:t></w:r><w:r><w:t xml:space="preserve"> </w:t></w:r><w:r><w:rPr><w:rStyle w:val="VerbatimChar" /></w:rPr><w:t xml:space="preserve">add_lines()</w:t></w:r><w:r><w:t xml:space="preserve"> </w:t></w:r><w:r><w:t xml:space="preserve">e</w:t></w:r><w:r><w:t xml:space="preserve"> </w:t></w:r><w:r><w:rPr><w:rStyle w:val="VerbatimChar" /></w:rPr><w:t xml:space="preserve">add_polygons()</w:t></w:r><w:r><w:t xml:space="preserve">.</w:t></w:r></w:p><w:bookmarkEnd w:id="251" /><w:bookmarkStart w:id="253" w:name="grámatica-dos-gráficos" /><w:p><w:pPr><w:pStyle w:val="Heading2" /></w:pPr><w:r><w:rPr><w:rStyle w:val="SectionNumber" /></w:rPr><w:t xml:space="preserve">6.4</w:t></w:r><w:r><w:tab /></w:r><w:r><w:t xml:space="preserve">3. Grámatica dos gráficos</w:t></w:r></w:p><w:p><w:pPr><w:pStyle w:val="FirstParagraph" /></w:pPr><w:r><w:t xml:space="preserve">No livro</w:t></w:r><w:r><w:t xml:space="preserve"> </w:t></w:r><w:r><w:rPr><w:iCs /><w:i /></w:rPr><w:t xml:space="preserve">A Gramática do Gráfico</w:t></w:r><w:r><w:t xml:space="preserve">, Leland Wilkinson (2005) utiliza uma</w:t></w:r><w:r><w:t xml:space="preserve"> </w:t></w:r><w:r><w:t xml:space="preserve">analogia da linguística para criar esta</w:t></w:r><w:r><w:t xml:space="preserve"> </w:t></w:r><w:r><w:t xml:space="preserve">“</w:t></w:r><w:r><w:t xml:space="preserve">gramática</w:t></w:r><w:r><w:t xml:space="preserve">”</w:t></w:r><w:r><w:t xml:space="preserve"> </w:t></w:r><w:r><w:t xml:space="preserve">para a visualizaçã</w:t></w:r><w:r><w:t xml:space="preserve"> </w:t></w:r><w:r><w:t xml:space="preserve">gráfica. Segundo ele, a língua se torna expressiva pelo fato da</w:t></w:r><w:r><w:t xml:space="preserve"> </w:t></w:r><w:r><w:t xml:space="preserve">gramática criar um sistema de regras que tornam as declarações com</w:t></w:r><w:r><w:t xml:space="preserve"> </w:t></w:r><w:r><w:t xml:space="preserve">significado conhecido. De maneira semelhante, a ideia da</w:t></w:r><w:r><w:t xml:space="preserve"> </w:t></w:r><w:r><w:rPr><w:iCs /><w:i /></w:rPr><w:t xml:space="preserve">gramática dos</w:t></w:r><w:r><w:rPr><w:iCs /><w:i /></w:rPr><w:t xml:space="preserve"> </w:t></w:r><w:r><w:rPr><w:iCs /><w:i /></w:rPr><w:t xml:space="preserve">gráficos</w:t></w:r><w:r><w:t xml:space="preserve"> </w:t></w:r><w:r><w:t xml:space="preserve">cria regras para representação gráfica dos dados a partir de</w:t></w:r><w:r><w:t xml:space="preserve"> </w:t></w:r><w:r><w:t xml:space="preserve">atributos estéticos (do inglês</w:t></w:r><w:r><w:t xml:space="preserve"> </w:t></w:r><w:r><w:rPr><w:iCs /><w:i /></w:rPr><w:t xml:space="preserve">aesthetic</w:t></w:r><w:r><w:t xml:space="preserve">) como cor, forma e tamanho</w:t></w:r><w:r><w:t xml:space="preserve"> </w:t></w:r><w:r><w:t xml:space="preserve">que definem a geometria dos objetos, como pontos, linhas e barras</w:t></w:r><w:r><w:t xml:space="preserve"> </w:t></w:r><w:r><w:t xml:space="preserve">(Wickham 2009). Além disso, esta gramática reconhece que tais elementos</w:t></w:r><w:r><w:t xml:space="preserve"> </w:t></w:r><w:r><w:t xml:space="preserve">podem ser organizados em camadas, tal como construímos um mapa com</w:t></w:r><w:r><w:t xml:space="preserve"> </w:t></w:r><w:r><w:t xml:space="preserve">diferentes camadas como elevação, hidrografia, rodovias, limites</w:t></w:r><w:r><w:t xml:space="preserve"> </w:t></w:r><w:r><w:t xml:space="preserve">políticos, etc.</w:t></w:r></w:p><w:p><w:pPr><w:pStyle w:val="BodyText" /></w:pPr><w:r><w:t xml:space="preserve">Inspirado pela Grámatica do Gráfico proposta por Wilkinson, Hadley</w:t></w:r><w:r><w:t xml:space="preserve"> </w:t></w:r><w:r><w:t xml:space="preserve">Wickham crious o pacote ggplot2, onde</w:t></w:r><w:r><w:t xml:space="preserve"> </w:t></w:r><w:r><w:t xml:space="preserve">“</w:t></w:r><w:r><w:t xml:space="preserve">gg</w:t></w:r><w:r><w:t xml:space="preserve">”</w:t></w:r><w:r><w:t xml:space="preserve"> </w:t></w:r><w:r><w:t xml:space="preserve">representa a contração de</w:t></w:r><w:r><w:t xml:space="preserve"> </w:t></w:r><w:r><w:rPr><w:iCs /><w:i /></w:rPr><w:t xml:space="preserve">Grammar of Graphics</w:t></w:r><w:r><w:t xml:space="preserve"> </w:t></w:r><w:r><w:t xml:space="preserve">(Wickham 2009). As camadas nesta gramática são</w:t></w:r><w:r><w:t xml:space="preserve"> </w:t></w:r><w:r><w:t xml:space="preserve">organizadas da seguinte forma:</w:t></w:r></w:p><w:p><w:pPr><w:numPr><w:ilvl w:val="0" /><w:numId w:val="1046" /></w:numPr><w:pStyle w:val="Compact" /></w:pPr><w:r><w:rPr><w:bCs /><w:b /></w:rPr><w:t xml:space="preserve">Camada 1</w:t></w:r><w:r><w:t xml:space="preserve"> </w:t></w:r><w:r><w:t xml:space="preserve">- dados brutos: as colunas da matriz são usadas para</w:t></w:r><w:r><w:t xml:space="preserve"> </w:t></w:r><w:r><w:t xml:space="preserve">guiar os dados usados nas diferentes camadas, em especial</w:t></w:r><w:r><w:t xml:space="preserve"> </w:t></w:r><w:r><w:rPr><w:rStyle w:val="VerbatimChar" /></w:rPr><w:t xml:space="preserve">aes()</w:t></w:r><w:r><w:t xml:space="preserve">,</w:t></w:r><w:r><w:t xml:space="preserve"> </w:t></w:r><w:r><w:rPr><w:rStyle w:val="VerbatimChar" /></w:rPr><w:t xml:space="preserve">stat()</w:t></w:r><w:r><w:t xml:space="preserve">,</w:t></w:r><w:r><w:t xml:space="preserve"> </w:t></w:r><w:r><w:rPr><w:rStyle w:val="VerbatimChar" /></w:rPr><w:t xml:space="preserve">facet()</w:t></w:r><w:r><w:t xml:space="preserve"> </w:t></w:r><w:r><w:t xml:space="preserve">e</w:t></w:r><w:r><w:t xml:space="preserve"> </w:t></w:r><w:r><w:rPr><w:rStyle w:val="VerbatimChar" /></w:rPr><w:t xml:space="preserve">scale()</w:t></w:r></w:p><w:p><w:pPr><w:numPr><w:ilvl w:val="0" /><w:numId w:val="1046" /></w:numPr><w:pStyle w:val="Compact" /></w:pPr><w:r><w:rPr><w:bCs /><w:b /></w:rPr><w:t xml:space="preserve">Camada 2</w:t></w:r><w:r><w:t xml:space="preserve"> </w:t></w:r><w:r><w:t xml:space="preserve">- mapeamento: atributos estéticos,</w:t></w:r><w:r><w:t xml:space="preserve"> </w:t></w:r><w:r><w:rPr><w:rStyle w:val="VerbatimChar" /></w:rPr><w:t xml:space="preserve">aes()</w:t></w:r><w:r><w:t xml:space="preserve">, define</w:t></w:r><w:r><w:t xml:space="preserve"> </w:t></w:r><w:r><w:t xml:space="preserve">quais colunas serão associadas com qual eixo e determina o tamanho,</w:t></w:r><w:r><w:t xml:space="preserve"> </w:t></w:r><w:r><w:t xml:space="preserve">forma, cor, preenchimento e transparência dos atributos estéticos</w:t></w:r></w:p><w:p><w:pPr><w:numPr><w:ilvl w:val="0" /><w:numId w:val="1046" /></w:numPr><w:pStyle w:val="Compact" /></w:pPr><w:r><w:rPr><w:bCs /><w:b /></w:rPr><w:t xml:space="preserve">Camada 3</w:t></w:r><w:r><w:t xml:space="preserve"> </w:t></w:r><w:r><w:t xml:space="preserve">- transformações estatísticas,</w:t></w:r><w:r><w:t xml:space="preserve"> </w:t></w:r><w:r><w:rPr><w:rStyle w:val="VerbatimChar" /></w:rPr><w:t xml:space="preserve">stat()</w:t></w:r><w:r><w:t xml:space="preserve">, modificam,</w:t></w:r><w:r><w:t xml:space="preserve"> </w:t></w:r><w:r><w:t xml:space="preserve">quando necessário, os dados que serão incluídos no gráfico (ex.</w:t></w:r><w:r><w:t xml:space="preserve"> </w:t></w:r><w:r><w:t xml:space="preserve">calculando a média por grupo)</w:t></w:r></w:p><w:p><w:pPr><w:numPr><w:ilvl w:val="0" /><w:numId w:val="1046" /></w:numPr><w:pStyle w:val="Compact" /></w:pPr><w:r><w:rPr><w:bCs /><w:b /></w:rPr><w:t xml:space="preserve">Camada 4</w:t></w:r><w:r><w:t xml:space="preserve"> </w:t></w:r><w:r><w:t xml:space="preserve">- definição da geometria,</w:t></w:r><w:r><w:t xml:space="preserve"> </w:t></w:r><w:r><w:rPr><w:rStyle w:val="VerbatimChar" /></w:rPr><w:t xml:space="preserve">geom():</w:t></w:r><w:r><w:t xml:space="preserve"> </w:t></w:r><w:r><w:t xml:space="preserve">define o tipo de</w:t></w:r><w:r><w:t xml:space="preserve"> </w:t></w:r><w:r><w:t xml:space="preserve">geometria que é plotada no gráfico, como pontos, boxplots, violino,</w:t></w:r><w:r><w:t xml:space="preserve"> </w:t></w:r><w:r><w:t xml:space="preserve">linhas, polígonos, entre outros</w:t></w:r></w:p><w:p><w:pPr><w:numPr><w:ilvl w:val="0" /><w:numId w:val="1046" /></w:numPr><w:pStyle w:val="Compact" /></w:pPr><w:r><w:rPr><w:bCs /><w:b /></w:rPr><w:t xml:space="preserve">Camada 5</w:t></w:r><w:r><w:t xml:space="preserve"> </w:t></w:r><w:r><w:t xml:space="preserve">- sistema de coordenadas (</w:t></w:r><w:r><w:rPr><w:iCs /><w:i /></w:rPr><w:t xml:space="preserve">coordinate function</w:t></w:r><w:r><w:t xml:space="preserve">):</w:t></w:r><w:r><w:t xml:space="preserve"> </w:t></w:r><w:r><w:t xml:space="preserve">define o sistema de ccordenadas do gráfico e como o eixo Y e X se</w:t></w:r><w:r><w:t xml:space="preserve"> </w:t></w:r><w:r><w:t xml:space="preserve">relacionam (padrão é o sistema cartesiano).</w:t></w:r></w:p><w:p><w:pPr><w:numPr><w:ilvl w:val="0" /><w:numId w:val="1046" /></w:numPr><w:pStyle w:val="Compact" /></w:pPr><w:r><w:rPr><w:bCs /><w:b /></w:rPr><w:t xml:space="preserve">Camada 6</w:t></w:r><w:r><w:t xml:space="preserve"> </w:t></w:r><w:r><w:t xml:space="preserve">- facetas: especifica como a visualização dos elementos</w:t></w:r><w:r><w:t xml:space="preserve"> </w:t></w:r><w:r><w:rPr><w:rStyle w:val="VerbatimChar" /></w:rPr><w:t xml:space="preserve">aes()</w:t></w:r><w:r><w:t xml:space="preserve"> </w:t></w:r><w:r><w:t xml:space="preserve">são divididos em diferentes</w:t></w:r><w:r><w:t xml:space="preserve"> </w:t></w:r><w:r><w:t xml:space="preserve">“</w:t></w:r><w:r><w:t xml:space="preserve">janelas gráficas</w:t></w:r><w:r><w:t xml:space="preserve">”</w:t></w:r></w:p><w:p><w:pPr><w:numPr><w:ilvl w:val="0" /><w:numId w:val="1046" /></w:numPr><w:pStyle w:val="Compact" /></w:pPr><w:r><w:rPr><w:bCs /><w:b /></w:rPr><w:t xml:space="preserve">Camada 7</w:t></w:r><w:r><w:t xml:space="preserve"> </w:t></w:r><w:r><w:t xml:space="preserve">- escala: permite o controle das características</w:t></w:r><w:r><w:t xml:space="preserve"> </w:t></w:r><w:r><w:t xml:space="preserve">visuais (cor, forma e tamanho) dos elementos declarados em</w:t></w:r><w:r><w:t xml:space="preserve"> </w:t></w:r><w:r><w:rPr><w:rStyle w:val="VerbatimChar" /></w:rPr><w:t xml:space="preserve">aes()</w:t></w:r></w:p><w:p><w:pPr><w:numPr><w:ilvl w:val="0" /><w:numId w:val="1046" /></w:numPr><w:pStyle w:val="Compact" /></w:pPr><w:r><w:rPr><w:bCs /><w:b /></w:rPr><w:t xml:space="preserve">Camada 8</w:t></w:r><w:r><w:t xml:space="preserve"> </w:t></w:r><w:r><w:t xml:space="preserve">- temas: controla a aparência visual dos elementos do</w:t></w:r><w:r><w:t xml:space="preserve"> </w:t></w:r><w:r><w:t xml:space="preserve">gráfico</w:t></w:r></w:p><w:p><w:pPr><w:pStyle w:val="CaptionedFigure" /></w:pPr><w:r><w:drawing><wp:inline><wp:extent cx="5334000" cy="3101268" /><wp:effectExtent b="0" l="0" r="0" t="0" /><wp:docPr descr="Figure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a:graphicData uri="http://schemas.openxmlformats.org/drawingml/2006/picture"><pic:pic><pic:nvPicPr><pic:cNvPr descr="img/cap06_fig01.png" id="0" name="Picture" /><pic:cNvPicPr><a:picLocks noChangeArrowheads="1" noChangeAspect="1" /></pic:cNvPicPr></pic:nvPicPr><pic:blipFill><a:blip r:embed="rId252" /><a:stretch><a:fillRect /></a:stretch></pic:blipFill><pic:spPr bwMode="auto"><a:xfrm><a:off x="0" y="0" /><a:ext cx="5334000" cy="3101268" /></a:xfrm><a:prstGeom prst="rect"><a:avLst /></a:prstGeom><a:noFill /><a:ln w="9525"><a:noFill /><a:headEnd /><a:tailEnd /></a:ln></pic:spPr></pic:pic></a:graphicData></a:graphic></wp:inline></w:drawing></w:r></w:p><w:p><w:pPr><w:pStyle w:val="ImageCaption" /></w:pPr><w:r><w:t xml:space="preserve">Figure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w:r></w:p><w:p><w:pPr><w:pStyle w:val="BodyText" /></w:pPr><w:r><w:t xml:space="preserve">Em resumo, o mapeamento gráfico do ggplot2 segue a seguinte estrutura:</w:t></w:r></w:p><w:p><w:pPr><w:pStyle w:val="SourceCode" /></w:pPr><w:r><w:rPr><w:rStyle w:val="VerbatimChar" /></w:rPr><w:t xml:space="preserve">ggplot(data = &lt;DATA&gt;) + </w:t></w:r><w:r><w:br /></w:r><w:r><w:rPr><w:rStyle w:val="VerbatimChar" /></w:rPr><w:t xml:space="preserve">&lt;GEOM_FUNCTION&gt;(</w:t></w:r><w:r><w:br /></w:r><w:r><w:rPr><w:rStyle w:val="VerbatimChar" /></w:rPr><w:t xml:space="preserve">       mapping = aes(&lt;MAPPINGS&gt;),</w:t></w:r><w:r><w:br /></w:r><w:r><w:rPr><w:rStyle w:val="VerbatimChar" /></w:rPr><w:t xml:space="preserve">       stat = &lt;STAT&gt;, </w:t></w:r><w:r><w:br /></w:r><w:r><w:rPr><w:rStyle w:val="VerbatimChar" /></w:rPr><w:t xml:space="preserve">       position = &lt;POSITION&gt;</w:t></w:r><w:r><w:br /></w:r><w:r><w:rPr><w:rStyle w:val="VerbatimChar" /></w:rPr><w:t xml:space="preserve">) +</w:t></w:r><w:r><w:br /></w:r><w:r><w:rPr><w:rStyle w:val="VerbatimChar" /></w:rPr><w:t xml:space="preserve">&lt;COORDINATE_FUNCTION&gt; +</w:t></w:r><w:r><w:br /></w:r><w:r><w:rPr><w:rStyle w:val="VerbatimChar" /></w:rPr><w:t xml:space="preserve">&lt;FACET_FUNCTION&gt; +</w:t></w:r><w:r><w:br /></w:r><w:r><w:rPr><w:rStyle w:val="VerbatimChar" /></w:rPr><w:t xml:space="preserve">&lt;SCALE_FUNCTION&gt; +</w:t></w:r><w:r><w:br /></w:r><w:r><w:rPr><w:rStyle w:val="VerbatimChar" /></w:rPr><w:t xml:space="preserve">&lt;THEME_FUNCTION&gt;</w:t></w:r></w:p><w:bookmarkEnd w:id="253" /><w:bookmarkStart w:id="335" w:name="tipos-de-gráficos" /><w:p><w:pPr><w:pStyle w:val="Heading2" /></w:pPr><w:r><w:rPr><w:rStyle w:val="SectionNumber" /></w:rPr><w:t xml:space="preserve">6.5</w:t></w:r><w:r><w:tab /></w:r><w:r><w:t xml:space="preserve">4. Tipos de gráficos</w:t></w:r></w:p><w:p><w:pPr><w:pStyle w:val="FirstParagraph" /></w:pPr><w:r><w:t xml:space="preserve">Nesta seção, listamos os principais gráficos, e uma descrição de quantas</w:t></w:r><w:r><w:t xml:space="preserve"> </w:t></w:r><w:r><w:t xml:space="preserve">colunas e o tipo de variável que eles representam.</w:t></w:r></w:p><w:p><w:pPr><w:numPr><w:ilvl w:val="0" /><w:numId w:val="1047" /></w:numPr><w:pStyle w:val="Compact" /></w:pPr><w:r><w:rPr><w:bCs /><w:b /></w:rPr><w:t xml:space="preserve">Histograma (do inglês</w:t></w:r><w:r><w:rPr><w:bCs /><w:b /></w:rPr><w:t xml:space="preserve"> </w:t></w:r><w:r><w:rPr><w:iCs /><w:i /><w:bCs /><w:b /></w:rPr><w:t xml:space="preserve">histogram</w:t></w:r><w:r><w:rPr><w:bCs /><w:b /></w:rPr><w:t xml:space="preserve">)</w:t></w:r><w:r><w:t xml:space="preserve">: distribuição de frequência</w:t></w:r><w:r><w:t xml:space="preserve"> </w:t></w:r><w:r><w:t xml:space="preserve">de uma coluna para dados contínuos (cores diferentes podem</w:t></w:r><w:r><w:t xml:space="preserve"> </w:t></w:r><w:r><w:t xml:space="preserve">representar espécies, populações ou grupos distintos)</w:t></w:r></w:p><w:p><w:pPr><w:numPr><w:ilvl w:val="0" /><w:numId w:val="1047" /></w:numPr><w:pStyle w:val="Compact" /></w:pPr><w:r><w:rPr><w:bCs /><w:b /></w:rPr><w:t xml:space="preserve">Gráfico de densidade (</w:t></w:r><w:r><w:rPr><w:iCs /><w:i /><w:bCs /><w:b /></w:rPr><w:t xml:space="preserve">density plot</w:t></w:r><w:r><w:rPr><w:bCs /><w:b /></w:rPr><w:t xml:space="preserve">)</w:t></w:r><w:r><w:t xml:space="preserve">: distribuição da densidade</w:t></w:r><w:r><w:t xml:space="preserve"> </w:t></w:r><w:r><w:t xml:space="preserve">de uma coluna para dados contínuos (assim como no histograma, cores</w:t></w:r><w:r><w:t xml:space="preserve"> </w:t></w:r><w:r><w:t xml:space="preserve">diferentes podem ser utilizadas para representar espécies,</w:t></w:r><w:r><w:t xml:space="preserve"> </w:t></w:r><w:r><w:t xml:space="preserve">populações ou grupos distintos)</w:t></w:r></w:p><w:p><w:pPr><w:numPr><w:ilvl w:val="0" /><w:numId w:val="1047" /></w:numPr><w:pStyle w:val="Compact" /></w:pPr><w:r><w:rPr><w:bCs /><w:b /></w:rPr><w:t xml:space="preserve">Gráfico de dispersão (</w:t></w:r><w:r><w:rPr><w:iCs /><w:i /><w:bCs /><w:b /></w:rPr><w:t xml:space="preserve">scatter plot</w:t></w:r><w:r><w:rPr><w:bCs /><w:b /></w:rPr><w:t xml:space="preserve">) e gráfico de linha</w:t></w:r><w:r><w:t xml:space="preserve">:</w:t></w:r><w:r><w:t xml:space="preserve"> </w:t></w:r><w:r><w:t xml:space="preserve">relação entre valores de duas colunas para dados contínuos (X e Y)</w:t></w:r></w:p><w:p><w:pPr><w:numPr><w:ilvl w:val="0" /><w:numId w:val="1047" /></w:numPr><w:pStyle w:val="Compact" /></w:pPr><w:r><w:rPr><w:bCs /><w:b /></w:rPr><w:t xml:space="preserve">Diagrama de pontos (</w:t></w:r><w:r><w:rPr><w:iCs /><w:i /><w:bCs /><w:b /></w:rPr><w:t xml:space="preserve">dot plot</w:t></w:r><w:r><w:rPr><w:bCs /><w:b /></w:rPr><w:t xml:space="preserve">)</w:t></w:r><w:r><w:t xml:space="preserve">: distribuição da quantidade de</w:t></w:r><w:r><w:t xml:space="preserve"> </w:t></w:r><w:r><w:t xml:space="preserve">valores agrupados de uma coluna para dados contínuos</w:t></w:r></w:p><w:p><w:pPr><w:numPr><w:ilvl w:val="0" /><w:numId w:val="1047" /></w:numPr><w:pStyle w:val="Compact" /></w:pPr><w:r><w:rPr><w:bCs /><w:b /></w:rPr><w:t xml:space="preserve">Gráfico de setores (</w:t></w:r><w:r><w:rPr><w:iCs /><w:i /><w:bCs /><w:b /></w:rPr><w:t xml:space="preserve">pie chart</w:t></w:r><w:r><w:rPr><w:bCs /><w:b /></w:rPr><w:t xml:space="preserve"> </w:t></w:r><w:r><w:rPr><w:bCs /><w:b /></w:rPr><w:t xml:space="preserve">e</w:t></w:r><w:r><w:rPr><w:bCs /><w:b /></w:rPr><w:t xml:space="preserve"> </w:t></w:r><w:r><w:rPr><w:iCs /><w:i /><w:bCs /><w:b /></w:rPr><w:t xml:space="preserve">donut chart</w:t></w:r><w:r><w:rPr><w:bCs /><w:b /></w:rPr><w:t xml:space="preserve">)</w:t></w:r><w:r><w:t xml:space="preserve">: representação</w:t></w:r><w:r><w:t xml:space="preserve"> </w:t></w:r><w:r><w:t xml:space="preserve">da quantidade de valores de uma coluna para dados categóricos,</w:t></w:r><w:r><w:t xml:space="preserve"> </w:t></w:r><w:r><w:t xml:space="preserve">geralmente em proporção ou porcentagem</w:t></w:r></w:p><w:p><w:pPr><w:numPr><w:ilvl w:val="0" /><w:numId w:val="1047" /></w:numPr><w:pStyle w:val="Compact" /></w:pPr><w:r><w:rPr><w:bCs /><w:b /></w:rPr><w:t xml:space="preserve">Gráfico de barras (</w:t></w:r><w:r><w:rPr><w:iCs /><w:i /><w:bCs /><w:b /></w:rPr><w:t xml:space="preserve">bar plot</w:t></w:r><w:r><w:rPr><w:bCs /><w:b /></w:rPr><w:t xml:space="preserve">)</w:t></w:r><w:r><w:t xml:space="preserve">: representação da quantidade de</w:t></w:r><w:r><w:t xml:space="preserve"> </w:t></w:r><w:r><w:t xml:space="preserve">valores de uma ou mais colunas para dados categóricos</w:t></w:r></w:p><w:p><w:pPr><w:numPr><w:ilvl w:val="0" /><w:numId w:val="1047" /></w:numPr><w:pStyle w:val="Compact" /></w:pPr><w:r><w:rPr><w:bCs /><w:b /></w:rPr><w:t xml:space="preserve">Gráfico de caixa (</w:t></w:r><w:r><w:rPr><w:iCs /><w:i /><w:bCs /><w:b /></w:rPr><w:t xml:space="preserve">box plot</w:t></w:r><w:r><w:rPr><w:bCs /><w:b /></w:rPr><w:t xml:space="preserve"> </w:t></w:r><w:r><w:rPr><w:bCs /><w:b /></w:rPr><w:t xml:space="preserve">e</w:t></w:r><w:r><w:rPr><w:bCs /><w:b /></w:rPr><w:t xml:space="preserve"> </w:t></w:r><w:r><w:rPr><w:iCs /><w:i /><w:bCs /><w:b /></w:rPr><w:t xml:space="preserve">violin plot</w:t></w:r><w:r><w:rPr><w:bCs /><w:b /></w:rPr><w:t xml:space="preserve">)</w:t></w:r><w:r><w:t xml:space="preserve">: distribuição de</w:t></w:r><w:r><w:t xml:space="preserve"> </w:t></w:r><w:r><w:t xml:space="preserve">valores contínuos de uma coluna (Y) para dois ou mais fatores</w:t></w:r><w:r><w:t xml:space="preserve"> </w:t></w:r><w:r><w:t xml:space="preserve">categóricos de outra coluna (X) no formato de caixas e também no</w:t></w:r><w:r><w:t xml:space="preserve"> </w:t></w:r><w:r><w:t xml:space="preserve">formato de</w:t></w:r><w:r><w:t xml:space="preserve"> </w:t></w:r><w:r><w:t xml:space="preserve">“</w:t></w:r><w:r><w:t xml:space="preserve">violinos</w:t></w:r><w:r><w:t xml:space="preserve">”</w:t></w:r><w:r><w:t xml:space="preserve"> </w:t></w:r><w:r><w:t xml:space="preserve">(considerando a variação)</w:t></w:r></w:p><w:p><w:pPr><w:numPr><w:ilvl w:val="0" /><w:numId w:val="1047" /></w:numPr><w:pStyle w:val="Compact" /></w:pPr><w:r><w:rPr><w:bCs /><w:b /></w:rPr><w:t xml:space="preserve">Gráfico pareado (</w:t></w:r><w:r><w:rPr><w:iCs /><w:i /><w:bCs /><w:b /></w:rPr><w:t xml:space="preserve">pairs plot</w:t></w:r><w:r><w:rPr><w:bCs /><w:b /></w:rPr><w:t xml:space="preserve">)</w:t></w:r><w:r><w:t xml:space="preserve">: relação entre valores de duas</w:t></w:r><w:r><w:t xml:space="preserve"> </w:t></w:r><w:r><w:t xml:space="preserve">colunas para dados contínuos (X e Y), para colunas par a par</w:t></w:r></w:p><w:p><w:pPr><w:pStyle w:val="FirstParagraph" /></w:pPr><w:r><w:t xml:space="preserve">Para facilitar a compreensão das regras da gramática dos dados, cada</w:t></w:r><w:r><w:t xml:space="preserve"> </w:t></w:r><w:r><w:t xml:space="preserve">tipo de gráfico segue a mesma estrutura de organização, que respeita as</w:t></w:r><w:r><w:t xml:space="preserve"> </w:t></w:r><w:r><w:t xml:space="preserve">camadas de informação descritas anteriormente. O leitor vai perceber,</w:t></w:r><w:r><w:t xml:space="preserve"> </w:t></w:r><w:r><w:t xml:space="preserve">portanto, que algumas camadas não são necessárias dependendo do tipo de</w:t></w:r><w:r><w:t xml:space="preserve"> </w:t></w:r><w:r><w:t xml:space="preserve">gráfico e do conjunto de dados que pretende analisar. Nos exemplos, a</w:t></w:r><w:r><w:t xml:space="preserve"> </w:t></w:r><w:r><w:rPr><w:iCs /><w:i /></w:rPr><w:t xml:space="preserve">versão padrão</w:t></w:r><w:r><w:t xml:space="preserve"> </w:t></w:r><w:r><w:t xml:space="preserve">se refere à representação determinada no</w:t></w:r><w:r><w:t xml:space="preserve"> </w:t></w:r><w:r><w:t xml:space="preserve">“</w:t></w:r><w:r><w:t xml:space="preserve">default</w:t></w:r><w:r><w:t xml:space="preserve">”</w:t></w:r><w:r><w:t xml:space="preserve"> </w:t></w:r><w:r><w:t xml:space="preserve">da</w:t></w:r><w:r><w:t xml:space="preserve"> </w:t></w:r><w:r><w:t xml:space="preserve">função. Deste modo, somente informamos as variáveis que serão utilizadas</w:t></w:r><w:r><w:t xml:space="preserve"> </w:t></w:r><w:r><w:t xml:space="preserve">dentro de cada camada e a forma geométrica (i.e., tipo de gráfico)</w:t></w:r><w:r><w:t xml:space="preserve"> </w:t></w:r><w:r><w:t xml:space="preserve">desejada. Porém, para cada tipo gráfico apresentamos funções e</w:t></w:r><w:r><w:t xml:space="preserve"> </w:t></w:r><w:r><w:t xml:space="preserve">argumentos para ajustes finos e personalizados.</w:t></w:r></w:p><w:bookmarkStart w:id="266" w:name="histograma-histogram" /><w:p><w:pPr><w:pStyle w:val="Heading3" /></w:pPr><w:r><w:rPr><w:rStyle w:val="SectionNumber" /></w:rPr><w:t xml:space="preserve">6.5.1</w:t></w:r><w:r><w:tab /></w:r><w:r><w:t xml:space="preserve">4.1. Histograma (</w:t></w:r><w:r><w:rPr><w:iCs /><w:i /></w:rPr><w:t xml:space="preserve">histogram</w:t></w:r><w:r><w:t xml:space="preserve">)</w:t></w:r></w:p><w:p><w:pPr><w:pStyle w:val="FirstParagraph" /></w:pPr><w:r><w:t xml:space="preserve">O histograma é um gráfico extremamente popular e bastante útil para</w:t></w:r><w:r><w:t xml:space="preserve"> </w:t></w:r><w:r><w:t xml:space="preserve">visualizar a distribuição de variáveis contínuas. É bem provável que</w:t></w:r><w:r><w:t xml:space="preserve"> </w:t></w:r><w:r><w:t xml:space="preserve">você já tenha visto um histograma quando aprendeu pela primeira vez a</w:t></w:r><w:r><w:t xml:space="preserve"> </w:t></w:r><w:r><w:t xml:space="preserve">famosa</w:t></w:r><w:r><w:t xml:space="preserve"> </w:t></w:r><w:r><w:rPr><w:iCs /><w:i /></w:rPr><w:t xml:space="preserve">distribuição normal</w:t></w:r><w:r><w:t xml:space="preserve">.</w:t></w:r></w:p><w:p><w:pPr><w:pStyle w:val="SourceCode" /></w:pPr><w:r><w:rPr><w:rStyle w:val="CommentTok" /></w:rPr><w:t xml:space="preserve"># histograma de uma variavel continua</w:t></w:r><w:r><w:br /></w:r><w:r><w:br /></w:r><w:r><w:rPr><w:rStyle w:val="NormalTok" /></w:rPr><w:t xml:space="preserve">dist_normal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x =</w:t></w:r><w:r><w:rPr><w:rStyle w:val="NormalTok" /></w:rPr><w:t xml:space="preserve"> </w:t></w:r><w:r><w:rPr><w:rStyle w:val="FunctionTok" /></w:rPr><w:t xml:space="preserve">rnorm</w:t></w:r><w:r><w:rPr><w:rStyle w:val="NormalTok" /></w:rPr><w:t xml:space="preserve">(</w:t></w:r><w:r><w:rPr><w:rStyle w:val="DecValTok" /></w:rPr><w:t xml:space="preserve">50000</w:t></w:r><w:r><w:rPr><w:rStyle w:val="NormalTok" /></w:rPr><w:t xml:space="preserve">, </w:t></w:r><w:r><w:rPr><w:rStyle w:val="AttributeTok" /></w:rPr><w:t xml:space="preserve">mean =</w:t></w:r><w:r><w:rPr><w:rStyle w:val="NormalTok" /></w:rPr><w:t xml:space="preserve"> </w:t></w:r><w:r><w:rPr><w:rStyle w:val="DecValTok" /></w:rPr><w:t xml:space="preserve">100</w:t></w:r><w:r><w:rPr><w:rStyle w:val="NormalTok" /></w:rPr><w:t xml:space="preserve">, </w:t></w:r><w:r><w:rPr><w:rStyle w:val="AttributeTok" /></w:rPr><w:t xml:space="preserve">sd =</w:t></w:r><w:r><w:rPr><w:rStyle w:val="NormalTok" /></w:rPr><w:t xml:space="preserve"> </w:t></w:r><w:r><w:rPr><w:rStyle w:val="DecValTok" /></w:rPr><w:t xml:space="preserve">5</w:t></w:r><w:r><w:rPr><w:rStyle w:val="NormalTok" /></w:rPr><w:t xml:space="preserve">))</w:t></w:r><w:r><w:br /></w:r><w:r><w:rPr><w:rStyle w:val="FunctionTok" /></w:rPr><w:t xml:space="preserve">ggplot</w:t></w:r><w:r><w:rPr><w:rStyle w:val="NormalTok" /></w:rPr><w:t xml:space="preserve">(</w:t></w:r><w:r><w:rPr><w:rStyle w:val="AttributeTok" /></w:rPr><w:t xml:space="preserve">data =</w:t></w:r><w:r><w:rPr><w:rStyle w:val="NormalTok" /></w:rPr><w:t xml:space="preserve"> dist_normal,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1-1.png" id="0" name="Picture" /><pic:cNvPicPr><a:picLocks noChangeArrowheads="1" noChangeAspect="1" /></pic:cNvPicPr></pic:nvPicPr><pic:blipFill><a:blip r:embed="rId254"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Neste histograma é possível entender que a maioria dos valores da</w:t></w:r><w:r><w:t xml:space="preserve"> </w:t></w:r><w:r><w:t xml:space="preserve">variável</w:t></w:r><w:r><w:t xml:space="preserve"> </w:t></w:r><w:r><w:rPr><w:rStyle w:val="VerbatimChar" /></w:rPr><w:t xml:space="preserve">x</w:t></w:r><w:r><w:t xml:space="preserve"> </w:t></w:r><w:r><w:t xml:space="preserve">no data.frame</w:t></w:r><w:r><w:t xml:space="preserve"> </w:t></w:r><w:r><w:rPr><w:rStyle w:val="VerbatimChar" /></w:rPr><w:t xml:space="preserve">dist_normal</w:t></w:r><w:r><w:t xml:space="preserve"> </w:t></w:r><w:r><w:t xml:space="preserve">estão próximos ao valor da</w:t></w:r><w:r><w:t xml:space="preserve"> </w:t></w:r><w:r><w:t xml:space="preserve">média, i.e., 100. Em ecologia, os histogramas são utilizados para</w:t></w:r><w:r><w:t xml:space="preserve"> </w:t></w:r><w:r><w:t xml:space="preserve">visualizar, por exemplo, a variação morfológica entre espécies</w:t></w:r><w:r><w:t xml:space="preserve"> </w:t></w:r><w:r><w:t xml:space="preserve">(subespécies, gênero, famílias, etc.), variação de parâmetros</w:t></w:r><w:r><w:t xml:space="preserve"> </w:t></w:r><w:r><w:t xml:space="preserve">populacionais entre diferentes espécies ou dentro da mesma espécies em</w:t></w:r><w:r><w:t xml:space="preserve"> </w:t></w:r><w:r><w:t xml:space="preserve">diferentes localidades.</w:t></w:r></w:p><w:bookmarkStart w:id="256" w:name="versão-padrão" /><w:p><w:pPr><w:pStyle w:val="Heading4" /></w:pPr><w:r><w:rPr><w:rStyle w:val="SectionNumber" /></w:rPr><w:t xml:space="preserve">6.5.1.1</w:t></w:r><w:r><w:tab /></w:r><w:r><w:t xml:space="preserve">4.1.1. Versão padrão</w:t></w:r></w:p><w:p><w:pPr><w:pStyle w:val="FirstParagraph" /></w:pPr><w:r><w:t xml:space="preserve">Vamos utilizar o conjunto de dados</w:t></w:r><w:r><w:t xml:space="preserve"> </w:t></w:r><w:r><w:rPr><w:iCs /><w:i /></w:rPr><w:t xml:space="preserve">palmerpenguins</w:t></w:r><w:r><w:t xml:space="preserve"> </w:t></w:r><w:r><w:t xml:space="preserve">para construir um</w:t></w:r><w:r><w:t xml:space="preserve"> </w:t></w:r><w:r><w:t xml:space="preserve">histograma da distribuição da variável</w:t></w:r><w:r><w:t xml:space="preserve"> </w:t></w:r><w:r><w:rPr><w:bCs /><w:b /></w:rPr><w:t xml:space="preserve">flipper_length_mm</w:t></w:r><w:r><w:t xml:space="preserve"> </w:t></w:r><w:r><w:t xml:space="preserve">com a</w:t></w:r><w:r><w:t xml:space="preserve"> </w:t></w:r><w:r><w:t xml:space="preserve">função</w:t></w:r><w:r><w:t xml:space="preserve"> </w:t></w:r><w:r><w:rPr><w:rStyle w:val="VerbatimChar" /></w:rPr><w:t xml:space="preserve">geom_hitogram()</w:t></w:r><w:r><w:t xml:space="preserve">. Esta função utiliza uma variável contínua no</w:t></w:r><w:r><w:t xml:space="preserve"> </w:t></w:r><w:r><w:t xml:space="preserve">eixo x e a frequência de cada categoria no eixo y. O gráfico a seguir</w:t></w:r><w:r><w:t xml:space="preserve"> </w:t></w:r><w:r><w:t xml:space="preserve">representa a frequência de uma variável (neste caso, a medida de todos</w:t></w:r><w:r><w:t xml:space="preserve"> </w:t></w:r><w:r><w:t xml:space="preserve">os pinguins, independente da espéci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2-1.png" id="0" name="Picture" /><pic:cNvPicPr><a:picLocks noChangeArrowheads="1" noChangeAspect="1" /></pic:cNvPicPr></pic:nvPicPr><pic:blipFill><a:blip r:embed="rId255" /><a:stretch><a:fillRect /></a:stretch></pic:blipFill><pic:spPr bwMode="auto"><a:xfrm><a:off x="0" y="0" /><a:ext cx="5334000" cy="3287447" /></a:xfrm><a:prstGeom prst="rect"><a:avLst /></a:prstGeom><a:noFill /><a:ln w="9525"><a:noFill /><a:headEnd /><a:tailEnd /></a:ln></pic:spPr></pic:pic></a:graphicData></a:graphic></wp:inline></w:drawing></w:r></w:p><w:bookmarkEnd w:id="256" /><w:bookmarkStart w:id="259" w:name="definindo-o-número-de-classes" /><w:p><w:pPr><w:pStyle w:val="Heading4" /></w:pPr><w:r><w:rPr><w:rStyle w:val="SectionNumber" /></w:rPr><w:t xml:space="preserve">6.5.1.2</w:t></w:r><w:r><w:tab /></w:r><w:r><w:t xml:space="preserve">4.1.2. Definindo o número de classes</w:t></w:r></w:p><w:p><w:pPr><w:pStyle w:val="FirstParagraph" /></w:pPr><w:r><w:t xml:space="preserve">Vamos utilizar o</w:t></w:r><w:r><w:t xml:space="preserve"> </w:t></w:r><w:r><w:rPr><w:bCs /><w:b /></w:rPr><w:t xml:space="preserve">argumento</w:t></w:r><w:r><w:t xml:space="preserve"> </w:t></w:r><w:r><w:rPr><w:rStyle w:val="VerbatimChar" /></w:rPr><w:t xml:space="preserve">bins</w:t></w:r><w:r><w:t xml:space="preserve"> </w:t></w:r><w:r><w:t xml:space="preserve">para definir em quantas classes a</w:t></w:r><w:r><w:t xml:space="preserve"> </w:t></w:r><w:r><w:t xml:space="preserve">variável</w:t></w:r><w:r><w:t xml:space="preserve"> </w:t></w:r><w:r><w:rPr><w:bCs /><w:b /></w:rPr><w:t xml:space="preserve">x</w:t></w:r><w:r><w:t xml:space="preserve"> </w:t></w:r><w:r><w:t xml:space="preserve">deve ser dividida.</w:t></w:r></w:p><w:p><w:pPr><w:pStyle w:val="SourceCode" /></w:pPr><w:r><w:br /></w:r><w:r><w:rPr><w:rStyle w:val="CommentTok" /></w:rPr><w:t xml:space="preserve"># histograma com 10 classes</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1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10 classes&quot;</w:t></w:r><w:r><w:rPr><w:rStyle w:val="NormalTok" /></w:rPr><w:t xml:space="preserve">)</w:t></w:r><w:r><w:br /></w:r><w:r><w:br /></w:r><w:r><w:rPr><w:rStyle w:val="CommentTok" /></w:rPr><w:t xml:space="preserve"># histograma com 30 classes</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3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30 class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3-1.png" id="0" name="Picture" /><pic:cNvPicPr><a:picLocks noChangeArrowheads="1" noChangeAspect="1" /></pic:cNvPicPr></pic:nvPicPr><pic:blipFill><a:blip r:embed="rId25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3-2.png" id="0" name="Picture" /><pic:cNvPicPr><a:picLocks noChangeArrowheads="1" noChangeAspect="1" /></pic:cNvPicPr></pic:nvPicPr><pic:blipFill><a:blip r:embed="rId258" /><a:stretch><a:fillRect /></a:stretch></pic:blipFill><pic:spPr bwMode="auto"><a:xfrm><a:off x="0" y="0" /><a:ext cx="5334000" cy="3287447" /></a:xfrm><a:prstGeom prst="rect"><a:avLst /></a:prstGeom><a:noFill /><a:ln w="9525"><a:noFill /><a:headEnd /><a:tailEnd /></a:ln></pic:spPr></pic:pic></a:graphicData></a:graphic></wp:inline></w:drawing></w:r></w:p><w:bookmarkEnd w:id="259" /><w:bookmarkStart w:id="262" w:name="comparando-múltiplas-categorias" /><w:p><w:pPr><w:pStyle w:val="Heading4" /></w:pPr><w:r><w:rPr><w:rStyle w:val="SectionNumber" /></w:rPr><w:t xml:space="preserve">6.5.1.3</w:t></w:r><w:r><w:tab /></w:r><w:r><w:t xml:space="preserve">4.1.3. Comparando múltiplas categorias</w:t></w:r></w:p><w:p><w:pPr><w:pStyle w:val="FirstParagraph" /></w:pPr><w:r><w:t xml:space="preserve">Se quisermos comparar a distribuição de uma variável contínua entre</w:t></w:r><w:r><w:t xml:space="preserve"> </w:t></w:r><w:r><w:t xml:space="preserve">diferentes categorias, podemos utilizar o argumento</w:t></w:r><w:r><w:t xml:space="preserve"> </w:t></w:r><w:r><w:rPr><w:rStyle w:val="VerbatimChar" /></w:rPr><w:t xml:space="preserve">fill</w:t></w:r><w:r><w:t xml:space="preserve"> </w:t></w:r><w:r><w:t xml:space="preserve">para colorir</w:t></w:r><w:r><w:t xml:space="preserve"> </w:t></w:r><w:r><w:t xml:space="preserve">o gráfico. No exemplo abaixo, utilizamos cores diferentes para ilustrar</w:t></w:r><w:r><w:t xml:space="preserve"> </w:t></w:r><w:r><w:t xml:space="preserve">a distribuição da variável x entre espécies diferentes (fill = species).</w:t></w:r></w:p><w:p><w:pPr><w:pStyle w:val="SourceCode" /></w:pPr><w:r><w:rPr><w:rStyle w:val="CommentTok" /></w:rPr><w:t xml:space="preserve"># histograma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Com sobreposiçao&quot;</w:t></w:r><w:r><w:rPr><w:rStyle w:val="NormalTok" /></w:rPr><w:t xml:space="preserve">)</w:t></w:r><w:r><w:br /></w:r><w:r><w:br /></w:r><w:r><w:rPr><w:rStyle w:val="CommentTok" /></w:rPr><w:t xml:space="preserve"># Histograma com cores para diferentes categorias sem sobreposição</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position =</w:t></w:r><w:r><w:rPr><w:rStyle w:val="NormalTok" /></w:rPr><w:t xml:space="preserve"> </w:t></w:r><w:r><w:rPr><w:rStyle w:val="StringTok" /></w:rPr><w:t xml:space="preserve">&quot;dodge&quot;</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Sem sobreposiçao&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4-1.png" id="0" name="Picture" /><pic:cNvPicPr><a:picLocks noChangeArrowheads="1" noChangeAspect="1" /></pic:cNvPicPr></pic:nvPicPr><pic:blipFill><a:blip r:embed="rId26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4-2.png" id="0" name="Picture" /><pic:cNvPicPr><a:picLocks noChangeArrowheads="1" noChangeAspect="1" /></pic:cNvPicPr></pic:nvPicPr><pic:blipFill><a:blip r:embed="rId261" /><a:stretch><a:fillRect /></a:stretch></pic:blipFill><pic:spPr bwMode="auto"><a:xfrm><a:off x="0" y="0" /><a:ext cx="5334000" cy="3287447" /></a:xfrm><a:prstGeom prst="rect"><a:avLst /></a:prstGeom><a:noFill /><a:ln w="9525"><a:noFill /><a:headEnd /><a:tailEnd /></a:ln></pic:spPr></pic:pic></a:graphicData></a:graphic></wp:inline></w:drawing></w:r></w:p><w:bookmarkEnd w:id="262" /><w:bookmarkStart w:id="264" w:name="ajustes-finos-versão-personalizada" /><w:p><w:pPr><w:pStyle w:val="Heading4" /></w:pPr><w:r><w:rPr><w:rStyle w:val="SectionNumber" /></w:rPr><w:t xml:space="preserve">6.5.1.4</w:t></w:r><w:r><w:tab /></w:r><w:r><w:t xml:space="preserve">4.1.4. Ajustes finos (versão personalizada)</w:t></w:r></w:p><w:p><w:pPr><w:pStyle w:val="SourceCode" /></w:pPr><w:r><w:rPr><w:rStyle w:val="CommentTok" /></w:rPr><w:t xml:space="preserve"># Histogram example: flipper length by species</w:t></w:r><w:r><w:br /></w:r><w:r><w:br /></w:r><w:r><w:rPr><w:rStyle w:val="NormalTok" /></w:rPr><w:t xml:space="preserve">penguins </w:t></w:r><w:r><w:rPr><w:rStyle w:val="SpecialCharTok" /></w:rPr><w:t xml:space="preserve">%&gt;%</w:t></w:r><w:r><w:rPr><w:rStyle w:val="NormalTok" /></w:rPr><w:t xml:space="preserve"> </w:t></w:r><w:r><w:br /></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AttributeTok" /></w:rPr><w:t xml:space="preserve">position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Frequência (%)&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5-1.png" id="0" name="Picture" /><pic:cNvPicPr><a:picLocks noChangeArrowheads="1" noChangeAspect="1" /></pic:cNvPicPr></pic:nvPicPr><pic:blipFill><a:blip r:embed="rId263" /><a:stretch><a:fillRect /></a:stretch></pic:blipFill><pic:spPr bwMode="auto"><a:xfrm><a:off x="0" y="0" /><a:ext cx="5334000" cy="3287447" /></a:xfrm><a:prstGeom prst="rect"><a:avLst /></a:prstGeom><a:noFill /><a:ln w="9525"><a:noFill /><a:headEnd /><a:tailEnd /></a:ln></pic:spPr></pic:pic></a:graphicData></a:graphic></wp:inline></w:drawing></w:r></w:p><w:bookmarkEnd w:id="264" /><w:bookmarkStart w:id="265" w:name="Xbba58b917b966cd4b07b1bc0b431908c3065442" /><w:p><w:pPr><w:pStyle w:val="Heading4" /></w:pPr><w:r><w:rPr><w:rStyle w:val="SectionNumber" /></w:rPr><w:t xml:space="preserve">6.5.1.5</w:t></w:r><w:r><w:tab /></w:r><w:r><w:t xml:space="preserve">4.1.5. Principais camadas utilizadas na função</w:t></w:r><w:r><w:t xml:space="preserve"> </w:t></w:r><w:r><w:rPr><w:rStyle w:val="VerbatimChar" /></w:rPr><w:t xml:space="preserve">geom_histogram()</w:t></w:r></w:p><w:p><w:pPr><w:numPr><w:ilvl w:val="0" /><w:numId w:val="1048" /></w:numPr></w:pPr><w:r><w:rPr><w:rStyle w:val="VerbatimChar" /></w:rPr><w:t xml:space="preserve">aes()</w:t></w:r><w:r><w:t xml:space="preserve">:</w:t></w:r></w:p><w:p><w:pPr><w:numPr><w:ilvl w:val="1" /><w:numId w:val="1049" /></w:numPr></w:pPr><w:r><w:t xml:space="preserve">Eixo X: variável contínua (</w:t></w:r><w:r><w:rPr><w:iCs /><w:i /></w:rPr><w:t xml:space="preserve">flipper_length_mm</w:t></w:r><w:r><w:t xml:space="preserve">)</w:t></w:r></w:p><w:p><w:pPr><w:numPr><w:ilvl w:val="1" /><w:numId w:val="1049"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48" /></w:numPr></w:pPr><w:r><w:rPr><w:rStyle w:val="VerbatimChar" /></w:rPr><w:t xml:space="preserve">geom():</w:t></w:r><w:r><w:t xml:space="preserve"> </w:t></w:r><w:r><w:rPr><w:rStyle w:val="VerbatimChar" /></w:rPr><w:t xml:space="preserve">geom_histogram()</w:t></w:r></w:p><w:p><w:pPr><w:numPr><w:ilvl w:val="1" /><w:numId w:val="1050"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0"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48" /></w:numPr></w:pPr><w:r><w:rPr><w:rStyle w:val="VerbatimChar" /></w:rPr><w:t xml:space="preserve">scale()</w:t></w:r><w:r><w:t xml:space="preserve">:</w:t></w:r><w:r><w:rPr><w:rStyle w:val="VerbatimChar" /></w:rPr><w:t xml:space="preserve">scale_fill_manual()</w:t></w:r><w:r><w:t xml:space="preserve"> </w:t></w:r><w:r><w:t xml:space="preserve">para definir manualmente as cores de</w:t></w:r><w:r><w:t xml:space="preserve"> </w:t></w:r><w:r><w:t xml:space="preserve">preferência do usuário</w:t></w:r></w:p><w:p><w:pPr><w:numPr><w:ilvl w:val="0" /><w:numId w:val="1048"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w:t></w:r></w:p><w:bookmarkEnd w:id="265" /><w:bookmarkEnd w:id="266" /><w:bookmarkStart w:id="279" w:name="gráfico-de-densidade-density-plot" /><w:p><w:pPr><w:pStyle w:val="Heading3" /></w:pPr><w:r><w:rPr><w:rStyle w:val="SectionNumber" /></w:rPr><w:t xml:space="preserve">6.5.2</w:t></w:r><w:r><w:tab /></w:r><w:r><w:t xml:space="preserve">4.2 Gráfico de densidade (</w:t></w:r><w:r><w:rPr><w:iCs /><w:i /></w:rPr><w:t xml:space="preserve">density plot</w:t></w:r><w:r><w:t xml:space="preserve">)</w:t></w:r></w:p><w:p><w:pPr><w:pStyle w:val="FirstParagraph" /></w:pPr><w:r><w:t xml:space="preserve">Nesta seção iremos aprender a criar um</w:t></w:r><w:r><w:t xml:space="preserve"> </w:t></w:r><w:hyperlink r:id="rId267"><w:r><w:rPr><w:rStyle w:val="Hyperlink" /></w:rPr><w:t xml:space="preserve">gráfico de</w:t></w:r><w:r><w:rPr><w:rStyle w:val="Hyperlink" /></w:rPr><w:t xml:space="preserve"> </w:t></w:r><w:r><w:rPr><w:rStyle w:val="Hyperlink" /></w:rPr><w:t xml:space="preserve">densidade</w:t></w:r></w:hyperlink><w:r><w:t xml:space="preserve"> </w:t></w:r><w:r><w:t xml:space="preserve">no R</w:t></w:r><w:r><w:t xml:space="preserve"> </w:t></w:r><w:r><w:t xml:space="preserve">utilizando o ggplot2. Assim como o histograma, o</w:t></w:r><w:r><w:t xml:space="preserve"> </w:t></w:r><w:r><w:rPr><w:bCs /><w:b /></w:rPr><w:t xml:space="preserve">gráfico de</w:t></w:r><w:r><w:rPr><w:bCs /><w:b /></w:rPr><w:t xml:space="preserve"> </w:t></w:r><w:r><w:rPr><w:bCs /><w:b /></w:rPr><w:t xml:space="preserve">densidade</w:t></w:r><w:r><w:t xml:space="preserve"> </w:t></w:r><w:r><w:t xml:space="preserve">é utilizado para visualizar a distribuição de uma variável</w:t></w:r><w:r><w:t xml:space="preserve"> </w:t></w:r><w:r><w:t xml:space="preserve">contínua em intervalos. Esse gráfico é uma variação do Histograma (ver</w:t></w:r><w:r><w:t xml:space="preserve"> </w:t></w:r><w:r><w:t xml:space="preserve">seção</w:t></w:r><w:r><w:t xml:space="preserve"> </w:t></w:r><w:r><w:t xml:space="preserve">??</w:t></w:r><w:r><w:t xml:space="preserve">) que utiliza</w:t></w:r><w:r><w:t xml:space="preserve"> </w:t></w:r><w:hyperlink r:id="rId268"><w:r><w:rPr><w:rStyle w:val="Hyperlink" /></w:rPr><w:t xml:space="preserve">Kernel</w:t></w:r><w:r><w:rPr><w:rStyle w:val="Hyperlink" /></w:rPr><w:t xml:space="preserve"> </w:t></w:r><w:r><w:rPr><w:rStyle w:val="Hyperlink" /></w:rPr><w:t xml:space="preserve">Smoother</w:t></w:r></w:hyperlink><w:r><w:t xml:space="preserve"> </w:t></w:r><w:r><w:t xml:space="preserve">e, além de ser</w:t></w:r><w:r><w:t xml:space="preserve"> </w:t></w:r><w:r><w:t xml:space="preserve">muito útil para visualizar distribuições, pode ser usado para testar</w:t></w:r><w:r><w:t xml:space="preserve"> </w:t></w:r><w:r><w:t xml:space="preserve">várias hipóteses ecológicas, como descrito no</w:t></w:r><w:r><w:t xml:space="preserve"> </w:t></w:r><w:r><w:rPr><w:bCs /><w:b /></w:rPr><w:t xml:space="preserve">Capítulo 14 (Diversidade</w:t></w:r><w:r><w:rPr><w:bCs /><w:b /></w:rPr><w:t xml:space="preserve"> </w:t></w:r><w:r><w:rPr><w:bCs /><w:b /></w:rPr><w:t xml:space="preserve">Funcional)</w:t></w:r><w:r><w:t xml:space="preserve">.</w:t></w:r></w:p><w:bookmarkStart w:id="272" w:name="versão-padrão-1" /><w:p><w:pPr><w:pStyle w:val="Heading4" /></w:pPr><w:r><w:rPr><w:rStyle w:val="SectionNumber" /></w:rPr><w:t xml:space="preserve">6.5.2.1</w:t></w:r><w:r><w:tab /></w:r><w:r><w:t xml:space="preserve">4.2.1.Versão padrão</w:t></w:r></w:p><w:p><w:pPr><w:pStyle w:val="FirstParagraph" /></w:pPr><w:r><w:t xml:space="preserve">Vamos utilizar o conjunto de dados</w:t></w:r><w:r><w:t xml:space="preserve"> </w:t></w:r><w:r><w:rPr><w:iCs /><w:i /></w:rPr><w:t xml:space="preserve">palmerpenguins</w:t></w:r><w:r><w:t xml:space="preserve">, para plotar a</w:t></w:r><w:r><w:t xml:space="preserve"> </w:t></w:r><w:r><w:t xml:space="preserve">distribuição da variável</w:t></w:r><w:r><w:t xml:space="preserve"> </w:t></w:r><w:r><w:rPr><w:bCs /><w:b /></w:rPr><w:t xml:space="preserve">flipper_length_mm</w:t></w:r><w:r><w:t xml:space="preserve"> </w:t></w:r><w:r><w:t xml:space="preserve">em um Gráfico de</w:t></w:r><w:r><w:t xml:space="preserve"> </w:t></w:r><w:r><w:t xml:space="preserve">densidade. Utilizaremos a função</w:t></w:r><w:r><w:t xml:space="preserve"> </w:t></w:r><w:r><w:rPr><w:rStyle w:val="VerbatimChar" /></w:rPr><w:t xml:space="preserve">geom_density()</w:t></w:r><w:r><w:t xml:space="preserve"> </w:t></w:r><w:r><w:t xml:space="preserve">para plotar uma</w:t></w:r><w:r><w:t xml:space="preserve"> </w:t></w:r><w:r><w:t xml:space="preserve">variável no eixo x.</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6-1.png" id="0" name="Picture" /><pic:cNvPicPr><a:picLocks noChangeArrowheads="1" noChangeAspect="1" /></pic:cNvPicPr></pic:nvPicPr><pic:blipFill><a:blip r:embed="rId26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a versão de densidade em linha, é possível utilizar o argumento</w:t></w:r><w:r><w:t xml:space="preserve"> </w:t></w:r><w:r><w:rPr><w:rStyle w:val="VerbatimChar" /></w:rPr><w:t xml:space="preserve">fill</w:t></w:r><w:r><w:t xml:space="preserve"> </w:t></w:r><w:r><w:t xml:space="preserve">para definir a cor de preenchimento do gráfico e o argumento</w:t></w:r><w:r><w:t xml:space="preserve"> </w:t></w:r><w:r><w:rPr><w:rStyle w:val="VerbatimChar" /></w:rPr><w:t xml:space="preserve">alpha</w:t></w:r><w:r><w:t xml:space="preserve"> </w:t></w:r><w:r><w:t xml:space="preserve">para definir a transparência do preenchimento. Utilizamos ainda</w:t></w:r><w:r><w:t xml:space="preserve"> </w:t></w:r><w:r><w:t xml:space="preserve">o argumento</w:t></w:r><w:r><w:t xml:space="preserve"> </w:t></w:r><w:r><w:rPr><w:rStyle w:val="VerbatimChar" /></w:rPr><w:t xml:space="preserve">color</w:t></w:r><w:r><w:t xml:space="preserve"> </w:t></w:r><w:r><w:t xml:space="preserve">para definir a cor da linha.</w:t></w:r></w:p><w:p><w:pPr><w:pStyle w:val="SourceCode" /></w:pPr><w:r><w:br /></w:r><w:r><w:rPr><w:rStyle w:val="CommentTok" /></w:rPr><w:t xml:space="preserve"># Argumento fill</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tomato&quot;</w:t></w:r><w:r><w:rPr><w:rStyle w:val="NormalTok" /></w:rPr><w:t xml:space="preserve">)</w:t></w:r><w:r><w:br /></w:r><w:r><w:br /></w:r><w:r><w:rPr><w:rStyle w:val="CommentTok" /></w:rPr><w:t xml:space="preserve"># Argumento fill, color e alpha</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7-1.png" id="0" name="Picture" /><pic:cNvPicPr><a:picLocks noChangeArrowheads="1" noChangeAspect="1" /></pic:cNvPicPr></pic:nvPicPr><pic:blipFill><a:blip r:embed="rId27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7-2.png" id="0" name="Picture" /><pic:cNvPicPr><a:picLocks noChangeArrowheads="1" noChangeAspect="1" /></pic:cNvPicPr></pic:nvPicPr><pic:blipFill><a:blip r:embed="rId271" /><a:stretch><a:fillRect /></a:stretch></pic:blipFill><pic:spPr bwMode="auto"><a:xfrm><a:off x="0" y="0" /><a:ext cx="5334000" cy="3287447" /></a:xfrm><a:prstGeom prst="rect"><a:avLst /></a:prstGeom><a:noFill /><a:ln w="9525"><a:noFill /><a:headEnd /><a:tailEnd /></a:ln></pic:spPr></pic:pic></a:graphicData></a:graphic></wp:inline></w:drawing></w:r></w:p><w:bookmarkEnd w:id="272" /><w:bookmarkStart w:id="275" w:name="comparando-múltiplas-categorias-1" /><w:p><w:pPr><w:pStyle w:val="Heading4" /></w:pPr><w:r><w:rPr><w:rStyle w:val="SectionNumber" /></w:rPr><w:t xml:space="preserve">6.5.2.2</w:t></w:r><w:r><w:tab /></w:r><w:r><w:t xml:space="preserve">4.2.2. Comparando múltiplas categorias</w:t></w:r></w:p><w:p><w:pPr><w:pStyle w:val="FirstParagraph" /></w:pPr><w:r><w:t xml:space="preserve">Em algumas situações, queremos comparar a distribuição de uma variável</w:t></w:r><w:r><w:t xml:space="preserve"> </w:t></w:r><w:r><w:t xml:space="preserve">contínua entre diferentes categorias. Dessa forma, podemos utilizar o</w:t></w:r><w:r><w:t xml:space="preserve"> </w:t></w:r><w:r><w:t xml:space="preserve">argumento</w:t></w:r><w:r><w:t xml:space="preserve"> </w:t></w:r><w:r><w:rPr><w:rStyle w:val="VerbatimChar" /></w:rPr><w:t xml:space="preserve">fill</w:t></w:r><w:r><w:t xml:space="preserve"> </w:t></w:r><w:r><w:t xml:space="preserve">para colorir o gráfico. No exemplo abaixo, utilizamos</w:t></w:r><w:r><w:t xml:space="preserve"> </w:t></w:r><w:r><w:t xml:space="preserve">cores diferentes para ilustrar a distribuição da variável x entre</w:t></w:r><w:r><w:t xml:space="preserve"> </w:t></w:r><w:r><w:t xml:space="preserve">espécies diferentes (fill = species).</w:t></w:r></w:p><w:p><w:pPr><w:pStyle w:val="SourceCode" /></w:pPr><w:r><w:br /></w:r><w:r><w:rPr><w:rStyle w:val="CommentTok" /></w:rPr><w:t xml:space="preserve"># O argumento fill preenche cada nível da coluna &quot;species&quot; (sem transparência: alpha = 1)</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Gráfico de densidade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8-1.png" id="0" name="Picture" /><pic:cNvPicPr><a:picLocks noChangeArrowheads="1" noChangeAspect="1" /></pic:cNvPicPr></pic:nvPicPr><pic:blipFill><a:blip r:embed="rId27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88-2.png" id="0" name="Picture" /><pic:cNvPicPr><a:picLocks noChangeArrowheads="1" noChangeAspect="1" /></pic:cNvPicPr></pic:nvPicPr><pic:blipFill><a:blip r:embed="rId274" /><a:stretch><a:fillRect /></a:stretch></pic:blipFill><pic:spPr bwMode="auto"><a:xfrm><a:off x="0" y="0" /><a:ext cx="5334000" cy="3287447" /></a:xfrm><a:prstGeom prst="rect"><a:avLst /></a:prstGeom><a:noFill /><a:ln w="9525"><a:noFill /><a:headEnd /><a:tailEnd /></a:ln></pic:spPr></pic:pic></a:graphicData></a:graphic></wp:inline></w:drawing></w:r></w:p><w:bookmarkEnd w:id="275" /><w:bookmarkStart w:id="277" w:name="ajustes-finos-versão-personalizada-1" /><w:p><w:pPr><w:pStyle w:val="Heading4" /></w:pPr><w:r><w:rPr><w:rStyle w:val="SectionNumber" /></w:rPr><w:t xml:space="preserve">6.5.2.3</w:t></w:r><w:r><w:tab /></w:r><w:r><w:t xml:space="preserve">4.2.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6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6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07</w:t></w:r><w:r><w:rPr><w:rStyle w:val="NormalTok" /></w:rPr><w:t xml:space="preserve">, </w:t></w:r><w:r><w:rPr><w:rStyle w:val="AttributeTok" /></w:rPr><w:t xml:space="preserve">by =</w:t></w:r><w:r><w:rPr><w:rStyle w:val="NormalTok" /></w:rPr><w:t xml:space="preserve"> .</w:t></w:r><w:r><w:rPr><w:rStyle w:val="DecValTok" /></w:rPr><w:t xml:space="preserve">0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89-1.png" id="0" name="Picture" /><pic:cNvPicPr><a:picLocks noChangeArrowheads="1" noChangeAspect="1" /></pic:cNvPicPr></pic:nvPicPr><pic:blipFill><a:blip r:embed="rId276" /><a:stretch><a:fillRect /></a:stretch></pic:blipFill><pic:spPr bwMode="auto"><a:xfrm><a:off x="0" y="0" /><a:ext cx="5334000" cy="3287447" /></a:xfrm><a:prstGeom prst="rect"><a:avLst /></a:prstGeom><a:noFill /><a:ln w="9525"><a:noFill /><a:headEnd /><a:tailEnd /></a:ln></pic:spPr></pic:pic></a:graphicData></a:graphic></wp:inline></w:drawing></w:r></w:p><w:bookmarkEnd w:id="277" /><w:bookmarkStart w:id="278" w:name="X18ee409089b47e55ad247978344a2c39d504bbd" /><w:p><w:pPr><w:pStyle w:val="Heading4" /></w:pPr><w:r><w:rPr><w:rStyle w:val="SectionNumber" /></w:rPr><w:t xml:space="preserve">6.5.2.4</w:t></w:r><w:r><w:tab /></w:r><w:r><w:t xml:space="preserve">4.2.4. Principais camadas utilizadas na função</w:t></w:r><w:r><w:t xml:space="preserve"> </w:t></w:r><w:r><w:rPr><w:rStyle w:val="VerbatimChar" /></w:rPr><w:t xml:space="preserve">geom_density()</w:t></w:r></w:p><w:p><w:pPr><w:numPr><w:ilvl w:val="0" /><w:numId w:val="1051" /></w:numPr></w:pPr><w:r><w:rPr><w:rStyle w:val="VerbatimChar" /></w:rPr><w:t xml:space="preserve">aes()</w:t></w:r><w:r><w:t xml:space="preserve">:</w:t></w:r></w:p><w:p><w:pPr><w:numPr><w:ilvl w:val="1" /><w:numId w:val="1052" /></w:numPr></w:pPr><w:r><w:t xml:space="preserve">Eixo X: variável contínua (flipper_length_mm)</w:t></w:r></w:p><w:p><w:pPr><w:numPr><w:ilvl w:val="1" /><w:numId w:val="1052"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1" /></w:numPr></w:pPr><w:r><w:rPr><w:rStyle w:val="VerbatimChar" /></w:rPr><w:t xml:space="preserve">geom():</w:t></w:r><w:r><w:t xml:space="preserve"> </w:t></w:r><w:r><w:rPr><w:rStyle w:val="VerbatimChar" /></w:rPr><w:t xml:space="preserve">geom_density()</w:t></w:r></w:p><w:p><w:pPr><w:numPr><w:ilvl w:val="1" /><w:numId w:val="1053" /></w:numPr></w:pPr><w:r><w:t xml:space="preserve">Transparência dos pontos (</w:t></w:r><w:r><w:rPr><w:iCs /><w:i /></w:rPr><w:t xml:space="preserve">alpha</w:t></w:r><w:r><w:t xml:space="preserve">): 0,5 (varia de 0,</w:t></w:r><w:r><w:t xml:space="preserve"> </w:t></w:r><w:r><w:t xml:space="preserve">trasparência máxima, a 1, sem trasparência)</w:t></w:r></w:p><w:p><w:pPr><w:numPr><w:ilvl w:val="1" /><w:numId w:val="1053"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1" /></w:numPr></w:pPr><w:r><w:rPr><w:rStyle w:val="VerbatimChar" /></w:rPr><w:t xml:space="preserve">scale()</w:t></w:r><w:r><w:t xml:space="preserve">:</w:t></w:r></w:p><w:p><w:pPr><w:numPr><w:ilvl w:val="1" /><w:numId w:val="1054"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4"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1"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78" /><w:bookmarkEnd w:id="279" /><w:bookmarkStart w:id="289" w:name="dot" /><w:p><w:pPr><w:pStyle w:val="Heading3" /></w:pPr><w:r><w:rPr><w:rStyle w:val="SectionNumber" /></w:rPr><w:t xml:space="preserve">6.5.3</w:t></w:r><w:r><w:tab /></w:r><w:r><w:t xml:space="preserve">4.3. Diagrama de pontos (</w:t></w:r><w:r><w:rPr><w:iCs /><w:i /></w:rPr><w:t xml:space="preserve">dot plot</w:t></w:r><w:r><w:t xml:space="preserve">)</w:t></w:r></w:p><w:p><w:pPr><w:pStyle w:val="FirstParagraph" /></w:pPr><w:r><w:t xml:space="preserve">Uma alternativa ao gráfico de densidade e histograma é o diagrama de</w:t></w:r><w:r><w:t xml:space="preserve"> </w:t></w:r><w:r><w:t xml:space="preserve">pontos (</w:t></w:r><w:hyperlink r:id="rId280"><w:r><w:rPr><w:rStyle w:val="Hyperlink" /></w:rPr><w:t xml:space="preserve">Dot</w:t></w:r><w:r><w:rPr><w:rStyle w:val="Hyperlink" /></w:rPr><w:t xml:space="preserve"> </w:t></w:r><w:r><w:rPr><w:rStyle w:val="Hyperlink" /></w:rPr><w:t xml:space="preserve">plot</w:t></w:r></w:hyperlink><w:r><w:t xml:space="preserve">), apesar de</w:t></w:r><w:r><w:t xml:space="preserve"> </w:t></w:r><w:r><w:t xml:space="preserve">ser relativamente menos usado em ecologia.</w:t></w:r></w:p><w:bookmarkStart w:id="282" w:name="versão-padrão-2" /><w:p><w:pPr><w:pStyle w:val="Heading4" /></w:pPr><w:r><w:rPr><w:rStyle w:val="SectionNumber" /></w:rPr><w:t xml:space="preserve">6.5.3.1</w:t></w:r><w:r><w:tab /></w:r><w:r><w:t xml:space="preserve">4.3.1. Versão padrão</w:t></w:r></w:p><w:p><w:pPr><w:pStyle w:val="FirstParagraph" /></w:pPr><w:r><w:t xml:space="preserve">Vamos utilizar o conjunto de dados palmerpenguins para visualizar a</w:t></w:r><w:r><w:t xml:space="preserve"> </w:t></w:r><w:r><w:t xml:space="preserve">distribuição da variável flipper_length_mm com o diagrama de pontos com</w:t></w:r><w:r><w:t xml:space="preserve"> </w:t></w:r><w:r><w:t xml:space="preserve">a função</w:t></w:r><w:r><w:t xml:space="preserve"> </w:t></w:r><w:r><w:rPr><w:rStyle w:val="VerbatimChar" /></w:rPr><w:t xml:space="preserve">geom_dotplo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ot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0-1.png" id="0" name="Picture" /><pic:cNvPicPr><a:picLocks noChangeArrowheads="1" noChangeAspect="1" /></pic:cNvPicPr></pic:nvPicPr><pic:blipFill><a:blip r:embed="rId281" /><a:stretch><a:fillRect /></a:stretch></pic:blipFill><pic:spPr bwMode="auto"><a:xfrm><a:off x="0" y="0" /><a:ext cx="5334000" cy="3287447" /></a:xfrm><a:prstGeom prst="rect"><a:avLst /></a:prstGeom><a:noFill /><a:ln w="9525"><a:noFill /><a:headEnd /><a:tailEnd /></a:ln></pic:spPr></pic:pic></a:graphicData></a:graphic></wp:inline></w:drawing></w:r></w:p><w:bookmarkEnd w:id="282" /><w:bookmarkStart w:id="285" w:name="comparando-múltiplas-categorias-2" /><w:p><w:pPr><w:pStyle w:val="Heading4" /></w:pPr><w:r><w:rPr><w:rStyle w:val="SectionNumber" /></w:rPr><w:t xml:space="preserve">6.5.3.2</w:t></w:r><w:r><w:tab /></w:r><w:r><w:t xml:space="preserve">4.3.2. Comparando múltiplas categorias</w:t></w:r></w:p><w:p><w:pPr><w:pStyle w:val="FirstParagraph" /></w:pPr><w:r><w:t xml:space="preserve">Assim como nas funções</w:t></w:r><w:r><w:t xml:space="preserve"> </w:t></w:r><w:r><w:rPr><w:rStyle w:val="VerbatimChar" /></w:rPr><w:t xml:space="preserve">geom_histogram()</w:t></w:r><w:r><w:t xml:space="preserve"> </w:t></w:r><w:r><w:t xml:space="preserve">e</w:t></w:r><w:r><w:t xml:space="preserve"> </w:t></w:r><w:r><w:rPr><w:rStyle w:val="VerbatimChar" /></w:rPr><w:t xml:space="preserve">geom_density()</w:t></w:r><w:r><w:t xml:space="preserve">, é possível</w:t></w:r><w:r><w:t xml:space="preserve"> </w:t></w:r><w:r><w:t xml:space="preserve">comparar categorias na função</w:t></w:r><w:r><w:t xml:space="preserve"> </w:t></w:r><w:r><w:rPr><w:rStyle w:val="VerbatimChar" /></w:rPr><w:t xml:space="preserve">geom_dotplot()</w:t></w:r><w:r><w:t xml:space="preserve"> </w:t></w:r><w:r><w:t xml:space="preserve">utilizando o argumento</w:t></w:r><w:r><w:t xml:space="preserve"> </w:t></w:r><w:r><w:rPr><w:rStyle w:val="VerbatimChar" /></w:rPr><w:t xml:space="preserve">fill</w:t></w:r><w:r><w:t xml:space="preserve">, bem como os argumentos</w:t></w:r><w:r><w:t xml:space="preserve"> </w:t></w:r><w:r><w:rPr><w:rStyle w:val="VerbatimChar" /></w:rPr><w:t xml:space="preserve">color</w:t></w:r><w:r><w:t xml:space="preserve">,</w:t></w:r><w:r><w:t xml:space="preserve"> </w:t></w:r><w:r><w:rPr><w:rStyle w:val="VerbatimChar" /></w:rPr><w:t xml:space="preserve">alpha</w:t></w:r><w:r><w:t xml:space="preserve"> </w:t></w:r><w:r><w:t xml:space="preserve">e</w:t></w:r><w:r><w:t xml:space="preserve"> </w:t></w:r><w:r><w:rPr><w:rStyle w:val="VerbatimChar" /></w:rPr><w:t xml:space="preserve">dotsize</w:t></w:r><w:r><w:t xml:space="preserve">.</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DecValTok" /></w:rPr><w:t xml:space="preserve">1</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FloatTok" /></w:rPr><w:t xml:space="preserve">0.7</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1-1.png" id="0" name="Picture" /><pic:cNvPicPr><a:picLocks noChangeArrowheads="1" noChangeAspect="1" /></pic:cNvPicPr></pic:nvPicPr><pic:blipFill><a:blip r:embed="rId28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1-2.png" id="0" name="Picture" /><pic:cNvPicPr><a:picLocks noChangeArrowheads="1" noChangeAspect="1" /></pic:cNvPicPr></pic:nvPicPr><pic:blipFill><a:blip r:embed="rId284" /><a:stretch><a:fillRect /></a:stretch></pic:blipFill><pic:spPr bwMode="auto"><a:xfrm><a:off x="0" y="0" /><a:ext cx="5334000" cy="3287447" /></a:xfrm><a:prstGeom prst="rect"><a:avLst /></a:prstGeom><a:noFill /><a:ln w="9525"><a:noFill /><a:headEnd /><a:tailEnd /></a:ln></pic:spPr></pic:pic></a:graphicData></a:graphic></wp:inline></w:drawing></w:r></w:p><w:bookmarkEnd w:id="285" /><w:bookmarkStart w:id="287" w:name="ajustes-finos-versão-personalizada-2" /><w:p><w:pPr><w:pStyle w:val="Heading4" /></w:pPr><w:r><w:rPr><w:rStyle w:val="SectionNumber" /></w:rPr><w:t xml:space="preserve">6.5.3.3</w:t></w:r><w:r><w:tab /></w:r><w:r><w:t xml:space="preserve">4.3.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7</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7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7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FloatTok" /></w:rPr><w:t xml:space="preserve">1.4</w:t></w:r><w:r><w:rPr><w:rStyle w:val="NormalTok" /></w:rPr><w:t xml:space="preserve">, </w:t></w:r><w:r><w:rPr><w:rStyle w:val="AttributeTok" /></w:rPr><w:t xml:space="preserve">by =</w:t></w:r><w:r><w:rPr><w:rStyle w:val="NormalTok" /></w:rPr><w:t xml:space="preserve"> .</w:t></w:r><w:r><w:rPr><w:rStyle w:val="DecValTok" /></w:rPr><w:t xml:space="preserve">2</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FloatTok" /></w:rPr><w:t xml:space="preserve">1.4</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2-1.png" id="0" name="Picture" /><pic:cNvPicPr><a:picLocks noChangeArrowheads="1" noChangeAspect="1" /></pic:cNvPicPr></pic:nvPicPr><pic:blipFill><a:blip r:embed="rId286"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Uma das limitações do dotplot é que a sobreposição dos pontos não</w:t></w:r><w:r><w:t xml:space="preserve"> </w:t></w:r><w:r><w:t xml:space="preserve">permite a visualização apropriada desses valores sobrepostos entre</w:t></w:r><w:r><w:t xml:space="preserve"> </w:t></w:r><w:r><w:t xml:space="preserve">diferentes grupos comparados.</w:t></w:r></w:p><w:bookmarkEnd w:id="287" /><w:bookmarkStart w:id="288" w:name="X8f907591dffdbee481583d83f92d2f7205d54d8" /><w:p><w:pPr><w:pStyle w:val="Heading4" /></w:pPr><w:r><w:rPr><w:rStyle w:val="SectionNumber" /></w:rPr><w:t xml:space="preserve">6.5.3.4</w:t></w:r><w:r><w:tab /></w:r><w:r><w:t xml:space="preserve">4.3.4. Principais camadas utilizadas na função</w:t></w:r><w:r><w:t xml:space="preserve"> </w:t></w:r><w:r><w:rPr><w:rStyle w:val="VerbatimChar" /></w:rPr><w:t xml:space="preserve">geom_dotplot()</w:t></w:r></w:p><w:p><w:pPr><w:numPr><w:ilvl w:val="0" /><w:numId w:val="1055" /></w:numPr></w:pPr><w:r><w:rPr><w:rStyle w:val="VerbatimChar" /></w:rPr><w:t xml:space="preserve">aes()</w:t></w:r><w:r><w:t xml:space="preserve">:</w:t></w:r></w:p><w:p><w:pPr><w:numPr><w:ilvl w:val="1" /><w:numId w:val="1056" /></w:numPr></w:pPr><w:r><w:t xml:space="preserve">Eixo X: variável contínua (</w:t></w:r><w:r><w:rPr><w:iCs /><w:i /></w:rPr><w:t xml:space="preserve">flipper_length_mm</w:t></w:r><w:r><w:t xml:space="preserve">)</w:t></w:r></w:p><w:p><w:pPr><w:numPr><w:ilvl w:val="1" /><w:numId w:val="1056"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5" /></w:numPr></w:pPr><w:r><w:rPr><w:rStyle w:val="VerbatimChar" /></w:rPr><w:t xml:space="preserve">geom():</w:t></w:r><w:r><w:t xml:space="preserve"> </w:t></w:r><w:r><w:rPr><w:rStyle w:val="VerbatimChar" /></w:rPr><w:t xml:space="preserve">geom_dotplot()</w:t></w:r></w:p><w:p><w:pPr><w:numPr><w:ilvl w:val="1" /><w:numId w:val="1057"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7" /></w:numPr></w:pPr><w:r><w:t xml:space="preserve">Cor da linha do ponto (</w:t></w:r><w:r><w:rPr><w:rStyle w:val="VerbatimChar" /></w:rPr><w:t xml:space="preserve">color</w:t></w:r><w:r><w:t xml:space="preserve">): valor padrão (se não for</w:t></w:r><w:r><w:t xml:space="preserve"> </w:t></w:r><w:r><w:t xml:space="preserve">especificado) é</w:t></w:r><w:r><w:t xml:space="preserve"> </w:t></w:r><w:r><w:rPr><w:iCs /><w:i /></w:rPr><w:t xml:space="preserve">black</w:t></w:r></w:p><w:p><w:pPr><w:numPr><w:ilvl w:val="1" /><w:numId w:val="1057" /></w:numPr></w:pPr><w:r><w:t xml:space="preserve">Tamanho dos pontos (</w:t></w:r><w:r><w:rPr><w:rStyle w:val="VerbatimChar" /></w:rPr><w:t xml:space="preserve">dotsize</w:t></w:r><w:r><w:t xml:space="preserve">): valor padrão (se não for</w:t></w:r><w:r><w:t xml:space="preserve"> </w:t></w:r><w:r><w:t xml:space="preserve">especificado) é 1</w:t></w:r></w:p><w:p><w:pPr><w:numPr><w:ilvl w:val="1" /><w:numId w:val="1057" /></w:numPr></w:pPr><w:r><w:t xml:space="preserve">Posição dos ponto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5" /></w:numPr></w:pPr><w:r><w:rPr><w:rStyle w:val="VerbatimChar" /></w:rPr><w:t xml:space="preserve">scale()</w:t></w:r><w:r><w:t xml:space="preserve">:</w:t></w:r></w:p><w:p><w:pPr><w:numPr><w:ilvl w:val="1" /><w:numId w:val="1058"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8"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5"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88" /><w:bookmarkEnd w:id="289" /><w:bookmarkStart w:id="305" w:name="bars" /><w:p><w:pPr><w:pStyle w:val="Heading3" /></w:pPr><w:r><w:rPr><w:rStyle w:val="SectionNumber" /></w:rPr><w:t xml:space="preserve">6.5.4</w:t></w:r><w:r><w:tab /></w:r><w:r><w:t xml:space="preserve">4.4. Gráfico de barras (</w:t></w:r><w:r><w:rPr><w:iCs /><w:i /></w:rPr><w:t xml:space="preserve">bar plot</w:t></w:r><w:r><w:t xml:space="preserve">)</w:t></w:r></w:p><w:p><w:pPr><w:pStyle w:val="FirstParagraph" /></w:pPr><w:r><w:t xml:space="preserve">O</w:t></w:r><w:r><w:t xml:space="preserve"> </w:t></w:r><w:hyperlink r:id="rId290"><w:r><w:rPr><w:rStyle w:val="Hyperlink" /></w:rPr><w:t xml:space="preserve">gráfico de</w:t></w:r><w:r><w:rPr><w:rStyle w:val="Hyperlink" /></w:rPr><w:t xml:space="preserve"> </w:t></w:r><w:r><w:rPr><w:rStyle w:val="Hyperlink" /></w:rPr><w:t xml:space="preserve">barras</w:t></w:r></w:hyperlink><w:r><w:t xml:space="preserve"> </w:t></w:r><w:r><w:t xml:space="preserve">é um dos</w:t></w:r><w:r><w:t xml:space="preserve"> </w:t></w:r><w:r><w:t xml:space="preserve">mais usados em artigos e livros da ecologia, uma vez que permite</w:t></w:r><w:r><w:t xml:space="preserve"> </w:t></w:r><w:r><w:t xml:space="preserve">comparar valores absolutos ou médios (combinados com alguma medida de</w:t></w:r><w:r><w:t xml:space="preserve"> </w:t></w:r><w:r><w:t xml:space="preserve">variação como desvio padrão) de uma variável continua entre diferentes</w:t></w:r><w:r><w:t xml:space="preserve"> </w:t></w:r><w:r><w:t xml:space="preserve">níveis de uma variável categórica.</w:t></w:r></w:p><w:bookmarkStart w:id="299" w:name="versão-padrão-3" /><w:p><w:pPr><w:pStyle w:val="Heading4" /></w:pPr><w:r><w:rPr><w:rStyle w:val="SectionNumber" /></w:rPr><w:t xml:space="preserve">6.5.4.1</w:t></w:r><w:r><w:tab /></w:r><w:r><w:t xml:space="preserve">4.4.1. Versão padrão</w:t></w:r></w:p><w:p><w:pPr><w:pStyle w:val="FirstParagraph" /></w:pPr><w:r><w:t xml:space="preserve">O gráfico de barras utiliza retângulos para representar uma variável</w:t></w:r><w:r><w:t xml:space="preserve"> </w:t></w:r><w:r><w:t xml:space="preserve">contínua ou a contagem de uma variável categórica, sendo que o</w:t></w:r><w:r><w:t xml:space="preserve"> </w:t></w:r><w:r><w:t xml:space="preserve">comprimeno dos retângulos é proporcional ao valor que ele representa.</w:t></w:r><w:r><w:t xml:space="preserve"> </w:t></w:r><w:r><w:t xml:space="preserve">Por exemplo, é possível comparar qual a quantidade de indivíduos medidos</w:t></w:r><w:r><w:t xml:space="preserve"> </w:t></w:r><w:r><w:t xml:space="preserve">para cada espécie de pinguim.</w:t></w:r></w:p><w:p><w:pPr><w:pStyle w:val="SourceCode" /></w:pPr><w:r><w:rPr><w:rStyle w:val="CommentTok" /></w:rPr><w:t xml:space="preserve"># Número de indivíduos coletados</w:t></w:r><w:r><w:br /></w:r><w:r><w:br /></w:r><w:r><w:rPr><w:rStyle w:val="NormalTok" /></w:rPr><w:t xml:space="preserve">penguins_count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w:t></w:r><w:r><w:br /></w:r><w:r><w:br /></w:r><w:r><w:rPr><w:rStyle w:val="CommentTok" /></w:rPr><w:t xml:space="preserve"># grafico de barras</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3-1.png" id="0" name="Picture" /><pic:cNvPicPr><a:picLocks noChangeArrowheads="1" noChangeAspect="1" /></pic:cNvPicPr></pic:nvPicPr><pic:blipFill><a:blip r:embed="rId291"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isso, é possível alterar as cores (</w:t></w:r><w:r><w:rPr><w:rStyle w:val="VerbatimChar" /></w:rPr><w:t xml:space="preserve">color</w:t></w:r><w:r><w:t xml:space="preserve">) e preenchimento</w:t></w:r><w:r><w:t xml:space="preserve"> </w:t></w:r><w:r><w:t xml:space="preserve">(</w:t></w:r><w:r><w:rPr><w:rStyle w:val="VerbatimChar" /></w:rPr><w:t xml:space="preserve">fill</w:t></w:r><w:r><w:t xml:space="preserve">) das barras, bem como sua transparência (</w:t></w:r><w:r><w:rPr><w:rStyle w:val="VerbatimChar" /></w:rPr><w:t xml:space="preserve">alpha</w:t></w:r><w:r><w:t xml:space="preserve">) e largura</w:t></w:r><w:r><w:t xml:space="preserve"> </w:t></w:r><w:r><w:t xml:space="preserve">(</w:t></w:r><w:r><w:rPr><w:rStyle w:val="VerbatimChar" /></w:rPr><w:t xml:space="preserve">width</w:t></w:r><w:r><w:t xml:space="preserve">), como demonstrado nos próximos quatro gráficos.1</w:t></w:r></w:p><w:p><w:pPr><w:pStyle w:val="SourceCode" /></w:pPr><w:r><w:br /></w:r><w:r><w:rPr><w:rStyle w:val="CommentTok" /></w:rPr><w:t xml:space="preserve"># modificando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steelblue&quot;</w:t></w:r><w:r><w:rPr><w:rStyle w:val="NormalTok" /></w:rPr><w:t xml:space="preserve">)</w:t></w:r><w:r><w:br /></w:r><w:r><w:br /></w:r><w:r><w:rPr><w:rStyle w:val="CommentTok" /></w:rPr><w:t xml:space="preserve"># Modificando cor e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4-1.png" id="0" name="Picture" /><pic:cNvPicPr><a:picLocks noChangeArrowheads="1" noChangeAspect="1" /></pic:cNvPicPr></pic:nvPicPr><pic:blipFill><a:blip r:embed="rId29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4-2.png" id="0" name="Picture" /><pic:cNvPicPr><a:picLocks noChangeArrowheads="1" noChangeAspect="1" /></pic:cNvPicPr></pic:nvPicPr><pic:blipFill><a:blip r:embed="rId293" /><a:stretch><a:fillRect /></a:stretch></pic:blipFill><pic:spPr bwMode="auto"><a:xfrm><a:off x="0" y="0" /><a:ext cx="5334000" cy="3287447" /></a:xfrm><a:prstGeom prst="rect"><a:avLst /></a:prstGeom><a:noFill /><a:ln w="9525"><a:noFill /><a:headEnd /><a:tailEnd /></a:ln></pic:spPr></pic:pic></a:graphicData></a:graphic></wp:inline></w:drawing></w:r></w:p><w:p><w:pPr><w:pStyle w:val="SourceCode" /></w:pPr><w:r><w:br /></w:r><w:r><w:rPr><w:rStyle w:val="CommentTok" /></w:rPr><w:t xml:space="preserve"># Modificando a largura da barra = 0.7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7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75&quot;</w:t></w:r><w:r><w:rPr><w:rStyle w:val="NormalTok" /></w:rPr><w:t xml:space="preserve">)</w:t></w:r><w:r><w:br /></w:r><w:r><w:br /></w:r><w:r><w:rPr><w:rStyle w:val="CommentTok" /></w:rPr><w:t xml:space="preserve"># Modificando a largura da barra = 0.2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2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25&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5-1.png" id="0" name="Picture" /><pic:cNvPicPr><a:picLocks noChangeArrowheads="1" noChangeAspect="1" /></pic:cNvPicPr></pic:nvPicPr><pic:blipFill><a:blip r:embed="rId29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5-2.png" id="0" name="Picture" /><pic:cNvPicPr><a:picLocks noChangeArrowheads="1" noChangeAspect="1" /></pic:cNvPicPr></pic:nvPicPr><pic:blipFill><a:blip r:embed="rId295"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utra possibilidade para representação do gráfico de barras é inverter a</w:t></w:r><w:r><w:t xml:space="preserve"> </w:t></w:r><w:r><w:t xml:space="preserve">direção das barras com a função</w:t></w:r><w:r><w:t xml:space="preserve"> </w:t></w:r><w:r><w:rPr><w:rStyle w:val="VerbatimChar" /></w:rPr><w:t xml:space="preserve">coord_flip()</w:t></w:r><w:r><w:t xml:space="preserve">.</w:t></w:r></w:p><w:p><w:pPr><w:pStyle w:val="SourceCode" /></w:pPr><w:r><w:br /></w:r><w:r><w:rPr><w:rStyle w:val="CommentTok" /></w:rPr><w:t xml:space="preserve"># Barras vertic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w:t></w:r><w:r><w:br /></w:r><w:r><w:br /></w:r><w:r><w:rPr><w:rStyle w:val="CommentTok" /></w:rPr><w:t xml:space="preserve"># Barras horizont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coord_flip</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6-1.png" id="0" name="Picture" /><pic:cNvPicPr><a:picLocks noChangeArrowheads="1" noChangeAspect="1" /></pic:cNvPicPr></pic:nvPicPr><pic:blipFill><a:blip r:embed="rId296"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6-2.png" id="0" name="Picture" /><pic:cNvPicPr><a:picLocks noChangeArrowheads="1" noChangeAspect="1" /></pic:cNvPicPr></pic:nvPicPr><pic:blipFill><a:blip r:embed="rId29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utilizar variáveis categóricas para definir cores e</w:t></w:r><w:r><w:t xml:space="preserve"> </w:t></w:r><w:r><w:t xml:space="preserve">preenchimento e ilustrar, por exemplo, tratamentos ou espécies</w:t></w:r><w:r><w:t xml:space="preserve"> </w:t></w:r><w:r><w:t xml:space="preserve">diferentes com os argumentos</w:t></w:r><w:r><w:t xml:space="preserve"> </w:t></w:r><w:r><w:rPr><w:rStyle w:val="VerbatimChar" /></w:rPr><w:t xml:space="preserve">fill</w:t></w:r><w:r><w:t xml:space="preserve"> </w:t></w:r><w:r><w:t xml:space="preserve">e</w:t></w:r><w:r><w:t xml:space="preserve"> </w:t></w:r><w:r><w:rPr><w:rStyle w:val="VerbatimChar" /></w:rPr><w:t xml:space="preserve">color</w:t></w:r><w:r><w:t xml:space="preserve">.</w:t></w:r></w:p><w:p><w:pPr><w:pStyle w:val="SourceCode" /></w:pPr><w:r><w:br /></w:r><w:r><w:rPr><w:rStyle w:val="CommentTok" /></w:rPr><w:t xml:space="preserve"># grafico de barras com preenchimento colorid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7-1.png" id="0" name="Picture" /><pic:cNvPicPr><a:picLocks noChangeArrowheads="1" noChangeAspect="1" /></pic:cNvPicPr></pic:nvPicPr><pic:blipFill><a:blip r:embed="rId298" /><a:stretch><a:fillRect /></a:stretch></pic:blipFill><pic:spPr bwMode="auto"><a:xfrm><a:off x="0" y="0" /><a:ext cx="5334000" cy="3287447" /></a:xfrm><a:prstGeom prst="rect"><a:avLst /></a:prstGeom><a:noFill /><a:ln w="9525"><a:noFill /><a:headEnd /><a:tailEnd /></a:ln></pic:spPr></pic:pic></a:graphicData></a:graphic></wp:inline></w:drawing></w:r></w:p><w:bookmarkEnd w:id="299" /><w:bookmarkStart w:id="302" w:name="adicionando-medidas-de-variação" /><w:p><w:pPr><w:pStyle w:val="Heading4" /></w:pPr><w:r><w:rPr><w:rStyle w:val="SectionNumber" /></w:rPr><w:t xml:space="preserve">6.5.4.2</w:t></w:r><w:r><w:tab /></w:r><w:r><w:t xml:space="preserve">4.4.2. Adicionando medidas de variação</w:t></w:r></w:p><w:p><w:pPr><w:pStyle w:val="FirstParagraph" /></w:pPr><w:r><w:t xml:space="preserve">Em algumas comparações, utilizar somente os valores absolutos pode não</w:t></w:r><w:r><w:t xml:space="preserve"> </w:t></w:r><w:r><w:t xml:space="preserve">ser a visualização mais apropriadas como, por exemplo, em desenho de</w:t></w:r><w:r><w:t xml:space="preserve"> </w:t></w:r><w:r><w:t xml:space="preserve">ANOVA (</w:t></w:r><w:r><w:rPr><w:bCs /><w:b /></w:rPr><w:t xml:space="preserve">Capítulo 7</w:t></w:r><w:r><w:t xml:space="preserve">). Desse modo, ao invés do valor máximo da barra</w:t></w:r><w:r><w:t xml:space="preserve"> </w:t></w:r><w:r><w:t xml:space="preserve">representar o valor absoluto (e.g., número de indivíduos de uma</w:t></w:r><w:r><w:t xml:space="preserve"> </w:t></w:r><w:r><w:t xml:space="preserve">espécies), ele vai representar o valor médio. Além disso, linhas</w:t></w:r><w:r><w:t xml:space="preserve"> </w:t></w:r><w:r><w:t xml:space="preserve">adicionais (chamadas barras de erro) vão representar alguma medida de</w:t></w:r><w:r><w:t xml:space="preserve"> </w:t></w:r><w:r><w:t xml:space="preserve">variação como desvio padrão, erro padrão, intervalo de confiança, entre</w:t></w:r><w:r><w:t xml:space="preserve"> </w:t></w:r><w:r><w:t xml:space="preserve">outros. A função</w:t></w:r><w:r><w:t xml:space="preserve"> </w:t></w:r><w:r><w:rPr><w:rStyle w:val="VerbatimChar" /></w:rPr><w:t xml:space="preserve">Rmisc::summarySE()</w:t></w:r><w:r><w:t xml:space="preserve"> </w:t></w:r><w:r><w:t xml:space="preserve">permite realizar esses cálculos de</w:t></w:r><w:r><w:t xml:space="preserve"> </w:t></w:r><w:r><w:t xml:space="preserve">maneira simples, como demonstrado no exemplo abaixo.</w:t></w:r></w:p><w:p><w:pPr><w:pStyle w:val="SourceCode" /></w:pPr><w:r><w:br /></w:r><w:r><w:rPr><w:rStyle w:val="CommentTok" /></w:rPr><w:t xml:space="preserve"># Calculando média e desvio padrão por grupo</w:t></w:r><w:r><w:br /></w:r><w:r><w:br /></w:r><w:r><w:rPr><w:rStyle w:val="NormalTok" /></w:rPr><w:t xml:space="preserve">penguins2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w:t></w:r><w:r><w:rPr><w:rStyle w:val="FunctionTok" /></w:rPr><w:t xml:space="preserve">drop_na</w:t></w:r><w:r><w:rPr><w:rStyle w:val="NormalTok" /></w:rPr><w:t xml:space="preserve">(flipper_length_mm) </w:t></w:r><w:r><w:rPr><w:rStyle w:val="CommentTok" /></w:rPr><w:t xml:space="preserve"># remover valores ausentes na variável (NAs)</w:t></w:r><w:r><w:br /></w:r><w:r><w:br /></w:r><w:r><w:rPr><w:rStyle w:val="NormalTok" /></w:rPr><w:t xml:space="preserve">penguins_mean </w:t></w:r><w:r><w:rPr><w:rStyle w:val="OtherTok" /></w:rPr><w:t xml:space="preserve">&lt;-</w:t></w:r><w:r><w:rPr><w:rStyle w:val="NormalTok" /></w:rPr><w:t xml:space="preserve"> </w:t></w:r><w:r><w:rPr><w:rStyle w:val="FunctionTok" /></w:rPr><w:t xml:space="preserve">summarySE</w:t></w:r><w:r><w:rPr><w:rStyle w:val="NormalTok" /></w:rPr><w:t xml:space="preserve">(penguins2, </w:t></w:r><w:r><w:br /></w:r><w:r><w:rPr><w:rStyle w:val="NormalTok" /></w:rPr><w:t xml:space="preserve">                           </w:t></w:r><w:r><w:rPr><w:rStyle w:val="AttributeTok" /></w:rPr><w:t xml:space="preserve">measurevar =</w:t></w:r><w:r><w:rPr><w:rStyle w:val="NormalTok" /></w:rPr><w:t xml:space="preserve"> </w:t></w:r><w:r><w:rPr><w:rStyle w:val="StringTok" /></w:rPr><w:t xml:space="preserve">&quot;flipper_length_mm&quot;</w:t></w:r><w:r><w:rPr><w:rStyle w:val="NormalTok" /></w:rPr><w:t xml:space="preserve">,</w:t></w:r><w:r><w:br /></w:r><w:r><w:rPr><w:rStyle w:val="NormalTok" /></w:rPr><w:t xml:space="preserve">                           </w:t></w:r><w:r><w:rPr><w:rStyle w:val="AttributeTok" /></w:rPr><w:t xml:space="preserve">groupvars =</w:t></w:r><w:r><w:rPr><w:rStyle w:val="NormalTok" /></w:rPr><w:t xml:space="preserve"> </w:t></w:r><w:r><w:rPr><w:rStyle w:val="StringTok" /></w:rPr><w:t xml:space="preserve">&quot;species&quot;</w:t></w:r><w:r><w:rPr><w:rStyle w:val="NormalTok" /></w:rPr><w:t xml:space="preserve">)</w:t></w:r><w:r><w:br /></w:r><w:r><w:rPr><w:rStyle w:val="FunctionTok" /></w:rPr><w:t xml:space="preserve">head</w:t></w:r><w:r><w:rPr><w:rStyle w:val="NormalTok" /></w:rPr><w:t xml:space="preserve">(penguins_mean)</w:t></w:r><w:r><w:br /></w:r><w:r><w:rPr><w:rStyle w:val="CommentTok" /></w:rPr><w:t xml:space="preserve">#&gt;     species   N flipper_length_mm       sd        se       ci</w:t></w:r><w:r><w:br /></w:r><w:r><w:rPr><w:rStyle w:val="CommentTok" /></w:rPr><w:t xml:space="preserve">#&gt; 1    Adelie 151          189.9536 6.539457 0.5321735 1.051524</w:t></w:r><w:r><w:br /></w:r><w:r><w:rPr><w:rStyle w:val="CommentTok" /></w:rPr><w:t xml:space="preserve">#&gt; 2 Chinstrap  68          195.8235 7.131894 0.8648692 1.726286</w:t></w:r><w:r><w:br /></w:r><w:r><w:rPr><w:rStyle w:val="CommentTok" /></w:rPr><w:t xml:space="preserve">#&gt; 3    Gentoo 123          217.1870 6.484976 0.5847306 1.157533</w:t></w:r><w:r><w:br /></w:r><w:r><w:br /></w:r><w:r><w:rPr><w:rStyle w:val="CommentTok" /></w:rPr><w:t xml:space="preserve"># Gráfico de barras com desvio padrão</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desvio padrão&quot;</w:t></w:r><w:r><w:rPr><w:rStyle w:val="NormalTok" /></w:rPr><w:t xml:space="preserve">)</w:t></w:r><w:r><w:br /></w:r><w:r><w:br /></w:r><w:r><w:rPr><w:rStyle w:val="CommentTok" /></w:rPr><w:t xml:space="preserve"># Gráfico de barras com intervalo de confiânça</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erro padrão&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8-1.png" id="0" name="Picture" /><pic:cNvPicPr><a:picLocks noChangeArrowheads="1" noChangeAspect="1" /></pic:cNvPicPr></pic:nvPicPr><pic:blipFill><a:blip r:embed="rId30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198-2.png" id="0" name="Picture" /><pic:cNvPicPr><a:picLocks noChangeArrowheads="1" noChangeAspect="1" /></pic:cNvPicPr></pic:nvPicPr><pic:blipFill><a:blip r:embed="rId301" /><a:stretch><a:fillRect /></a:stretch></pic:blipFill><pic:spPr bwMode="auto"><a:xfrm><a:off x="0" y="0" /><a:ext cx="5334000" cy="3287447" /></a:xfrm><a:prstGeom prst="rect"><a:avLst /></a:prstGeom><a:noFill /><a:ln w="9525"><a:noFill /><a:headEnd /><a:tailEnd /></a:ln></pic:spPr></pic:pic></a:graphicData></a:graphic></wp:inline></w:drawing></w:r></w:p><w:bookmarkEnd w:id="302" /><w:bookmarkStart w:id="304" w:name="ajustes-finos-versão-personalizada-3" /><w:p><w:pPr><w:pStyle w:val="Heading4" /></w:pPr><w:r><w:rPr><w:rStyle w:val="SectionNumber" /></w:rPr><w:t xml:space="preserve">6.5.4.3</w:t></w:r><w:r><w:tab /></w:r><w:r><w:t xml:space="preserve">4.4.3.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n),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pécie&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199-1.png" id="0" name="Picture" /><pic:cNvPicPr><a:picLocks noChangeArrowheads="1" noChangeAspect="1" /></pic:cNvPicPr></pic:nvPicPr><pic:blipFill><a:blip r:embed="rId303" /><a:stretch><a:fillRect /></a:stretch></pic:blipFill><pic:spPr bwMode="auto"><a:xfrm><a:off x="0" y="0" /><a:ext cx="5334000" cy="3287447" /></a:xfrm><a:prstGeom prst="rect"><a:avLst /></a:prstGeom><a:noFill /><a:ln w="9525"><a:noFill /><a:headEnd /><a:tailEnd /></a:ln></pic:spPr></pic:pic></a:graphicData></a:graphic></wp:inline></w:drawing></w:r></w:p><w:bookmarkEnd w:id="304" /><w:bookmarkEnd w:id="305" /><w:bookmarkStart w:id="314" w:name="X6f4598f499bb85a02174d28228fdf2c6456a796" /><w:p><w:pPr><w:pStyle w:val="Heading3" /></w:pPr><w:r><w:rPr><w:rStyle w:val="SectionNumber" /></w:rPr><w:t xml:space="preserve">6.5.5</w:t></w:r><w:r><w:tab /></w:r><w:r><w:t xml:space="preserve">4.5. Gráfico de setores (</w:t></w:r><w:r><w:rPr><w:iCs /><w:i /></w:rPr><w:t xml:space="preserve">pie chart</w:t></w:r><w:r><w:t xml:space="preserve"> </w:t></w:r><w:r><w:t xml:space="preserve">e</w:t></w:r><w:r><w:t xml:space="preserve"> </w:t></w:r><w:r><w:rPr><w:iCs /><w:i /></w:rPr><w:t xml:space="preserve">donut chart</w:t></w:r><w:r><w:t xml:space="preserve">)</w:t></w:r></w:p><w:p><w:pPr><w:pStyle w:val="FirstParagraph" /></w:pPr><w:r><w:t xml:space="preserve">Além do gráfico de barras, o</w:t></w:r><w:r><w:t xml:space="preserve"> </w:t></w:r><w:hyperlink r:id="rId306"><w:r><w:rPr><w:rStyle w:val="Hyperlink" /></w:rPr><w:t xml:space="preserve">gráfico de</w:t></w:r><w:r><w:rPr><w:rStyle w:val="Hyperlink" /></w:rPr><w:t xml:space="preserve"> </w:t></w:r><w:r><w:rPr><w:rStyle w:val="Hyperlink" /></w:rPr><w:t xml:space="preserve">setores</w:t></w:r></w:hyperlink><w:r><w:t xml:space="preserve"> </w:t></w:r><w:r><w:t xml:space="preserve">representa uma alternativa para comparar a proporção entre categorias.</w:t></w:r><w:r><w:t xml:space="preserve"> </w:t></w:r><w:r><w:t xml:space="preserve">Tais gráficos podem ser representados como</w:t></w:r><w:r><w:t xml:space="preserve"> </w:t></w:r><w:r><w:rPr><w:iCs /><w:i /></w:rPr><w:t xml:space="preserve">pie charts</w:t></w:r><w:r><w:t xml:space="preserve"> </w:t></w:r><w:r><w:t xml:space="preserve">ou</w:t></w:r><w:r><w:t xml:space="preserve"> </w:t></w:r><w:r><w:rPr><w:iCs /><w:i /></w:rPr><w:t xml:space="preserve">donut</w:t></w:r><w:r><w:rPr><w:iCs /><w:i /></w:rPr><w:t xml:space="preserve"> </w:t></w:r><w:r><w:rPr><w:iCs /><w:i /></w:rPr><w:t xml:space="preserve">charts</w:t></w:r><w:r><w:t xml:space="preserve">, como demonstrado abaixo. No exemplo abaixo, utilizamos a mesma</w:t></w:r><w:r><w:t xml:space="preserve"> </w:t></w:r><w:r><w:t xml:space="preserve">comparação realizada no item 4.3.3 acima. Porém, os valores de contagem</w:t></w:r><w:r><w:t xml:space="preserve"> </w:t></w:r><w:r><w:t xml:space="preserve">(número de indivíduos por espécie) devem ser transformados previamente</w:t></w:r><w:r><w:t xml:space="preserve"> </w:t></w:r><w:r><w:t xml:space="preserve">em proporção.</w:t></w:r></w:p><w:bookmarkStart w:id="308" w:name="gráfico-de-setores-pie-chart" /><w:p><w:pPr><w:pStyle w:val="Heading4" /></w:pPr><w:r><w:rPr><w:rStyle w:val="SectionNumber" /></w:rPr><w:t xml:space="preserve">6.5.5.1</w:t></w:r><w:r><w:tab /></w:r><w:r><w:t xml:space="preserve">4.5.1. Gráfico de setores (</w:t></w:r><w:r><w:rPr><w:iCs /><w:i /></w:rPr><w:t xml:space="preserve">pie chart</w:t></w:r><w:r><w:t xml:space="preserve">)</w:t></w:r></w:p><w:p><w:pPr><w:pStyle w:val="SourceCode" /></w:pPr><w:r><w:rPr><w:rStyle w:val="CommentTok" /></w:rPr><w:t xml:space="preserve"># Cálculo da proporção</w:t></w:r><w:r><w:br /></w:r><w:r><w:br /></w:r><w:r><w:rPr><w:rStyle w:val="NormalTok" /></w:rPr><w:t xml:space="preserve">penguins_prop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prop =</w:t></w:r><w:r><w:rPr><w:rStyle w:val="NormalTok" /></w:rPr><w:t xml:space="preserve"> </w:t></w:r><w:r><w:rPr><w:rStyle w:val="FunctionTok" /></w:rPr><w:t xml:space="preserve">round</w:t></w:r><w:r><w:rPr><w:rStyle w:val="NormalTok" /></w:rPr><w:t xml:space="preserve">(n</w:t></w:r><w:r><w:rPr><w:rStyle w:val="SpecialCharTok" /></w:rPr><w:t xml:space="preserve">/</w:t></w:r><w:r><w:rPr><w:rStyle w:val="FunctionTok" /></w:rPr><w:t xml:space="preserve">sum</w:t></w:r><w:r><w:rPr><w:rStyle w:val="NormalTok" /></w:rPr><w:t xml:space="preserve">(n), </w:t></w:r><w:r><w:rPr><w:rStyle w:val="DecValTok" /></w:rPr><w:t xml:space="preserve">4</w:t></w:r><w:r><w:rPr><w:rStyle w:val="NormalTok" /></w:rPr><w:t xml:space="preserve">)</w:t></w:r><w:r><w:rPr><w:rStyle w:val="SpecialCharTok" /></w:rPr><w:t xml:space="preserve">*</w:t></w:r><w:r><w:rPr><w:rStyle w:val="DecValTok" /></w:rPr><w:t xml:space="preserve">100</w:t></w:r><w:r><w:rPr><w:rStyle w:val="NormalTok" /></w:rPr><w:t xml:space="preserve">)</w:t></w:r><w:r><w:br /></w:r><w:r><w:br /></w:r><w:r><w:rPr><w:rStyle w:val="CommentTok" /></w:rPr><w:t xml:space="preserve"># Pie chart</w:t></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0-1.png" id="0" name="Picture" /><pic:cNvPicPr><a:picLocks noChangeArrowheads="1" noChangeAspect="1" /></pic:cNvPicPr></pic:nvPicPr><pic:blipFill><a:blip r:embed="rId307" /><a:stretch><a:fillRect /></a:stretch></pic:blipFill><pic:spPr bwMode="auto"><a:xfrm><a:off x="0" y="0" /><a:ext cx="5334000" cy="3287447" /></a:xfrm><a:prstGeom prst="rect"><a:avLst /></a:prstGeom><a:noFill /><a:ln w="9525"><a:noFill /><a:headEnd /><a:tailEnd /></a:ln></pic:spPr></pic:pic></a:graphicData></a:graphic></wp:inline></w:drawing></w:r></w:p><w:bookmarkEnd w:id="308" /><w:bookmarkStart w:id="310" w:name="gráfico-de-setores-donut-chart" /><w:p><w:pPr><w:pStyle w:val="Heading4" /></w:pPr><w:r><w:rPr><w:rStyle w:val="SectionNumber" /></w:rPr><w:t xml:space="preserve">6.5.5.2</w:t></w:r><w:r><w:tab /></w:r><w:r><w:t xml:space="preserve">4.5.2. Gráfico de setores (</w:t></w:r><w:r><w:rPr><w:iCs /><w:i /></w:rPr><w:t xml:space="preserve">donut char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1-1.png" id="0" name="Picture" /><pic:cNvPicPr><a:picLocks noChangeArrowheads="1" noChangeAspect="1" /></pic:cNvPicPr></pic:nvPicPr><pic:blipFill><a:blip r:embed="rId309" /><a:stretch><a:fillRect /></a:stretch></pic:blipFill><pic:spPr bwMode="auto"><a:xfrm><a:off x="0" y="0" /><a:ext cx="5334000" cy="3287447" /></a:xfrm><a:prstGeom prst="rect"><a:avLst /></a:prstGeom><a:noFill /><a:ln w="9525"><a:noFill /><a:headEnd /><a:tailEnd /></a:ln></pic:spPr></pic:pic></a:graphicData></a:graphic></wp:inline></w:drawing></w:r></w:p><w:bookmarkEnd w:id="310" /><w:bookmarkStart w:id="312" w:name="Xe76d4d0d01f20e788e37cb6fa2172c63aa61557" /><w:p><w:pPr><w:pStyle w:val="Heading4" /></w:pPr><w:r><w:rPr><w:rStyle w:val="SectionNumber" /></w:rPr><w:t xml:space="preserve">6.5.5.3</w:t></w:r><w:r><w:tab /></w:r><w:r><w:t xml:space="preserve">4.5.3. Comparando gráficos de setores com gráfico de barras</w:t></w:r></w:p><w:p><w:pPr><w:pStyle w:val="FirstParagraph" /></w:pPr><w:r><w:t xml:space="preserve">O mesmo conjunto de dados pode ser visualizado de diferentes formas. Não</w:t></w:r><w:r><w:t xml:space="preserve"> </w:t></w:r><w:r><w:t xml:space="preserve">diferente, a comparação da proporção de ocorrências de diferentes</w:t></w:r><w:r><w:t xml:space="preserve"> </w:t></w:r><w:r><w:t xml:space="preserve">categorias pode ser feita de várias maneiras. Abaixo, fizemos a</w:t></w:r><w:r><w:t xml:space="preserve"> </w:t></w:r><w:r><w:t xml:space="preserve">comparação da proporção de indivíduos por cada uma das três espécies dos</w:t></w:r><w:r><w:t xml:space="preserve"> </w:t></w:r><w:r><w:t xml:space="preserve">dados</w:t></w:r><w:r><w:t xml:space="preserve"> </w:t></w:r><w:r><w:rPr><w:rStyle w:val="VerbatimChar" /></w:rPr><w:t xml:space="preserve">penguins</w:t></w:r><w:r><w:t xml:space="preserve">.</w:t></w:r></w:p><w:p><w:pPr><w:pStyle w:val="SourceCode" /></w:pP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ie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pie</w:t></w: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Donut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donut</w:t></w:r><w:r><w:br /></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Horizon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h</w:t></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coord_flip</w:t></w:r><w:r><w:rPr><w:rStyle w:val="NormalTok" /></w:rPr><w:t xml:space="preserve">()</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Vertic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v</w:t></w:r><w:r><w:br /></w:r><w:r><w:br /></w:r><w:r><w:br /></w:r><w:r><w:rPr><w:rStyle w:val="FunctionTok" /></w:rPr><w:t xml:space="preserve">grid.arrange</w:t></w:r><w:r><w:rPr><w:rStyle w:val="NormalTok" /></w:rPr><w:t xml:space="preserve">(g_pie, g_donut, g_bar_h, g_bar_v, </w:t></w:r><w:r><w:rPr><w:rStyle w:val="AttributeTok" /></w:rPr><w:t xml:space="preserve">nrow=</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2-1.png" id="0" name="Picture" /><pic:cNvPicPr><a:picLocks noChangeArrowheads="1" noChangeAspect="1" /></pic:cNvPicPr></pic:nvPicPr><pic:blipFill><a:blip r:embed="rId311" /><a:stretch><a:fillRect /></a:stretch></pic:blipFill><pic:spPr bwMode="auto"><a:xfrm><a:off x="0" y="0" /><a:ext cx="5334000" cy="3287447" /></a:xfrm><a:prstGeom prst="rect"><a:avLst /></a:prstGeom><a:noFill /><a:ln w="9525"><a:noFill /><a:headEnd /><a:tailEnd /></a:ln></pic:spPr></pic:pic></a:graphicData></a:graphic></wp:inline></w:drawing></w:r></w:p><w:bookmarkEnd w:id="312" /><w:bookmarkStart w:id="313" w:name="X0086c69857b9971b18af72b9127f0d0755e4ba7" /><w:p><w:pPr><w:pStyle w:val="Heading4" /></w:pPr><w:r><w:rPr><w:rStyle w:val="SectionNumber" /></w:rPr><w:t xml:space="preserve">6.5.5.4</w:t></w:r><w:r><w:tab /></w:r><w:r><w:t xml:space="preserve">4.5.4. Principais camadas utilizadas no gráfico de barras e de setores:</w:t></w:r><w:r><w:t xml:space="preserve"> </w:t></w:r><w:r><w:rPr><w:rStyle w:val="VerbatimChar" /></w:rPr><w:t xml:space="preserve">geom_bar()</w:t></w:r></w:p><w:p><w:pPr><w:numPr><w:ilvl w:val="0" /><w:numId w:val="1059" /></w:numPr></w:pPr><w:r><w:rPr><w:rStyle w:val="VerbatimChar" /></w:rPr><w:t xml:space="preserve">aes()</w:t></w:r><w:r><w:t xml:space="preserve">:</w:t></w:r></w:p><w:p><w:pPr><w:numPr><w:ilvl w:val="1" /><w:numId w:val="1060" /></w:numPr></w:pPr><w:r><w:t xml:space="preserve">Eixo X: variável categórica (</w:t></w:r><w:r><w:rPr><w:iCs /><w:i /></w:rPr><w:t xml:space="preserve">species</w:t></w:r><w:r><w:t xml:space="preserve">)</w:t></w:r></w:p><w:p><w:pPr><w:numPr><w:ilvl w:val="1" /><w:numId w:val="1060" /></w:numPr></w:pPr><w:r><w:t xml:space="preserve">Eixo Y: variável contínua (</w:t></w:r><w:r><w:rPr><w:iCs /><w:i /></w:rPr><w:t xml:space="preserve">flipper_length_mm</w:t></w:r><w:r><w:t xml:space="preserve">)</w:t></w:r></w:p><w:p><w:pPr><w:numPr><w:ilvl w:val="1" /><w:numId w:val="1060"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59" /></w:numPr></w:pPr><w:r><w:rPr><w:rStyle w:val="VerbatimChar" /></w:rPr><w:t xml:space="preserve">geom():</w:t></w:r></w:p><w:p><w:pPr><w:numPr><w:ilvl w:val="1" /><w:numId w:val="1061" /></w:numPr></w:pPr><w:r><w:rPr><w:rStyle w:val="VerbatimChar" /></w:rPr><w:t xml:space="preserve">geom_bar()</w:t></w:r></w:p><w:p><w:pPr><w:numPr><w:ilvl w:val="2" /><w:numId w:val="1062" /></w:numPr></w:pPr><w:r><w:t xml:space="preserve">Transparência das barras (</w:t></w:r><w:r><w:rPr><w:rStyle w:val="VerbatimChar" /></w:rPr><w:t xml:space="preserve">alpha</w:t></w:r><w:r><w:t xml:space="preserve">): 0,4 (varia de 0,</w:t></w:r><w:r><w:t xml:space="preserve"> </w:t></w:r><w:r><w:t xml:space="preserve">trasparência máxima, a 1, sem trasparência)</w:t></w:r></w:p><w:p><w:pPr><w:numPr><w:ilvl w:val="2" /><w:numId w:val="1062" /></w:numPr></w:pPr><w:r><w:rPr><w:rStyle w:val="VerbatimChar" /></w:rPr><w:t xml:space="preserve">stat</w:t></w:r><w:r><w:t xml:space="preserve">: é necessário usar o argumento</w:t></w:r><w:r><w:t xml:space="preserve"> </w:t></w:r><w:r><w:t xml:space="preserve">“</w:t></w:r><w:r><w:t xml:space="preserve">identity</w:t></w:r><w:r><w:t xml:space="preserve">”</w:t></w:r><w:r><w:t xml:space="preserve"> </w:t></w:r><w:r><w:t xml:space="preserve">quando os</w:t></w:r><w:r><w:t xml:space="preserve"> </w:t></w:r><w:r><w:t xml:space="preserve">valores do eixo Y são adicionados pelo usuário</w:t></w:r></w:p><w:p><w:pPr><w:numPr><w:ilvl w:val="1" /><w:numId w:val="1061" /></w:numPr></w:pPr><w:r><w:rPr><w:rStyle w:val="VerbatimChar" /></w:rPr><w:t xml:space="preserve">geom_label()</w:t></w:r></w:p><w:p><w:pPr><w:numPr><w:ilvl w:val="2" /><w:numId w:val="1063" /></w:numPr><w:pStyle w:val="Compact" /></w:pPr><w:r><w:t xml:space="preserve">forma geométrica que adiciona rótulo dos valores absolutos</w:t></w:r><w:r><w:t xml:space="preserve"> </w:t></w:r><w:r><w:t xml:space="preserve">das barras por categoria (</w:t></w:r><w:r><w:rPr><w:iCs /><w:i /></w:rPr><w:t xml:space="preserve">species</w:t></w:r><w:r><w:t xml:space="preserve">)</w:t></w:r></w:p><w:p><w:pPr><w:numPr><w:ilvl w:val="1" /><w:numId w:val="1061" /></w:numPr></w:pPr><w:r><w:rPr><w:rStyle w:val="VerbatimChar" /></w:rPr><w:t xml:space="preserve">geom_errorbar()</w:t></w:r></w:p><w:p><w:pPr><w:numPr><w:ilvl w:val="2" /><w:numId w:val="1064" /></w:numPr><w:pStyle w:val="Compact" /></w:pPr><w:r><w:rPr><w:rStyle w:val="VerbatimChar" /></w:rPr><w:t xml:space="preserve">ymin</w:t></w:r><w:r><w:t xml:space="preserve">e</w:t></w:r><w:r><w:t xml:space="preserve"> </w:t></w:r><w:r><w:rPr><w:rStyle w:val="VerbatimChar" /></w:rPr><w:t xml:space="preserve">ymax</w:t></w:r><w:r><w:t xml:space="preserve">delimitam os valores mínimos e máximos,</w:t></w:r><w:r><w:t xml:space="preserve"> </w:t></w:r><w:r><w:t xml:space="preserve">respectivamente, das barras de erro. Tais valores são</w:t></w:r><w:r><w:t xml:space="preserve"> </w:t></w:r><w:r><w:t xml:space="preserve">representados pelo valor da média menos (no caso do ymin) ou</w:t></w:r><w:r><w:t xml:space="preserve"> </w:t></w:r><w:r><w:t xml:space="preserve">mais (no caso do ymax) o valor do intervalo de confiança,</w:t></w:r><w:r><w:t xml:space="preserve"> </w:t></w:r><w:r><w:t xml:space="preserve">desvio ou erro padrão.</w:t></w:r></w:p><w:p><w:pPr><w:numPr><w:ilvl w:val="0" /><w:numId w:val="1059" /></w:numPr></w:pPr><w:r><w:rPr><w:rStyle w:val="VerbatimChar" /></w:rPr><w:t xml:space="preserve">coord_polar()</w:t></w:r><w:r><w:t xml:space="preserve">: sistema de coordenadas para gerar barras circulares</w:t></w:r><w:r><w:t xml:space="preserve"> </w:t></w:r><w:r><w:t xml:space="preserve">sobrepostas (</w:t></w:r><w:r><w:rPr><w:iCs /><w:i /></w:rPr><w:t xml:space="preserve">stacked</w:t></w:r><w:r><w:t xml:space="preserve">) que são usadas nos gráficos de setores (</w:t></w:r><w:r><w:rPr><w:iCs /><w:i /></w:rPr><w:t xml:space="preserve">pie</w:t></w:r><w:r><w:rPr><w:iCs /><w:i /></w:rPr><w:t xml:space="preserve"> </w:t></w:r><w:r><w:rPr><w:iCs /><w:i /></w:rPr><w:t xml:space="preserve">chart</w:t></w:r><w:r><w:t xml:space="preserve"> </w:t></w:r><w:r><w:t xml:space="preserve">e</w:t></w:r><w:r><w:t xml:space="preserve"> </w:t></w:r><w:r><w:rPr><w:iCs /><w:i /></w:rPr><w:t xml:space="preserve">donut chart</w:t></w:r><w:r><w:t xml:space="preserve">)</w:t></w:r></w:p><w:p><w:pPr><w:numPr><w:ilvl w:val="1" /><w:numId w:val="1065" /></w:numPr><w:pStyle w:val="Compact" /></w:pPr><w:r><w:t xml:space="preserve">o argumento</w:t></w:r><w:r><w:t xml:space="preserve"> </w:t></w:r><w:r><w:rPr><w:rStyle w:val="VerbatimChar" /></w:rPr><w:t xml:space="preserve">start = 0</w:t></w:r><w:r><w:t xml:space="preserve"> </w:t></w:r><w:r><w:t xml:space="preserve">indica o local de início do gráfico que,</w:t></w:r><w:r><w:t xml:space="preserve"> </w:t></w:r><w:r><w:t xml:space="preserve">neste caso, começa na</w:t></w:r><w:r><w:t xml:space="preserve"> </w:t></w:r><w:r><w:t xml:space="preserve">“</w:t></w:r><w:r><w:t xml:space="preserve">hora</w:t></w:r><w:r><w:t xml:space="preserve">”</w:t></w:r><w:r><w:t xml:space="preserve"> </w:t></w:r><w:r><w:t xml:space="preserve">0 em um</w:t></w:r><w:r><w:t xml:space="preserve"> </w:t></w:r><w:r><w:t xml:space="preserve">“</w:t></w:r><w:r><w:t xml:space="preserve">relógio</w:t></w:r><w:r><w:t xml:space="preserve">”</w:t></w:r><w:r><w:t xml:space="preserve"> </w:t></w:r><w:r><w:t xml:space="preserve">de 12 horas.</w:t></w:r></w:p><w:p><w:pPr><w:numPr><w:ilvl w:val="0" /><w:numId w:val="1059" /></w:numPr></w:pPr><w:r><w:rPr><w:rStyle w:val="VerbatimChar" /></w:rPr><w:t xml:space="preserve">scale()</w:t></w:r><w:r><w:t xml:space="preserve">:</w:t></w:r></w:p><w:p><w:pPr><w:numPr><w:ilvl w:val="1" /><w:numId w:val="1066"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59"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13" /><w:bookmarkEnd w:id="314" /><w:bookmarkStart w:id="334" w:name="gráfico-de-caixa-boxplot" /><w:p><w:pPr><w:pStyle w:val="Heading3" /></w:pPr><w:r><w:rPr><w:rStyle w:val="SectionNumber" /></w:rPr><w:t xml:space="preserve">6.5.6</w:t></w:r><w:r><w:tab /></w:r><w:r><w:t xml:space="preserve">4.6. Gráfico de caixa (</w:t></w:r><w:r><w:rPr><w:iCs /><w:i /></w:rPr><w:t xml:space="preserve">boxplot</w:t></w:r><w:r><w:t xml:space="preserve">)</w:t></w:r></w:p><w:p><w:pPr><w:pStyle w:val="FirstParagraph" /></w:pPr><w:r><w:t xml:space="preserve">O</w:t></w:r><w:r><w:t xml:space="preserve"> </w:t></w:r><w:hyperlink r:id="rId315"><w:r><w:rPr><w:rStyle w:val="Hyperlink" /></w:rPr><w:t xml:space="preserve">boxplot</w:t></w:r></w:hyperlink><w:r><w:t xml:space="preserve">, conhecido</w:t></w:r><w:r><w:t xml:space="preserve"> </w:t></w:r><w:r><w:t xml:space="preserve">amplamente nos artigos e livros de ecologia, é uma visualização gráfica</w:t></w:r><w:r><w:t xml:space="preserve"> </w:t></w:r><w:r><w:t xml:space="preserve">que sintetiza informações importantes de dados contínuos como mediana e</w:t></w:r><w:r><w:t xml:space="preserve"> </w:t></w:r><w:r><w:t xml:space="preserve">variação (quartil 1-3, ver Figura 2).</w:t></w:r></w:p><w:p><w:pPr><w:pStyle w:val="CaptionedFigure" /></w:pPr><w:r><w:drawing><wp:inline><wp:extent cx="5334000" cy="5847953" /><wp:effectExtent b="0" l="0" r="0" t="0" /><wp:docPr descr="Figure 6.2: Estrutura e elementos do boxplot" title="" id="1" name="Picture" /><a:graphic><a:graphicData uri="http://schemas.openxmlformats.org/drawingml/2006/picture"><pic:pic><pic:nvPicPr><pic:cNvPr descr="img/fig_boxplot.png" id="0" name="Picture" /><pic:cNvPicPr><a:picLocks noChangeArrowheads="1" noChangeAspect="1" /></pic:cNvPicPr></pic:nvPicPr><pic:blipFill><a:blip r:embed="rId316" /><a:stretch><a:fillRect /></a:stretch></pic:blipFill><pic:spPr bwMode="auto"><a:xfrm><a:off x="0" y="0" /><a:ext cx="5334000" cy="5847953" /></a:xfrm><a:prstGeom prst="rect"><a:avLst /></a:prstGeom><a:noFill /><a:ln w="9525"><a:noFill /><a:headEnd /><a:tailEnd /></a:ln></pic:spPr></pic:pic></a:graphicData></a:graphic></wp:inline></w:drawing></w:r></w:p><w:p><w:pPr><w:pStyle w:val="ImageCaption" /></w:pPr><w:r><w:t xml:space="preserve">Figure 6.2: Estrutura e elementos do boxplot</w:t></w:r></w:p><w:bookmarkStart w:id="321" w:name="versão-padrão-4" /><w:p><w:pPr><w:pStyle w:val="Heading4" /></w:pPr><w:r><w:rPr><w:rStyle w:val="SectionNumber" /></w:rPr><w:t xml:space="preserve">6.5.6.1</w:t></w:r><w:r><w:tab /></w:r><w:r><w:t xml:space="preserve">4.6.1. Versão padrão</w:t></w:r></w:p><w:p><w:pPr><w:pStyle w:val="FirstParagraph" /></w:pPr><w:r><w:t xml:space="preserve">Vamos plotar uma variável contínua (flipper_length_mm) no eixo y em</w:t></w:r><w:r><w:t xml:space="preserve"> </w:t></w:r><w:r><w:t xml:space="preserve">função de uma variável categórica no eixo x (species). A definição de</w:t></w:r><w:r><w:t xml:space="preserve"> </w:t></w:r><w:r><w:t xml:space="preserve">qual coluna do banco de dados é a x e qual é a y é feita dentro do</w:t></w:r><w:r><w:t xml:space="preserve"> </w:t></w:r><w:r><w:t xml:space="preserve">comendo</w:t></w:r><w:r><w:t xml:space="preserve"> </w:t></w:r><w:r><w:rPr><w:rStyle w:val="VerbatimChar" /></w:rPr><w:t xml:space="preserve">aes()</w:t></w:r><w:r><w:t xml:space="preserve">.</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3-1.png" id="0" name="Picture" /><pic:cNvPicPr><a:picLocks noChangeArrowheads="1" noChangeAspect="1" /></pic:cNvPicPr></pic:nvPicPr><pic:blipFill><a:blip r:embed="rId31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destacar os pontos referentes aos outliers (se houver) com o</w:t></w:r><w:r><w:t xml:space="preserve"> </w:t></w:r><w:r><w:t xml:space="preserve">argumento</w:t></w:r><w:r><w:t xml:space="preserve"> </w:t></w:r><w:r><w:rPr><w:bCs /><w:b /></w:rPr><w:t xml:space="preserve">outlier.color</w:t></w:r><w:r><w:t xml:space="preserve">. Caso tenha interesse, é possível também</w:t></w:r><w:r><w:t xml:space="preserve"> </w:t></w:r><w:r><w:t xml:space="preserve">remover os outliers do gráfico.</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color =</w:t></w:r><w:r><w:rPr><w:rStyle w:val="NormalTok" /></w:rPr><w:t xml:space="preserve"> </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vermelhos&quot;</w:t></w:r><w:r><w:rPr><w:rStyle w:val="NormalTok" /></w:rPr><w:t xml:space="preserve">)</w:t></w:r><w:r><w:br /></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shape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removido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4-1.png" id="0" name="Picture" /><pic:cNvPicPr><a:picLocks noChangeArrowheads="1" noChangeAspect="1" /></pic:cNvPicPr></pic:nvPicPr><pic:blipFill><a:blip r:embed="rId31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04-2.png" id="0" name="Picture" /><pic:cNvPicPr><a:picLocks noChangeArrowheads="1" noChangeAspect="1" /></pic:cNvPicPr></pic:nvPicPr><pic:blipFill><a:blip r:embed="rId31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Outra alternativa para os gráficos do tipo boxplot é utilizar o</w:t></w:r><w:r><w:t xml:space="preserve"> </w:t></w:r><w:r><w:t xml:space="preserve">argumento</w:t></w:r><w:r><w:t xml:space="preserve"> </w:t></w:r><w:r><w:rPr><w:bCs /><w:b /></w:rPr><w:t xml:space="preserve">notch = TRUE</w:t></w:r><w:r><w:t xml:space="preserve"> </w:t></w:r><w:r><w:t xml:space="preserve">para produzir diagramas de caixa entalhados</w:t></w:r><w:r><w:t xml:space="preserve"> </w:t></w:r><w:r><w:t xml:space="preserve">(notched). Estes diagramas são úteis para inferir de forma aproximada se</w:t></w:r><w:r><w:t xml:space="preserve"> </w:t></w:r><w:r><w:t xml:space="preserve">exite diferença significativa entre as medias dos grupos.</w:t></w:r></w:p><w:p><w:pPr><w:pStyle w:val="SourceCode" /></w:pP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notch =</w:t></w:r><w:r><w:rPr><w:rStyle w:val="NormalTok" /></w:rPr><w:t xml:space="preserve"> </w:t></w:r><w:r><w:rPr><w:rStyle w:val="ConstantTok" /></w:rPr><w:t xml:space="preserve">TRUE</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5-1.png" id="0" name="Picture" /><pic:cNvPicPr><a:picLocks noChangeArrowheads="1" noChangeAspect="1" /></pic:cNvPicPr></pic:nvPicPr><pic:blipFill><a:blip r:embed="rId320" /><a:stretch><a:fillRect /></a:stretch></pic:blipFill><pic:spPr bwMode="auto"><a:xfrm><a:off x="0" y="0" /><a:ext cx="5334000" cy="3287447" /></a:xfrm><a:prstGeom prst="rect"><a:avLst /></a:prstGeom><a:noFill /><a:ln w="9525"><a:noFill /><a:headEnd /><a:tailEnd /></a:ln></pic:spPr></pic:pic></a:graphicData></a:graphic></wp:inline></w:drawing></w:r></w:p><w:bookmarkEnd w:id="321" /><w:bookmarkStart w:id="323" w:name="comparando-múltiplas-categorias-3" /><w:p><w:pPr><w:pStyle w:val="Heading4" /></w:pPr><w:r><w:rPr><w:rStyle w:val="SectionNumber" /></w:rPr><w:t xml:space="preserve">6.5.6.2</w:t></w:r><w:r><w:tab /></w:r><w:r><w:t xml:space="preserve">4.6.2. Comparando múltiplas categorias</w:t></w:r></w:p><w:p><w:pPr><w:pStyle w:val="FirstParagraph" /></w:pPr><w:r><w:t xml:space="preserve">No exemplo abaixo, utilizamos cores diferentes para ilustrar espécies</w:t></w:r><w:r><w:t xml:space="preserve"> </w:t></w:r><w:r><w:t xml:space="preserve">diferentes através do argumento</w:t></w:r><w:r><w:t xml:space="preserve"> </w:t></w:r><w:r><w:rPr><w:bCs /><w:b /></w:rPr><w:t xml:space="preserve">fill = species</w:t></w:r><w:r><w:t xml:space="preserve">.</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6-1.png" id="0" name="Picture" /><pic:cNvPicPr><a:picLocks noChangeArrowheads="1" noChangeAspect="1" /></pic:cNvPicPr></pic:nvPicPr><pic:blipFill><a:blip r:embed="rId322" /><a:stretch><a:fillRect /></a:stretch></pic:blipFill><pic:spPr bwMode="auto"><a:xfrm><a:off x="0" y="0" /><a:ext cx="5334000" cy="3287447" /></a:xfrm><a:prstGeom prst="rect"><a:avLst /></a:prstGeom><a:noFill /><a:ln w="9525"><a:noFill /><a:headEnd /><a:tailEnd /></a:ln></pic:spPr></pic:pic></a:graphicData></a:graphic></wp:inline></w:drawing></w:r></w:p><w:bookmarkEnd w:id="323" /><w:bookmarkStart w:id="325" w:name="combinando-boxplot-com-pontos-jitter" /><w:p><w:pPr><w:pStyle w:val="Heading4" /></w:pPr><w:r><w:rPr><w:rStyle w:val="SectionNumber" /></w:rPr><w:t xml:space="preserve">6.5.6.3</w:t></w:r><w:r><w:tab /></w:r><w:r><w:t xml:space="preserve">4.6.3. Combinando boxplot com pontos (</w:t></w:r><w:r><w:rPr><w:iCs /><w:i /></w:rPr><w:t xml:space="preserve">jitter</w:t></w:r><w:r><w:t xml:space="preserve">)</w:t></w:r></w:p><w:p><w:pPr><w:pStyle w:val="FirstParagraph" /></w:pPr><w:r><w:t xml:space="preserve">Podemos ainda acrescentar pontos para mostrar a distribuição dos dados.</w:t></w:r></w:p><w:p><w:pPr><w:pStyle w:val="SourceCode" /></w:pPr><w:r><w:rPr><w:rStyle w:val="CommentTok" /></w:rPr><w:t xml:space="preserve"># boxplot com jitters</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7-1.png" id="0" name="Picture" /><pic:cNvPicPr><a:picLocks noChangeArrowheads="1" noChangeAspect="1" /></pic:cNvPicPr></pic:nvPicPr><pic:blipFill><a:blip r:embed="rId324" /><a:stretch><a:fillRect /></a:stretch></pic:blipFill><pic:spPr bwMode="auto"><a:xfrm><a:off x="0" y="0" /><a:ext cx="5334000" cy="3287447" /></a:xfrm><a:prstGeom prst="rect"><a:avLst /></a:prstGeom><a:noFill /><a:ln w="9525"><a:noFill /><a:headEnd /><a:tailEnd /></a:ln></pic:spPr></pic:pic></a:graphicData></a:graphic></wp:inline></w:drawing></w:r></w:p><w:bookmarkEnd w:id="325" /><w:bookmarkStart w:id="328" w:name="X91937169dc80974be1f8383532406fa956c4129" /><w:p><w:pPr><w:pStyle w:val="Heading4" /></w:pPr><w:r><w:rPr><w:rStyle w:val="SectionNumber" /></w:rPr><w:t xml:space="preserve">6.5.6.4</w:t></w:r><w:r><w:tab /></w:r><w:r><w:t xml:space="preserve">4.6.4. Gráfico de violino (</w:t></w:r><w:r><w:rPr><w:iCs /><w:i /></w:rPr><w:t xml:space="preserve">violin plot</w:t></w:r><w:r><w:t xml:space="preserve">) como alternativa ao boxplot</w:t></w:r></w:p><w:p><w:pPr><w:pStyle w:val="FirstParagraph" /></w:pPr><w:r><w:t xml:space="preserve">Além das caixas, podemos utilizar o formato de</w:t></w:r><w:r><w:t xml:space="preserve"> </w:t></w:r><w:r><w:t xml:space="preserve">“</w:t></w:r><w:r><w:t xml:space="preserve">violino</w:t></w:r><w:r><w:t xml:space="preserve">”</w:t></w:r><w:r><w:t xml:space="preserve"> </w:t></w:r><w:r><w:t xml:space="preserve">para</w:t></w:r><w:r><w:t xml:space="preserve"> </w:t></w:r><w:r><w:t xml:space="preserve">representar a variação de dados contínuos entre categorias. A informação</w:t></w:r><w:r><w:t xml:space="preserve"> </w:t></w:r><w:r><w:t xml:space="preserve">adicional ao boxplot que o gráfico de violino permite visualizar é a</w:t></w:r><w:r><w:t xml:space="preserve"> </w:t></w:r><w:r><w:t xml:space="preserve">densidade dos pontos, assim como apresentamos acima no gráfico de</w:t></w:r><w:r><w:t xml:space="preserve"> </w:t></w:r><w:r><w:t xml:space="preserve">densidades</w:t></w:r><w:r><w:t xml:space="preserve"> </w:t></w:r><w:r><w:rPr><w:rStyle w:val="VerbatimChar" /></w:rPr><w:t xml:space="preserve">geom_density()</w:t></w:r><w:r><w:t xml:space="preserve">. A diferença é que a densidade é espelhada</w:t></w:r><w:r><w:t xml:space="preserve"> </w:t></w:r><w:r><w:t xml:space="preserve">e, desse modo, podemos visualizar os intervalores dos dados com maior ou</w:t></w:r><w:r><w:t xml:space="preserve"> </w:t></w:r><w:r><w:t xml:space="preserve">menor concentração de valores.</w:t></w:r></w:p><w:p><w:pPr><w:pStyle w:val="SourceCode" /></w:pPr><w:r><w:rPr><w:rStyle w:val="CommentTok" /></w:rPr><w:t xml:space="preserve"># violino com jitters</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8-1.png" id="0" name="Picture" /><pic:cNvPicPr><a:picLocks noChangeArrowheads="1" noChangeAspect="1" /></pic:cNvPicPr></pic:nvPicPr><pic:blipFill><a:blip r:embed="rId326"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É possível também combinar boxplot e gráfico de violino em um único</w:t></w:r><w:r><w:t xml:space="preserve"> </w:t></w:r><w:r><w:t xml:space="preserve">gráfico.</w:t></w:r></w:p><w:p><w:pPr><w:pStyle w:val="SourceCode" /></w:pPr><w:r><w:rPr><w:rStyle w:val="CommentTok" /></w:rPr><w:t xml:space="preserve"># violino com boxplot</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FloatTok" /></w:rPr><w:t xml:space="preserve">0.1</w:t></w:r><w:r><w:rPr><w:rStyle w:val="NormalTok" /></w:rPr><w:t xml:space="preserve">, </w:t></w:r><w:r><w:rPr><w:rStyle w:val="AttributeTok" /></w:rPr><w:t xml:space="preserve">fill =</w:t></w:r><w:r><w:rPr><w:rStyle w:val="NormalTok" /></w:rPr><w:t xml:space="preserve"> </w:t></w:r><w:r><w:rPr><w:rStyle w:val="StringTok" /></w:rPr><w:t xml:space="preserve">&quot;gre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09-1.png" id="0" name="Picture" /><pic:cNvPicPr><a:picLocks noChangeArrowheads="1" noChangeAspect="1" /></pic:cNvPicPr></pic:nvPicPr><pic:blipFill><a:blip r:embed="rId327" /><a:stretch><a:fillRect /></a:stretch></pic:blipFill><pic:spPr bwMode="auto"><a:xfrm><a:off x="0" y="0" /><a:ext cx="5334000" cy="3287447" /></a:xfrm><a:prstGeom prst="rect"><a:avLst /></a:prstGeom><a:noFill /><a:ln w="9525"><a:noFill /><a:headEnd /><a:tailEnd /></a:ln></pic:spPr></pic:pic></a:graphicData></a:graphic></wp:inline></w:drawing></w:r></w:p><w:bookmarkEnd w:id="328" /><w:bookmarkStart w:id="332" w:name="ajustes-finos-versão-personalizada-4" /><w:p><w:pPr><w:pStyle w:val="Heading4" /></w:pPr><w:r><w:rPr><w:rStyle w:val="SectionNumber" /></w:rPr><w:t xml:space="preserve">6.5.6.5</w:t></w:r><w:r><w:tab /></w:r><w:r><w:t xml:space="preserve">4.6.5. Ajustes finos (versão personalizada)</w:t></w:r></w:p><w:p><w:pPr><w:pStyle w:val="SourceCode" /></w:pPr><w:r><w:br /></w:r><w:r><w:rPr><w:rStyle w:val="DocumentationTok" /></w:rPr><w:t xml:space="preserve">### geom_boxplot()</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se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co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0-1.png" id="0" name="Picture" /><pic:cNvPicPr><a:picLocks noChangeArrowheads="1" noChangeAspect="1" /></pic:cNvPicPr></pic:nvPicPr><pic:blipFill><a:blip r:embed="rId329"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0-2.png" id="0" name="Picture" /><pic:cNvPicPr><a:picLocks noChangeArrowheads="1" noChangeAspect="1" /></pic:cNvPicPr></pic:nvPicPr><pic:blipFill><a:blip r:embed="rId33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0-3.png" id="0" name="Picture" /><pic:cNvPicPr><a:picLocks noChangeArrowheads="1" noChangeAspect="1" /></pic:cNvPicPr></pic:nvPicPr><pic:blipFill><a:blip r:embed="rId331" /><a:stretch><a:fillRect /></a:stretch></pic:blipFill><pic:spPr bwMode="auto"><a:xfrm><a:off x="0" y="0" /><a:ext cx="5334000" cy="3287447" /></a:xfrm><a:prstGeom prst="rect"><a:avLst /></a:prstGeom><a:noFill /><a:ln w="9525"><a:noFill /><a:headEnd /><a:tailEnd /></a:ln></pic:spPr></pic:pic></a:graphicData></a:graphic></wp:inline></w:drawing></w:r></w:p><w:bookmarkEnd w:id="332" /><w:bookmarkStart w:id="333" w:name="Xa309be55b9704a381caa5825ba6e65f2a15bd93" /><w:p><w:pPr><w:pStyle w:val="Heading4" /></w:pPr><w:r><w:rPr><w:rStyle w:val="SectionNumber" /></w:rPr><w:t xml:space="preserve">6.5.6.6</w:t></w:r><w:r><w:tab /></w:r><w:r><w:t xml:space="preserve">4.6.6. Principais camadas utilizadas no</w:t></w:r><w:r><w:t xml:space="preserve"> </w:t></w:r><w:r><w:rPr><w:rStyle w:val="VerbatimChar" /></w:rPr><w:t xml:space="preserve">geom_boxplot()</w:t></w:r><w:r><w:t xml:space="preserve">e</w:t></w:r><w:r><w:t xml:space="preserve"> </w:t></w:r><w:r><w:rPr><w:rStyle w:val="VerbatimChar" /></w:rPr><w:t xml:space="preserve">geom_violin()</w:t></w:r></w:p><w:p><w:pPr><w:numPr><w:ilvl w:val="0" /><w:numId w:val="1067" /></w:numPr></w:pPr><w:r><w:rPr><w:rStyle w:val="VerbatimChar" /></w:rPr><w:t xml:space="preserve">aes()</w:t></w:r><w:r><w:t xml:space="preserve">:</w:t></w:r></w:p><w:p><w:pPr><w:numPr><w:ilvl w:val="1" /><w:numId w:val="1068" /></w:numPr></w:pPr><w:r><w:t xml:space="preserve">Eixo X: variável categórica (</w:t></w:r><w:r><w:rPr><w:iCs /><w:i /></w:rPr><w:t xml:space="preserve">species</w:t></w:r><w:r><w:t xml:space="preserve">)</w:t></w:r></w:p><w:p><w:pPr><w:numPr><w:ilvl w:val="1" /><w:numId w:val="1068" /></w:numPr></w:pPr><w:r><w:t xml:space="preserve">Eixo Y: variável contínua (</w:t></w:r><w:r><w:rPr><w:iCs /><w:i /></w:rPr><w:t xml:space="preserve">flipper_length_mm</w:t></w:r><w:r><w:t xml:space="preserve">)</w:t></w:r></w:p><w:p><w:pPr><w:numPr><w:ilvl w:val="1" /><w:numId w:val="1068"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67" /></w:numPr></w:pPr><w:r><w:rPr><w:rStyle w:val="VerbatimChar" /></w:rPr><w:t xml:space="preserve">geom():</w:t></w:r></w:p><w:p><w:pPr><w:numPr><w:ilvl w:val="1" /><w:numId w:val="1069" /></w:numPr></w:pPr><w:r><w:rPr><w:rStyle w:val="VerbatimChar" /></w:rPr><w:t xml:space="preserve">geom_boxplot()</w:t></w:r></w:p><w:p><w:pPr><w:numPr><w:ilvl w:val="2" /><w:numId w:val="1070" /></w:numPr></w:pPr><w:r><w:rPr><w:rStyle w:val="VerbatimChar" /></w:rPr><w:t xml:space="preserve">width</w:t></w:r><w:r><w:t xml:space="preserve">: largura das barras (valor padrão: width = 1)</w:t></w:r></w:p><w:p><w:pPr><w:numPr><w:ilvl w:val="2" /><w:numId w:val="1070" /></w:numPr></w:pPr><w:r><w:rPr><w:rStyle w:val="VerbatimChar" /></w:rPr><w:t xml:space="preserve">fill</w:t></w:r><w:r><w:t xml:space="preserve">: pode definir uma cor padrão (caso não tenha</w:t></w:r><w:r><w:t xml:space="preserve"> </w:t></w:r><w:r><w:t xml:space="preserve">utilizado o fill dentro do argumento</w:t></w:r><w:r><w:t xml:space="preserve"> </w:t></w:r><w:r><w:rPr><w:rStyle w:val="VerbatimChar" /></w:rPr><w:t xml:space="preserve">aes()</w:t></w:r><w:r><w:t xml:space="preserve">) como</w:t></w:r><w:r><w:t xml:space="preserve"> </w:t></w:r><w:r><w:rPr><w:rStyle w:val="VerbatimChar" /></w:rPr><w:t xml:space="preserve">fill = &quot;grey&quot;</w:t></w:r></w:p><w:p><w:pPr><w:numPr><w:ilvl w:val="2" /><w:numId w:val="1070" /></w:numPr></w:pPr><w:r><w:rPr><w:rStyle w:val="VerbatimChar" /></w:rPr><w:t xml:space="preserve">notch</w:t></w:r><w:r><w:t xml:space="preserve">: a escolha padrão da função</w:t></w:r><w:r><w:t xml:space="preserve"> </w:t></w:r><w:r><w:rPr><w:rStyle w:val="VerbatimChar" /></w:rPr><w:t xml:space="preserve">geom_boxplot()</w:t></w:r><w:r><w:t xml:space="preserve"> </w:t></w:r><w:r><w:t xml:space="preserve">é</w:t></w:r><w:r><w:t xml:space="preserve"> </w:t></w:r><w:r><w:rPr><w:rStyle w:val="VerbatimChar" /></w:rPr><w:t xml:space="preserve">notch = FALSE</w:t></w:r><w:r><w:t xml:space="preserve">; para utilizar a caixa entalhada o argumento</w:t></w:r><w:r><w:t xml:space="preserve"> </w:t></w:r><w:r><w:t xml:space="preserve">deve ser</w:t></w:r><w:r><w:t xml:space="preserve"> </w:t></w:r><w:r><w:rPr><w:rStyle w:val="VerbatimChar" /></w:rPr><w:t xml:space="preserve">notch = TRUE</w:t></w:r></w:p><w:p><w:pPr><w:numPr><w:ilvl w:val="1" /><w:numId w:val="1069" /></w:numPr></w:pPr><w:r><w:rPr><w:rStyle w:val="VerbatimChar" /></w:rPr><w:t xml:space="preserve">geom_violin()</w:t></w:r></w:p><w:p><w:pPr><w:numPr><w:ilvl w:val="2" /><w:numId w:val="1071" /></w:numPr><w:pStyle w:val="Compact" /></w:pPr><w:r><w:t xml:space="preserve">assim como nas outras formas geométricas, é possível</w:t></w:r><w:r><w:t xml:space="preserve"> </w:t></w:r><w:r><w:t xml:space="preserve">controlar largura, cor, preenchimento e transparências dos</w:t></w:r><w:r><w:t xml:space="preserve"> </w:t></w:r><w:r><w:t xml:space="preserve">violinos</w:t></w:r></w:p><w:p><w:pPr><w:numPr><w:ilvl w:val="1" /><w:numId w:val="1069" /></w:numPr></w:pPr><w:r><w:rPr><w:rStyle w:val="VerbatimChar" /></w:rPr><w:t xml:space="preserve">geom_jitter()</w:t></w:r></w:p><w:p><w:pPr><w:numPr><w:ilvl w:val="2" /><w:numId w:val="1072" /></w:numPr><w:pStyle w:val="Compact" /></w:pPr><w:r><w:t xml:space="preserve">esta função basicamente</w:t></w:r><w:r><w:t xml:space="preserve"> </w:t></w:r><w:r><w:t xml:space="preserve">“</w:t></w:r><w:r><w:t xml:space="preserve">agita</w:t></w:r><w:r><w:t xml:space="preserve">”</w:t></w:r><w:r><w:t xml:space="preserve"> </w:t></w:r><w:r><w:t xml:space="preserve">aleatóriamente os pontos</w:t></w:r><w:r><w:t xml:space="preserve"> </w:t></w:r><w:r><w:t xml:space="preserve">para evitar a sobreposição de valores idênticos. Esta função</w:t></w:r><w:r><w:t xml:space="preserve"> </w:t></w:r><w:r><w:t xml:space="preserve">produz a mesma representação se usar a função</w:t></w:r><w:r><w:t xml:space="preserve"> </w:t></w:r><w:r><w:rPr><w:rStyle w:val="VerbatimChar" /></w:rPr><w:t xml:space="preserve">geom_point(position = &quot;jitter&quot;)</w:t></w:r></w:p><w:p><w:pPr><w:numPr><w:ilvl w:val="0" /><w:numId w:val="1067" /></w:numPr></w:pPr><w:r><w:rPr><w:rStyle w:val="VerbatimChar" /></w:rPr><w:t xml:space="preserve">scale()</w:t></w:r><w:r><w:t xml:space="preserve">:</w:t></w:r></w:p><w:p><w:pPr><w:numPr><w:ilvl w:val="1" /><w:numId w:val="1073"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67"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33" /><w:bookmarkEnd w:id="334" /><w:bookmarkEnd w:id="335" /><w:bookmarkStart w:id="350" w:name="gráfico-de-dispersão-scatter-plot" /><w:p><w:pPr><w:pStyle w:val="Heading2" /></w:pPr><w:r><w:rPr><w:rStyle w:val="SectionNumber" /></w:rPr><w:t xml:space="preserve">6.6</w:t></w:r><w:r><w:tab /></w:r><w:r><w:t xml:space="preserve">4.7. Gráfico de dispersão (</w:t></w:r><w:r><w:rPr><w:iCs /><w:i /></w:rPr><w:t xml:space="preserve">scatter plot</w:t></w:r><w:r><w:t xml:space="preserve">)</w:t></w:r></w:p><w:p><w:pPr><w:pStyle w:val="FirstParagraph" /></w:pPr><w:r><w:t xml:space="preserve">O</w:t></w:r><w:r><w:t xml:space="preserve"> </w:t></w:r><w:hyperlink r:id="rId290"><w:r><w:rPr><w:rStyle w:val="Hyperlink" /></w:rPr><w:t xml:space="preserve">gráfico de</w:t></w:r><w:r><w:rPr><w:rStyle w:val="Hyperlink" /></w:rPr><w:t xml:space="preserve"> </w:t></w:r><w:r><w:rPr><w:rStyle w:val="Hyperlink" /></w:rPr><w:t xml:space="preserve">dispersão</w:t></w:r></w:hyperlink><w:r><w:t xml:space="preserve"> </w:t></w:r><w:r><w:t xml:space="preserve">(em</w:t></w:r><w:r><w:t xml:space="preserve"> </w:t></w:r><w:r><w:t xml:space="preserve">ingl~es,</w:t></w:r><w:r><w:t xml:space="preserve"> </w:t></w:r><w:r><w:rPr><w:iCs /><w:i /></w:rPr><w:t xml:space="preserve">scatterplot</w:t></w:r><w:r><w:t xml:space="preserve">) é famoso na ecologia por ser a visualização</w:t></w:r><w:r><w:t xml:space="preserve"> </w:t></w:r><w:r><w:t xml:space="preserve">preferida para prepresentar a relação entre área e riqueza de espécies.</w:t></w:r><w:r><w:t xml:space="preserve"> </w:t></w:r><w:r><w:t xml:space="preserve">Neste gráfico, os eixos X e Y são representados por variáveis contínuas.</w:t></w:r><w:r><w:t xml:space="preserve"> </w:t></w:r><w:r><w:t xml:space="preserve">Em especial, os gráficos de dispersão são usados para representar os</w:t></w:r><w:r><w:t xml:space="preserve"> </w:t></w:r><w:r><w:t xml:space="preserve">resultados testados por análises estatísticas como regressão linear,</w:t></w:r><w:r><w:t xml:space="preserve"> </w:t></w:r><w:r><w:t xml:space="preserve">ancova, mantel, PCA, PCoA, entre outros (</w:t></w:r><w:r><w:rPr><w:bCs /><w:b /></w:rPr><w:t xml:space="preserve">Capítulos 7-14,</w:t></w:r><w:r><w:t xml:space="preserve"> </w:t></w:r><w:r><w:t xml:space="preserve">).</w:t></w:r></w:p><w:bookmarkStart w:id="337" w:name="versão-padrão-5" /><w:p><w:pPr><w:pStyle w:val="Heading3" /></w:pPr><w:r><w:rPr><w:rStyle w:val="SectionNumber" /></w:rPr><w:t xml:space="preserve">6.6.1</w:t></w:r><w:r><w:tab /></w:r><w:r><w:t xml:space="preserve">4.7.1. Versão padrão</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1-1.png" id="0" name="Picture" /><pic:cNvPicPr><a:picLocks noChangeArrowheads="1" noChangeAspect="1" /></pic:cNvPicPr></pic:nvPicPr><pic:blipFill><a:blip r:embed="rId336" /><a:stretch><a:fillRect /></a:stretch></pic:blipFill><pic:spPr bwMode="auto"><a:xfrm><a:off x="0" y="0" /><a:ext cx="5334000" cy="3287447" /></a:xfrm><a:prstGeom prst="rect"><a:avLst /></a:prstGeom><a:noFill /><a:ln w="9525"><a:noFill /><a:headEnd /><a:tailEnd /></a:ln></pic:spPr></pic:pic></a:graphicData></a:graphic></wp:inline></w:drawing></w:r></w:p><w:bookmarkEnd w:id="337" /><w:bookmarkStart w:id="344" w:name="X1f134b81f745c2e0f6ded127c10f28c34402b21" /><w:p><w:pPr><w:pStyle w:val="Heading3" /></w:pPr><w:r><w:rPr><w:rStyle w:val="SectionNumber" /></w:rPr><w:t xml:space="preserve">6.6.2</w:t></w:r><w:r><w:tab /></w:r><w:r><w:t xml:space="preserve">4.7.2. Definindo a cor, tamanho, forma e preenchimento dos pontos</w:t></w:r></w:p><w:p><w:pPr><w:pStyle w:val="SourceCode" /></w:pP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2-1.png" id="0" name="Picture" /><pic:cNvPicPr><a:picLocks noChangeArrowheads="1" noChangeAspect="1" /></pic:cNvPicPr></pic:nvPicPr><pic:blipFill><a:blip r:embed="rId33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2-2.png" id="0" name="Picture" /><pic:cNvPicPr><a:picLocks noChangeArrowheads="1" noChangeAspect="1" /></pic:cNvPicPr></pic:nvPicPr><pic:blipFill><a:blip r:embed="rId339"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 forma dos pontos permite dois controles importantes: a forma em si</w:t></w:r><w:r><w:t xml:space="preserve"> </w:t></w:r><w:r><w:t xml:space="preserve">(símbolos como círculo, quadrado, etc.) e a possibilidade de</w:t></w:r><w:r><w:t xml:space="preserve"> </w:t></w:r><w:r><w:t xml:space="preserve">preenchimento da forma. A figura a seguir discrimina esses símbolos e o</w:t></w:r><w:r><w:t xml:space="preserve"> </w:t></w:r><w:r><w:t xml:space="preserve">valor que deve ser utilizado para desenhar a forma preferida. É</w:t></w:r><w:r><w:t xml:space="preserve"> </w:t></w:r><w:r><w:t xml:space="preserve">importante notar que os símbolos 21 a 25 possuem dois argumentos: (i)</w:t></w:r><w:r><w:t xml:space="preserve"> </w:t></w:r><w:r><w:t xml:space="preserve">cor (que, na verdade, é a cor da linha do símbolo) e (ii) fill (cor que</w:t></w:r><w:r><w:t xml:space="preserve"> </w:t></w:r><w:r><w:t xml:space="preserve">define o preenchimento do símbolo). O tipo de símbolo é definido pelo</w:t></w:r><w:r><w:t xml:space="preserve"> </w:t></w:r><w:r><w:t xml:space="preserve">argumento</w:t></w:r><w:r><w:t xml:space="preserve"> </w:t></w:r><w:r><w:rPr><w:rStyle w:val="VerbatimChar" /><w:bCs /><w:b /></w:rPr><w:t xml:space="preserve">shape</w:t></w:r><w:r><w:t xml:space="preserve">.</w:t></w:r></w:p><w:p><w:pPr><w:pStyle w:val="CaptionedFigure" /></w:pPr><w:r><w:drawing><wp:inline><wp:extent cx="5334000" cy="2371168" /><wp:effectExtent b="0" l="0" r="0" t="0" /><wp:docPr descr="Figure 6.3: Figura 3. Tipos de símbolos disponíveis." title="" id="1" name="Picture" /><a:graphic><a:graphicData uri="http://schemas.openxmlformats.org/drawingml/2006/picture"><pic:pic><pic:nvPicPr><pic:cNvPr descr="img/cap06_fig02.png" id="0" name="Picture" /><pic:cNvPicPr><a:picLocks noChangeArrowheads="1" noChangeAspect="1" /></pic:cNvPicPr></pic:nvPicPr><pic:blipFill><a:blip r:embed="rId340" /><a:stretch><a:fillRect /></a:stretch></pic:blipFill><pic:spPr bwMode="auto"><a:xfrm><a:off x="0" y="0" /><a:ext cx="5334000" cy="2371168" /></a:xfrm><a:prstGeom prst="rect"><a:avLst /></a:prstGeom><a:noFill /><a:ln w="9525"><a:noFill /><a:headEnd /><a:tailEnd /></a:ln></pic:spPr></pic:pic></a:graphicData></a:graphic></wp:inline></w:drawing></w:r></w:p><w:p><w:pPr><w:pStyle w:val="ImageCaption" /></w:pPr><w:r><w:t xml:space="preserve">Figure 6.3: Figura 3. Tipos de símbolos disponíveis.</w:t></w:r></w:p><w:p><w:pPr><w:pStyle w:val="BodyText" /></w:pPr><w:r><w:t xml:space="preserve">Assim, é possível controlar cores, formas e preenchimento combinado os</w:t></w:r><w:r><w:t xml:space="preserve"> </w:t></w:r><w:r><w:t xml:space="preserve">argumentos</w:t></w:r><w:r><w:t xml:space="preserve"> </w:t></w:r><w:r><w:rPr><w:rStyle w:val="VerbatimChar" /></w:rPr><w:t xml:space="preserve">shape</w:t></w:r><w:r><w:t xml:space="preserve">,</w:t></w:r><w:r><w:t xml:space="preserve"> </w:t></w:r><w:r><w:rPr><w:rStyle w:val="VerbatimChar" /></w:rPr><w:t xml:space="preserve">fill</w:t></w:r><w:r><w:t xml:space="preserve">e</w:t></w:r><w:r><w:t xml:space="preserve"> </w:t></w:r><w:r><w:rPr><w:rStyle w:val="VerbatimChar" /></w:rPr><w:t xml:space="preserve">color</w:t></w:r><w:r><w:t xml:space="preserve">com a função</w:t></w:r><w:r><w:t xml:space="preserve"> </w:t></w:r><w:r><w:rPr><w:rStyle w:val="VerbatimChar" /></w:rPr><w:t xml:space="preserve">scale_manual()</w:t></w:r><w:r><w:t xml:space="preserve">. É</w:t></w:r><w:r><w:t xml:space="preserve"> </w:t></w:r><w:r><w:t xml:space="preserve">importante notar que para os símbolos entre 15 e 20 só podemos controlar</w:t></w:r><w:r><w:t xml:space="preserve"> </w:t></w:r><w:r><w:t xml:space="preserve">o argumento cor, enquanto os símbolos entre 21 e 25 podemos controlar a</w:t></w:r><w:r><w:t xml:space="preserve"> </w:t></w:r><w:r><w:t xml:space="preserve">cor e o preenchimento.</w:t></w:r></w:p><w:p><w:pPr><w:pStyle w:val="SourceCode" /></w:pPr><w:r><w:br /></w:r><w:r><w:rPr><w:rStyle w:val="CommentTok" /></w:rPr><w:t xml:space="preserve"># shape = 1 e size = 2</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2</w:t></w:r><w:r><w:rPr><w:rStyle w:val="NormalTok" /></w:rPr><w:t xml:space="preserve">)</w:t></w:r><w:r><w:br /></w:r><w:r><w:br /></w:r><w:r><w:rPr><w:rStyle w:val="CommentTok" /></w:rPr><w:t xml:space="preserve"># shape = 19 (símbolo padrão da função) e size = 3</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9</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br /></w: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3-1.png" id="0" name="Picture" /><pic:cNvPicPr><a:picLocks noChangeArrowheads="1" noChangeAspect="1" /></pic:cNvPicPr></pic:nvPicPr><pic:blipFill><a:blip r:embed="rId341"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3-2.png" id="0" name="Picture" /><pic:cNvPicPr><a:picLocks noChangeArrowheads="1" noChangeAspect="1" /></pic:cNvPicPr></pic:nvPicPr><pic:blipFill><a:blip r:embed="rId34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3-3.png" id="0" name="Picture" /><pic:cNvPicPr><a:picLocks noChangeArrowheads="1" noChangeAspect="1" /></pic:cNvPicPr></pic:nvPicPr><pic:blipFill><a:blip r:embed="rId343" /><a:stretch><a:fillRect /></a:stretch></pic:blipFill><pic:spPr bwMode="auto"><a:xfrm><a:off x="0" y="0" /><a:ext cx="5334000" cy="3287447" /></a:xfrm><a:prstGeom prst="rect"><a:avLst /></a:prstGeom><a:noFill /><a:ln w="9525"><a:noFill /><a:headEnd /><a:tailEnd /></a:ln></pic:spPr></pic:pic></a:graphicData></a:graphic></wp:inline></w:drawing></w:r></w:p><w:bookmarkEnd w:id="344" /><w:bookmarkStart w:id="346" w:name="definindo-linhas-de-ajuste" /><w:p><w:pPr><w:pStyle w:val="Heading3" /></w:pPr><w:r><w:rPr><w:rStyle w:val="SectionNumber" /></w:rPr><w:t xml:space="preserve">6.6.3</w:t></w:r><w:r><w:tab /></w:r><w:r><w:t xml:space="preserve">4.7.3. Definindo linhas de ajuste</w:t></w:r></w:p><w:p><w:pPr><w:pStyle w:val="FirstParagraph" /></w:pPr><w:r><w:t xml:space="preserve">Quando usamos modelos estatísticos como, por exemplo, lm(), glm(),</w:t></w:r><w:r><w:t xml:space="preserve"> </w:t></w:r><w:r><w:t xml:space="preserve">gam(), entre outros, podemos utilizar os valores preditos para</w:t></w:r><w:r><w:t xml:space="preserve"> </w:t></w:r><w:r><w:t xml:space="preserve">demonstrar a relação entre as variáveis X e Y. No ggplot2 a função</w:t></w:r><w:r><w:t xml:space="preserve"> </w:t></w:r><w:r><w:rPr><w:rStyle w:val="VerbatimChar" /></w:rPr><w:t xml:space="preserve">geom_smooth()</w:t></w:r><w:r><w:t xml:space="preserve"> </w:t></w:r><w:r><w:t xml:space="preserve">faz esse ajuste com certa simplicidade. Além disso,</w:t></w:r><w:r><w:t xml:space="preserve"> </w:t></w:r><w:r><w:t xml:space="preserve">incluir a cor da espécie dentro do</w:t></w:r><w:r><w:t xml:space="preserve"> </w:t></w:r><w:r><w:rPr><w:rStyle w:val="VerbatimChar" /></w:rPr><w:t xml:space="preserve">aes()</w:t></w:r><w:r><w:t xml:space="preserve"> </w:t></w:r><w:r><w:t xml:space="preserve">essa informação é herdada</w:t></w:r><w:r><w:t xml:space="preserve"> </w:t></w:r><w:r><w:t xml:space="preserve">para as próximas camadas. Neste caso, uma regressão linear é plotada</w:t></w:r><w:r><w:t xml:space="preserve"> </w:t></w:r><w:r><w:t xml:space="preserve">para o subconjunto de dados que representa cada espécie.</w:t></w:r></w:p><w:p><w:pPr><w:pStyle w:val="SourceCode" /></w:pP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w:t></w:r><w:r><w:rPr><w:rStyle w:val="NormalTok" /></w:rPr><w:t xml:space="preserve"> lm)</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4-1.png" id="0" name="Picture" /><pic:cNvPicPr><a:picLocks noChangeArrowheads="1" noChangeAspect="1" /></pic:cNvPicPr></pic:nvPicPr><pic:blipFill><a:blip r:embed="rId345" /><a:stretch><a:fillRect /></a:stretch></pic:blipFill><pic:spPr bwMode="auto"><a:xfrm><a:off x="0" y="0" /><a:ext cx="5334000" cy="3287447" /></a:xfrm><a:prstGeom prst="rect"><a:avLst /></a:prstGeom><a:noFill /><a:ln w="9525"><a:noFill /><a:headEnd /><a:tailEnd /></a:ln></pic:spPr></pic:pic></a:graphicData></a:graphic></wp:inline></w:drawing></w:r></w:p><w:bookmarkEnd w:id="346" /><w:bookmarkStart w:id="349" w:name="ajustes-finos-versão-personalizada-5" /><w:p><w:pPr><w:pStyle w:val="Heading3" /></w:pPr><w:r><w:rPr><w:rStyle w:val="SectionNumber" /></w:rPr><w:t xml:space="preserve">6.6.4</w:t></w:r><w:r><w:tab /></w:r><w:r><w:t xml:space="preserve">4.7.4.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5-1.png" id="0" name="Picture" /><pic:cNvPicPr><a:picLocks noChangeArrowheads="1" noChangeAspect="1" /></pic:cNvPicPr></pic:nvPicPr><pic:blipFill><a:blip r:embed="rId347" /><a:stretch><a:fillRect /></a:stretch></pic:blipFill><pic:spPr bwMode="auto"><a:xfrm><a:off x="0" y="0" /><a:ext cx="5334000" cy="3287447" /></a:xfrm><a:prstGeom prst="rect"><a:avLst /></a:prstGeom><a:noFill /><a:ln w="9525"><a:noFill /><a:headEnd /><a:tailEnd /></a:ln></pic:spPr></pic:pic></a:graphicData></a:graphic></wp:inline></w:drawing></w:r></w:p><w:p><w:pPr><w:pStyle w:val="BodyText" /></w:pPr><w:r><w:t xml:space="preserve">Além disso, podemos relacionar dados não tão usuais. Recomendamos a</w:t></w:r><w:r><w:t xml:space="preserve"> </w:t></w:r><w:r><w:t xml:space="preserve">leitura do artigo de Matejka &amp; Fitzmaurice (2017) que apresenta as</w:t></w:r><w:r><w:t xml:space="preserve"> </w:t></w:r><w:r><w:t xml:space="preserve">armadilhas típicas que dados podem gerar quando evitamos de</w:t></w:r><w:r><w:t xml:space="preserve"> </w:t></w:r><w:r><w:t xml:space="preserve">visualizá-los previmamente.</w:t></w:r></w:p><w:p><w:pPr><w:pStyle w:val="SourceCode" /></w:pPr><w:r><w:br /></w:r><w:r><w:rPr><w:rStyle w:val="CommentTok" /></w:rPr><w:t xml:space="preserve"># data + plot</w:t></w:r><w:r><w:br /></w:r><w:r><w:rPr><w:rStyle w:val="NormalTok" /></w:rPr><w:t xml:space="preserve">datasaurus_doze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dataset </w:t></w:r><w:r><w:rPr><w:rStyle w:val="SpecialCharTok" /></w:rPr><w:t xml:space="preserve">==</w:t></w:r><w:r><w:rPr><w:rStyle w:val="NormalTok" /></w:rPr><w:t xml:space="preserve"> </w:t></w:r><w:r><w:rPr><w:rStyle w:val="StringTok" /></w:rPr><w:t xml:space="preserve">&quot;dino&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 </w:t></w:r><w:r><w:rPr><w:rStyle w:val="SpecialCharTok" /></w:rPr><w:t xml:space="preserve">+</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AttributeTok" /></w:rPr><w:t xml:space="preserve">y =</w:t></w:r><w:r><w:rPr><w:rStyle w:val="NormalTok" /></w:rPr><w:t xml:space="preserve"> y)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DecValTok" /></w:rPr><w:t xml:space="preserve">75</w:t></w:r><w:r><w:rPr><w:rStyle w:val="NormalTok" /></w:rPr><w:t xml:space="preserve">, </w:t></w:r><w:r><w:rPr><w:rStyle w:val="AttributeTok" /></w:rPr><w:t xml:space="preserve">pch =</w:t></w:r><w:r><w:rPr><w:rStyle w:val="NormalTok" /></w:rPr><w:t xml:space="preserve"> </w:t></w:r><w:r><w:rPr><w:rStyle w:val="DecValTok" /></w:rPr><w:t xml:space="preserve">2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6-1.png" id="0" name="Picture" /><pic:cNvPicPr><a:picLocks noChangeArrowheads="1" noChangeAspect="1" /></pic:cNvPicPr></pic:nvPicPr><pic:blipFill><a:blip r:embed="rId348" /><a:stretch><a:fillRect /></a:stretch></pic:blipFill><pic:spPr bwMode="auto"><a:xfrm><a:off x="0" y="0" /><a:ext cx="5334000" cy="3287447" /></a:xfrm><a:prstGeom prst="rect"><a:avLst /></a:prstGeom><a:noFill /><a:ln w="9525"><a:noFill /><a:headEnd /><a:tailEnd /></a:ln></pic:spPr></pic:pic></a:graphicData></a:graphic></wp:inline></w:drawing></w:r></w:p><w:bookmarkEnd w:id="349" /><w:bookmarkEnd w:id="350" /><w:bookmarkStart w:id="356" w:name="Xcd328a3c8fb3f20b15d2d584430a46a7b5616dd" /><w:p><w:pPr><w:pStyle w:val="Heading2" /></w:pPr><w:r><w:rPr><w:rStyle w:val="SectionNumber" /></w:rPr><w:t xml:space="preserve">6.7</w:t></w:r><w:r><w:tab /></w:r><w:r><w:t xml:space="preserve">4.8. Visualização de múltiplos gráficos pareados</w:t></w:r></w:p><w:p><w:pPr><w:pStyle w:val="FirstParagraph" /></w:pPr><w:r><w:t xml:space="preserve">Muitas vezes precisamos compreender a correlação entre múltiplas</w:t></w:r><w:r><w:t xml:space="preserve"> </w:t></w:r><w:r><w:t xml:space="preserve">variáveis, sendo comuum que essas variáveis sejam de mais de um tipo</w:t></w:r><w:r><w:t xml:space="preserve"> </w:t></w:r><w:r><w:t xml:space="preserve">(contínua, categórica, etc). A solução mais indicada para termos uma</w:t></w:r><w:r><w:t xml:space="preserve"> </w:t></w:r><w:r><w:t xml:space="preserve">visão geral do conjunto de dados e de suas interrelações é o gráfico</w:t></w:r><w:r><w:t xml:space="preserve"> </w:t></w:r><w:r><w:t xml:space="preserve">generalizado pareado (</w:t></w:r><w:hyperlink r:id="rId351"><w:r><w:rPr><w:rStyle w:val="Hyperlink" /></w:rPr><w:t xml:space="preserve">Emerson et al.</w:t></w:r><w:r><w:rPr><w:rStyle w:val="Hyperlink" /></w:rPr><w:t xml:space="preserve"> </w:t></w:r><w:r><w:rPr><w:rStyle w:val="Hyperlink" /></w:rPr><w:t xml:space="preserve">2013</w:t></w:r></w:hyperlink><w:r><w:t xml:space="preserve">).</w:t></w:r></w:p><w:bookmarkStart w:id="353" w:name="gráfico-pareado-com-variáveis-contínuas" /><w:p><w:pPr><w:pStyle w:val="Heading3" /></w:pPr><w:r><w:rPr><w:rStyle w:val="SectionNumber" /></w:rPr><w:t xml:space="preserve">6.7.1</w:t></w:r><w:r><w:tab /></w:r><w:r><w:t xml:space="preserve">4.8.1. Gráfico pareado com variáveis contínuas</w:t></w:r></w:p><w:p><w:pPr><w:pStyle w:val="FirstParagraph" /></w:pPr><w:r><w:t xml:space="preserve">A função</w:t></w:r><w:r><w:t xml:space="preserve"> </w:t></w:r><w:r><w:rPr><w:rStyle w:val="VerbatimChar" /></w:rPr><w:t xml:space="preserve">ggpairs()</w:t></w:r><w:r><w:t xml:space="preserve">do pacote GGally permite criar múltiplos gráficos</w:t></w:r><w:r><w:t xml:space="preserve"> </w:t></w:r><w:r><w:t xml:space="preserve">pareados comparando as variáveis contínuas no seu conjunto de dados.</w:t></w:r><w:r><w:t xml:space="preserve"> </w:t></w:r><w:r><w:t xml:space="preserve">Além de plotar gráficos de dispersão de cada par de variáveis, ela</w:t></w:r><w:r><w:t xml:space="preserve"> </w:t></w:r><w:r><w:t xml:space="preserve">apresenta gráficos de densidade de cada variável individualmente e, além</w:t></w:r><w:r><w:t xml:space="preserve"> </w:t></w:r><w:r><w:t xml:space="preserve">disso, os valores de correlação entre os pares analisados com ou sem uma</w:t></w:r><w:r><w:t xml:space="preserve"> </w:t></w:r><w:r><w:t xml:space="preserve">potencial variável categórica (neste caso,</w:t></w:r><w:r><w:t xml:space="preserve"> </w:t></w:r><w:r><w:rPr><w:iCs /><w:i /></w:rPr><w:t xml:space="preserve">species</w:t></w:r><w:r><w:t xml:space="preserve">)</w:t></w:r></w:p><w:p><w:pPr><w:pStyle w:val="SourceCode" /></w:pP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penguins</w:t></w:r><w:r><w:rPr><w:rStyle w:val="SpecialCharTok" /></w:rPr><w:t xml:space="preserve">$</w:t></w:r><w:r><w:rPr><w:rStyle w:val="NormalTok" /></w:rPr><w:t xml:space="preserve">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7-1.png" id="0" name="Picture" /><pic:cNvPicPr><a:picLocks noChangeArrowheads="1" noChangeAspect="1" /></pic:cNvPicPr></pic:nvPicPr><pic:blipFill><a:blip r:embed="rId352" /><a:stretch><a:fillRect /></a:stretch></pic:blipFill><pic:spPr bwMode="auto"><a:xfrm><a:off x="0" y="0" /><a:ext cx="5334000" cy="3287447" /></a:xfrm><a:prstGeom prst="rect"><a:avLst /></a:prstGeom><a:noFill /><a:ln w="9525"><a:noFill /><a:headEnd /><a:tailEnd /></a:ln></pic:spPr></pic:pic></a:graphicData></a:graphic></wp:inline></w:drawing></w:r></w:p><w:bookmarkEnd w:id="353" /><w:bookmarkStart w:id="355" w:name="X13163a71c84b322e7b7abca890290b5e85dda73" /><w:p><w:pPr><w:pStyle w:val="Heading3" /></w:pPr><w:r><w:rPr><w:rStyle w:val="SectionNumber" /></w:rPr><w:t xml:space="preserve">6.7.2</w:t></w:r><w:r><w:tab /></w:r><w:r><w:t xml:space="preserve">4.8.2. Gráfico pareado com vários tipos de variáveis</w:t></w:r></w:p><w:p><w:pPr><w:pStyle w:val="FirstParagraph" /></w:pPr><w:r><w:t xml:space="preserve">Como alternativa, a função</w:t></w:r><w:r><w:t xml:space="preserve"> </w:t></w:r><w:r><w:rPr><w:rStyle w:val="VerbatimChar" /><w:bCs /><w:b /></w:rPr><w:t xml:space="preserve">ggpairs()</w:t></w:r><w:r><w:t xml:space="preserve"> </w:t></w:r><w:r><w:t xml:space="preserve">permite também incluir</w:t></w:r><w:r><w:t xml:space="preserve"> </w:t></w:r><w:r><w:t xml:space="preserve">variáveis categóricas nas comparações. Neste caso, ela reconhece o tipo</w:t></w:r><w:r><w:t xml:space="preserve"> </w:t></w:r><w:r><w:t xml:space="preserve">de gráfico (boxplot, dispersão, etc…) a partir da classe das</w:t></w:r><w:r><w:t xml:space="preserve"> </w:t></w:r><w:r><w:t xml:space="preserve">variáveis.</w:t></w:r></w:p><w:p><w:pPr><w:pStyle w:val="SourceCode" /></w:pP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species, sex, 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8-1.png" id="0" name="Picture" /><pic:cNvPicPr><a:picLocks noChangeArrowheads="1" noChangeAspect="1" /></pic:cNvPicPr></pic:nvPicPr><pic:blipFill><a:blip r:embed="rId354" /><a:stretch><a:fillRect /></a:stretch></pic:blipFill><pic:spPr bwMode="auto"><a:xfrm><a:off x="0" y="0" /><a:ext cx="5334000" cy="3287447" /></a:xfrm><a:prstGeom prst="rect"><a:avLst /></a:prstGeom><a:noFill /><a:ln w="9525"><a:noFill /><a:headEnd /><a:tailEnd /></a:ln></pic:spPr></pic:pic></a:graphicData></a:graphic></wp:inline></w:drawing></w:r></w:p><w:bookmarkEnd w:id="355" /><w:bookmarkEnd w:id="356" /><w:bookmarkStart w:id="360" w:name="Xfe1685832b8356e07ea211857b3053a13f6129d" /><w:p><w:pPr><w:pStyle w:val="Heading2" /></w:pPr><w:r><w:rPr><w:rStyle w:val="SectionNumber" /></w:rPr><w:t xml:space="preserve">6.8</w:t></w:r><w:r><w:tab /></w:r><w:r><w:t xml:space="preserve">5. Erros comuns dos usuários do</w:t></w:r><w:r><w:t xml:space="preserve"> </w:t></w:r><w:r><w:rPr><w:rStyle w:val="VerbatimChar" /></w:rPr><w:t xml:space="preserve">ggplot2</w:t></w:r><w:r><w:t xml:space="preserve"> </w:t></w:r><w:r><w:t xml:space="preserve">e como evitá-los</w:t></w:r></w:p><w:p><w:pPr><w:pStyle w:val="FirstParagraph" /></w:pPr><w:r><w:t xml:space="preserve">Abaixo, apresentamos uma lista não exaustiva dos erros mais comuns que</w:t></w:r><w:r><w:t xml:space="preserve"> </w:t></w:r><w:r><w:t xml:space="preserve">cometemos (e vimos muitos usuários cometerem) ao fazer gráficos no</w:t></w:r><w:r><w:t xml:space="preserve"> </w:t></w:r><w:r><w:t xml:space="preserve">ggplot2:</w:t></w:r></w:p><w:p><w:pPr><w:numPr><w:ilvl w:val="0" /><w:numId w:val="1074" /></w:numPr></w:pPr><w:r><w:t xml:space="preserve">Utilizar ajuste manual nas funções</w:t></w:r><w:r><w:t xml:space="preserve"> </w:t></w:r><w:r><w:rPr><w:rStyle w:val="VerbatimChar" /></w:rPr><w:t xml:space="preserve">scale_shape_manual()</w:t></w:r><w:r><w:t xml:space="preserve">,</w:t></w:r><w:r><w:t xml:space="preserve"> </w:t></w:r><w:r><w:rPr><w:rStyle w:val="VerbatimChar" /></w:rPr><w:t xml:space="preserve">scale_color_manual()</w:t></w:r><w:r><w:t xml:space="preserve"> </w:t></w:r><w:r><w:t xml:space="preserve">ou</w:t></w:r><w:r><w:t xml:space="preserve"> </w:t></w:r><w:r><w:rPr><w:rStyle w:val="VerbatimChar" /></w:rPr><w:t xml:space="preserve">scale_fill_manual()</w:t></w:r><w:r><w:t xml:space="preserve"> </w:t></w:r><w:r><w:t xml:space="preserve">sem indicar no</w:t></w:r><w:r><w:t xml:space="preserve"> </w:t></w:r><w:r><w:t xml:space="preserve">argumento</w:t></w:r><w:r><w:t xml:space="preserve"> </w:t></w:r><w:r><w:rPr><w:rStyle w:val="VerbatimChar" /></w:rPr><w:t xml:space="preserve">aes()</w:t></w:r><w:r><w:t xml:space="preserve"> </w:t></w:r><w:r><w:t xml:space="preserve">as variáveis que devem definir cada um desses</w:t></w:r><w:r><w:t xml:space="preserve"> </w:t></w:r><w:r><w:t xml:space="preserve">elementos gráficos.</w:t></w:r></w:p><w:p><w:pPr><w:numPr><w:ilvl w:val="0" /><w:numId w:val="1074" /></w:numPr></w:pPr><w:r><w:t xml:space="preserve">Definir a cor ou preenchimento de um geom dentro do</w:t></w:r><w:r><w:t xml:space="preserve"> </w:t></w:r><w:r><w:rPr><w:rStyle w:val="VerbatimChar" /></w:rPr><w:t xml:space="preserve">aes()</w:t></w:r><w:r><w:t xml:space="preserve"> </w:t></w:r><w:r><w:t xml:space="preserve">global</w:t></w:r><w:r><w:t xml:space="preserve"> </w:t></w:r><w:r><w:t xml:space="preserve">(</w:t></w:r><w:r><w:rPr><w:rStyle w:val="VerbatimChar" /></w:rPr><w:t xml:space="preserve">ggplot(aes(color = &quot;black¨</w:t></w:r><w:r><w:t xml:space="preserve">)) quando no fundo essa definição</w:t></w:r><w:r><w:t xml:space="preserve"> </w:t></w:r><w:r><w:t xml:space="preserve">deveria ser dento do geom (</w:t></w:r><w:r><w:rPr><w:rStyle w:val="VerbatimChar" /></w:rPr><w:t xml:space="preserve">geom_point(color = &quot;black&quot;)</w:t></w:r><w:r><w:t xml:space="preserve">.</w:t></w:r></w:p><w:p><w:pPr><w:numPr><w:ilvl w:val="0" /><w:numId w:val="1074" /></w:numPr></w:pPr><w:r><w:t xml:space="preserve">Utilizar ajuste manual na função</w:t></w:r><w:r><w:t xml:space="preserve"> </w:t></w:r><w:r><w:rPr><w:rStyle w:val="VerbatimChar" /></w:rPr><w:t xml:space="preserve">scale_size_manual()</w:t></w:r><w:r><w:t xml:space="preserve"> </w:t></w:r><w:r><w:t xml:space="preserve">indicando uma</w:t></w:r><w:r><w:t xml:space="preserve"> </w:t></w:r><w:r><w:t xml:space="preserve">variável categórica ao invés de numérica.</w:t></w:r></w:p><w:p><w:pPr><w:numPr><w:ilvl w:val="0" /><w:numId w:val="1074" /></w:numPr></w:pPr><w:r><w:t xml:space="preserve">Número de cores indicadas como valores no</w:t></w:r><w:r><w:t xml:space="preserve"> </w:t></w:r><w:r><w:rPr><w:rStyle w:val="VerbatimChar" /><w:bCs /><w:b /></w:rPr><w:t xml:space="preserve">scale_fill_manual()</w:t></w:r><w:r><w:t xml:space="preserve"> </w:t></w:r><w:r><w:t xml:space="preserve">ou</w:t></w:r><w:r><w:t xml:space="preserve"> </w:t></w:r><w:r><w:rPr><w:rStyle w:val="VerbatimChar" /><w:bCs /><w:b /></w:rPr><w:t xml:space="preserve">scale_color_manual()</w:t></w:r><w:r><w:t xml:space="preserve">: ao definir as cores de maneira</w:t></w:r><w:r><w:t xml:space="preserve"> </w:t></w:r><w:r><w:t xml:space="preserve">personalizada (ou seja, não usando o padrão da função) é muito comum</w:t></w:r><w:r><w:t xml:space="preserve"> </w:t></w:r><w:r><w:t xml:space="preserve">utilizarmos o número de cores usados por algum tutorial ou livro.</w:t></w:r><w:r><w:t xml:space="preserve"> </w:t></w:r><w:r><w:t xml:space="preserve">Com frequência, o exemplo seguido e seus dados não possuem o mesmo</w:t></w:r><w:r><w:t xml:space="preserve"> </w:t></w:r><w:r><w:t xml:space="preserve">número de cores. Deste modo, você pode usar comando no R para ajudar</w:t></w:r><w:r><w:t xml:space="preserve"> </w:t></w:r><w:r><w:t xml:space="preserve">a quantificar o número de cores necessárias. Por exemplo, para os</w:t></w:r><w:r><w:t xml:space="preserve"> </w:t></w:r><w:r><w:t xml:space="preserve">dados penguins, o comando a seguir indica o número de cores</w:t></w:r><w:r><w:t xml:space="preserve"> </w:t></w:r><w:r><w:t xml:space="preserve">necessárias:</w:t></w:r><w:r><w:t xml:space="preserve"> </w:t></w:r><w:r><w:rPr><w:rStyle w:val="VerbatimChar" /></w:rPr><w:t xml:space="preserve">length(levels(penguins$species))</w:t></w:r><w:r><w:t xml:space="preserve">. Assim, será</w:t></w:r><w:r><w:t xml:space="preserve"> </w:t></w:r><w:r><w:t xml:space="preserve">necessário indicar três cores diferentes dentro da função</w:t></w:r><w:r><w:t xml:space="preserve"> </w:t></w:r><w:r><w:rPr><w:rStyle w:val="VerbatimChar" /></w:rPr><w:t xml:space="preserve">scale_()</w:t></w:r><w:r><w:t xml:space="preserve">.</w:t></w:r></w:p><w:p><w:pPr><w:numPr><w:ilvl w:val="0" /><w:numId w:val="1074" /></w:numPr></w:pPr><w:r><w:t xml:space="preserve">Função</w:t></w:r><w:r><w:t xml:space="preserve"> </w:t></w:r><w:r><w:rPr><w:rStyle w:val="VerbatimChar" /></w:rPr><w:t xml:space="preserve">geom_smooth()</w:t></w:r><w:r><w:t xml:space="preserve">: como falado acima, a função</w:t></w:r><w:r><w:t xml:space="preserve"> </w:t></w:r><w:r><w:rPr><w:rStyle w:val="VerbatimChar" /></w:rPr><w:t xml:space="preserve">geom_smooth()</w:t></w:r><w:r><w:t xml:space="preserve"> </w:t></w:r><w:r><w:t xml:space="preserve">é muito útil (e simples) para gerar as linhas de ajuste (best fit)</w:t></w:r><w:r><w:t xml:space="preserve"> </w:t></w:r><w:r><w:t xml:space="preserve">típicas de modelos lineares e não lineares. Porém, fique alerta que</w:t></w:r><w:r><w:t xml:space="preserve"> </w:t></w:r><w:r><w:t xml:space="preserve">ao usar, por exemplo,</w:t></w:r><w:r><w:t xml:space="preserve"> </w:t></w:r><w:r><w:rPr><w:rStyle w:val="VerbatimChar" /></w:rPr><w:t xml:space="preserve">geom_smooth(method = lm)</w:t></w:r><w:r><w:t xml:space="preserve">, o modelo linear</w:t></w:r><w:r><w:t xml:space="preserve"> </w:t></w:r><w:r><w:t xml:space="preserve">utilizado para testar sua predição foi o</w:t></w:r><w:r><w:t xml:space="preserve"> </w:t></w:r><w:r><w:rPr><w:rStyle w:val="VerbatimChar" /></w:rPr><w:t xml:space="preserve">lm()</w:t></w:r><w:r><w:t xml:space="preserve">. Se tiver utilizado</w:t></w:r><w:r><w:t xml:space="preserve"> </w:t></w:r><w:r><w:rPr><w:rStyle w:val="VerbatimChar" /></w:rPr><w:t xml:space="preserve">glm()</w:t></w:r><w:r><w:t xml:space="preserve">ou</w:t></w:r><w:r><w:t xml:space="preserve"> </w:t></w:r><w:r><w:rPr><w:rStyle w:val="VerbatimChar" /></w:rPr><w:t xml:space="preserve">gam()</w:t></w:r><w:r><w:t xml:space="preserve"> </w:t></w:r><w:r><w:t xml:space="preserve">o ajuste deve ser produzido a partir desses</w:t></w:r><w:r><w:t xml:space="preserve"> </w:t></w:r><w:r><w:t xml:space="preserve">modelos.</w:t></w:r></w:p><w:p><w:pPr><w:numPr><w:ilvl w:val="0" /><w:numId w:val="1074" /></w:numPr></w:pPr><w:r><w:t xml:space="preserve">Uso incorreto da classe das variáveis: neste caso, o usuário</w:t></w:r><w:r><w:t xml:space="preserve"> </w:t></w:r><w:r><w:t xml:space="preserve">utilizar uma variável numérica (por exemplo, 1, 2 e 3) como variável</w:t></w:r><w:r><w:t xml:space="preserve"> </w:t></w:r><w:r><w:t xml:space="preserve">categórica. Neste caso, é preciso transformar a variável numérica em</w:t></w:r><w:r><w:t xml:space="preserve"> </w:t></w:r><w:r><w:t xml:space="preserve">variável categóricas (antes de fazer o ggplot2 ou dentro do</w:t></w:r><w:r><w:t xml:space="preserve"> </w:t></w:r><w:r><w:rPr><w:rStyle w:val="VerbatimChar" /></w:rPr><w:t xml:space="preserve">aes()</w:t></w:r><w:r><w:t xml:space="preserve">). Veja exemplos abaixo:</w:t></w:r></w:p><w:p><w:pPr><w:pStyle w:val="SourceCode" /></w:pP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incorret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unctionTok" /></w:rPr><w:t xml:space="preserve">factor</w:t></w:r><w:r><w:rPr><w:rStyle w:val="NormalTok" /></w:rPr><w:t xml:space="preserve">(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intern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year_f =</w:t></w:r><w:r><w:rPr><w:rStyle w:val="NormalTok" /></w:rPr><w:t xml:space="preserve"> </w:t></w:r><w:r><w:rPr><w:rStyle w:val="FunctionTok" /></w:rPr><w:t xml:space="preserve">as.factor</w:t></w:r><w:r><w:rPr><w:rStyle w:val="NormalTok" /></w:rPr><w:t xml:space="preserve">(year))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_f,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prévia&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19-1.png" id="0" name="Picture" /><pic:cNvPicPr><a:picLocks noChangeArrowheads="1" noChangeAspect="1" /></pic:cNvPicPr></pic:nvPicPr><pic:blipFill><a:blip r:embed="rId35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9-2.png" id="0" name="Picture" /><pic:cNvPicPr><a:picLocks noChangeArrowheads="1" noChangeAspect="1" /></pic:cNvPicPr></pic:nvPicPr><pic:blipFill><a:blip r:embed="rId35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19-3.png" id="0" name="Picture" /><pic:cNvPicPr><a:picLocks noChangeArrowheads="1" noChangeAspect="1" /></pic:cNvPicPr></pic:nvPicPr><pic:blipFill><a:blip r:embed="rId359" /><a:stretch><a:fillRect /></a:stretch></pic:blipFill><pic:spPr bwMode="auto"><a:xfrm><a:off x="0" y="0" /><a:ext cx="5334000" cy="3287447" /></a:xfrm><a:prstGeom prst="rect"><a:avLst /></a:prstGeom><a:noFill /><a:ln w="9525"><a:noFill /><a:headEnd /><a:tailEnd /></a:ln></pic:spPr></pic:pic></a:graphicData></a:graphic></wp:inline></w:drawing></w:r></w:p><w:bookmarkEnd w:id="360" /><w:bookmarkStart w:id="386" w:name="finalização-de-gráficos-para-publicação" /><w:p><w:pPr><w:pStyle w:val="Heading2" /></w:pPr><w:r><w:rPr><w:rStyle w:val="SectionNumber" /></w:rPr><w:t xml:space="preserve">6.9</w:t></w:r><w:r><w:tab /></w:r><w:r><w:t xml:space="preserve">6. Finalização de gráficos para publicação</w:t></w:r></w:p><w:bookmarkStart w:id="366" w:name="posição-cores-e-fonte-da-legenda" /><w:p><w:pPr><w:pStyle w:val="Heading3" /></w:pPr><w:r><w:rPr><w:rStyle w:val="SectionNumber" /></w:rPr><w:t xml:space="preserve">6.9.1</w:t></w:r><w:r><w:tab /></w:r><w:r><w:t xml:space="preserve">6.1. Posição, cores e fonte da legenda</w:t></w:r></w:p><w:p><w:pPr><w:pStyle w:val="FirstParagraph" /></w:pPr><w:r><w:t xml:space="preserve">É possível controlar a posição, cores e fonte da legenda em diversos</w:t></w:r><w:r><w:t xml:space="preserve"> </w:t></w:r><w:r><w:t xml:space="preserve">locais com alguns argumentos dentro da função</w:t></w:r><w:r><w:t xml:space="preserve"> </w:t></w:r><w:r><w:rPr><w:rStyle w:val="VerbatimChar" /></w:rPr><w:t xml:space="preserve">theme()</w:t></w:r><w:r><w:t xml:space="preserve">:</w:t></w:r></w:p><w:p><w:pPr><w:numPr><w:ilvl w:val="0" /><w:numId w:val="1075" /></w:numPr></w:pPr><w:r><w:rPr><w:rStyle w:val="VerbatimChar" /></w:rPr><w:t xml:space="preserve">legend.position</w:t></w:r><w:r><w:t xml:space="preserve">controla a posição na área do gráfico:</w:t></w:r><w:r><w:t xml:space="preserve"> </w:t></w:r><w:r><w:rPr><w:rStyle w:val="VerbatimChar" /></w:rPr><w:t xml:space="preserve">top</w:t></w:r><w:r><w:t xml:space="preserve">,</w:t></w:r><w:r><w:t xml:space="preserve"> </w:t></w:r><w:r><w:rPr><w:rStyle w:val="VerbatimChar" /></w:rPr><w:t xml:space="preserve">right</w:t></w:r><w:r><w:t xml:space="preserve">,</w:t></w:r><w:r><w:t xml:space="preserve"> </w:t></w:r><w:r><w:rPr><w:rStyle w:val="VerbatimChar" /></w:rPr><w:t xml:space="preserve">bottom</w:t></w:r><w:r><w:t xml:space="preserve">,</w:t></w:r><w:r><w:t xml:space="preserve"> </w:t></w:r><w:r><w:rPr><w:rStyle w:val="VerbatimChar" /></w:rPr><w:t xml:space="preserve">left</w:t></w:r><w:r><w:t xml:space="preserve"> </w:t></w:r><w:r><w:t xml:space="preserve">ou</w:t></w:r><w:r><w:t xml:space="preserve"> </w:t></w:r><w:r><w:rPr><w:rStyle w:val="VerbatimChar" /></w:rPr><w:t xml:space="preserve">none</w:t></w:r><w:r><w:t xml:space="preserve">. Além disso, é possível inserir</w:t></w:r><w:r><w:t xml:space="preserve"> </w:t></w:r><w:r><w:t xml:space="preserve">a legenda internamente no gráfico indicando as posições nos eixos X</w:t></w:r><w:r><w:t xml:space="preserve"> </w:t></w:r><w:r><w:t xml:space="preserve">e Y</w:t></w:r></w:p><w:p><w:pPr><w:numPr><w:ilvl w:val="0" /><w:numId w:val="1075" /></w:numPr></w:pPr><w:r><w:rPr><w:rStyle w:val="VerbatimChar" /></w:rPr><w:t xml:space="preserve">legend.box</w:t></w:r><w:r><w:t xml:space="preserve">determina as caracteríscas do retângulo onde a legenda é</w:t></w:r><w:r><w:t xml:space="preserve"> </w:t></w:r><w:r><w:t xml:space="preserve">inserida:</w:t></w:r><w:r><w:t xml:space="preserve"> </w:t></w:r><w:r><w:rPr><w:rStyle w:val="VerbatimChar" /></w:rPr><w:t xml:space="preserve">legend.box.background</w:t></w:r><w:r><w:t xml:space="preserve"> </w:t></w:r><w:r><w:t xml:space="preserve">(combinado com</w:t></w:r><w:r><w:t xml:space="preserve"> </w:t></w:r><w:r><w:rPr><w:rStyle w:val="VerbatimChar" /></w:rPr><w:t xml:space="preserve">element_rect()</w:t></w:r><w:r><w:t xml:space="preserve">) e</w:t></w:r><w:r><w:t xml:space="preserve"> </w:t></w:r><w:r><w:rPr><w:rStyle w:val="VerbatimChar" /></w:rPr><w:t xml:space="preserve">legend.box.margin</w:t></w:r><w:r><w:t xml:space="preserve"> </w:t></w:r><w:r><w:t xml:space="preserve">(combinado com</w:t></w:r><w:r><w:t xml:space="preserve"> </w:t></w:r><w:r><w:rPr><w:rStyle w:val="VerbatimChar" /></w:rPr><w:t xml:space="preserve">margin()</w:t></w:r><w:r><w:t xml:space="preserve">)</w:t></w:r></w:p><w:p><w:pPr><w:numPr><w:ilvl w:val="0" /><w:numId w:val="1075" /></w:numPr></w:pPr><w:r><w:rPr><w:rStyle w:val="VerbatimChar" /></w:rPr><w:t xml:space="preserve">legend.text</w:t></w:r><w:r><w:t xml:space="preserve"> </w:t></w:r><w:r><w:t xml:space="preserve">controla a cor e tamanho da legenda (as duas</w:t></w:r><w:r><w:t xml:space="preserve"> </w:t></w:r><w:r><w:t xml:space="preserve">informações devem ser inseridas dentro da função</w:t></w:r><w:r><w:t xml:space="preserve"> </w:t></w:r><w:r><w:rPr><w:rStyle w:val="VerbatimChar" /></w:rPr><w:t xml:space="preserve">element_text()</w:t></w:r><w:r><w:t xml:space="preserve">)</w:t></w:r></w:p><w:p><w:pPr><w:numPr><w:ilvl w:val="0" /><w:numId w:val="1075" /></w:numPr></w:pPr><w:r><w:rPr><w:rStyle w:val="VerbatimChar" /></w:rPr><w:t xml:space="preserve">legend.title</w:t></w:r><w:r><w:t xml:space="preserve"> </w:t></w:r><w:r><w:t xml:space="preserve">personaliza a cor e tamanho da legenda também dentro</w:t></w:r><w:r><w:t xml:space="preserve"> </w:t></w:r><w:r><w:t xml:space="preserve">da função</w:t></w:r><w:r><w:t xml:space="preserve"> </w:t></w:r><w:r><w:rPr><w:rStyle w:val="VerbatimChar" /></w:rPr><w:t xml:space="preserve">element_text()</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cima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baixo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bottom&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legen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personaliza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colou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legend.box.background =</w:t></w:r><w:r><w:rPr><w:rStyle w:val="NormalTok" /></w:rPr><w:t xml:space="preserve"> </w:t></w:r><w:r><w:rPr><w:rStyle w:val="FunctionTok" /></w:rPr><w:t xml:space="preserve">element_rect</w:t></w:r><w:r><w:rPr><w:rStyle w:val="NormalTok" /></w:rPr><w:t xml:space="preserve">(</w:t></w:r><w:r><w:rPr><w:rStyle w:val="AttributeTok" /></w:rPr><w:t xml:space="preserve">color=</w:t></w:r><w:r><w:rPr><w:rStyle w:val="StringTok" /></w:rPr><w:t xml:space="preserve">&quot;red&quot;</w:t></w:r><w:r><w:rPr><w:rStyle w:val="NormalTok" /></w:rPr><w:t xml:space="preserve">, </w:t></w:r><w:r><w:rPr><w:rStyle w:val="AttributeTok" /></w:rPr><w:t xml:space="preserve">size=</w:t></w:r><w:r><w:rPr><w:rStyle w:val="DecValTok" /></w:rPr><w:t xml:space="preserve">2</w:t></w:r><w:r><w:rPr><w:rStyle w:val="NormalTok" /></w:rPr><w:t xml:space="preserve">),</w:t></w:r><w:r><w:br /></w:r><w:r><w:rPr><w:rStyle w:val="NormalTok" /></w:rPr><w:t xml:space="preserve">        </w:t></w:r><w:r><w:rPr><w:rStyle w:val="AttributeTok" /></w:rPr><w:t xml:space="preserve">legend.margin =</w:t></w:r><w:r><w:rPr><w:rStyle w:val="NormalTok" /></w:rPr><w:t xml:space="preserve"> </w:t></w:r><w:r><w:rPr><w:rStyle w:val="FunctionTok" /></w:rPr><w:t xml:space="preserve">margin</w:t></w:r><w:r><w:rPr><w:rStyle w:val="NormalTok" /></w:rPr><w:t xml:space="preserve">(</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intern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0-1.png" id="0" name="Picture" /><pic:cNvPicPr><a:picLocks noChangeArrowheads="1" noChangeAspect="1" /></pic:cNvPicPr></pic:nvPicPr><pic:blipFill><a:blip r:embed="rId361"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2.png" id="0" name="Picture" /><pic:cNvPicPr><a:picLocks noChangeArrowheads="1" noChangeAspect="1" /></pic:cNvPicPr></pic:nvPicPr><pic:blipFill><a:blip r:embed="rId36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3.png" id="0" name="Picture" /><pic:cNvPicPr><a:picLocks noChangeArrowheads="1" noChangeAspect="1" /></pic:cNvPicPr></pic:nvPicPr><pic:blipFill><a:blip r:embed="rId36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4.png" id="0" name="Picture" /><pic:cNvPicPr><a:picLocks noChangeArrowheads="1" noChangeAspect="1" /></pic:cNvPicPr></pic:nvPicPr><pic:blipFill><a:blip r:embed="rId36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0-5.png" id="0" name="Picture" /><pic:cNvPicPr><a:picLocks noChangeArrowheads="1" noChangeAspect="1" /></pic:cNvPicPr></pic:nvPicPr><pic:blipFill><a:blip r:embed="rId365" /><a:stretch><a:fillRect /></a:stretch></pic:blipFill><pic:spPr bwMode="auto"><a:xfrm><a:off x="0" y="0" /><a:ext cx="5334000" cy="3287447" /></a:xfrm><a:prstGeom prst="rect"><a:avLst /></a:prstGeom><a:noFill /><a:ln w="9525"><a:noFill /><a:headEnd /><a:tailEnd /></a:ln></pic:spPr></pic:pic></a:graphicData></a:graphic></wp:inline></w:drawing></w:r></w:p><w:bookmarkEnd w:id="366" /><w:bookmarkStart w:id="376" w:name="elementos-gráficos-eixo-fonte-grid" /><w:p><w:pPr><w:pStyle w:val="Heading3" /></w:pPr><w:r><w:rPr><w:rStyle w:val="SectionNumber" /></w:rPr><w:t xml:space="preserve">6.9.2</w:t></w:r><w:r><w:tab /></w:r><w:r><w:t xml:space="preserve">6.2. Elementos gráficos: eixo, fonte, grid</w:t></w:r></w:p><w:p><w:pPr><w:pStyle w:val="FirstParagraph" /></w:pPr><w:r><w:t xml:space="preserve">O gráfico padronizado (sem edição extra) geralmente não traz elementos</w:t></w:r><w:r><w:t xml:space="preserve"> </w:t></w:r><w:r><w:t xml:space="preserve">mínimos para publicação em revistas, livros e periódicos. Além do</w:t></w:r><w:r><w:t xml:space="preserve"> </w:t></w:r><w:r><w:t xml:space="preserve">controle da posição, cor e tamanho da legenda, é fundamental</w:t></w:r><w:r><w:t xml:space="preserve"> </w:t></w:r><w:r><w:t xml:space="preserve">personalizar os seguintes elementos: eixo, fonte e grid.</w:t></w:r></w:p><w:p><w:pPr><w:numPr><w:ilvl w:val="0" /><w:numId w:val="1076" /></w:numPr></w:pPr><w:r><w:t xml:space="preserve">Eixos</w:t></w:r></w:p><w:p><w:pPr><w:numPr><w:ilvl w:val="1" /><w:numId w:val="1077" /></w:numPr></w:pPr><w:r><w:t xml:space="preserve">Variação: define limites mínimos e máximos para os eixos X</w:t></w:r><w:r><w:t xml:space="preserve"> </w:t></w:r><w:r><w:t xml:space="preserve">(</w:t></w:r><w:r><w:rPr><w:rStyle w:val="VerbatimChar" /></w:rPr><w:t xml:space="preserve">xlim()</w:t></w:r><w:r><w:t xml:space="preserve">) e Y (</w:t></w:r><w:r><w:rPr><w:rStyle w:val="VerbatimChar" /></w:rPr><w:t xml:space="preserve">ylim()</w:t></w:r><w:r><w:t xml:space="preserve">)</w:t></w:r></w:p><w:p><w:pPr><w:numPr><w:ilvl w:val="1" /><w:numId w:val="1077" /></w:numPr></w:pPr><w:r><w:t xml:space="preserve">Intervalo: define o valor intervalo entre os números dos eixos X</w:t></w:r><w:r><w:t xml:space="preserve"> </w:t></w:r><w:r><w:t xml:space="preserve">e Y</w:t></w:r></w:p><w:p><w:pPr><w:numPr><w:ilvl w:val="1" /><w:numId w:val="1077" /></w:numPr></w:pPr><w:r><w:t xml:space="preserve">Escal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ylim</w:t></w:r><w:r><w:rPr><w:rStyle w:val="NormalTok" /></w:rPr><w:t xml:space="preserve">(</w:t></w:r><w:r><w:rPr><w:rStyle w:val="DecValTok" /></w:rPr><w:t xml:space="preserve">0</w:t></w:r><w:r><w:rPr><w:rStyle w:val="NormalTok" /></w:rPr><w:t xml:space="preserve">, </w:t></w:r><w:r><w:rPr><w:rStyle w:val="DecValTok" /></w:rPr><w:t xml:space="preserve">22</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DecValTok" /></w:rPr><w:t xml:space="preserve">6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10</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1-1.png" id="0" name="Picture" /><pic:cNvPicPr><a:picLocks noChangeArrowheads="1" noChangeAspect="1" /></pic:cNvPicPr></pic:nvPicPr><pic:blipFill><a:blip r:embed="rId367"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1-2.png" id="0" name="Picture" /><pic:cNvPicPr><a:picLocks noChangeArrowheads="1" noChangeAspect="1" /></pic:cNvPicPr></pic:nvPicPr><pic:blipFill><a:blip r:embed="rId36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1-3.png" id="0" name="Picture" /><pic:cNvPicPr><a:picLocks noChangeArrowheads="1" noChangeAspect="1" /></pic:cNvPicPr></pic:nvPicPr><pic:blipFill><a:blip r:embed="rId369" /><a:stretch><a:fillRect /></a:stretch></pic:blipFill><pic:spPr bwMode="auto"><a:xfrm><a:off x="0" y="0" /><a:ext cx="5334000" cy="3287447" /></a:xfrm><a:prstGeom prst="rect"><a:avLst /></a:prstGeom><a:noFill /><a:ln w="9525"><a:noFill /><a:headEnd /><a:tailEnd /></a:ln></pic:spPr></pic:pic></a:graphicData></a:graphic></wp:inline></w:drawing></w:r></w:p><w:p><w:pPr><w:numPr><w:ilvl w:val="0" /><w:numId w:val="1078" /></w:numPr></w:pPr><w:r><w:t xml:space="preserve">Fonte dos eixos X e Y</w:t></w:r></w:p><w:p><w:pPr><w:numPr><w:ilvl w:val="1" /><w:numId w:val="1079" /></w:numPr></w:pPr><w:r><w:t xml:space="preserve">Tipo</w:t></w:r></w:p><w:p><w:pPr><w:numPr><w:ilvl w:val="1" /><w:numId w:val="1079" /></w:numPr></w:pPr><w:r><w:t xml:space="preserve">Tamanho</w:t></w:r></w:p><w:p><w:pPr><w:numPr><w:ilvl w:val="1" /><w:numId w:val="1079" /></w:numPr></w:pPr><w:r><w:t xml:space="preserve">Cor</w:t></w:r></w:p><w:p><w:pPr><w:numPr><w:ilvl w:val="1" /><w:numId w:val="1079" /></w:numPr></w:pPr><w:r><w:t xml:space="preserve">Face (itálico, negrito, etc.)</w:t></w:r></w:p><w:p><w:pPr><w:numPr><w:ilvl w:val="1" /><w:numId w:val="1079" /></w:numPr></w:pPr><w:r><w:t xml:space="preserve">Ângulo</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angle =</w:t></w:r><w:r><w:rPr><w:rStyle w:val="NormalTok" /></w:rPr><w:t xml:space="preserve"> </w:t></w:r><w:r><w:rPr><w:rStyle w:val="DecValTok" /></w:rPr><w:t xml:space="preserve">45</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2-1.png" id="0" name="Picture" /><pic:cNvPicPr><a:picLocks noChangeArrowheads="1" noChangeAspect="1" /></pic:cNvPicPr></pic:nvPicPr><pic:blipFill><a:blip r:embed="rId370"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2-2.png" id="0" name="Picture" /><pic:cNvPicPr><a:picLocks noChangeArrowheads="1" noChangeAspect="1" /></pic:cNvPicPr></pic:nvPicPr><pic:blipFill><a:blip r:embed="rId371" /><a:stretch><a:fillRect /></a:stretch></pic:blipFill><pic:spPr bwMode="auto"><a:xfrm><a:off x="0" y="0" /><a:ext cx="5334000" cy="3287447" /></a:xfrm><a:prstGeom prst="rect"><a:avLst /></a:prstGeom><a:noFill /><a:ln w="9525"><a:noFill /><a:headEnd /><a:tailEnd /></a:ln></pic:spPr></pic:pic></a:graphicData></a:graphic></wp:inline></w:drawing></w:r></w:p><w:p><w:pPr><w:numPr><w:ilvl w:val="0" /><w:numId w:val="1080" /></w:numPr></w:pPr><w:r><w:t xml:space="preserve">Grid</w:t></w:r></w:p><w:p><w:pPr><w:numPr><w:ilvl w:val="1" /><w:numId w:val="1081" /></w:numPr></w:pPr><w:r><w:t xml:space="preserve">Linhas de grade principais (</w:t></w:r><w:r><w:rPr><w:rStyle w:val="VerbatimChar" /></w:rPr><w:t xml:space="preserve">panel.grid.major</w:t></w:r><w:r><w:t xml:space="preserve">)</w:t></w:r></w:p><w:p><w:pPr><w:numPr><w:ilvl w:val="1" /><w:numId w:val="1081" /></w:numPr></w:pPr><w:r><w:t xml:space="preserve">Linhas de grade secundárias (</w:t></w:r><w:r><w:rPr><w:rStyle w:val="VerbatimChar" /></w:rPr><w:t xml:space="preserve">panel.grid.minor</w:t></w:r><w:r><w:t xml:space="preserve">)</w:t></w:r></w:p><w:p><w:pPr><w:numPr><w:ilvl w:val="1" /><w:numId w:val="1081" /></w:numPr></w:pPr><w:r><w:t xml:space="preserve">Borda do gráfico (</w:t></w:r><w:r><w:rPr><w:rStyle w:val="VerbatimChar" /></w:rPr><w:t xml:space="preserve">panel.border</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w:t></w:r><w:r><w:rPr><w:rStyle w:val="StringTok" /></w:rPr><w:t xml:space="preserve">&quot;Linhas de grade principais&quot;</w:t></w:r><w:r><w:rPr><w:rStyle w:val="NormalTok" /></w:rPr><w:t xml:space="preserve">, </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size =</w:t></w:r><w:r><w:rPr><w:rStyle w:val="NormalTok" /></w:rPr><w:t xml:space="preserve"> </w:t></w:r><w:r><w:rPr><w:rStyle w:val="DecValTok" /></w:rPr><w:t xml:space="preserve">2</w:t></w:r><w:r><w:rPr><w:rStyle w:val="NormalTok" /></w:rPr><w:t xml:space="preserve">, </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line =</w:t></w:r><w:r><w:rPr><w:rStyle w:val="NormalTok" /></w:rPr><w:t xml:space="preserve"> </w:t></w:r><w:r><w:rPr><w:rStyle w:val="FunctionTok" /></w:rPr><w:t xml:space="preserve">element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3-1.png" id="0" name="Picture" /><pic:cNvPicPr><a:picLocks noChangeArrowheads="1" noChangeAspect="1" /></pic:cNvPicPr></pic:nvPicPr><pic:blipFill><a:blip r:embed="rId372"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2.png" id="0" name="Picture" /><pic:cNvPicPr><a:picLocks noChangeArrowheads="1" noChangeAspect="1" /></pic:cNvPicPr></pic:nvPicPr><pic:blipFill><a:blip r:embed="rId373"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3.png" id="0" name="Picture" /><pic:cNvPicPr><a:picLocks noChangeArrowheads="1" noChangeAspect="1" /></pic:cNvPicPr></pic:nvPicPr><pic:blipFill><a:blip r:embed="rId374"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3-4.png" id="0" name="Picture" /><pic:cNvPicPr><a:picLocks noChangeArrowheads="1" noChangeAspect="1" /></pic:cNvPicPr></pic:nvPicPr><pic:blipFill><a:blip r:embed="rId375" /><a:stretch><a:fillRect /></a:stretch></pic:blipFill><pic:spPr bwMode="auto"><a:xfrm><a:off x="0" y="0" /><a:ext cx="5334000" cy="3287447" /></a:xfrm><a:prstGeom prst="rect"><a:avLst /></a:prstGeom><a:noFill /><a:ln w="9525"><a:noFill /><a:headEnd /><a:tailEnd /></a:ln></pic:spPr></pic:pic></a:graphicData></a:graphic></wp:inline></w:drawing></w:r></w:p><w:bookmarkEnd w:id="376" /><w:bookmarkStart w:id="381" w:name="X60b16a331cf329aad95b333b27dec5eb0f2c99c" /><w:p><w:pPr><w:pStyle w:val="Heading3" /></w:pPr><w:r><w:rPr><w:rStyle w:val="SectionNumber" /></w:rPr><w:t xml:space="preserve">6.9.3</w:t></w:r><w:r><w:tab /></w:r><w:r><w:t xml:space="preserve">6.3. Temas personalizados</w:t></w:r><w:r><w:t xml:space="preserve"> </w:t></w:r><w:r><w:rPr><w:rStyle w:val="VerbatimChar" /></w:rPr><w:t xml:space="preserve">ggtheme()</w:t></w:r><w:r><w:t xml:space="preserve"> </w:t></w:r><w:r><w:t xml:space="preserve">Existem vários temas criados dentro do universo ggtheme() que podem facilitar</w:t></w:r></w:p><w:p><w:pPr><w:pStyle w:val="FirstParagraph" /></w:pPr><w:r><w:t xml:space="preserve">Existem vários temas criados dentro do universo</w:t></w:r><w:r><w:t xml:space="preserve"> </w:t></w:r><w:hyperlink r:id="rId377"><w:r><w:rPr><w:rStyle w:val="VerbatimChar" /></w:rPr><w:t xml:space="preserve">ggtheme()</w:t></w:r></w:hyperlink><w:r><w:t xml:space="preserve"> </w:t></w:r><w:r><w:t xml:space="preserve">que</w:t></w:r><w:r><w:t xml:space="preserve"> </w:t></w:r><w:r><w:t xml:space="preserve">podem facilitar a escolha de um modelo com ótima qualidade para</w:t></w:r><w:r><w:t xml:space="preserve"> </w:t></w:r><w:r><w:t xml:space="preserve">publicação. Abaixo, demonstramos os modelos mais utilizados.</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gray</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gray()&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bw()&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classic</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classic()&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4-1.png" id="0" name="Picture" /><pic:cNvPicPr><a:picLocks noChangeArrowheads="1" noChangeAspect="1" /></pic:cNvPicPr></pic:nvPicPr><pic:blipFill><a:blip r:embed="rId378"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4-2.png" id="0" name="Picture" /><pic:cNvPicPr><a:picLocks noChangeArrowheads="1" noChangeAspect="1" /></pic:cNvPicPr></pic:nvPicPr><pic:blipFill><a:blip r:embed="rId379" /><a:stretch><a:fillRect /></a:stretch></pic:blipFill><pic:spPr bwMode="auto"><a:xfrm><a:off x="0" y="0" /><a:ext cx="5334000" cy="3287447" /></a:xfrm><a:prstGeom prst="rect"><a:avLst /></a:prstGeom><a:noFill /><a:ln w="9525"><a:noFill /><a:headEnd /><a:tailEnd /></a:ln></pic:spPr></pic:pic></a:graphicData></a:graphic></wp:inline></w:drawing></w:r><w:r><w:drawing><wp:inline><wp:extent cx="5334000" cy="3287447" /><wp:effectExtent b="0" l="0" r="0" t="0" /><wp:docPr descr="" title="" id="1" name="Picture" /><a:graphic><a:graphicData uri="http://schemas.openxmlformats.org/drawingml/2006/picture"><pic:pic><pic:nvPicPr><pic:cNvPr descr="livro_files/figure-docx/unnamed-chunk-224-3.png" id="0" name="Picture" /><pic:cNvPicPr><a:picLocks noChangeArrowheads="1" noChangeAspect="1" /></pic:cNvPicPr></pic:nvPicPr><pic:blipFill><a:blip r:embed="rId380" /><a:stretch><a:fillRect /></a:stretch></pic:blipFill><pic:spPr bwMode="auto"><a:xfrm><a:off x="0" y="0" /><a:ext cx="5334000" cy="3287447" /></a:xfrm><a:prstGeom prst="rect"><a:avLst /></a:prstGeom><a:noFill /><a:ln w="9525"><a:noFill /><a:headEnd /><a:tailEnd /></a:ln></pic:spPr></pic:pic></a:graphicData></a:graphic></wp:inline></w:drawing></w:r></w:p><w:bookmarkEnd w:id="381" /><w:bookmarkStart w:id="383" w:name="criando-seu-próprio-theme_custom" /><w:p><w:pPr><w:pStyle w:val="Heading3" /></w:pPr><w:r><w:rPr><w:rStyle w:val="SectionNumber" /></w:rPr><w:t xml:space="preserve">6.9.4</w:t></w:r><w:r><w:tab /></w:r><w:r><w:t xml:space="preserve">6.4. Criando seu próprio</w:t></w:r><w:r><w:t xml:space="preserve"> </w:t></w:r><w:r><w:rPr><w:rStyle w:val="VerbatimChar" /></w:rPr><w:t xml:space="preserve">theme_custom()</w:t></w:r></w:p><w:p><w:pPr><w:pStyle w:val="FirstParagraph" /></w:pPr><w:r><w:t xml:space="preserve">Por fim, é possível criar um tema personalizado como uma função dentro</w:t></w:r><w:r><w:t xml:space="preserve"> </w:t></w:r><w:r><w:t xml:space="preserve">do R. Assim, o usuário pode controlar todos os elementos gráficos em um</w:t></w:r><w:r><w:t xml:space="preserve"> </w:t></w:r><w:r><w:t xml:space="preserve">único comando. O maior benefício de personalizar uma função é que não</w:t></w:r><w:r><w:t xml:space="preserve"> </w:t></w:r><w:r><w:t xml:space="preserve">será necessários fazer os ajustes finos em todos os gráficos que tiver</w:t></w:r><w:r><w:t xml:space="preserve"> </w:t></w:r><w:r><w:t xml:space="preserve">construindo, o que pode representar grande economia de tempo. Esse tipo</w:t></w:r><w:r><w:t xml:space="preserve"> </w:t></w:r><w:r><w:t xml:space="preserve">de padronização é fundamental para que todos os gráficos de um artigo</w:t></w:r><w:r><w:t xml:space="preserve"> </w:t></w:r><w:r><w:t xml:space="preserve">tenham consitência e harmonia estética.</w:t></w:r></w:p><w:p><w:pPr><w:pStyle w:val="SourceCode" /></w:pPr><w:r><w:br /></w:r><w:r><w:rPr><w:rStyle w:val="NormalTok" /></w:rPr><w:t xml:space="preserve">theme_book </w:t></w:r><w:r><w:rPr><w:rStyle w:val="OtherTok" /></w:rPr><w:t xml:space="preserve">&lt;-</w:t></w:r><w:r><w:rPr><w:rStyle w:val="NormalTok" /></w:rPr><w:t xml:space="preserve"> </w:t></w:r><w:r><w:rPr><w:rStyle w:val="ControlFlowTok" /></w:rPr><w:t xml:space="preserve">function</w:t></w:r><w:r><w:rPr><w:rStyle w:val="NormalTok" /></w:rPr><w:t xml:space="preserve">(){</w:t></w:r><w:r><w:br /></w:r><w:r><w:br /></w:r><w:r><w:rPr><w:rStyle w:val="CommentTok" /></w:rPr><w:t xml:space="preserve"># escolha uma fonte</w:t></w:r><w:r><w:br /></w:r><w:r><w:br /></w:r><w:r><w:rPr><w:rStyle w:val="NormalTok" /></w:rPr><w:t xml:space="preserve">font </w:t></w:r><w:r><w:rPr><w:rStyle w:val="OtherTok" /></w:rPr><w:t xml:space="preserve">&lt;-</w:t></w:r><w:r><w:rPr><w:rStyle w:val="NormalTok" /></w:rPr><w:t xml:space="preserve"> </w:t></w:r><w:r><w:rPr><w:rStyle w:val="StringTok" /></w:rPr><w:t xml:space="preserve">&quot;Times&quot;</w:t></w:r><w:r><w:rPr><w:rStyle w:val="NormalTok" /></w:rPr><w:t xml:space="preserve"> </w:t></w:r><w:r><w:rPr><w:rStyle w:val="CommentTok" /></w:rPr><w:t xml:space="preserve"># digite names(pdfFonts()) no console do R para ver a lista</w:t></w:r><w:r><w:br /></w:r><w:r><w:br /></w:r><w:r><w:rPr><w:rStyle w:val="FunctionTok" /></w:rPr><w:t xml:space="preserve">theme</w:t></w:r><w:r><w:rPr><w:rStyle w:val="NormalTok" /></w:rPr><w:t xml:space="preserve">(</w:t></w:r><w:r><w:br /></w:r><w:r><w:rPr><w:rStyle w:val="NormalTok" /></w:rPr><w:t xml:space="preserve">  </w:t></w:r><w:r><w:br /></w:r><w:r><w:rPr><w:rStyle w:val="NormalTok" /></w:rPr><w:t xml:space="preserve">  </w:t></w:r><w:r><w:rPr><w:rStyle w:val="CommentTok" /></w:rPr><w:t xml:space="preserve"># Defina elementos do grid</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  </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icks =</w:t></w:r><w:r><w:rPr><w:rStyle w:val="NormalTok" /></w:rPr><w:t xml:space="preserve"> </w:t></w:r><w:r><w:rPr><w:rStyle w:val="FunctionTok" /></w:rPr><w:t xml:space="preserve">element_blank</w:t></w:r><w:r><w:rPr><w:rStyle w:val="NormalTok" /></w:rPr><w:t xml:space="preserve">(), </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br /></w:r><w:r><w:rPr><w:rStyle w:val="NormalTok" /></w:rPr><w:t xml:space="preserve">  </w:t></w:r><w:r><w:rPr><w:rStyle w:val="CommentTok" /></w:rPr><w:t xml:space="preserve"># Defina elementos textuais</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             </w:t></w:r><w:r><w:rPr><w:rStyle w:val="CommentTok" /></w:rPr><w:t xml:space="preserve"># título</w:t></w:r><w:r><w:br /></w:r><w:r><w:rPr><w:rStyle w:val="NormalTok" /></w:rPr><w:t xml:space="preserve">    </w:t></w:r><w:r><w:rPr><w:rStyle w:val="AttributeTok" /></w:rPr><w:t xml:space="preserve">family =</w:t></w:r><w:r><w:rPr><w:rStyle w:val="NormalTok" /></w:rPr><w:t xml:space="preserve"> font,            </w:t></w:r><w:r><w:rPr><w:rStyle w:val="CommentTok" /></w:rPr><w:t xml:space="preserve">#set font family</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CommentTok" /></w:rPr><w:t xml:space="preserve">#set font size</w:t></w:r><w:r><w:br /></w:r><w:r><w:rPr><w:rStyle w:val="NormalTok" /></w:rPr><w:t xml:space="preserve">    </w:t></w:r><w:r><w:rPr><w:rStyle w:val="AttributeTok" /></w:rPr><w:t xml:space="preserve">face =</w:t></w:r><w:r><w:rPr><w:rStyle w:val="NormalTok" /></w:rPr><w:t xml:space="preserve"> </w:t></w:r><w:r><w:rPr><w:rStyle w:val="StringTok" /></w:rPr><w:t xml:space="preserve">&#39;bold&#39;</w:t></w:r><w:r><w:rPr><w:rStyle w:val="NormalTok" /></w:rPr><w:t xml:space="preserve">,            </w:t></w:r><w:r><w:rPr><w:rStyle w:val="CommentTok" /></w:rPr><w:t xml:space="preserve">#bold typeface</w:t></w:r><w:r><w:br /></w:r><w:r><w:rPr><w:rStyle w:val="NormalTok" /></w:rPr><w:t xml:space="preserve">    </w:t></w:r><w:r><w:rPr><w:rStyle w:val="AttributeTok" /></w:rPr><w:t xml:space="preserve">hjust =</w:t></w:r><w:r><w:rPr><w:rStyle w:val="NormalTok" /></w:rPr><w:t xml:space="preserve"> </w:t></w:r><w:r><w:rPr><w:rStyle w:val="DecValTok" /></w:rPr><w:t xml:space="preserve">0</w:t></w:r><w:r><w:rPr><w:rStyle w:val="NormalTok" /></w:rPr><w:t xml:space="preserve">,                </w:t></w:r><w:r><w:rPr><w:rStyle w:val="CommentTok" /></w:rPr><w:t xml:space="preserve">#left align</w:t></w:r><w:r><w:br /></w:r><w:r><w:rPr><w:rStyle w:val="NormalTok" /></w:rPr><w:t xml:space="preserve">    </w:t></w:r><w:r><w:rPr><w:rStyle w:val="AttributeTok" /></w:rPr><w:t xml:space="preserve">vjust =</w:t></w:r><w:r><w:rPr><w:rStyle w:val="NormalTok" /></w:rPr><w:t xml:space="preserve"> </w:t></w:r><w:r><w:rPr><w:rStyle w:val="DecValTok" /></w:rPr><w:t xml:space="preserve">2</w:t></w:r><w:r><w:rPr><w:rStyle w:val="NormalTok" /></w:rPr><w:t xml:space="preserve">),               </w:t></w:r><w:r><w:rPr><w:rStyle w:val="CommentTok" /></w:rPr><w:t xml:space="preserve">#raise slightly</w:t></w:r><w:r><w:br /></w:r><w:r><w:rPr><w:rStyle w:val="NormalTok" /></w:rPr><w:t xml:space="preserve">  </w:t></w:r><w:r><w:br /></w:r><w:r><w:rPr><w:rStyle w:val="NormalTok" /></w:rPr><w:t xml:space="preserve">  </w:t></w:r><w:r><w:rPr><w:rStyle w:val="AttributeTok" /></w:rPr><w:t xml:space="preserve">plot.subtitle =</w:t></w:r><w:r><w:rPr><w:rStyle w:val="NormalTok" /></w:rPr><w:t xml:space="preserve"> </w:t></w:r><w:r><w:rPr><w:rStyle w:val="FunctionTok" /></w:rPr><w:t xml:space="preserve">element_text</w:t></w:r><w:r><w:rPr><w:rStyle w:val="NormalTok" /></w:rPr><w:t xml:space="preserve">(          </w:t></w:r><w:r><w:rPr><w:rStyle w:val="CommentTok" /></w:rPr><w:t xml:space="preserve">#subtitle</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plot.caption =</w:t></w:r><w:r><w:rPr><w:rStyle w:val="NormalTok" /></w:rPr><w:t xml:space="preserve"> </w:t></w:r><w:r><w:rPr><w:rStyle w:val="FunctionTok" /></w:rPr><w:t xml:space="preserve">element_text</w:t></w:r><w:r><w:rPr><w:rStyle w:val="NormalTok" /></w:rPr><w:t xml:space="preserve">(           </w:t></w:r><w:r><w:rPr><w:rStyle w:val="CommentTok" /></w:rPr><w:t xml:space="preserve">#caption</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rPr><w:rStyle w:val="AttributeTok" /></w:rPr><w:t xml:space="preserve">hjust =</w:t></w:r><w:r><w:rPr><w:rStyle w:val="NormalTok" /></w:rPr><w:t xml:space="preserve"> </w:t></w:r><w:r><w:rPr><w:rStyle w:val="DecValTok" /></w:rPr><w:t xml:space="preserve">1</w:t></w:r><w:r><w:rPr><w:rStyle w:val="NormalTok" /></w:rPr><w:t xml:space="preserve">),               </w:t></w:r><w:r><w:rPr><w:rStyle w:val="CommentTok" /></w:rPr><w:t xml:space="preserve">#right align</w:t></w:r><w:r><w:br /></w:r><w:r><w:rPr><w:rStyle w:val="NormalTok" /></w:rPr><w:t xml:space="preserve">  </w:t></w:r><w:r><w:br /></w:r><w:r><w:rPr><w:rStyle w:val="NormalTok" /></w:rPr><w:t xml:space="preserve">  </w:t></w:r><w:r><w:rPr><w:rStyle w:val="AttributeTok" /></w:rPr><w:t xml:space="preserve">axis.title =</w:t></w:r><w:r><w:rPr><w:rStyle w:val="NormalTok" /></w:rPr><w:t xml:space="preserve"> </w:t></w:r><w:r><w:rPr><w:rStyle w:val="FunctionTok" /></w:rPr><w:t xml:space="preserve">element_text</w:t></w:r><w:r><w:rPr><w:rStyle w:val="NormalTok" /></w:rPr><w:t xml:space="preserve">(             </w:t></w:r><w:r><w:rPr><w:rStyle w:val="CommentTok" /></w:rPr><w:t xml:space="preserve">#axis titles</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 =</w:t></w:r><w:r><w:rPr><w:rStyle w:val="NormalTok" /></w:rPr><w:t xml:space="preserve"> </w:t></w:r><w:r><w:rPr><w:rStyle w:val="FunctionTok" /></w:rPr><w:t xml:space="preserve">element_text</w:t></w:r><w:r><w:rPr><w:rStyle w:val="NormalTok" /></w:rPr><w:t xml:space="preserve">(              </w:t></w:r><w:r><w:rPr><w:rStyle w:val="CommentTok" /></w:rPr><w:t xml:space="preserve">#axis text</w:t></w:r><w:r><w:br /></w:r><w:r><w:rPr><w:rStyle w:val="NormalTok" /></w:rPr><w:t xml:space="preserve">    </w:t></w:r><w:r><w:rPr><w:rStyle w:val="AttributeTok" /></w:rPr><w:t xml:space="preserve">family =</w:t></w:r><w:r><w:rPr><w:rStyle w:val="NormalTok" /></w:rPr><w:t xml:space="preserve"> font,            </w:t></w:r><w:r><w:rPr><w:rStyle w:val="CommentTok" /></w:rPr><w:t xml:space="preserve">#axis famu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            </w:t></w:r><w:r><w:rPr><w:rStyle w:val="CommentTok" /></w:rPr><w:t xml:space="preserve">#margin for axis text</w:t></w:r><w:r><w:br /></w:r><w:r><w:rPr><w:rStyle w:val="NormalTok" /></w:rPr><w:t xml:space="preserve">    </w:t></w:r><w:r><w:rPr><w:rStyle w:val="AttributeTok" /></w:rPr><w:t xml:space="preserve">margin=</w:t></w:r><w:r><w:rPr><w:rStyle w:val="FunctionTok" /></w:rPr><w:t xml:space="preserve">margin</w:t></w:r><w:r><w:rPr><w:rStyle w:val="NormalTok" /></w:rPr><w:t xml:space="preserve">(</w:t></w:r><w:r><w:rPr><w:rStyle w:val="DecValTok" /></w:rPr><w:t xml:space="preserve">5</w:t></w:r><w:r><w:rPr><w:rStyle w:val="NormalTok" /></w:rPr><w:t xml:space="preserve">, </w:t></w:r><w:r><w:rPr><w:rStyle w:val="AttributeTok" /></w:rPr><w:t xml:space="preserve">b =</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rPr><w:rStyle w:val="CommentTok" /></w:rPr><w:t xml:space="preserve">#since the legend often requires manual tweaking </w:t></w:r><w:r><w:br /></w:r><w:r><w:rPr><w:rStyle w:val="NormalTok" /></w:rPr><w:t xml:space="preserve">  </w:t></w:r><w:r><w:rPr><w:rStyle w:val="CommentTok" /></w:rPr><w:t xml:space="preserve">#based on plot content, don&#39;t define it here</w:t></w:r><w:r><w:br /></w:r><w:r><w:rPr><w:rStyle w:val="NormalTok" /></w:rPr><w:t xml:space="preserve">)</w:t></w:r><w:r><w:br /></w:r><w:r><w:br /></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ema personalizad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_book</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5-1.png" id="0" name="Picture" /><pic:cNvPicPr><a:picLocks noChangeArrowheads="1" noChangeAspect="1" /></pic:cNvPicPr></pic:nvPicPr><pic:blipFill><a:blip r:embed="rId382" /><a:stretch><a:fillRect /></a:stretch></pic:blipFill><pic:spPr bwMode="auto"><a:xfrm><a:off x="0" y="0" /><a:ext cx="5334000" cy="3287447" /></a:xfrm><a:prstGeom prst="rect"><a:avLst /></a:prstGeom><a:noFill /><a:ln w="9525"><a:noFill /><a:headEnd /><a:tailEnd /></a:ln></pic:spPr></pic:pic></a:graphicData></a:graphic></wp:inline></w:drawing></w:r></w:p><w:bookmarkEnd w:id="383" /><w:bookmarkStart w:id="385" w:name="X6dc9e22d2569967cfd4befdccd9d7c8921eaec2" /><w:p><w:pPr><w:pStyle w:val="Heading3" /></w:pPr><w:r><w:rPr><w:rStyle w:val="SectionNumber" /></w:rPr><w:t xml:space="preserve">6.9.5</w:t></w:r><w:r><w:tab /></w:r><w:r><w:t xml:space="preserve">6.5. Exportando dados com alta qualidade com a função</w:t></w:r><w:r><w:t xml:space="preserve"> </w:t></w:r><w:r><w:rPr><w:rStyle w:val="VerbatimChar" /></w:rPr><w:t xml:space="preserve">ggsave()</w:t></w:r></w:p><w:p><w:pPr><w:pStyle w:val="FirstParagraph" /></w:pPr><w:r><w:t xml:space="preserve">O último passo para construir gráficos com qualidade de publicação é</w:t></w:r><w:r><w:t xml:space="preserve"> </w:t></w:r><w:r><w:t xml:space="preserve">exportar em um formato específico, como png, pdf ou svg (entre outros).</w:t></w:r><w:r><w:t xml:space="preserve"> </w:t></w:r><w:r><w:t xml:space="preserve">A função ggsave() não só permite que você tenha o controle sobre o</w:t></w:r><w:r><w:t xml:space="preserve"> </w:t></w:r><w:r><w:t xml:space="preserve">formato, mas também sobre a qualidade e tamanho desejados com os</w:t></w:r><w:r><w:t xml:space="preserve"> </w:t></w:r><w:r><w:t xml:space="preserve">seguintes argumentos:</w:t></w:r></w:p><w:p><w:pPr><w:numPr><w:ilvl w:val="0" /><w:numId w:val="1082" /></w:numPr></w:pPr><w:r><w:t xml:space="preserve">width = largura do gráfico</w:t></w:r></w:p><w:p><w:pPr><w:numPr><w:ilvl w:val="0" /><w:numId w:val="1082" /></w:numPr></w:pPr><w:r><w:t xml:space="preserve">height = altura do gráfico</w:t></w:r></w:p><w:p><w:pPr><w:numPr><w:ilvl w:val="0" /><w:numId w:val="1082" /></w:numPr></w:pPr><w:r><w:t xml:space="preserve">units = a unidade (cm, mm) que do gráfico para definir largura e</w:t></w:r><w:r><w:t xml:space="preserve"> </w:t></w:r><w:r><w:t xml:space="preserve">tamanho</w:t></w:r></w:p><w:p><w:pPr><w:numPr><w:ilvl w:val="0" /><w:numId w:val="1082" /></w:numPr></w:pPr><w:r><w:t xml:space="preserve">dpi = qualidade da imagem (padrão = 300)</w:t></w:r></w:p><w:p><w:pPr><w:pStyle w:val="SourceCode" /></w:pPr><w:r><w:br /></w:r><w:r><w:rPr><w:rStyle w:val="NormalTok" /></w:rPr><w:t xml:space="preserve">g1 </w:t></w:r><w:r><w:rPr><w:rStyle w:val="OtherTok" /></w:rPr><w:t xml:space="preserve">&lt;-</w:t></w:r><w:r><w:rPr><w:rStyle w:val="NormalTok" /></w:rPr><w:t xml:space="preserve"> </w:t></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heme_book</w:t></w:r><w:r><w:rPr><w:rStyle w:val="NormalTok" /></w:rPr><w:t xml:space="preserve">()</w:t></w:r><w:r><w:br /></w:r><w:r><w:br /></w:r><w:r><w:rPr><w:rStyle w:val="NormalTok" /></w:rPr><w:t xml:space="preserve">g1</w:t></w:r><w:r><w:br /></w:r><w:r><w:br /></w:r><w:r><w:rPr><w:rStyle w:val="FunctionTok" /></w:rPr><w:t xml:space="preserve">ggsave</w:t></w:r><w:r><w:rPr><w:rStyle w:val="NormalTok" /></w:rPr><w:t xml:space="preserve">(</w:t></w:r><w:r><w:rPr><w:rStyle w:val="StringTok" /></w:rPr><w:t xml:space="preserve">&quot;g1.pdf&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pn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sv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p><w:p><w:pPr><w:pStyle w:val="FirstParagraph" /></w:pPr><w:r><w:drawing><wp:inline><wp:extent cx="5334000" cy="3287447" /><wp:effectExtent b="0" l="0" r="0" t="0" /><wp:docPr descr="" title="" id="1" name="Picture" /><a:graphic><a:graphicData uri="http://schemas.openxmlformats.org/drawingml/2006/picture"><pic:pic><pic:nvPicPr><pic:cNvPr descr="livro_files/figure-docx/unnamed-chunk-226-1.png" id="0" name="Picture" /><pic:cNvPicPr><a:picLocks noChangeArrowheads="1" noChangeAspect="1" /></pic:cNvPicPr></pic:nvPicPr><pic:blipFill><a:blip r:embed="rId384" /><a:stretch><a:fillRect /></a:stretch></pic:blipFill><pic:spPr bwMode="auto"><a:xfrm><a:off x="0" y="0" /><a:ext cx="5334000" cy="3287447" /></a:xfrm><a:prstGeom prst="rect"><a:avLst /></a:prstGeom><a:noFill /><a:ln w="9525"><a:noFill /><a:headEnd /><a:tailEnd /></a:ln></pic:spPr></pic:pic></a:graphicData></a:graphic></wp:inline></w:drawing></w:r></w:p><w:bookmarkEnd w:id="385" /><w:bookmarkEnd w:id="386" /><w:bookmarkStart w:id="387" w:name="check-list-para-garantir-bons-gráficos" /><w:p><w:pPr><w:pStyle w:val="Heading2" /></w:pPr><w:r><w:rPr><w:rStyle w:val="SectionNumber" /></w:rPr><w:t xml:space="preserve">6.10</w:t></w:r><w:r><w:tab /></w:r><w:r><w:t xml:space="preserve">Check-list para garantir bons gráficos</w:t></w:r></w:p><w:p><w:pPr><w:numPr><w:ilvl w:val="0" /><w:numId w:val="1083" /></w:numPr></w:pPr><w:r><w:t xml:space="preserve">Os eixos (Y e X) estão nomeados correatmente?</w:t></w:r></w:p><w:p><w:pPr><w:numPr><w:ilvl w:val="0" /><w:numId w:val="1083" /></w:numPr></w:pPr><w:r><w:t xml:space="preserve">As unidades de ambos os eixos (Y e X) estão indicadas corretamente?</w:t></w:r></w:p><w:p><w:pPr><w:numPr><w:ilvl w:val="0" /><w:numId w:val="1083" /></w:numPr></w:pPr><w:r><w:t xml:space="preserve">O tamanho da fonte dos eixos está adequado?</w:t></w:r></w:p><w:p><w:pPr><w:numPr><w:ilvl w:val="0" /><w:numId w:val="1083" /></w:numPr></w:pPr><w:r><w:t xml:space="preserve">A escala e os intervalos dos eixos estão corretos?</w:t></w:r></w:p><w:p><w:pPr><w:numPr><w:ilvl w:val="0" /><w:numId w:val="1083" /></w:numPr></w:pPr><w:r><w:t xml:space="preserve">O gráfico está proporcional (sem distorções: achatado em algum dos</w:t></w:r><w:r><w:t xml:space="preserve"> </w:t></w:r><w:r><w:t xml:space="preserve">eixo)?</w:t></w:r></w:p><w:p><w:pPr><w:numPr><w:ilvl w:val="0" /><w:numId w:val="1083" /></w:numPr></w:pPr><w:r><w:t xml:space="preserve">As cores utilizadas possuem uma lógica clara e agregam valor na</w:t></w:r><w:r><w:t xml:space="preserve"> </w:t></w:r><w:r><w:t xml:space="preserve">compreensão e interpretação do gráfico?</w:t></w:r></w:p><w:p><w:pPr><w:numPr><w:ilvl w:val="0" /><w:numId w:val="1083" /></w:numPr></w:pPr><w:r><w:t xml:space="preserve">Pare por um minuto e avalie se a mensagem principal do gráfico está</w:t></w:r><w:r><w:t xml:space="preserve"> </w:t></w:r><w:r><w:t xml:space="preserve">clara.</w:t></w:r></w:p><w:bookmarkEnd w:id="387" /><w:bookmarkStart w:id="401" w:name="para-se-aprofundar-2" /><w:p><w:pPr><w:pStyle w:val="Heading2" /></w:pPr><w:r><w:rPr><w:rStyle w:val="SectionNumber" /></w:rPr><w:t xml:space="preserve">6.11</w:t></w:r><w:r><w:tab /></w:r><w:r><w:t xml:space="preserve">Para se aprofundar</w:t></w:r></w:p><w:bookmarkStart w:id="395" w:name="livros-1" /><w:p><w:pPr><w:pStyle w:val="Heading3" /></w:pPr><w:r><w:rPr><w:rStyle w:val="SectionNumber" /></w:rPr><w:t xml:space="preserve">6.11.1</w:t></w:r><w:r><w:tab /></w:r><w:r><w:t xml:space="preserve">Livros</w:t></w:r></w:p><w:p><w:pPr><w:pStyle w:val="FirstParagraph" /></w:pPr><w:r><w:t xml:space="preserve">Chang W. 2018. R Graphics Cookbook.</w:t></w:r><w:r><w:t xml:space="preserve"> </w:t></w:r><w:r><w:t xml:space="preserve">[</w:t></w:r><w:hyperlink r:id="rId388"><w:r><w:rPr><w:rStyle w:val="Hyperlink" /></w:rPr><w:t xml:space="preserve">http://www.cookbook-r.com/Graphs/</w:t></w:r></w:hyperlink><w:r><w:t xml:space="preserve">]</w:t></w:r></w:p><w:p><w:pPr><w:pStyle w:val="BodyText" /></w:pPr><w:r><w:t xml:space="preserve">Healy K. 2019. Data Visualization: a practical introduction. Princeton</w:t></w:r><w:r><w:t xml:space="preserve"> </w:t></w:r><w:r><w:t xml:space="preserve">University Press. [</w:t></w:r><w:hyperlink r:id="rId389"><w:r><w:rPr><w:rStyle w:val="Hyperlink" /></w:rPr><w:t xml:space="preserve">https://socviz.co/</w:t></w:r></w:hyperlink><w:r><w:t xml:space="preserve">´]</w:t></w:r></w:p><w:p><w:pPr><w:pStyle w:val="BodyText" /></w:pPr><w:r><w:t xml:space="preserve">Kabacoff R. 2020. Data Visualization with R.</w:t></w:r><w:r><w:t xml:space="preserve"> </w:t></w:r><w:r><w:t xml:space="preserve">[</w:t></w:r><w:hyperlink r:id="rId390"><w:r><w:rPr><w:rStyle w:val="Hyperlink" /></w:rPr><w:t xml:space="preserve">https://rkabacoff.github.io/datavis/</w:t></w:r></w:hyperlink><w:r><w:t xml:space="preserve">]</w:t></w:r></w:p><w:p><w:pPr><w:pStyle w:val="BodyText" /></w:pPr><w:r><w:t xml:space="preserve">Rahlf T. 2019. Data Visualisation with R: 111 Examples. 2ed. Springer.</w:t></w:r><w:r><w:t xml:space="preserve"> </w:t></w:r><w:r><w:t xml:space="preserve">[</w:t></w:r><w:hyperlink r:id="rId391"><w:r><w:rPr><w:rStyle w:val="Hyperlink" /></w:rPr><w:t xml:space="preserve">http://www.datavisualisation-r.com/</w:t></w:r></w:hyperlink><w:r><w:t xml:space="preserve">]</w:t></w:r></w:p><w:p><w:pPr><w:pStyle w:val="BodyText" /></w:pPr><w:r><w:t xml:space="preserve">Sievert C. 2019. Interactive web-based data visualization with R,</w:t></w:r><w:r><w:t xml:space="preserve"> </w:t></w:r><w:r><w:t xml:space="preserve">plotly, and shiny. Chapman &amp; Hall/CRC. [</w:t></w:r><w:hyperlink r:id="rId392"><w:r><w:rPr><w:rStyle w:val="Hyperlink" /></w:rPr><w:t xml:space="preserve">https://plotly-r.com/</w:t></w:r></w:hyperlink><w:r><w:t xml:space="preserve">]</w:t></w:r></w:p><w:p><w:pPr><w:pStyle w:val="BodyText" /></w:pPr><w:r><w:t xml:space="preserve">Wickham H. 2016. ggplot2: elegant graphics for data analysis. Springer.</w:t></w:r><w:r><w:t xml:space="preserve"> </w:t></w:r><w:r><w:t xml:space="preserve">[</w:t></w:r><w:hyperlink r:id="rId393"><w:r><w:rPr><w:rStyle w:val="Hyperlink" /></w:rPr><w:t xml:space="preserve">https://ggplot2-book.org/</w:t></w:r></w:hyperlink><w:r><w:t xml:space="preserve">]</w:t></w:r></w:p><w:p><w:pPr><w:pStyle w:val="BodyText" /></w:pPr><w:r><w:t xml:space="preserve">Wilke C O. 2019. Fundamentals of Data Visualization. O’Reilly Media.</w:t></w:r><w:r><w:t xml:space="preserve"> </w:t></w:r><w:r><w:t xml:space="preserve">[</w:t></w:r><w:hyperlink r:id="rId394"><w:r><w:rPr><w:rStyle w:val="Hyperlink" /></w:rPr><w:t xml:space="preserve">https://clauswilke.com/dataviz/</w:t></w:r></w:hyperlink><w:r><w:t xml:space="preserve">]</w:t></w:r></w:p><w:p><w:pPr><w:pStyle w:val="BodyText" /></w:pPr><w:r><w:t xml:space="preserve">Wilkinson L, Wills D, Rope D, Norton A, Dubbs R. 2005. The Grammar of</w:t></w:r><w:r><w:t xml:space="preserve"> </w:t></w:r><w:r><w:t xml:space="preserve">Graphics. Springer.</w:t></w:r></w:p><w:bookmarkEnd w:id="395" /><w:bookmarkStart w:id="400" w:name="links-1" /><w:p><w:pPr><w:pStyle w:val="Heading3" /></w:pPr><w:r><w:rPr><w:rStyle w:val="SectionNumber" /></w:rPr><w:t xml:space="preserve">6.11.2</w:t></w:r><w:r><w:tab /></w:r><w:r><w:t xml:space="preserve">Links</w:t></w:r></w:p><w:p><w:pPr><w:pStyle w:val="FirstParagraph" /></w:pPr><w:hyperlink r:id="rId396"><w:r><w:rPr><w:rStyle w:val="Hyperlink" /></w:rPr><w:t xml:space="preserve">The R Graph Gallery</w:t></w:r></w:hyperlink></w:p><w:p><w:pPr><w:pStyle w:val="BodyText" /></w:pPr><w:hyperlink r:id="rId397"><w:r><w:rPr><w:rStyle w:val="Hyperlink" /></w:rPr><w:t xml:space="preserve">From Data to Viz</w:t></w:r></w:hyperlink></w:p><w:p><w:pPr><w:pStyle w:val="BodyText" /></w:pPr><w:hyperlink r:id="rId398"><w:r><w:rPr><w:rStyle w:val="Hyperlink" /></w:rPr><w:t xml:space="preserve">Data Viz Project</w:t></w:r></w:hyperlink></w:p><w:p><w:pPr><w:pStyle w:val="BodyText" /></w:pPr><w:hyperlink r:id="rId399"><w:r><w:rPr><w:rStyle w:val="Hyperlink" /></w:rPr><w:t xml:space="preserve">Color</w:t></w:r><w:r><w:rPr><w:rStyle w:val="Hyperlink" /></w:rPr><w:t xml:space="preserve"> </w:t></w:r><w:r><w:rPr><w:rStyle w:val="Hyperlink" /></w:rPr><w:t xml:space="preserve">Brewer2</w:t></w:r></w:hyperlink></w:p><w:bookmarkEnd w:id="400" /><w:bookmarkEnd w:id="401" /><w:bookmarkEnd w:id="402" /><w:bookmarkStart w:id="509" w:name="referências-1" /><w:p><w:pPr><w:pStyle w:val="Heading1" /></w:pPr><w:r><w:t xml:space="preserve">Referências</w:t></w:r></w:p><w:bookmarkStart w:id="508" w:name="refs" /><w:bookmarkStart w:id="404"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403"><w:r><w:rPr><w:rStyle w:val="Hyperlink" /></w:rPr><w:t xml:space="preserve">https://doi.org/10.15451/ec2013-8-2.4-1-05</w:t></w:r></w:hyperlink><w:r><w:t xml:space="preserve">.</w:t></w:r></w:p><w:bookmarkEnd w:id="404" /><w:bookmarkStart w:id="406"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405"><w:r><w:rPr><w:rStyle w:val="Hyperlink" /></w:rPr><w:t xml:space="preserve">https://doi.org/10.1007/s11692-016-9398-z</w:t></w:r></w:hyperlink><w:r><w:t xml:space="preserve">.</w:t></w:r></w:p><w:bookmarkEnd w:id="406" /><w:bookmarkStart w:id="408"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407"><w:r><w:rPr><w:rStyle w:val="Hyperlink" /></w:rPr><w:t xml:space="preserve">https://doi.org/10.1007/s10745-009-9259-9</w:t></w:r></w:hyperlink><w:r><w:t xml:space="preserve">.</w:t></w:r></w:p><w:bookmarkEnd w:id="408" /><w:bookmarkStart w:id="410"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409"><w:r><w:rPr><w:rStyle w:val="Hyperlink" /></w:rPr><w:t xml:space="preserve">https://doi.org/10.1007/s10584-013-0909-y</w:t></w:r></w:hyperlink><w:r><w:t xml:space="preserve">.</w:t></w:r></w:p><w:bookmarkEnd w:id="410" /><w:bookmarkStart w:id="412"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411"><w:r><w:rPr><w:rStyle w:val="Hyperlink" /></w:rPr><w:t xml:space="preserve">https://doi.org/10.1002/bes2.1330</w:t></w:r></w:hyperlink><w:r><w:t xml:space="preserve">.</w:t></w:r></w:p><w:bookmarkEnd w:id="412" /><w:bookmarkStart w:id="414" w:name="ref-burnham_pvalues_2014" /><w:p><w:pPr><w:pStyle w:val="Bibliography" /></w:pPr><w:r><w:t xml:space="preserve">Burnham, K. P., and D. R. Anderson. 2014.</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413"><w:r><w:rPr><w:rStyle w:val="Hyperlink" /></w:rPr><w:t xml:space="preserve">https://doi.org/10.1890/13-1066.1</w:t></w:r></w:hyperlink><w:r><w:t xml:space="preserve">.</w:t></w:r></w:p><w:bookmarkEnd w:id="414" /><w:bookmarkStart w:id="416"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415"><w:r><w:rPr><w:rStyle w:val="Hyperlink" /></w:rPr><w:t xml:space="preserve">https://doi.org/10.1016/j.jenvman.2016.04.040</w:t></w:r></w:hyperlink><w:r><w:t xml:space="preserve">.</w:t></w:r></w:p><w:bookmarkEnd w:id="416" /><w:bookmarkStart w:id="418"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417"><w:r><w:rPr><w:rStyle w:val="Hyperlink" /></w:rPr><w:t xml:space="preserve">https://doi.org/10.1002/9781118448908</w:t></w:r></w:hyperlink><w:r><w:t xml:space="preserve">.</w:t></w:r></w:p><w:bookmarkEnd w:id="418" /><w:bookmarkStart w:id="420"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419"><w:r><w:rPr><w:rStyle w:val="Hyperlink" /></w:rPr><w:t xml:space="preserve">https://doi.org/10.1038/s41559-017-0186</w:t></w:r></w:hyperlink><w:r><w:t xml:space="preserve">.</w:t></w:r></w:p><w:bookmarkEnd w:id="420" /><w:bookmarkStart w:id="422"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421"><w:r><w:rPr><w:rStyle w:val="Hyperlink" /></w:rPr><w:t xml:space="preserve">https://doi.org/10.1890/13-1911.1</w:t></w:r></w:hyperlink><w:r><w:t xml:space="preserve">.</w:t></w:r></w:p><w:bookmarkEnd w:id="422" /><w:bookmarkStart w:id="423"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423" /><w:bookmarkStart w:id="425"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424"><w:r><w:rPr><w:rStyle w:val="Hyperlink" /></w:rPr><w:t xml:space="preserve">https://doi.org/10.1111/gcb.13699</w:t></w:r></w:hyperlink><w:r><w:t xml:space="preserve">.</w:t></w:r></w:p><w:bookmarkEnd w:id="425" /><w:bookmarkStart w:id="427"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426"><w:r><w:rPr><w:rStyle w:val="Hyperlink" /></w:rPr><w:t xml:space="preserve">https://doi.org/10.1002/eap.1364</w:t></w:r></w:hyperlink><w:r><w:t xml:space="preserve">.</w:t></w:r></w:p><w:bookmarkEnd w:id="427" /><w:bookmarkStart w:id="429"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428"><w:r><w:rPr><w:rStyle w:val="Hyperlink" /></w:rPr><w:t xml:space="preserve">https://doi.org/10.1007/978-1-4939-8919-5_8</w:t></w:r></w:hyperlink><w:r><w:t xml:space="preserve">.</w:t></w:r></w:p><w:bookmarkEnd w:id="429" /><w:bookmarkStart w:id="431"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430"><w:r><w:rPr><w:rStyle w:val="Hyperlink" /></w:rPr><w:t xml:space="preserve">https://doi.org/10.1007/978-1-4939-8919-5_7</w:t></w:r></w:hyperlink><w:r><w:t xml:space="preserve">.</w:t></w:r></w:p><w:bookmarkEnd w:id="431" /><w:bookmarkStart w:id="433"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432"><w:r><w:rPr><w:rStyle w:val="Hyperlink" /></w:rPr><w:t xml:space="preserve">https://doi.org/10.1016/j.ecolind.2016.02.031</w:t></w:r></w:hyperlink><w:r><w:t xml:space="preserve">.</w:t></w:r></w:p><w:bookmarkEnd w:id="433" /><w:bookmarkStart w:id="434" w:name="ref-gotelli_primer_2013" /><w:p><w:pPr><w:pStyle w:val="Bibliography" /></w:pPr><w:r><w:t xml:space="preserve">Gotelli, N. J., and A. M. Ellison. 2013.</w:t></w:r><w:r><w:t xml:space="preserve"> </w:t></w:r><w:r><w:rPr><w:iCs /><w:i /></w:rPr><w:t xml:space="preserve">A Primer of Ecological Statistics</w:t></w:r><w:r><w:t xml:space="preserve">. Sinauer Associates.</w:t></w:r></w:p><w:bookmarkEnd w:id="434" /><w:bookmarkStart w:id="435"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435" /><w:bookmarkStart w:id="436"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436" /><w:bookmarkStart w:id="437"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437" /><w:bookmarkStart w:id="439"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438"><w:r><w:rPr><w:rStyle w:val="Hyperlink" /></w:rPr><w:t xml:space="preserve">https://doi.org/10.1111/1467-9884.00197</w:t></w:r></w:hyperlink><w:r><w:t xml:space="preserve">.</w:t></w:r></w:p><w:bookmarkEnd w:id="439" /><w:bookmarkStart w:id="441"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440"><w:r><w:rPr><w:rStyle w:val="Hyperlink" /></w:rPr><w:t xml:space="preserve">https://doi.org/10.1007/978-1-4614-7138-7</w:t></w:r></w:hyperlink><w:r><w:t xml:space="preserve">.</w:t></w:r></w:p><w:bookmarkEnd w:id="441" /><w:bookmarkStart w:id="443" w:name="ref-legendre_numerical_2012" /><w:p><w:pPr><w:pStyle w:val="Bibliography" /></w:pPr><w:r><w:t xml:space="preserve">Legendre, P., and L. Legendre. 2012.</w:t></w:r><w:r><w:t xml:space="preserve"> </w:t></w:r><w:r><w:rPr><w:iCs /><w:i /></w:rPr><w:t xml:space="preserve">Numerical</w:t></w:r><w:r><w:rPr><w:iCs /><w:i /></w:rPr><w:t xml:space="preserve"> </w:t></w:r><w:r><w:rPr><w:iCs /><w:i /></w:rPr><w:t xml:space="preserve">Ecology</w:t></w:r><w:r><w:t xml:space="preserve">. Elsevier.</w:t></w:r><w:r><w:t xml:space="preserve"> </w:t></w:r><w:hyperlink r:id="rId442"><w:r><w:rPr><w:rStyle w:val="Hyperlink" /></w:rPr><w:t xml:space="preserve">https://doi.org/10.1016/c2010-0-66470-4</w:t></w:r></w:hyperlink><w:r><w:t xml:space="preserve">.</w:t></w:r></w:p><w:bookmarkEnd w:id="443" /><w:bookmarkStart w:id="445"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444"><w:r><w:rPr><w:rStyle w:val="Hyperlink" /></w:rPr><w:t xml:space="preserve">https://doi.org/10.1073/pnas.1721738115</w:t></w:r></w:hyperlink><w:r><w:t xml:space="preserve">.</w:t></w:r></w:p><w:bookmarkEnd w:id="445" /><w:bookmarkStart w:id="447"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446"><w:r><w:rPr><w:rStyle w:val="Hyperlink" /></w:rPr><w:t xml:space="preserve">https://doi.org/10.1111/j.1365-2745.2009.01514.x</w:t></w:r></w:hyperlink><w:r><w:t xml:space="preserve">.</w:t></w:r></w:p><w:bookmarkEnd w:id="447" /><w:bookmarkStart w:id="448"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448" /><w:bookmarkStart w:id="449"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449" /><w:bookmarkStart w:id="450"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450" /><w:bookmarkStart w:id="452"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451"><w:r><w:rPr><w:rStyle w:val="Hyperlink" /></w:rPr><w:t xml:space="preserve">https://doi.org/10.1016/j.actao.2008.02.004</w:t></w:r></w:hyperlink><w:r><w:t xml:space="preserve">.</w:t></w:r></w:p><w:bookmarkEnd w:id="452" /><w:bookmarkStart w:id="454"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453"><w:r><w:rPr><w:rStyle w:val="Hyperlink" /></w:rPr><w:t xml:space="preserve">http://ezproxy.uniandes.edu.co:8080/login?url=http://www.sciencedirect.com/science/book/9780128017128</w:t></w:r></w:hyperlink><w:r><w:t xml:space="preserve">.</w:t></w:r></w:p><w:bookmarkEnd w:id="454" /><w:bookmarkStart w:id="456"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455"><w:r><w:rPr><w:rStyle w:val="Hyperlink" /></w:rPr><w:t xml:space="preserve">https://doi.org/10.1187/cbe.07-07-0046</w:t></w:r></w:hyperlink><w:r><w:t xml:space="preserve">.</w:t></w:r></w:p><w:bookmarkEnd w:id="456" /><w:bookmarkStart w:id="458"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457"><w:r><w:rPr><w:rStyle w:val="Hyperlink" /></w:rPr><w:t xml:space="preserve">https://doi.org/10.1038/nature14324</w:t></w:r></w:hyperlink><w:r><w:t xml:space="preserve">.</w:t></w:r></w:p><w:bookmarkEnd w:id="458" /><w:bookmarkStart w:id="460"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459"><w:r><w:rPr><w:rStyle w:val="Hyperlink" /></w:rPr><w:t xml:space="preserve">https://doi.org/10.1098/rsta.1933.0009</w:t></w:r></w:hyperlink><w:r><w:t xml:space="preserve">.</w:t></w:r></w:p><w:bookmarkEnd w:id="460" /><w:bookmarkStart w:id="461"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461" /><w:bookmarkStart w:id="463"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462"><w:r><w:rPr><w:rStyle w:val="Hyperlink" /></w:rPr><w:t xml:space="preserve">https://doi.org/10.1007/BF02862204</w:t></w:r></w:hyperlink><w:r><w:t xml:space="preserve">.</w:t></w:r></w:p><w:bookmarkEnd w:id="463" /><w:bookmarkStart w:id="464"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464" /><w:bookmarkStart w:id="466" w:name="ref-pinheiro_mixed-effects_2000" /><w:p><w:pPr><w:pStyle w:val="Bibliography" /></w:pPr><w:r><w:t xml:space="preserve">Pinheiro, J. C., and D. M. Bates. 2000.</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465"><w:r><w:rPr><w:rStyle w:val="Hyperlink" /></w:rPr><w:t xml:space="preserve">https://doi.org/10.1007/b98882</w:t></w:r></w:hyperlink><w:r><w:t xml:space="preserve">.</w:t></w:r></w:p><w:bookmarkEnd w:id="466" /><w:bookmarkStart w:id="468"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467"><w:r><w:rPr><w:rStyle w:val="Hyperlink" /></w:rPr><w:t xml:space="preserve">https://doi.org/10.1126/science.146.3642.347</w:t></w:r></w:hyperlink><w:r><w:t xml:space="preserve">.</w:t></w:r></w:p><w:bookmarkEnd w:id="468" /><w:bookmarkStart w:id="470"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469"><w:r><w:rPr><w:rStyle w:val="Hyperlink" /></w:rPr><w:t xml:space="preserve">http://nukweb.nuk.uni-lj.si/login?url=http://search.ebscohost.com/login.aspx?authtype=ip&amp;direct=true&amp;db=nlebk&amp;AN=143035&amp;site=eds-live&amp;scope=site&amp;lang=sl</w:t></w:r></w:hyperlink><w:r><w:t xml:space="preserve">.</w:t></w:r></w:p><w:bookmarkEnd w:id="470" /><w:bookmarkStart w:id="472" w:name="ref-quinn_experimental_2002" /><w:p><w:pPr><w:pStyle w:val="Bibliography" /></w:pPr><w:r><w:t xml:space="preserve">Quinn, G. P., and M. J. Keough. 2002.</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471"><w:r><w:rPr><w:rStyle w:val="Hyperlink" /></w:rPr><w:t xml:space="preserve">https://doi.org/10.1017/cbo9780511806384</w:t></w:r></w:hyperlink><w:r><w:t xml:space="preserve">.</w:t></w:r></w:p><w:bookmarkEnd w:id="472" /><w:bookmarkStart w:id="474"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473"><w:r><w:rPr><w:rStyle w:val="Hyperlink" /></w:rPr><w:t xml:space="preserve">https://doi.org/10.1016/j.landusepol.2017.02.021</w:t></w:r></w:hyperlink><w:r><w:t xml:space="preserve">.</w:t></w:r></w:p><w:bookmarkEnd w:id="474" /><w:bookmarkStart w:id="476"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475"><w:r><w:rPr><w:rStyle w:val="Hyperlink" /></w:rPr><w:t xml:space="preserve">https://doi.org/10.1126/science.1241484</w:t></w:r></w:hyperlink><w:r><w:t xml:space="preserve">.</w:t></w:r></w:p><w:bookmarkEnd w:id="476" /><w:bookmarkStart w:id="477"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477" /><w:bookmarkStart w:id="479"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478"><w:r><w:rPr><w:rStyle w:val="Hyperlink" /></w:rPr><w:t xml:space="preserve">https://doi.org/10.1073/pnas.1202242109</w:t></w:r></w:hyperlink><w:r><w:t xml:space="preserve">.</w:t></w:r></w:p><w:bookmarkEnd w:id="479" /><w:bookmarkStart w:id="481"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480"><w:r><w:rPr><w:rStyle w:val="Hyperlink" /></w:rPr><w:t xml:space="preserve">https://doi.org/10.1016/j.tree.2012.10.017</w:t></w:r></w:hyperlink><w:r><w:t xml:space="preserve">.</w:t></w:r></w:p><w:bookmarkEnd w:id="481" /><w:bookmarkStart w:id="483"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482"><w:r><w:rPr><w:rStyle w:val="Hyperlink" /></w:rPr><w:t xml:space="preserve">https://doi.org/10.1111/ele.12408</w:t></w:r></w:hyperlink><w:r><w:t xml:space="preserve">.</w:t></w:r></w:p><w:bookmarkEnd w:id="483" /><w:bookmarkStart w:id="484"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484" /><w:bookmarkStart w:id="486"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485"><w:r><w:rPr><w:rStyle w:val="Hyperlink" /></w:rPr><w:t xml:space="preserve">https://doi.org/10.1111/ele.12494</w:t></w:r></w:hyperlink><w:r><w:t xml:space="preserve">.</w:t></w:r></w:p><w:bookmarkEnd w:id="486" /><w:bookmarkStart w:id="488"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487"><w:r><w:rPr><w:rStyle w:val="Hyperlink" /></w:rPr><w:t xml:space="preserve">https://doi.org/10.1111/1365-2745.12025</w:t></w:r></w:hyperlink><w:r><w:t xml:space="preserve">.</w:t></w:r></w:p><w:bookmarkEnd w:id="488" /><w:bookmarkStart w:id="489"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489" /><w:bookmarkStart w:id="491"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490"><w:r><w:rPr><w:rStyle w:val="Hyperlink" /></w:rPr><w:t xml:space="preserve">https://doi.org/10.1002/ecy.2392</w:t></w:r></w:hyperlink><w:r><w:t xml:space="preserve">.</w:t></w:r></w:p><w:bookmarkEnd w:id="491" /><w:bookmarkStart w:id="492"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492" /><w:bookmarkStart w:id="493"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493" /><w:bookmarkStart w:id="494"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494" /><w:bookmarkStart w:id="496"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495"><w:r><w:rPr><w:rStyle w:val="Hyperlink" /></w:rPr><w:t xml:space="preserve">https://doi.org/10.18637/jss.v059.i10</w:t></w:r></w:hyperlink><w:r><w:t xml:space="preserve">.</w:t></w:r></w:p><w:bookmarkEnd w:id="496" /><w:bookmarkStart w:id="498"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497"><w:r><w:rPr><w:rStyle w:val="Hyperlink" /></w:rPr><w:t xml:space="preserve">https://ggplot2.tidyverse.org</w:t></w:r></w:hyperlink><w:r><w:t xml:space="preserve">.</w:t></w:r></w:p><w:bookmarkEnd w:id="498" /><w:bookmarkStart w:id="500"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499"><w:r><w:rPr><w:rStyle w:val="Hyperlink" /></w:rPr><w:t xml:space="preserve">https://doi.org/10.21105/joss.01686</w:t></w:r></w:hyperlink><w:r><w:t xml:space="preserve">.</w:t></w:r></w:p><w:bookmarkEnd w:id="500" /><w:bookmarkStart w:id="501"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501" /><w:bookmarkStart w:id="502"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502" /><w:bookmarkStart w:id="504"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503"><w:r><w:rPr><w:rStyle w:val="Hyperlink" /></w:rPr><w:t xml:space="preserve">https://doi.org/10.1073/pnas.1620503114</w:t></w:r></w:hyperlink><w:r><w:t xml:space="preserve">.</w:t></w:r></w:p><w:bookmarkEnd w:id="504" /><w:bookmarkStart w:id="505" w:name="ref-zar_biostatistical_2010" /><w:p><w:pPr><w:pStyle w:val="Bibliography" /></w:pPr><w:r><w:t xml:space="preserve">Zar, J. H. 2010.</w:t></w:r><w:r><w:t xml:space="preserve"> </w:t></w:r><w:r><w:rPr><w:iCs /><w:i /></w:rPr><w:t xml:space="preserve">Biostatistical Analysis</w:t></w:r><w:r><w:t xml:space="preserve">. Pearson.</w:t></w:r></w:p><w:bookmarkEnd w:id="505" /><w:bookmarkStart w:id="507" w:name="ref-zuur_protocol_2009" /><w:p><w:pPr><w:pStyle w:val="Bibliography" /></w:pPr><w:r><w:t xml:space="preserve">Zuur, A. F., E. N. Ieno, and C. S. Elphick. 2009.</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506"><w:r><w:rPr><w:rStyle w:val="Hyperlink" /></w:rPr><w:t xml:space="preserve">https://doi.org/10.1111/j.2041-210x.2009.00001.x</w:t></w:r></w:hyperlink><w:r><w:t xml:space="preserve">.</w:t></w:r></w:p><w:bookmarkEnd w:id="507" /><w:bookmarkEnd w:id="508" /><w:bookmarkEnd w:id="509"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45">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47">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79" Target="media/rId179.png" /><Relationship Type="http://schemas.openxmlformats.org/officeDocument/2006/relationships/image" Id="rId212" Target="media/rId212.png" /><Relationship Type="http://schemas.openxmlformats.org/officeDocument/2006/relationships/image" Id="rId252" Target="media/rId252.png" /><Relationship Type="http://schemas.openxmlformats.org/officeDocument/2006/relationships/image" Id="rId340" Target="media/rId340.png" /><Relationship Type="http://schemas.openxmlformats.org/officeDocument/2006/relationships/image" Id="rId316" Target="media/rId316.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453"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469" Target="http://nukweb.nuk.uni-lj.si/login?url=http://search.ebscohost.com/login.aspx?authtype=ip&amp;direct=true&amp;db=nlebk&amp;AN=143035&amp;site=eds-live&amp;scope=site&amp;lang=sl" TargetMode="External" /><Relationship Type="http://schemas.openxmlformats.org/officeDocument/2006/relationships/hyperlink" Id="rId241" Target="http://search.r-project.org/R/library/graphics/html/00Index.html" TargetMode="External" /><Relationship Type="http://schemas.openxmlformats.org/officeDocument/2006/relationships/hyperlink" Id="rId141" Target="http://sfirke.github.io/janitor/" TargetMode="External" /><Relationship Type="http://schemas.openxmlformats.org/officeDocument/2006/relationships/hyperlink" Id="rId388" Target="http://www.cookbook-r.com/Graphs/" TargetMode="External" /><Relationship Type="http://schemas.openxmlformats.org/officeDocument/2006/relationships/hyperlink" Id="rId391" Target="http://www.datavisualisation-r.com/"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394" Target="https://clauswilke.com/dataviz/" TargetMode="External" /><Relationship Type="http://schemas.openxmlformats.org/officeDocument/2006/relationships/hyperlink" Id="rId399" Target="https://colorbrewer2.org/#type=sequential&amp;scheme=BuGn&amp;n=3"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267" Target="https://datavizcatalogue.com/methods/density_plot.html" TargetMode="External" /><Relationship Type="http://schemas.openxmlformats.org/officeDocument/2006/relationships/hyperlink" Id="rId398" Target="https://datavizproject.com/"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46" Target="https://docs.ropensci.org/visdat/" TargetMode="External" /><Relationship Type="http://schemas.openxmlformats.org/officeDocument/2006/relationships/hyperlink" Id="rId417" Target="https://doi.org/10.1002/9781118448908" TargetMode="External" /><Relationship Type="http://schemas.openxmlformats.org/officeDocument/2006/relationships/hyperlink" Id="rId411" Target="https://doi.org/10.1002/bes2.1330" TargetMode="External" /><Relationship Type="http://schemas.openxmlformats.org/officeDocument/2006/relationships/hyperlink" Id="rId426" Target="https://doi.org/10.1002/eap.1364" TargetMode="External" /><Relationship Type="http://schemas.openxmlformats.org/officeDocument/2006/relationships/hyperlink" Id="rId490"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440" Target="https://doi.org/10.1007/978-1-4614-7138-7" TargetMode="External" /><Relationship Type="http://schemas.openxmlformats.org/officeDocument/2006/relationships/hyperlink" Id="rId430" Target="https://doi.org/10.1007/978-1-4939-8919-5_7" TargetMode="External" /><Relationship Type="http://schemas.openxmlformats.org/officeDocument/2006/relationships/hyperlink" Id="rId428" Target="https://doi.org/10.1007/978-1-4939-8919-5_8" TargetMode="External" /><Relationship Type="http://schemas.openxmlformats.org/officeDocument/2006/relationships/hyperlink" Id="rId462" Target="https://doi.org/10.1007/BF02862204" TargetMode="External" /><Relationship Type="http://schemas.openxmlformats.org/officeDocument/2006/relationships/hyperlink" Id="rId465" Target="https://doi.org/10.1007/b98882" TargetMode="External" /><Relationship Type="http://schemas.openxmlformats.org/officeDocument/2006/relationships/hyperlink" Id="rId409" Target="https://doi.org/10.1007/s10584-013-0909-y" TargetMode="External" /><Relationship Type="http://schemas.openxmlformats.org/officeDocument/2006/relationships/hyperlink" Id="rId407" Target="https://doi.org/10.1007/s10745-009-9259-9" TargetMode="External" /><Relationship Type="http://schemas.openxmlformats.org/officeDocument/2006/relationships/hyperlink" Id="rId405" Target="https://doi.org/10.1007/s11692-016-9398-z" TargetMode="External" /><Relationship Type="http://schemas.openxmlformats.org/officeDocument/2006/relationships/hyperlink" Id="rId442" Target="https://doi.org/10.1016/c2010-0-66470-4" TargetMode="External" /><Relationship Type="http://schemas.openxmlformats.org/officeDocument/2006/relationships/hyperlink" Id="rId451" Target="https://doi.org/10.1016/j.actao.2008.02.004" TargetMode="External" /><Relationship Type="http://schemas.openxmlformats.org/officeDocument/2006/relationships/hyperlink" Id="rId432" Target="https://doi.org/10.1016/j.ecolind.2016.02.031" TargetMode="External" /><Relationship Type="http://schemas.openxmlformats.org/officeDocument/2006/relationships/hyperlink" Id="rId415" Target="https://doi.org/10.1016/j.jenvman.2016.04.040" TargetMode="External" /><Relationship Type="http://schemas.openxmlformats.org/officeDocument/2006/relationships/hyperlink" Id="rId473" Target="https://doi.org/10.1016/j.landusepol.2017.02.021" TargetMode="External" /><Relationship Type="http://schemas.openxmlformats.org/officeDocument/2006/relationships/hyperlink" Id="rId480" Target="https://doi.org/10.1016/j.tree.2012.10.017" TargetMode="External" /><Relationship Type="http://schemas.openxmlformats.org/officeDocument/2006/relationships/hyperlink" Id="rId471" Target="https://doi.org/10.1017/cbo9780511806384" TargetMode="External" /><Relationship Type="http://schemas.openxmlformats.org/officeDocument/2006/relationships/hyperlink" Id="rId457" Target="https://doi.org/10.1038/nature14324" TargetMode="External" /><Relationship Type="http://schemas.openxmlformats.org/officeDocument/2006/relationships/hyperlink" Id="rId419" Target="https://doi.org/10.1038/s41559-017-0186" TargetMode="External" /><Relationship Type="http://schemas.openxmlformats.org/officeDocument/2006/relationships/hyperlink" Id="rId478" Target="https://doi.org/10.1073/pnas.1202242109" TargetMode="External" /><Relationship Type="http://schemas.openxmlformats.org/officeDocument/2006/relationships/hyperlink" Id="rId503" Target="https://doi.org/10.1073/pnas.1620503114" TargetMode="External" /><Relationship Type="http://schemas.openxmlformats.org/officeDocument/2006/relationships/hyperlink" Id="rId444" Target="https://doi.org/10.1073/pnas.1721738115" TargetMode="External" /><Relationship Type="http://schemas.openxmlformats.org/officeDocument/2006/relationships/hyperlink" Id="rId459" Target="https://doi.org/10.1098/rsta.1933.0009" TargetMode="External" /><Relationship Type="http://schemas.openxmlformats.org/officeDocument/2006/relationships/hyperlink" Id="rId487" Target="https://doi.org/10.1111/1365-2745.12025" TargetMode="External" /><Relationship Type="http://schemas.openxmlformats.org/officeDocument/2006/relationships/hyperlink" Id="rId438" Target="https://doi.org/10.1111/1467-9884.00197" TargetMode="External" /><Relationship Type="http://schemas.openxmlformats.org/officeDocument/2006/relationships/hyperlink" Id="rId482" Target="https://doi.org/10.1111/ele.12408" TargetMode="External" /><Relationship Type="http://schemas.openxmlformats.org/officeDocument/2006/relationships/hyperlink" Id="rId485" Target="https://doi.org/10.1111/ele.12494" TargetMode="External" /><Relationship Type="http://schemas.openxmlformats.org/officeDocument/2006/relationships/hyperlink" Id="rId424" Target="https://doi.org/10.1111/gcb.13699" TargetMode="External" /><Relationship Type="http://schemas.openxmlformats.org/officeDocument/2006/relationships/hyperlink" Id="rId446" Target="https://doi.org/10.1111/j.1365-2745.2009.01514.x" TargetMode="External" /><Relationship Type="http://schemas.openxmlformats.org/officeDocument/2006/relationships/hyperlink" Id="rId506" Target="https://doi.org/10.1111/j.2041-210x.2009.00001.x" TargetMode="External" /><Relationship Type="http://schemas.openxmlformats.org/officeDocument/2006/relationships/hyperlink" Id="rId475" Target="https://doi.org/10.1126/science.1241484" TargetMode="External" /><Relationship Type="http://schemas.openxmlformats.org/officeDocument/2006/relationships/hyperlink" Id="rId467" Target="https://doi.org/10.1126/science.146.3642.347" TargetMode="External" /><Relationship Type="http://schemas.openxmlformats.org/officeDocument/2006/relationships/hyperlink" Id="rId455" Target="https://doi.org/10.1187/cbe.07-07-0046" TargetMode="External" /><Relationship Type="http://schemas.openxmlformats.org/officeDocument/2006/relationships/hyperlink" Id="rId403" Target="https://doi.org/10.15451/ec2013-8-2.4-1-05" TargetMode="External" /><Relationship Type="http://schemas.openxmlformats.org/officeDocument/2006/relationships/hyperlink" Id="rId495" Target="https://doi.org/10.18637/jss.v059.i10" TargetMode="External" /><Relationship Type="http://schemas.openxmlformats.org/officeDocument/2006/relationships/hyperlink" Id="rId413" Target="https://doi.org/10.1890/13-1066.1" TargetMode="External" /><Relationship Type="http://schemas.openxmlformats.org/officeDocument/2006/relationships/hyperlink" Id="rId421" Target="https://doi.org/10.1890/13-1911.1" TargetMode="External" /><Relationship Type="http://schemas.openxmlformats.org/officeDocument/2006/relationships/hyperlink" Id="rId499"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245" Target="https://dreamrs.github.io/esquisse/" TargetMode="External" /><Relationship Type="http://schemas.openxmlformats.org/officeDocument/2006/relationships/hyperlink" Id="rId195" Target="https://dtplyr.tidyverse.org/" TargetMode="External" /><Relationship Type="http://schemas.openxmlformats.org/officeDocument/2006/relationships/hyperlink" Id="rId280" Target="https://en.wikipedia.org/wiki/Dot_plot_(statistics)" TargetMode="External" /><Relationship Type="http://schemas.openxmlformats.org/officeDocument/2006/relationships/hyperlink" Id="rId268" Target="https://en.wikipedia.org/wiki/Kernel_smoother" TargetMode="External" /><Relationship Type="http://schemas.openxmlformats.org/officeDocument/2006/relationships/hyperlink" Id="rId242" Target="https://exts.ggplot2.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243" Target="https://gganimate.com/" TargetMode="External" /><Relationship Type="http://schemas.openxmlformats.org/officeDocument/2006/relationships/hyperlink" Id="rId244" Target="https://ggobi.github.io/ggally/" TargetMode="External" /><Relationship Type="http://schemas.openxmlformats.org/officeDocument/2006/relationships/hyperlink" Id="rId393" Target="https://ggplot2-book.org/" TargetMode="External" /><Relationship Type="http://schemas.openxmlformats.org/officeDocument/2006/relationships/hyperlink" Id="rId497"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377" Target="https://ggplot2.tidyverse.org/reference/ggtheme.html"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392" Target="https://plotly-r.com/" TargetMode="External" /><Relationship Type="http://schemas.openxmlformats.org/officeDocument/2006/relationships/hyperlink" Id="rId250" Target="https://plotly.com/" TargetMode="External" /><Relationship Type="http://schemas.openxmlformats.org/officeDocument/2006/relationships/hyperlink" Id="rId249" Target="https://plotly.com/r/" TargetMode="External" /><Relationship Type="http://schemas.openxmlformats.org/officeDocument/2006/relationships/hyperlink" Id="rId315" Target="https://pt.wikipedia.org/wiki/Diagrama_de_caixa" TargetMode="External" /><Relationship Type="http://schemas.openxmlformats.org/officeDocument/2006/relationships/hyperlink" Id="rId290" Target="https://pt.wikipedia.org/wiki/Gr%C3%A1fico_de_barras" TargetMode="External" /><Relationship Type="http://schemas.openxmlformats.org/officeDocument/2006/relationships/hyperlink" Id="rId306" Target="https://pt.wikipedia.org/wiki/Gr%C3%A1fico_de_setore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390" Target="https://rkabacoff.github.io/datavis/"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247" Target="https://rpkgs.datanovia.com/ggpubr/"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389" Target="https://socviz.co/"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7" Target="https://www.data-to-viz.com/"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396" Target="https://www.r-graph-gallery.com/index.html"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351" Target="https://www.tandfonline.com/doi/full/10.1080/10618600.2012.694762"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453"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469" Target="http://nukweb.nuk.uni-lj.si/login?url=http://search.ebscohost.com/login.aspx?authtype=ip&amp;direct=true&amp;db=nlebk&amp;AN=143035&amp;site=eds-live&amp;scope=site&amp;lang=sl" TargetMode="External" /><Relationship Type="http://schemas.openxmlformats.org/officeDocument/2006/relationships/hyperlink" Id="rId241" Target="http://search.r-project.org/R/library/graphics/html/00Index.html" TargetMode="External" /><Relationship Type="http://schemas.openxmlformats.org/officeDocument/2006/relationships/hyperlink" Id="rId141" Target="http://sfirke.github.io/janitor/" TargetMode="External" /><Relationship Type="http://schemas.openxmlformats.org/officeDocument/2006/relationships/hyperlink" Id="rId388" Target="http://www.cookbook-r.com/Graphs/" TargetMode="External" /><Relationship Type="http://schemas.openxmlformats.org/officeDocument/2006/relationships/hyperlink" Id="rId391" Target="http://www.datavisualisation-r.com/"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394" Target="https://clauswilke.com/dataviz/" TargetMode="External" /><Relationship Type="http://schemas.openxmlformats.org/officeDocument/2006/relationships/hyperlink" Id="rId399" Target="https://colorbrewer2.org/#type=sequential&amp;scheme=BuGn&amp;n=3"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267" Target="https://datavizcatalogue.com/methods/density_plot.html" TargetMode="External" /><Relationship Type="http://schemas.openxmlformats.org/officeDocument/2006/relationships/hyperlink" Id="rId398" Target="https://datavizproject.com/"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46" Target="https://docs.ropensci.org/visdat/" TargetMode="External" /><Relationship Type="http://schemas.openxmlformats.org/officeDocument/2006/relationships/hyperlink" Id="rId417" Target="https://doi.org/10.1002/9781118448908" TargetMode="External" /><Relationship Type="http://schemas.openxmlformats.org/officeDocument/2006/relationships/hyperlink" Id="rId411" Target="https://doi.org/10.1002/bes2.1330" TargetMode="External" /><Relationship Type="http://schemas.openxmlformats.org/officeDocument/2006/relationships/hyperlink" Id="rId426" Target="https://doi.org/10.1002/eap.1364" TargetMode="External" /><Relationship Type="http://schemas.openxmlformats.org/officeDocument/2006/relationships/hyperlink" Id="rId490"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440" Target="https://doi.org/10.1007/978-1-4614-7138-7" TargetMode="External" /><Relationship Type="http://schemas.openxmlformats.org/officeDocument/2006/relationships/hyperlink" Id="rId430" Target="https://doi.org/10.1007/978-1-4939-8919-5_7" TargetMode="External" /><Relationship Type="http://schemas.openxmlformats.org/officeDocument/2006/relationships/hyperlink" Id="rId428" Target="https://doi.org/10.1007/978-1-4939-8919-5_8" TargetMode="External" /><Relationship Type="http://schemas.openxmlformats.org/officeDocument/2006/relationships/hyperlink" Id="rId462" Target="https://doi.org/10.1007/BF02862204" TargetMode="External" /><Relationship Type="http://schemas.openxmlformats.org/officeDocument/2006/relationships/hyperlink" Id="rId465" Target="https://doi.org/10.1007/b98882" TargetMode="External" /><Relationship Type="http://schemas.openxmlformats.org/officeDocument/2006/relationships/hyperlink" Id="rId409" Target="https://doi.org/10.1007/s10584-013-0909-y" TargetMode="External" /><Relationship Type="http://schemas.openxmlformats.org/officeDocument/2006/relationships/hyperlink" Id="rId407" Target="https://doi.org/10.1007/s10745-009-9259-9" TargetMode="External" /><Relationship Type="http://schemas.openxmlformats.org/officeDocument/2006/relationships/hyperlink" Id="rId405" Target="https://doi.org/10.1007/s11692-016-9398-z" TargetMode="External" /><Relationship Type="http://schemas.openxmlformats.org/officeDocument/2006/relationships/hyperlink" Id="rId442" Target="https://doi.org/10.1016/c2010-0-66470-4" TargetMode="External" /><Relationship Type="http://schemas.openxmlformats.org/officeDocument/2006/relationships/hyperlink" Id="rId451" Target="https://doi.org/10.1016/j.actao.2008.02.004" TargetMode="External" /><Relationship Type="http://schemas.openxmlformats.org/officeDocument/2006/relationships/hyperlink" Id="rId432" Target="https://doi.org/10.1016/j.ecolind.2016.02.031" TargetMode="External" /><Relationship Type="http://schemas.openxmlformats.org/officeDocument/2006/relationships/hyperlink" Id="rId415" Target="https://doi.org/10.1016/j.jenvman.2016.04.040" TargetMode="External" /><Relationship Type="http://schemas.openxmlformats.org/officeDocument/2006/relationships/hyperlink" Id="rId473" Target="https://doi.org/10.1016/j.landusepol.2017.02.021" TargetMode="External" /><Relationship Type="http://schemas.openxmlformats.org/officeDocument/2006/relationships/hyperlink" Id="rId480" Target="https://doi.org/10.1016/j.tree.2012.10.017" TargetMode="External" /><Relationship Type="http://schemas.openxmlformats.org/officeDocument/2006/relationships/hyperlink" Id="rId471" Target="https://doi.org/10.1017/cbo9780511806384" TargetMode="External" /><Relationship Type="http://schemas.openxmlformats.org/officeDocument/2006/relationships/hyperlink" Id="rId457" Target="https://doi.org/10.1038/nature14324" TargetMode="External" /><Relationship Type="http://schemas.openxmlformats.org/officeDocument/2006/relationships/hyperlink" Id="rId419" Target="https://doi.org/10.1038/s41559-017-0186" TargetMode="External" /><Relationship Type="http://schemas.openxmlformats.org/officeDocument/2006/relationships/hyperlink" Id="rId478" Target="https://doi.org/10.1073/pnas.1202242109" TargetMode="External" /><Relationship Type="http://schemas.openxmlformats.org/officeDocument/2006/relationships/hyperlink" Id="rId503" Target="https://doi.org/10.1073/pnas.1620503114" TargetMode="External" /><Relationship Type="http://schemas.openxmlformats.org/officeDocument/2006/relationships/hyperlink" Id="rId444" Target="https://doi.org/10.1073/pnas.1721738115" TargetMode="External" /><Relationship Type="http://schemas.openxmlformats.org/officeDocument/2006/relationships/hyperlink" Id="rId459" Target="https://doi.org/10.1098/rsta.1933.0009" TargetMode="External" /><Relationship Type="http://schemas.openxmlformats.org/officeDocument/2006/relationships/hyperlink" Id="rId487" Target="https://doi.org/10.1111/1365-2745.12025" TargetMode="External" /><Relationship Type="http://schemas.openxmlformats.org/officeDocument/2006/relationships/hyperlink" Id="rId438" Target="https://doi.org/10.1111/1467-9884.00197" TargetMode="External" /><Relationship Type="http://schemas.openxmlformats.org/officeDocument/2006/relationships/hyperlink" Id="rId482" Target="https://doi.org/10.1111/ele.12408" TargetMode="External" /><Relationship Type="http://schemas.openxmlformats.org/officeDocument/2006/relationships/hyperlink" Id="rId485" Target="https://doi.org/10.1111/ele.12494" TargetMode="External" /><Relationship Type="http://schemas.openxmlformats.org/officeDocument/2006/relationships/hyperlink" Id="rId424" Target="https://doi.org/10.1111/gcb.13699" TargetMode="External" /><Relationship Type="http://schemas.openxmlformats.org/officeDocument/2006/relationships/hyperlink" Id="rId446" Target="https://doi.org/10.1111/j.1365-2745.2009.01514.x" TargetMode="External" /><Relationship Type="http://schemas.openxmlformats.org/officeDocument/2006/relationships/hyperlink" Id="rId506" Target="https://doi.org/10.1111/j.2041-210x.2009.00001.x" TargetMode="External" /><Relationship Type="http://schemas.openxmlformats.org/officeDocument/2006/relationships/hyperlink" Id="rId475" Target="https://doi.org/10.1126/science.1241484" TargetMode="External" /><Relationship Type="http://schemas.openxmlformats.org/officeDocument/2006/relationships/hyperlink" Id="rId467" Target="https://doi.org/10.1126/science.146.3642.347" TargetMode="External" /><Relationship Type="http://schemas.openxmlformats.org/officeDocument/2006/relationships/hyperlink" Id="rId455" Target="https://doi.org/10.1187/cbe.07-07-0046" TargetMode="External" /><Relationship Type="http://schemas.openxmlformats.org/officeDocument/2006/relationships/hyperlink" Id="rId403" Target="https://doi.org/10.15451/ec2013-8-2.4-1-05" TargetMode="External" /><Relationship Type="http://schemas.openxmlformats.org/officeDocument/2006/relationships/hyperlink" Id="rId495" Target="https://doi.org/10.18637/jss.v059.i10" TargetMode="External" /><Relationship Type="http://schemas.openxmlformats.org/officeDocument/2006/relationships/hyperlink" Id="rId413" Target="https://doi.org/10.1890/13-1066.1" TargetMode="External" /><Relationship Type="http://schemas.openxmlformats.org/officeDocument/2006/relationships/hyperlink" Id="rId421" Target="https://doi.org/10.1890/13-1911.1" TargetMode="External" /><Relationship Type="http://schemas.openxmlformats.org/officeDocument/2006/relationships/hyperlink" Id="rId499"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245" Target="https://dreamrs.github.io/esquisse/" TargetMode="External" /><Relationship Type="http://schemas.openxmlformats.org/officeDocument/2006/relationships/hyperlink" Id="rId195" Target="https://dtplyr.tidyverse.org/" TargetMode="External" /><Relationship Type="http://schemas.openxmlformats.org/officeDocument/2006/relationships/hyperlink" Id="rId280" Target="https://en.wikipedia.org/wiki/Dot_plot_(statistics)" TargetMode="External" /><Relationship Type="http://schemas.openxmlformats.org/officeDocument/2006/relationships/hyperlink" Id="rId268" Target="https://en.wikipedia.org/wiki/Kernel_smoother" TargetMode="External" /><Relationship Type="http://schemas.openxmlformats.org/officeDocument/2006/relationships/hyperlink" Id="rId242" Target="https://exts.ggplot2.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243" Target="https://gganimate.com/" TargetMode="External" /><Relationship Type="http://schemas.openxmlformats.org/officeDocument/2006/relationships/hyperlink" Id="rId244" Target="https://ggobi.github.io/ggally/" TargetMode="External" /><Relationship Type="http://schemas.openxmlformats.org/officeDocument/2006/relationships/hyperlink" Id="rId393" Target="https://ggplot2-book.org/" TargetMode="External" /><Relationship Type="http://schemas.openxmlformats.org/officeDocument/2006/relationships/hyperlink" Id="rId497"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377" Target="https://ggplot2.tidyverse.org/reference/ggtheme.html"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392" Target="https://plotly-r.com/" TargetMode="External" /><Relationship Type="http://schemas.openxmlformats.org/officeDocument/2006/relationships/hyperlink" Id="rId250" Target="https://plotly.com/" TargetMode="External" /><Relationship Type="http://schemas.openxmlformats.org/officeDocument/2006/relationships/hyperlink" Id="rId249" Target="https://plotly.com/r/" TargetMode="External" /><Relationship Type="http://schemas.openxmlformats.org/officeDocument/2006/relationships/hyperlink" Id="rId315" Target="https://pt.wikipedia.org/wiki/Diagrama_de_caixa" TargetMode="External" /><Relationship Type="http://schemas.openxmlformats.org/officeDocument/2006/relationships/hyperlink" Id="rId290" Target="https://pt.wikipedia.org/wiki/Gr%C3%A1fico_de_barras" TargetMode="External" /><Relationship Type="http://schemas.openxmlformats.org/officeDocument/2006/relationships/hyperlink" Id="rId306" Target="https://pt.wikipedia.org/wiki/Gr%C3%A1fico_de_setore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390" Target="https://rkabacoff.github.io/datavis/"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247" Target="https://rpkgs.datanovia.com/ggpubr/"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389" Target="https://socviz.co/"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7" Target="https://www.data-to-viz.com/"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396" Target="https://www.r-graph-gallery.com/index.html"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351" Target="https://www.tandfonline.com/doi/full/10.1080/10618600.2012.694762"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2T09:24:15Z</dcterms:created>
  <dcterms:modified xsi:type="dcterms:W3CDTF">2021-08-12T0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2</vt:lpwstr>
  </property>
  <property fmtid="{D5CDD505-2E9C-101B-9397-08002B2CF9AE}" pid="6" name="link-citations">
    <vt:lpwstr>True</vt:lpwstr>
  </property>
  <property fmtid="{D5CDD505-2E9C-101B-9397-08002B2CF9AE}" pid="7" name="site">
    <vt:lpwstr>bookdown::bookdown_site</vt:lpwstr>
  </property>
</Properties>
</file>